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092" w14:textId="04F95C3A" w:rsidR="000A68F6" w:rsidRDefault="000A68F6" w:rsidP="00B24DCB">
      <w:pPr>
        <w:pStyle w:val="Heading1"/>
      </w:pPr>
      <w:commentRangeStart w:id="0"/>
      <w:commentRangeStart w:id="1"/>
      <w:commentRangeStart w:id="2"/>
      <w:r>
        <w:t xml:space="preserve">Including </w:t>
      </w:r>
      <w:r w:rsidR="008F70AB">
        <w:t>Interactive Elements</w:t>
      </w:r>
      <w:commentRangeEnd w:id="0"/>
      <w:r>
        <w:commentReference w:id="0"/>
      </w:r>
      <w:commentRangeEnd w:id="1"/>
      <w:r>
        <w:commentReference w:id="1"/>
      </w:r>
      <w:commentRangeEnd w:id="2"/>
      <w:r w:rsidR="00A22474">
        <w:rPr>
          <w:rStyle w:val="CommentReference"/>
          <w:rFonts w:asciiTheme="minorHAnsi" w:eastAsiaTheme="minorHAnsi" w:hAnsiTheme="minorHAnsi" w:cstheme="minorBidi"/>
          <w:b w:val="0"/>
          <w:bCs w:val="0"/>
          <w:color w:val="auto"/>
        </w:rPr>
        <w:commentReference w:id="2"/>
      </w:r>
    </w:p>
    <w:p w14:paraId="212AFEE6" w14:textId="1220811D" w:rsidR="00505A41" w:rsidRDefault="00505A41" w:rsidP="003C4F9C">
      <w:pPr>
        <w:pStyle w:val="Heading2"/>
      </w:pPr>
      <w:r>
        <w:t>Introduction</w:t>
      </w:r>
    </w:p>
    <w:p w14:paraId="318ED706" w14:textId="784D8E96" w:rsidR="00AC50C3" w:rsidRDefault="00AC50C3" w:rsidP="00D94B66">
      <w:pPr>
        <w:shd w:val="clear" w:color="auto" w:fill="F6F8FA"/>
        <w:tabs>
          <w:tab w:val="left" w:pos="916"/>
          <w:tab w:val="left" w:pos="3731"/>
        </w:tabs>
        <w:spacing w:after="0"/>
      </w:pPr>
      <w:r>
        <w:t>:::{</w:t>
      </w:r>
      <w:r w:rsidRPr="00DF5FE7">
        <w:t>important</w:t>
      </w:r>
      <w:r>
        <w:t>}</w:t>
      </w:r>
      <w:r w:rsidR="00D94B66">
        <w:tab/>
      </w:r>
      <w:r>
        <w:br/>
      </w:r>
      <w:r w:rsidRPr="00AC50C3">
        <w:t xml:space="preserve">Our platform for digital publishing </w:t>
      </w:r>
      <w:r w:rsidR="00D94B66">
        <w:t>displays</w:t>
      </w:r>
      <w:r w:rsidRPr="00AC50C3">
        <w:t xml:space="preserve"> book</w:t>
      </w:r>
      <w:r w:rsidR="00345E6F">
        <w:t>s</w:t>
      </w:r>
      <w:r w:rsidRPr="00AC50C3">
        <w:t xml:space="preserve"> as </w:t>
      </w:r>
      <w:hyperlink r:id="rId13" w:history="1">
        <w:r w:rsidR="00691954">
          <w:rPr>
            <w:rStyle w:val="Hyperlink"/>
          </w:rPr>
          <w:t>static web pages</w:t>
        </w:r>
      </w:hyperlink>
      <w:r w:rsidRPr="00AC50C3">
        <w:t xml:space="preserve">. </w:t>
      </w:r>
      <w:r w:rsidR="006652ED">
        <w:t xml:space="preserve">Because of that, </w:t>
      </w:r>
      <w:r w:rsidR="006652ED" w:rsidRPr="006652ED">
        <w:rPr>
          <w:b/>
          <w:bCs/>
        </w:rPr>
        <w:t>f</w:t>
      </w:r>
      <w:r w:rsidRPr="006652ED">
        <w:rPr>
          <w:b/>
          <w:bCs/>
        </w:rPr>
        <w:t xml:space="preserve">eatures that require a server </w:t>
      </w:r>
      <w:r w:rsidR="002F2D10" w:rsidRPr="006652ED">
        <w:rPr>
          <w:b/>
          <w:bCs/>
        </w:rPr>
        <w:t xml:space="preserve">running </w:t>
      </w:r>
      <w:r w:rsidR="002F2D10">
        <w:rPr>
          <w:b/>
          <w:bCs/>
        </w:rPr>
        <w:t xml:space="preserve">in the background </w:t>
      </w:r>
      <w:r w:rsidRPr="006652ED">
        <w:rPr>
          <w:b/>
          <w:bCs/>
        </w:rPr>
        <w:t>are not supported</w:t>
      </w:r>
      <w:r w:rsidRPr="00AC50C3">
        <w:t>. Please make sure that an object you want to add to a digital version of your book can be handled by a static web site.</w:t>
      </w:r>
      <w:r>
        <w:br/>
        <w:t>:::</w:t>
      </w:r>
    </w:p>
    <w:p w14:paraId="02A06E50" w14:textId="122D29F2" w:rsidR="00261675" w:rsidRDefault="00FB7931" w:rsidP="00352ABF">
      <w:pPr>
        <w:pStyle w:val="BodyText"/>
        <w:jc w:val="both"/>
      </w:pPr>
      <w:r>
        <w:t>All d</w:t>
      </w:r>
      <w:r w:rsidR="00261675">
        <w:t xml:space="preserve">ynamic </w:t>
      </w:r>
      <w:r w:rsidR="450FD462">
        <w:t>functionalities</w:t>
      </w:r>
      <w:r w:rsidR="00261675">
        <w:t xml:space="preserve"> must be performed in a browser of anyone who views your book. This is a very powerful </w:t>
      </w:r>
      <w:r w:rsidR="0454B579">
        <w:t>solution but</w:t>
      </w:r>
      <w:r w:rsidR="00261675">
        <w:t xml:space="preserve"> has its limitations. Some dynamic features require a server or a database, which </w:t>
      </w:r>
      <w:r w:rsidR="008F0F0D">
        <w:t>are</w:t>
      </w:r>
      <w:r w:rsidR="00D75D69">
        <w:t xml:space="preserve"> not provided in our setup</w:t>
      </w:r>
      <w:r w:rsidR="00261675">
        <w:t>.</w:t>
      </w:r>
      <w:r>
        <w:t xml:space="preserve"> If </w:t>
      </w:r>
      <w:r w:rsidR="00577131">
        <w:t xml:space="preserve">a feature cannot be performed in a viewer’s browser, it will not be rendered in your digital book and can even break </w:t>
      </w:r>
      <w:r w:rsidR="00260782">
        <w:t>part of your book of being shown.</w:t>
      </w:r>
    </w:p>
    <w:p w14:paraId="58316963" w14:textId="69AEE202" w:rsidR="00295193" w:rsidRDefault="00E06F9E" w:rsidP="0021578D">
      <w:pPr>
        <w:pStyle w:val="BodyText"/>
        <w:jc w:val="both"/>
      </w:pPr>
      <w:r>
        <w:t>Nearly all d</w:t>
      </w:r>
      <w:r w:rsidR="00352ABF">
        <w:t xml:space="preserve">ynamic functionalities that </w:t>
      </w:r>
      <w:r w:rsidR="00ED6C34">
        <w:t xml:space="preserve">can be shown in a static web page can be </w:t>
      </w:r>
      <w:r w:rsidR="00360341">
        <w:t xml:space="preserve">included </w:t>
      </w:r>
      <w:r w:rsidR="00ED6C34">
        <w:t>in a digital version of your book</w:t>
      </w:r>
      <w:r>
        <w:t xml:space="preserve"> as well</w:t>
      </w:r>
      <w:r w:rsidR="00ED6C34">
        <w:t>.</w:t>
      </w:r>
      <w:r>
        <w:t xml:space="preserve"> This includes interactive maps, graphs, </w:t>
      </w:r>
      <w:r w:rsidR="0021578D">
        <w:t>charts, diagrams,</w:t>
      </w:r>
      <w:r w:rsidR="00897694">
        <w:t xml:space="preserve"> animations,</w:t>
      </w:r>
      <w:r w:rsidR="0021578D">
        <w:t xml:space="preserve"> video</w:t>
      </w:r>
      <w:r w:rsidR="00F8462A">
        <w:t xml:space="preserve"> or</w:t>
      </w:r>
      <w:r w:rsidR="0021578D">
        <w:t xml:space="preserve"> </w:t>
      </w:r>
      <w:r w:rsidR="008F7938">
        <w:t>audio</w:t>
      </w:r>
      <w:r w:rsidR="00F8462A">
        <w:t xml:space="preserve"> players, </w:t>
      </w:r>
      <w:r w:rsidR="00295193">
        <w:t xml:space="preserve">and even games your readers can play – as long as </w:t>
      </w:r>
      <w:r w:rsidR="009A4B04">
        <w:t>it doesn’t</w:t>
      </w:r>
      <w:r w:rsidR="00295193">
        <w:t xml:space="preserve"> require </w:t>
      </w:r>
      <w:r w:rsidR="003C31B8">
        <w:t>a running server.</w:t>
      </w:r>
    </w:p>
    <w:p w14:paraId="2C08D328" w14:textId="77777777" w:rsidR="00DC7DB3" w:rsidRDefault="00DC7DB3" w:rsidP="0021578D">
      <w:pPr>
        <w:pStyle w:val="BodyText"/>
        <w:jc w:val="both"/>
      </w:pPr>
    </w:p>
    <w:p w14:paraId="13820DC9" w14:textId="7E0E9CDA" w:rsidR="00A4124A" w:rsidRDefault="00C65061"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w:t>
      </w:r>
      <w:r w:rsidRPr="00F87F50">
        <w:rPr>
          <w:b/>
          <w:bCs/>
        </w:rPr>
        <w:fldChar w:fldCharType="end"/>
      </w:r>
      <w:r w:rsidRPr="00F87F50">
        <w:rPr>
          <w:b/>
          <w:bCs/>
        </w:rPr>
        <w:t>:</w:t>
      </w:r>
      <w:r>
        <w:t xml:space="preserve"> Tic tac toe game </w:t>
      </w:r>
      <w:r w:rsidR="0012048F">
        <w:t>working without</w:t>
      </w:r>
      <w:r>
        <w:t xml:space="preserve"> a server. License: MI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611050" w:rsidRPr="00744324" w14:paraId="7056984A" w14:textId="77777777" w:rsidTr="00482C2C">
        <w:trPr>
          <w:trHeight w:val="300"/>
        </w:trPr>
        <w:tc>
          <w:tcPr>
            <w:tcW w:w="1345" w:type="dxa"/>
            <w:shd w:val="clear" w:color="auto" w:fill="auto"/>
            <w:vAlign w:val="center"/>
            <w:hideMark/>
          </w:tcPr>
          <w:p w14:paraId="3195B51B" w14:textId="1D84E97D" w:rsidR="00611050" w:rsidRPr="00F87F50" w:rsidRDefault="00611050" w:rsidP="00482C2C">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BB64FD" w:rsidRPr="00F87F50">
              <w:rPr>
                <w:rFonts w:eastAsia="Times New Roman" w:cs="Calibri"/>
                <w:sz w:val="16"/>
                <w:szCs w:val="16"/>
              </w:rPr>
              <w:t>input</w:t>
            </w:r>
            <w:r w:rsidR="00BB64FD" w:rsidRPr="00F87F50">
              <w:rPr>
                <w:rFonts w:eastAsia="Times New Roman" w:cs="Calibri"/>
                <w:b/>
                <w:bCs/>
                <w:sz w:val="16"/>
                <w:szCs w:val="16"/>
              </w:rPr>
              <w:t> </w:t>
            </w:r>
          </w:p>
        </w:tc>
        <w:tc>
          <w:tcPr>
            <w:tcW w:w="8000" w:type="dxa"/>
            <w:shd w:val="clear" w:color="auto" w:fill="auto"/>
            <w:vAlign w:val="center"/>
            <w:hideMark/>
          </w:tcPr>
          <w:p w14:paraId="5751988F" w14:textId="0EFE2546" w:rsidR="00611050" w:rsidRPr="00F87F50" w:rsidRDefault="00611050" w:rsidP="00482C2C">
            <w:pPr>
              <w:spacing w:after="0"/>
              <w:textAlignment w:val="baseline"/>
              <w:rPr>
                <w:rFonts w:eastAsia="Times New Roman" w:cs="Times New Roman"/>
                <w:b/>
                <w:bCs/>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tic-tac-toe-game.html</w:t>
            </w:r>
          </w:p>
        </w:tc>
      </w:tr>
      <w:tr w:rsidR="00BB64FD" w:rsidRPr="00744324" w14:paraId="67DCED5D" w14:textId="77777777" w:rsidTr="00482C2C">
        <w:trPr>
          <w:trHeight w:val="300"/>
        </w:trPr>
        <w:tc>
          <w:tcPr>
            <w:tcW w:w="1345" w:type="dxa"/>
            <w:shd w:val="clear" w:color="auto" w:fill="auto"/>
            <w:vAlign w:val="center"/>
          </w:tcPr>
          <w:p w14:paraId="70C584FE" w14:textId="7565F9F9" w:rsidR="00BB64FD" w:rsidRPr="00F87F50" w:rsidRDefault="00BB64FD" w:rsidP="00482C2C">
            <w:pPr>
              <w:spacing w:after="0"/>
              <w:textAlignment w:val="baseline"/>
              <w:rPr>
                <w:rFonts w:eastAsia="Times New Roman" w:cs="Calibri"/>
                <w:sz w:val="16"/>
                <w:szCs w:val="16"/>
              </w:rPr>
            </w:pPr>
            <w:r w:rsidRPr="00F87F50">
              <w:rPr>
                <w:rFonts w:eastAsia="Times New Roman" w:cs="Calibri"/>
                <w:sz w:val="16"/>
                <w:szCs w:val="16"/>
              </w:rPr>
              <w:t>## Paper input</w:t>
            </w:r>
          </w:p>
        </w:tc>
        <w:tc>
          <w:tcPr>
            <w:tcW w:w="8000" w:type="dxa"/>
            <w:shd w:val="clear" w:color="auto" w:fill="auto"/>
            <w:vAlign w:val="center"/>
          </w:tcPr>
          <w:p w14:paraId="648BF257" w14:textId="1C65E05F" w:rsidR="00BB64FD" w:rsidRPr="00F87F50" w:rsidRDefault="00BB64FD" w:rsidP="00482C2C">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D1368D" w:rsidRPr="00F87F50">
              <w:rPr>
                <w:rFonts w:eastAsia="Times New Roman" w:cs="Calibri"/>
                <w:sz w:val="16"/>
                <w:szCs w:val="16"/>
              </w:rPr>
              <w:t>tic-tac-toe-game</w:t>
            </w:r>
            <w:r w:rsidR="00384739" w:rsidRPr="00F87F50">
              <w:rPr>
                <w:rFonts w:eastAsia="Times New Roman" w:cs="Calibri"/>
                <w:sz w:val="16"/>
                <w:szCs w:val="16"/>
              </w:rPr>
              <w:t>.png</w:t>
            </w:r>
          </w:p>
        </w:tc>
      </w:tr>
      <w:tr w:rsidR="000676D1" w:rsidRPr="00744324" w14:paraId="7E0A3340" w14:textId="77777777" w:rsidTr="00482C2C">
        <w:trPr>
          <w:trHeight w:val="300"/>
        </w:trPr>
        <w:tc>
          <w:tcPr>
            <w:tcW w:w="1345" w:type="dxa"/>
            <w:shd w:val="clear" w:color="auto" w:fill="auto"/>
            <w:vAlign w:val="center"/>
          </w:tcPr>
          <w:p w14:paraId="055EA5F4" w14:textId="29F149B7" w:rsidR="000676D1" w:rsidRPr="000676D1" w:rsidRDefault="000676D1" w:rsidP="00482C2C">
            <w:pPr>
              <w:spacing w:after="0"/>
              <w:textAlignment w:val="baseline"/>
              <w:rPr>
                <w:rFonts w:eastAsia="Times New Roman" w:cs="Calibri"/>
                <w:sz w:val="16"/>
                <w:szCs w:val="16"/>
              </w:rPr>
            </w:pPr>
            <w:r>
              <w:rPr>
                <w:rFonts w:eastAsia="Times New Roman" w:cs="Calibri"/>
                <w:sz w:val="16"/>
                <w:szCs w:val="16"/>
              </w:rPr>
              <w:t>## Source</w:t>
            </w:r>
          </w:p>
        </w:tc>
        <w:tc>
          <w:tcPr>
            <w:tcW w:w="8000" w:type="dxa"/>
            <w:shd w:val="clear" w:color="auto" w:fill="auto"/>
            <w:vAlign w:val="center"/>
          </w:tcPr>
          <w:p w14:paraId="1B113425" w14:textId="7D25310A" w:rsidR="000676D1" w:rsidRPr="000676D1" w:rsidRDefault="00353C90" w:rsidP="00482C2C">
            <w:pPr>
              <w:spacing w:after="0"/>
              <w:textAlignment w:val="baseline"/>
              <w:rPr>
                <w:rFonts w:eastAsia="Times New Roman" w:cs="Calibri"/>
                <w:sz w:val="16"/>
                <w:szCs w:val="16"/>
              </w:rPr>
            </w:pPr>
            <w:r w:rsidRPr="00A35118">
              <w:rPr>
                <w:rFonts w:eastAsia="Times New Roman" w:cstheme="majorHAnsi"/>
                <w:sz w:val="16"/>
                <w:szCs w:val="16"/>
              </w:rPr>
              <w:t>Paweł Kamiński</w:t>
            </w:r>
            <w:r>
              <w:rPr>
                <w:rFonts w:eastAsia="Times New Roman" w:cstheme="majorHAnsi"/>
                <w:sz w:val="16"/>
                <w:szCs w:val="16"/>
              </w:rPr>
              <w:t xml:space="preserve"> </w:t>
            </w:r>
          </w:p>
        </w:tc>
      </w:tr>
      <w:tr w:rsidR="00DC7DB3" w:rsidRPr="00744324" w14:paraId="5C9C2932" w14:textId="77777777" w:rsidTr="00482C2C">
        <w:trPr>
          <w:trHeight w:val="300"/>
        </w:trPr>
        <w:tc>
          <w:tcPr>
            <w:tcW w:w="1345" w:type="dxa"/>
            <w:shd w:val="clear" w:color="auto" w:fill="auto"/>
            <w:vAlign w:val="center"/>
          </w:tcPr>
          <w:p w14:paraId="6D482752" w14:textId="0DB0415D" w:rsidR="00DC7DB3" w:rsidRDefault="00DC7DB3" w:rsidP="00482C2C">
            <w:pPr>
              <w:spacing w:after="0"/>
              <w:textAlignment w:val="baseline"/>
              <w:rPr>
                <w:rFonts w:eastAsia="Times New Roman" w:cs="Calibri"/>
                <w:sz w:val="16"/>
                <w:szCs w:val="16"/>
              </w:rPr>
            </w:pPr>
            <w:r>
              <w:rPr>
                <w:rFonts w:eastAsia="Times New Roman" w:cs="Calibri"/>
                <w:sz w:val="16"/>
                <w:szCs w:val="16"/>
              </w:rPr>
              <w:t>## License</w:t>
            </w:r>
          </w:p>
        </w:tc>
        <w:tc>
          <w:tcPr>
            <w:tcW w:w="8000" w:type="dxa"/>
            <w:shd w:val="clear" w:color="auto" w:fill="auto"/>
            <w:vAlign w:val="center"/>
          </w:tcPr>
          <w:p w14:paraId="0419609D" w14:textId="3B5467A1" w:rsidR="00DC7DB3" w:rsidRPr="000676D1" w:rsidRDefault="0012048F" w:rsidP="00482C2C">
            <w:pPr>
              <w:spacing w:after="0"/>
              <w:textAlignment w:val="baseline"/>
              <w:rPr>
                <w:rFonts w:eastAsia="Times New Roman" w:cs="Calibri"/>
                <w:sz w:val="16"/>
                <w:szCs w:val="16"/>
              </w:rPr>
            </w:pPr>
            <w:r>
              <w:rPr>
                <w:rFonts w:eastAsia="Times New Roman" w:cs="Calibri"/>
                <w:sz w:val="16"/>
                <w:szCs w:val="16"/>
              </w:rPr>
              <w:t>MIT</w:t>
            </w:r>
          </w:p>
        </w:tc>
      </w:tr>
      <w:tr w:rsidR="001A430D" w:rsidRPr="00744324" w14:paraId="73183FB9" w14:textId="77777777" w:rsidTr="00482C2C">
        <w:trPr>
          <w:trHeight w:val="300"/>
        </w:trPr>
        <w:tc>
          <w:tcPr>
            <w:tcW w:w="1345" w:type="dxa"/>
            <w:shd w:val="clear" w:color="auto" w:fill="auto"/>
            <w:vAlign w:val="center"/>
          </w:tcPr>
          <w:p w14:paraId="6DA0EB6A" w14:textId="24D2BE91" w:rsidR="001A430D" w:rsidRPr="00F87F50" w:rsidRDefault="004E2AD0" w:rsidP="00482C2C">
            <w:pPr>
              <w:spacing w:after="0"/>
              <w:textAlignment w:val="baseline"/>
              <w:rPr>
                <w:rFonts w:eastAsia="Times New Roman" w:cs="Calibri"/>
                <w:sz w:val="16"/>
                <w:szCs w:val="16"/>
              </w:rPr>
            </w:pPr>
            <w:r w:rsidRPr="00F87F50">
              <w:rPr>
                <w:rFonts w:eastAsia="Times New Roman" w:cs="Calibri"/>
                <w:sz w:val="16"/>
                <w:szCs w:val="16"/>
              </w:rPr>
              <w:t>## Author</w:t>
            </w:r>
            <w:r w:rsidR="000676D1">
              <w:rPr>
                <w:rFonts w:eastAsia="Times New Roman" w:cs="Calibri"/>
                <w:sz w:val="16"/>
                <w:szCs w:val="16"/>
              </w:rPr>
              <w:t>s</w:t>
            </w:r>
          </w:p>
        </w:tc>
        <w:tc>
          <w:tcPr>
            <w:tcW w:w="8000" w:type="dxa"/>
            <w:shd w:val="clear" w:color="auto" w:fill="auto"/>
            <w:vAlign w:val="center"/>
          </w:tcPr>
          <w:p w14:paraId="51743B6A" w14:textId="3FB2C3A2" w:rsidR="001A430D" w:rsidRPr="00F87F50" w:rsidRDefault="00B604F8" w:rsidP="00482C2C">
            <w:pPr>
              <w:spacing w:after="0"/>
              <w:textAlignment w:val="baseline"/>
              <w:rPr>
                <w:rFonts w:eastAsia="Times New Roman" w:cs="Calibri"/>
                <w:sz w:val="16"/>
                <w:szCs w:val="16"/>
              </w:rPr>
            </w:pPr>
            <w:r w:rsidRPr="00F87F50">
              <w:rPr>
                <w:rFonts w:eastAsia="Times New Roman" w:cstheme="majorHAnsi"/>
                <w:sz w:val="16"/>
                <w:szCs w:val="16"/>
              </w:rPr>
              <w:t>Paweł Kamiński</w:t>
            </w:r>
          </w:p>
        </w:tc>
      </w:tr>
      <w:tr w:rsidR="00611050" w:rsidRPr="00DC2B05" w14:paraId="1DAEDCB9" w14:textId="77777777" w:rsidTr="00482C2C">
        <w:trPr>
          <w:trHeight w:val="300"/>
        </w:trPr>
        <w:tc>
          <w:tcPr>
            <w:tcW w:w="1345" w:type="dxa"/>
            <w:shd w:val="clear" w:color="auto" w:fill="auto"/>
            <w:vAlign w:val="center"/>
          </w:tcPr>
          <w:p w14:paraId="451D2FC4" w14:textId="77777777" w:rsidR="00611050" w:rsidRPr="00F87F50" w:rsidRDefault="00611050" w:rsidP="00482C2C">
            <w:pPr>
              <w:spacing w:after="0"/>
              <w:textAlignment w:val="baseline"/>
              <w:rPr>
                <w:rFonts w:eastAsia="Times New Roman" w:cs="Calibri"/>
                <w:sz w:val="16"/>
                <w:szCs w:val="16"/>
              </w:rPr>
            </w:pPr>
            <w:r w:rsidRPr="00F87F50">
              <w:rPr>
                <w:rFonts w:eastAsia="Times New Roman" w:cs="Calibri"/>
                <w:sz w:val="16"/>
                <w:szCs w:val="16"/>
              </w:rPr>
              <w:t>## Height</w:t>
            </w:r>
          </w:p>
        </w:tc>
        <w:tc>
          <w:tcPr>
            <w:tcW w:w="8000" w:type="dxa"/>
            <w:shd w:val="clear" w:color="auto" w:fill="auto"/>
            <w:vAlign w:val="center"/>
          </w:tcPr>
          <w:p w14:paraId="0BBE46CD" w14:textId="21F7D4D3" w:rsidR="00611050" w:rsidRPr="00F87F50" w:rsidRDefault="00C615DB" w:rsidP="00482C2C">
            <w:pPr>
              <w:spacing w:after="0"/>
              <w:textAlignment w:val="baseline"/>
              <w:rPr>
                <w:rFonts w:eastAsia="Times New Roman" w:cs="Calibri"/>
                <w:sz w:val="16"/>
                <w:szCs w:val="16"/>
              </w:rPr>
            </w:pPr>
            <w:r w:rsidRPr="00F87F50">
              <w:rPr>
                <w:rFonts w:eastAsia="Times New Roman" w:cs="Calibri"/>
                <w:sz w:val="16"/>
                <w:szCs w:val="16"/>
              </w:rPr>
              <w:t>400</w:t>
            </w:r>
          </w:p>
        </w:tc>
      </w:tr>
    </w:tbl>
    <w:p w14:paraId="7BEC4165" w14:textId="77777777" w:rsidR="00611050" w:rsidRDefault="00611050" w:rsidP="0021578D">
      <w:pPr>
        <w:pStyle w:val="BodyText"/>
        <w:jc w:val="both"/>
      </w:pPr>
    </w:p>
    <w:p w14:paraId="004F3A99" w14:textId="026FCD72" w:rsidR="00366DC7" w:rsidRDefault="0056444A" w:rsidP="008C7056">
      <w:pPr>
        <w:pStyle w:val="Heading3"/>
      </w:pPr>
      <w:r>
        <w:t>“</w:t>
      </w:r>
      <w:r w:rsidR="00366DC7">
        <w:t xml:space="preserve">Will I </w:t>
      </w:r>
      <w:r>
        <w:t xml:space="preserve">Be Able To Use My Pre-Existing </w:t>
      </w:r>
      <w:proofErr w:type="spellStart"/>
      <w:r w:rsidR="00366DC7">
        <w:t>Jupyter</w:t>
      </w:r>
      <w:proofErr w:type="spellEnd"/>
      <w:r w:rsidR="00366DC7">
        <w:t xml:space="preserve"> </w:t>
      </w:r>
      <w:r>
        <w:t>Notebook?”</w:t>
      </w:r>
    </w:p>
    <w:p w14:paraId="59D26AF9" w14:textId="237560AF" w:rsidR="0097231D" w:rsidRDefault="00416224" w:rsidP="00542DD4">
      <w:pPr>
        <w:pStyle w:val="BodyText"/>
        <w:jc w:val="both"/>
      </w:pPr>
      <w:r>
        <w:t>Y</w:t>
      </w:r>
      <w:r w:rsidR="00E449A3">
        <w:t>es, y</w:t>
      </w:r>
      <w:r>
        <w:t xml:space="preserve">ou will be able to use your pre-existing </w:t>
      </w:r>
      <w:proofErr w:type="spellStart"/>
      <w:r>
        <w:t>Jupyter</w:t>
      </w:r>
      <w:proofErr w:type="spellEnd"/>
      <w:r>
        <w:t xml:space="preserve"> notebook</w:t>
      </w:r>
      <w:r w:rsidR="0097231D">
        <w:t xml:space="preserve">. </w:t>
      </w:r>
      <w:r w:rsidR="00366DC7">
        <w:t>W</w:t>
      </w:r>
      <w:r w:rsidR="003C31B8">
        <w:t xml:space="preserve">e can show your </w:t>
      </w:r>
      <w:proofErr w:type="spellStart"/>
      <w:r w:rsidR="003C31B8">
        <w:t>Jupyter</w:t>
      </w:r>
      <w:proofErr w:type="spellEnd"/>
      <w:r w:rsidR="003C31B8">
        <w:t xml:space="preserve"> notebook</w:t>
      </w:r>
      <w:r w:rsidR="00BB463F">
        <w:t xml:space="preserve"> (data, code and outputs)</w:t>
      </w:r>
      <w:r w:rsidR="003C31B8">
        <w:t xml:space="preserve">, but we will not execute your code for you. </w:t>
      </w:r>
      <w:r w:rsidR="0097231D">
        <w:t xml:space="preserve">You </w:t>
      </w:r>
      <w:r w:rsidR="7C89E6AD">
        <w:t>must</w:t>
      </w:r>
      <w:r w:rsidR="0097231D">
        <w:t xml:space="preserve"> execute your notebook and export </w:t>
      </w:r>
      <w:r w:rsidR="307CB9BF">
        <w:t>its</w:t>
      </w:r>
      <w:r w:rsidR="003644F9">
        <w:t xml:space="preserve"> outputs in a way described in later parts of </w:t>
      </w:r>
      <w:r w:rsidR="6D3D910D">
        <w:t>these</w:t>
      </w:r>
      <w:r w:rsidR="003644F9">
        <w:t xml:space="preserve"> guidelines. T</w:t>
      </w:r>
      <w:r w:rsidR="003C31B8">
        <w:t xml:space="preserve">his solution gives you </w:t>
      </w:r>
      <w:r w:rsidR="3F4F74AB">
        <w:t>great</w:t>
      </w:r>
      <w:r w:rsidR="002C715B">
        <w:t xml:space="preserve"> flexibility in generating your book’s contents. </w:t>
      </w:r>
      <w:r w:rsidR="00EE0012">
        <w:t xml:space="preserve">This means that you should be able to use </w:t>
      </w:r>
      <w:r w:rsidR="00BA58B5">
        <w:t xml:space="preserve">the work you have done on your </w:t>
      </w:r>
      <w:r w:rsidR="006A0308">
        <w:t>`.</w:t>
      </w:r>
      <w:proofErr w:type="spellStart"/>
      <w:r w:rsidR="006A0308">
        <w:t>ipynb</w:t>
      </w:r>
      <w:proofErr w:type="spellEnd"/>
      <w:r w:rsidR="006A0308">
        <w:t>` file</w:t>
      </w:r>
      <w:r w:rsidR="00BA58B5">
        <w:t xml:space="preserve">, </w:t>
      </w:r>
      <w:r w:rsidR="00051D01">
        <w:t xml:space="preserve">regardless which Python version you have been using (or maybe you used </w:t>
      </w:r>
      <w:r w:rsidR="009834A0">
        <w:t>something completely</w:t>
      </w:r>
      <w:r w:rsidR="00051D01">
        <w:t xml:space="preserve"> different</w:t>
      </w:r>
      <w:r w:rsidR="009834A0">
        <w:t xml:space="preserve"> instead</w:t>
      </w:r>
      <w:r w:rsidR="00051D01">
        <w:t>)</w:t>
      </w:r>
      <w:r w:rsidR="009834A0">
        <w:t>, what are the libraries that you</w:t>
      </w:r>
      <w:r w:rsidR="00CB6E8B">
        <w:t xml:space="preserve">  have</w:t>
      </w:r>
      <w:r w:rsidR="009834A0">
        <w:t xml:space="preserve"> chosen, </w:t>
      </w:r>
      <w:r w:rsidR="00542DD4">
        <w:t xml:space="preserve">what hardware you </w:t>
      </w:r>
      <w:r w:rsidR="00CB6E8B">
        <w:t>operated on</w:t>
      </w:r>
      <w:r w:rsidR="00542DD4">
        <w:t xml:space="preserve"> (</w:t>
      </w:r>
      <w:r w:rsidR="0036132B">
        <w:t>for example</w:t>
      </w:r>
      <w:r w:rsidR="00542DD4">
        <w:t xml:space="preserve"> </w:t>
      </w:r>
      <w:r w:rsidR="0036132B">
        <w:t xml:space="preserve">you can perform your computations utilizing </w:t>
      </w:r>
      <w:r w:rsidR="00542DD4">
        <w:t xml:space="preserve">GPU instead of CPU), </w:t>
      </w:r>
      <w:r w:rsidR="009834A0">
        <w:t>etc.</w:t>
      </w:r>
      <w:r w:rsidR="00484C9B">
        <w:t xml:space="preserve"> It should work </w:t>
      </w:r>
      <w:r w:rsidR="007E69A1">
        <w:t>as expected</w:t>
      </w:r>
      <w:r w:rsidR="00D629A3">
        <w:t xml:space="preserve">, assuming </w:t>
      </w:r>
      <w:r w:rsidR="00484C9B">
        <w:t>the generated output can be included in a static web page.</w:t>
      </w:r>
    </w:p>
    <w:p w14:paraId="06EA0DD6" w14:textId="77777777" w:rsidR="000802D0" w:rsidRDefault="000802D0" w:rsidP="000802D0">
      <w:pPr>
        <w:pStyle w:val="BodyText"/>
      </w:pPr>
    </w:p>
    <w:p w14:paraId="17C5EC1F" w14:textId="7FFD6544" w:rsidR="008A601A" w:rsidRDefault="00077D1E" w:rsidP="00F87F50">
      <w:pPr>
        <w:pStyle w:val="Heading3"/>
      </w:pPr>
      <w:r>
        <w:t>Thinking About L</w:t>
      </w:r>
      <w:r w:rsidRPr="00077D1E">
        <w:t>ongevity</w:t>
      </w:r>
    </w:p>
    <w:p w14:paraId="626E54BA" w14:textId="46E89F22" w:rsidR="00077D1E" w:rsidRDefault="00077D1E" w:rsidP="00077D1E">
      <w:pPr>
        <w:pStyle w:val="BodyText"/>
        <w:jc w:val="both"/>
      </w:pPr>
      <w:r>
        <w:t xml:space="preserve">When preparing your book for </w:t>
      </w:r>
      <w:r w:rsidR="00D562CB">
        <w:t xml:space="preserve">publishing, please consider </w:t>
      </w:r>
      <w:r w:rsidR="002C581A">
        <w:t xml:space="preserve">its life after </w:t>
      </w:r>
      <w:r w:rsidR="009251C8">
        <w:t>the release</w:t>
      </w:r>
      <w:r w:rsidR="002C581A">
        <w:t>.</w:t>
      </w:r>
      <w:r w:rsidR="0001522F">
        <w:t xml:space="preserve"> Whenever you include a link </w:t>
      </w:r>
      <w:r w:rsidR="00C62BF3">
        <w:t xml:space="preserve">to an external source, bear in mind that a target of such link might change </w:t>
      </w:r>
      <w:r w:rsidR="00494DAF">
        <w:t xml:space="preserve">or cease to exist </w:t>
      </w:r>
      <w:r w:rsidR="00C62BF3">
        <w:t>in the future.</w:t>
      </w:r>
    </w:p>
    <w:p w14:paraId="6AED3F6C" w14:textId="77777777" w:rsidR="00580E6D" w:rsidRDefault="00580E6D" w:rsidP="00077D1E">
      <w:pPr>
        <w:pStyle w:val="BodyText"/>
        <w:jc w:val="both"/>
      </w:pPr>
    </w:p>
    <w:p w14:paraId="627DE3C4" w14:textId="14D4A6B1" w:rsidR="008A601A" w:rsidRDefault="008A601A" w:rsidP="008A601A">
      <w:pPr>
        <w:shd w:val="clear" w:color="auto" w:fill="F6F8FA"/>
        <w:tabs>
          <w:tab w:val="left" w:pos="916"/>
          <w:tab w:val="left" w:pos="3731"/>
        </w:tabs>
        <w:spacing w:after="0"/>
      </w:pPr>
      <w:r>
        <w:t>:::{</w:t>
      </w:r>
      <w:r w:rsidRPr="00DF5FE7">
        <w:t>important</w:t>
      </w:r>
      <w:r>
        <w:t>}</w:t>
      </w:r>
      <w:r>
        <w:br/>
      </w:r>
      <w:r w:rsidR="00494DAF">
        <w:t xml:space="preserve">When </w:t>
      </w:r>
      <w:r w:rsidR="003D30A7">
        <w:t>using</w:t>
      </w:r>
      <w:r w:rsidR="00BE4BDB">
        <w:t xml:space="preserve"> hyperlinks</w:t>
      </w:r>
      <w:r w:rsidR="003D30A7">
        <w:t xml:space="preserve"> to web pages</w:t>
      </w:r>
      <w:r w:rsidR="00BE4BDB">
        <w:t>, p</w:t>
      </w:r>
      <w:r w:rsidR="00C13056">
        <w:t xml:space="preserve">lease </w:t>
      </w:r>
      <w:r w:rsidR="00BE4BDB">
        <w:t xml:space="preserve">archive the exact version of </w:t>
      </w:r>
      <w:r w:rsidR="00811958">
        <w:t>the</w:t>
      </w:r>
      <w:r w:rsidR="00BE4BDB">
        <w:t xml:space="preserve"> page you want to link to, archive it using </w:t>
      </w:r>
      <w:r w:rsidR="00666F8A">
        <w:t xml:space="preserve">the </w:t>
      </w:r>
      <w:hyperlink r:id="rId14" w:history="1">
        <w:r w:rsidR="00666F8A" w:rsidRPr="00666F8A">
          <w:rPr>
            <w:rStyle w:val="Hyperlink"/>
          </w:rPr>
          <w:t>Internet Archive project</w:t>
        </w:r>
      </w:hyperlink>
      <w:r w:rsidR="00E7736E">
        <w:t xml:space="preserve"> a</w:t>
      </w:r>
      <w:r w:rsidR="00666F8A">
        <w:t xml:space="preserve">nd </w:t>
      </w:r>
      <w:r w:rsidR="00073B0D">
        <w:t>put the archived link</w:t>
      </w:r>
      <w:r w:rsidR="00167F12">
        <w:t xml:space="preserve"> as an address of the hyperlink</w:t>
      </w:r>
      <w:r w:rsidR="00073B0D">
        <w:t xml:space="preserve"> (e.g. to </w:t>
      </w:r>
      <w:r w:rsidR="00061A4F" w:rsidRPr="00061A4F">
        <w:t>https://web.archive.org/web/</w:t>
      </w:r>
      <w:r w:rsidR="00B51827">
        <w:t>199</w:t>
      </w:r>
      <w:r w:rsidR="00B54354">
        <w:t>304</w:t>
      </w:r>
      <w:r w:rsidR="009E4E83">
        <w:t>30</w:t>
      </w:r>
      <w:r w:rsidR="001200CB">
        <w:t>00000</w:t>
      </w:r>
      <w:r w:rsidR="00061A4F" w:rsidRPr="00061A4F">
        <w:t>/</w:t>
      </w:r>
      <w:r w:rsidR="00B51827">
        <w:t>lin</w:t>
      </w:r>
      <w:r w:rsidR="00DD03FC">
        <w:t>k</w:t>
      </w:r>
      <w:r w:rsidR="00B51827">
        <w:t>/to/</w:t>
      </w:r>
      <w:r w:rsidR="00073B0D">
        <w:t>your/</w:t>
      </w:r>
      <w:r w:rsidR="00B51827">
        <w:t>actual/</w:t>
      </w:r>
      <w:r w:rsidR="00073B0D">
        <w:t>target).</w:t>
      </w:r>
      <w:r>
        <w:br/>
        <w:t>:::</w:t>
      </w:r>
    </w:p>
    <w:p w14:paraId="7339A464" w14:textId="652DB7BC" w:rsidR="009F7040" w:rsidRDefault="003627E2" w:rsidP="00F87F50">
      <w:pPr>
        <w:pStyle w:val="BodyText"/>
        <w:jc w:val="both"/>
      </w:pPr>
      <w:r>
        <w:t xml:space="preserve">You should also apply this </w:t>
      </w:r>
      <w:r w:rsidR="002C57FD">
        <w:t xml:space="preserve">caution </w:t>
      </w:r>
      <w:r w:rsidR="00193B38">
        <w:t>when</w:t>
      </w:r>
      <w:r w:rsidR="002C57FD">
        <w:t xml:space="preserve"> dealing with </w:t>
      </w:r>
      <w:r w:rsidR="00C87D91">
        <w:t xml:space="preserve">any other </w:t>
      </w:r>
      <w:r w:rsidR="002C57FD">
        <w:t xml:space="preserve">external sources. </w:t>
      </w:r>
      <w:r w:rsidR="00193B38">
        <w:t xml:space="preserve">Whenever </w:t>
      </w:r>
      <w:r w:rsidR="009D0DA9">
        <w:t xml:space="preserve">you </w:t>
      </w:r>
      <w:r w:rsidR="00A4391C">
        <w:t>directly or indirectly use</w:t>
      </w:r>
      <w:r w:rsidR="009D0DA9">
        <w:t xml:space="preserve"> a resource that is hosted by a service like YouTube, Vimeo, </w:t>
      </w:r>
      <w:proofErr w:type="spellStart"/>
      <w:r w:rsidR="002B41F1">
        <w:t>Sketchfab</w:t>
      </w:r>
      <w:proofErr w:type="spellEnd"/>
      <w:r w:rsidR="00337E9D">
        <w:t xml:space="preserve">, Observable, </w:t>
      </w:r>
      <w:r w:rsidR="00D711CF">
        <w:t xml:space="preserve">GitHub, </w:t>
      </w:r>
      <w:r w:rsidR="008D21C9">
        <w:t xml:space="preserve">Google Drive, </w:t>
      </w:r>
      <w:r w:rsidR="00D711CF">
        <w:t xml:space="preserve">Google Sheets, </w:t>
      </w:r>
      <w:r w:rsidR="008D21C9">
        <w:t>Tableau</w:t>
      </w:r>
      <w:r w:rsidR="00E24F4C">
        <w:t xml:space="preserve">, </w:t>
      </w:r>
      <w:r w:rsidR="008D21C9">
        <w:t>etc.</w:t>
      </w:r>
      <w:r w:rsidR="00A4391C">
        <w:t>,</w:t>
      </w:r>
      <w:r w:rsidR="008D21C9">
        <w:t xml:space="preserve"> you </w:t>
      </w:r>
      <w:r w:rsidR="000726B0">
        <w:t xml:space="preserve">have to </w:t>
      </w:r>
      <w:r w:rsidR="00D8080F">
        <w:t>take note of its terms of service</w:t>
      </w:r>
      <w:r w:rsidR="009F7040">
        <w:t xml:space="preserve">. In general, there is no guarantee that </w:t>
      </w:r>
      <w:r w:rsidR="00706A08">
        <w:t xml:space="preserve">a source </w:t>
      </w:r>
      <w:r w:rsidR="000B1928">
        <w:t xml:space="preserve">hosted there will </w:t>
      </w:r>
      <w:r w:rsidR="00D4588D">
        <w:t>stay unchanged.</w:t>
      </w:r>
      <w:r w:rsidR="00A634FE">
        <w:t xml:space="preserve"> Wherever possible, </w:t>
      </w:r>
      <w:r w:rsidR="00175517">
        <w:t>include</w:t>
      </w:r>
      <w:r w:rsidR="00A634FE">
        <w:t xml:space="preserve"> files </w:t>
      </w:r>
      <w:r w:rsidR="004C6295">
        <w:t xml:space="preserve">directly in your `assets` folder </w:t>
      </w:r>
      <w:r w:rsidR="00A634FE">
        <w:t>instead of links to resources.</w:t>
      </w:r>
    </w:p>
    <w:p w14:paraId="1F419DAE" w14:textId="77777777" w:rsidR="0094055B" w:rsidRDefault="0094055B" w:rsidP="000802D0">
      <w:pPr>
        <w:pStyle w:val="BodyText"/>
      </w:pPr>
    </w:p>
    <w:p w14:paraId="7FAAE6A2" w14:textId="4AF54A43" w:rsidR="00561C95" w:rsidRDefault="00660CC8" w:rsidP="00F40C15">
      <w:pPr>
        <w:pStyle w:val="Heading2"/>
      </w:pPr>
      <w:r>
        <w:t>Non</w:t>
      </w:r>
      <w:r w:rsidR="0056444A">
        <w:t>-Dynamic Objects</w:t>
      </w:r>
    </w:p>
    <w:p w14:paraId="349E22D8" w14:textId="16DCB921" w:rsidR="00681D1E" w:rsidRDefault="00681D1E" w:rsidP="00681D1E">
      <w:pPr>
        <w:shd w:val="clear" w:color="auto" w:fill="F6F8FA"/>
        <w:tabs>
          <w:tab w:val="left" w:pos="916"/>
          <w:tab w:val="left" w:pos="3731"/>
        </w:tabs>
        <w:spacing w:after="0"/>
      </w:pPr>
      <w:r>
        <w:t>:::{tip}</w:t>
      </w:r>
      <w:r>
        <w:tab/>
      </w:r>
      <w:r>
        <w:br/>
        <w:t xml:space="preserve">The simplest and best way to include a </w:t>
      </w:r>
      <w:r w:rsidR="00A1000E">
        <w:t>non-interactive visualization</w:t>
      </w:r>
      <w:r>
        <w:t xml:space="preserve"> in your book is to insert it as a</w:t>
      </w:r>
      <w:r w:rsidR="008A1969">
        <w:t>n</w:t>
      </w:r>
      <w:r>
        <w:t xml:space="preserve"> image.</w:t>
      </w:r>
      <w:r>
        <w:br/>
        <w:t>:::</w:t>
      </w:r>
    </w:p>
    <w:p w14:paraId="011D6252" w14:textId="7B3D15F1" w:rsidR="00E314E2" w:rsidRDefault="00294404" w:rsidP="00F25F31">
      <w:pPr>
        <w:pStyle w:val="BodyText"/>
        <w:jc w:val="both"/>
      </w:pPr>
      <w:r>
        <w:t xml:space="preserve">Say you already have a </w:t>
      </w:r>
      <w:proofErr w:type="spellStart"/>
      <w:r>
        <w:t>Jupyter</w:t>
      </w:r>
      <w:proofErr w:type="spellEnd"/>
      <w:r>
        <w:t xml:space="preserve"> notebook, but instead of </w:t>
      </w:r>
      <w:r w:rsidR="00825902">
        <w:t>incorporating</w:t>
      </w:r>
      <w:r w:rsidR="00A45550">
        <w:t xml:space="preserve"> it as a whole </w:t>
      </w:r>
      <w:r w:rsidR="00825902">
        <w:t xml:space="preserve">in your book </w:t>
      </w:r>
      <w:r w:rsidR="00A45550">
        <w:t xml:space="preserve">you want to </w:t>
      </w:r>
      <w:r w:rsidR="00825902">
        <w:t>include a single visualization generated in it.</w:t>
      </w:r>
      <w:r w:rsidR="00A62E38">
        <w:t xml:space="preserve"> </w:t>
      </w:r>
      <w:r w:rsidR="0004330C">
        <w:t>As an example, l</w:t>
      </w:r>
      <w:r w:rsidR="00A62E38">
        <w:t>et</w:t>
      </w:r>
      <w:r w:rsidR="00235A9B">
        <w:t xml:space="preserve"> take a</w:t>
      </w:r>
      <w:r w:rsidR="000B62ED">
        <w:t xml:space="preserve"> </w:t>
      </w:r>
      <w:hyperlink r:id="rId15" w:history="1">
        <w:r w:rsidR="000B62ED" w:rsidRPr="0050048D">
          <w:rPr>
            <w:rStyle w:val="Hyperlink"/>
          </w:rPr>
          <w:t xml:space="preserve"> </w:t>
        </w:r>
        <w:r w:rsidR="00CD44F0">
          <w:rPr>
            <w:rStyle w:val="Hyperlink"/>
          </w:rPr>
          <w:t>the</w:t>
        </w:r>
        <w:r w:rsidR="00AF6BEC">
          <w:rPr>
            <w:rStyle w:val="Hyperlink"/>
          </w:rPr>
          <w:t xml:space="preserve"> famous </w:t>
        </w:r>
        <w:r w:rsidR="00323F78">
          <w:rPr>
            <w:rStyle w:val="Hyperlink"/>
          </w:rPr>
          <w:t xml:space="preserve">Charles </w:t>
        </w:r>
        <w:r w:rsidR="000B62ED" w:rsidRPr="0050048D">
          <w:rPr>
            <w:rStyle w:val="Hyperlink"/>
          </w:rPr>
          <w:t xml:space="preserve">Minard's </w:t>
        </w:r>
        <w:r w:rsidR="004D6B6B">
          <w:rPr>
            <w:rStyle w:val="Hyperlink"/>
          </w:rPr>
          <w:t>c</w:t>
        </w:r>
        <w:r w:rsidR="000B62ED" w:rsidRPr="0050048D">
          <w:rPr>
            <w:rStyle w:val="Hyperlink"/>
          </w:rPr>
          <w:t xml:space="preserve">hart </w:t>
        </w:r>
        <w:r w:rsidR="000C4EC0">
          <w:rPr>
            <w:rStyle w:val="Hyperlink"/>
          </w:rPr>
          <w:t xml:space="preserve">recreated </w:t>
        </w:r>
        <w:r w:rsidR="004D6B6B">
          <w:rPr>
            <w:rStyle w:val="Hyperlink"/>
          </w:rPr>
          <w:t xml:space="preserve">by Amit </w:t>
        </w:r>
        <w:proofErr w:type="spellStart"/>
        <w:r w:rsidR="004D6B6B">
          <w:rPr>
            <w:rStyle w:val="Hyperlink"/>
          </w:rPr>
          <w:t>Amola</w:t>
        </w:r>
        <w:proofErr w:type="spellEnd"/>
        <w:r w:rsidR="004D6B6B">
          <w:rPr>
            <w:rStyle w:val="Hyperlink"/>
          </w:rPr>
          <w:t xml:space="preserve"> </w:t>
        </w:r>
        <w:r w:rsidR="000B62ED" w:rsidRPr="0050048D">
          <w:rPr>
            <w:rStyle w:val="Hyperlink"/>
          </w:rPr>
          <w:t>using</w:t>
        </w:r>
        <w:r w:rsidR="003B63A8">
          <w:rPr>
            <w:rStyle w:val="Hyperlink"/>
          </w:rPr>
          <w:t xml:space="preserve"> Python and </w:t>
        </w:r>
        <w:r w:rsidR="000B62ED" w:rsidRPr="0050048D">
          <w:rPr>
            <w:rStyle w:val="Hyperlink"/>
          </w:rPr>
          <w:t>Matplotlib</w:t>
        </w:r>
      </w:hyperlink>
      <w:r w:rsidR="000B62ED">
        <w:t>.</w:t>
      </w:r>
      <w:r w:rsidR="00D73F2B">
        <w:t xml:space="preserve"> The process</w:t>
      </w:r>
      <w:r w:rsidR="00FB3B7C">
        <w:t xml:space="preserve"> of exporting it as an image</w:t>
      </w:r>
      <w:r w:rsidR="00D73F2B">
        <w:t xml:space="preserve"> is very simple, but it depends on which </w:t>
      </w:r>
      <w:r w:rsidR="00FB3B7C">
        <w:t xml:space="preserve">notebook </w:t>
      </w:r>
      <w:r w:rsidR="008F4CB2">
        <w:t xml:space="preserve">application </w:t>
      </w:r>
      <w:r w:rsidR="00FB3B7C">
        <w:t>you are using.</w:t>
      </w:r>
    </w:p>
    <w:p w14:paraId="3DF10D0E" w14:textId="77777777" w:rsidR="003B63A8" w:rsidRDefault="003B63A8" w:rsidP="00F25F31">
      <w:pPr>
        <w:pStyle w:val="BodyText"/>
        <w:jc w:val="both"/>
      </w:pPr>
    </w:p>
    <w:p w14:paraId="59C7206A" w14:textId="4F660DA1" w:rsidR="00005B3B" w:rsidRPr="003A0BF0" w:rsidRDefault="00005B3B" w:rsidP="00F25F31">
      <w:pPr>
        <w:pStyle w:val="Caption"/>
        <w:jc w:val="both"/>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2</w:t>
      </w:r>
      <w:r w:rsidRPr="00F87F50">
        <w:rPr>
          <w:b/>
          <w:bCs/>
        </w:rPr>
        <w:fldChar w:fldCharType="end"/>
      </w:r>
      <w:r w:rsidR="00595B54" w:rsidRPr="00F87F50">
        <w:rPr>
          <w:b/>
          <w:bCs/>
        </w:rPr>
        <w:t>:</w:t>
      </w:r>
      <w:r w:rsidRPr="003A0BF0">
        <w:t xml:space="preserve"> Recreation of Minard's Chart of Napoleon's Russian Campaign made by Amit </w:t>
      </w:r>
      <w:proofErr w:type="spellStart"/>
      <w:r w:rsidRPr="003A0BF0">
        <w:t>Amola</w:t>
      </w:r>
      <w:proofErr w:type="spellEnd"/>
      <w:r w:rsidRPr="003A0BF0">
        <w:t xml:space="preserve"> (GPL-3.0 license)</w:t>
      </w:r>
      <w:r w:rsidR="00595B54" w:rsidRPr="003A0BF0">
        <w:t>.</w:t>
      </w:r>
    </w:p>
    <w:p w14:paraId="71E9E644" w14:textId="1988B527" w:rsidR="00CF43C1" w:rsidRPr="00CF43C1" w:rsidRDefault="00AB1920" w:rsidP="00F25F31">
      <w:pPr>
        <w:pStyle w:val="Caption"/>
        <w:jc w:val="both"/>
        <w:rPr>
          <w:i/>
          <w:iCs/>
        </w:rPr>
      </w:pPr>
      <w:r>
        <w:rPr>
          <w:i/>
          <w:iCs/>
          <w:noProof/>
        </w:rPr>
        <w:lastRenderedPageBreak/>
        <w:drawing>
          <wp:inline distT="0" distB="0" distL="0" distR="0" wp14:anchorId="1056F917" wp14:editId="2C9A5137">
            <wp:extent cx="5939790" cy="283083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2830830"/>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6204F7" w:rsidRPr="00744324" w14:paraId="062F9B88" w14:textId="77777777" w:rsidTr="006204F7">
        <w:trPr>
          <w:trHeight w:val="300"/>
        </w:trPr>
        <w:tc>
          <w:tcPr>
            <w:tcW w:w="1345" w:type="dxa"/>
            <w:shd w:val="clear" w:color="auto" w:fill="auto"/>
            <w:vAlign w:val="center"/>
            <w:hideMark/>
          </w:tcPr>
          <w:p w14:paraId="7BBAE161" w14:textId="56888D3F" w:rsidR="006204F7" w:rsidRPr="00744324" w:rsidRDefault="005E4780" w:rsidP="00482C2C">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sidR="00A669C9">
              <w:rPr>
                <w:rFonts w:ascii="Calibri" w:eastAsia="Times New Roman" w:hAnsi="Calibri" w:cs="Calibri"/>
                <w:sz w:val="16"/>
                <w:szCs w:val="16"/>
              </w:rPr>
              <w:t>input</w:t>
            </w:r>
          </w:p>
        </w:tc>
        <w:tc>
          <w:tcPr>
            <w:tcW w:w="8000" w:type="dxa"/>
            <w:shd w:val="clear" w:color="auto" w:fill="auto"/>
            <w:vAlign w:val="center"/>
          </w:tcPr>
          <w:p w14:paraId="4B653F06" w14:textId="4F9F9230" w:rsidR="006204F7" w:rsidRPr="00632A1C" w:rsidRDefault="00632A1C"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minards_chart_1812.png</w:t>
            </w:r>
          </w:p>
        </w:tc>
      </w:tr>
      <w:tr w:rsidR="005E4780" w:rsidRPr="00744324" w14:paraId="12C68B2C" w14:textId="77777777" w:rsidTr="006204F7">
        <w:trPr>
          <w:trHeight w:val="300"/>
        </w:trPr>
        <w:tc>
          <w:tcPr>
            <w:tcW w:w="1345" w:type="dxa"/>
            <w:shd w:val="clear" w:color="auto" w:fill="auto"/>
            <w:vAlign w:val="center"/>
          </w:tcPr>
          <w:p w14:paraId="6DA537E4" w14:textId="2B2F20D0" w:rsidR="005E4780" w:rsidRPr="00744324" w:rsidRDefault="005E4780" w:rsidP="00482C2C">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sidR="00A669C9">
              <w:rPr>
                <w:rFonts w:ascii="Calibri" w:eastAsia="Times New Roman" w:hAnsi="Calibri" w:cs="Calibri"/>
                <w:sz w:val="16"/>
                <w:szCs w:val="16"/>
              </w:rPr>
              <w:t>input</w:t>
            </w:r>
          </w:p>
        </w:tc>
        <w:tc>
          <w:tcPr>
            <w:tcW w:w="8000" w:type="dxa"/>
            <w:shd w:val="clear" w:color="auto" w:fill="auto"/>
            <w:vAlign w:val="center"/>
          </w:tcPr>
          <w:p w14:paraId="765E17DE" w14:textId="4A0A955E" w:rsidR="005E4780" w:rsidRPr="00632A1C" w:rsidRDefault="00632A1C"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minards_chart_1812.png</w:t>
            </w:r>
          </w:p>
        </w:tc>
      </w:tr>
      <w:tr w:rsidR="006204F7" w:rsidRPr="00DC2B05" w14:paraId="1B2D9CA9" w14:textId="77777777" w:rsidTr="00482C2C">
        <w:trPr>
          <w:trHeight w:val="300"/>
        </w:trPr>
        <w:tc>
          <w:tcPr>
            <w:tcW w:w="1345" w:type="dxa"/>
            <w:shd w:val="clear" w:color="auto" w:fill="auto"/>
            <w:vAlign w:val="center"/>
          </w:tcPr>
          <w:p w14:paraId="1C1E27C1" w14:textId="77777777" w:rsidR="006204F7" w:rsidRPr="00DC2B05" w:rsidRDefault="006204F7" w:rsidP="00482C2C">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4BE7EAF5" w14:textId="2E978BBB" w:rsidR="006204F7" w:rsidRPr="00DC2B05" w:rsidRDefault="005E4780" w:rsidP="00482C2C">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 xml:space="preserve">Amit </w:t>
            </w:r>
            <w:proofErr w:type="spellStart"/>
            <w:r w:rsidRPr="005E4780">
              <w:rPr>
                <w:rFonts w:ascii="Calibri" w:eastAsia="Times New Roman" w:hAnsi="Calibri" w:cs="Calibri"/>
                <w:sz w:val="16"/>
                <w:szCs w:val="16"/>
              </w:rPr>
              <w:t>Amola</w:t>
            </w:r>
            <w:proofErr w:type="spellEnd"/>
          </w:p>
        </w:tc>
      </w:tr>
      <w:tr w:rsidR="006E7710" w:rsidRPr="00DC2B05" w14:paraId="63BFD19E" w14:textId="77777777" w:rsidTr="00482C2C">
        <w:trPr>
          <w:trHeight w:val="300"/>
        </w:trPr>
        <w:tc>
          <w:tcPr>
            <w:tcW w:w="1345" w:type="dxa"/>
            <w:shd w:val="clear" w:color="auto" w:fill="auto"/>
            <w:vAlign w:val="center"/>
          </w:tcPr>
          <w:p w14:paraId="7E2588AA" w14:textId="20A01CDE" w:rsidR="006E7710" w:rsidRPr="00DC2B05" w:rsidRDefault="006E7710" w:rsidP="00482C2C">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00F8CC3C" w14:textId="44A68004" w:rsidR="006E7710" w:rsidRPr="005E4780" w:rsidRDefault="00000000" w:rsidP="00482C2C">
            <w:pPr>
              <w:spacing w:after="0"/>
              <w:textAlignment w:val="baseline"/>
              <w:rPr>
                <w:rFonts w:ascii="Calibri" w:eastAsia="Times New Roman" w:hAnsi="Calibri" w:cs="Calibri"/>
                <w:sz w:val="16"/>
                <w:szCs w:val="16"/>
              </w:rPr>
            </w:pPr>
            <w:hyperlink r:id="rId17" w:history="1">
              <w:r w:rsidR="007879E5" w:rsidRPr="004C7B31">
                <w:rPr>
                  <w:rStyle w:val="Hyperlink"/>
                  <w:rFonts w:ascii="Calibri" w:eastAsia="Times New Roman" w:hAnsi="Calibri" w:cs="Calibri"/>
                  <w:sz w:val="16"/>
                  <w:szCs w:val="16"/>
                </w:rPr>
                <w:t>https://github.com/amitamola/minard_chart</w:t>
              </w:r>
            </w:hyperlink>
            <w:r w:rsidR="007879E5">
              <w:rPr>
                <w:rFonts w:ascii="Calibri" w:eastAsia="Times New Roman" w:hAnsi="Calibri" w:cs="Calibri"/>
                <w:sz w:val="16"/>
                <w:szCs w:val="16"/>
              </w:rPr>
              <w:t xml:space="preserve"> </w:t>
            </w:r>
          </w:p>
        </w:tc>
      </w:tr>
      <w:tr w:rsidR="006204F7" w:rsidRPr="00DC2B05" w14:paraId="406C3393" w14:textId="77777777" w:rsidTr="00482C2C">
        <w:trPr>
          <w:trHeight w:val="300"/>
        </w:trPr>
        <w:tc>
          <w:tcPr>
            <w:tcW w:w="1345" w:type="dxa"/>
            <w:shd w:val="clear" w:color="auto" w:fill="auto"/>
            <w:vAlign w:val="center"/>
          </w:tcPr>
          <w:p w14:paraId="11EC4E62" w14:textId="7492C63D" w:rsidR="006204F7" w:rsidRPr="00DC2B05" w:rsidRDefault="006204F7" w:rsidP="00482C2C">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3187C3B8" w14:textId="3DCBFC1C" w:rsidR="006204F7" w:rsidRPr="00DC2B05" w:rsidRDefault="000D741A" w:rsidP="00482C2C">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2DFA7DEF" w14:textId="55939204" w:rsidR="002D3C8F" w:rsidRDefault="002D3C8F" w:rsidP="00681D1E">
      <w:pPr>
        <w:pStyle w:val="BodyText"/>
      </w:pPr>
    </w:p>
    <w:p w14:paraId="5F6D1743" w14:textId="35E8B9C1" w:rsidR="003E7329" w:rsidRDefault="00D675E7" w:rsidP="00D675E7">
      <w:pPr>
        <w:pStyle w:val="Heading3"/>
      </w:pPr>
      <w:proofErr w:type="spellStart"/>
      <w:r>
        <w:t>Jupyter</w:t>
      </w:r>
      <w:proofErr w:type="spellEnd"/>
      <w:r>
        <w:t xml:space="preserve"> Notebook</w:t>
      </w:r>
      <w:r w:rsidR="008274DC">
        <w:t xml:space="preserve"> / Google </w:t>
      </w:r>
      <w:proofErr w:type="spellStart"/>
      <w:r w:rsidR="008274DC">
        <w:t>Colab</w:t>
      </w:r>
      <w:proofErr w:type="spellEnd"/>
    </w:p>
    <w:p w14:paraId="7C5985C7" w14:textId="67A68553" w:rsidR="003E7329" w:rsidRDefault="006E5AE4" w:rsidP="00F25F31">
      <w:pPr>
        <w:pStyle w:val="BodyText"/>
        <w:jc w:val="both"/>
      </w:pPr>
      <w:r>
        <w:t xml:space="preserve">In </w:t>
      </w:r>
      <w:proofErr w:type="spellStart"/>
      <w:r>
        <w:t>Jupyter</w:t>
      </w:r>
      <w:proofErr w:type="spellEnd"/>
      <w:r>
        <w:t xml:space="preserve"> Notebook</w:t>
      </w:r>
      <w:r w:rsidR="008274DC">
        <w:t xml:space="preserve"> or in Google </w:t>
      </w:r>
      <w:proofErr w:type="spellStart"/>
      <w:r w:rsidR="008274DC">
        <w:t>Colab</w:t>
      </w:r>
      <w:proofErr w:type="spellEnd"/>
      <w:r>
        <w:t>, j</w:t>
      </w:r>
      <w:r w:rsidR="00890EB9">
        <w:t xml:space="preserve">ust right click on a visualization, save the image and </w:t>
      </w:r>
      <w:r w:rsidR="008916C5">
        <w:t>import it in your `.docx` file as you normally would with an image.</w:t>
      </w:r>
    </w:p>
    <w:p w14:paraId="56AF7ABE" w14:textId="77777777" w:rsidR="002C30AB" w:rsidRDefault="002C30AB" w:rsidP="00F25F31">
      <w:pPr>
        <w:pStyle w:val="BodyText"/>
        <w:jc w:val="both"/>
      </w:pPr>
    </w:p>
    <w:p w14:paraId="037F87EA" w14:textId="2EE69916" w:rsidR="002C30AB" w:rsidRDefault="002C30AB" w:rsidP="00F87F50">
      <w:pPr>
        <w:pStyle w:val="Caption"/>
        <w:jc w:val="both"/>
      </w:pPr>
      <w:r w:rsidRPr="00A35118">
        <w:rPr>
          <w:b/>
          <w:bCs/>
        </w:rPr>
        <w:t xml:space="preserve">Figure </w:t>
      </w:r>
      <w:r w:rsidRPr="00A35118">
        <w:rPr>
          <w:b/>
          <w:bCs/>
        </w:rPr>
        <w:fldChar w:fldCharType="begin"/>
      </w:r>
      <w:r w:rsidRPr="00A35118">
        <w:rPr>
          <w:b/>
          <w:bCs/>
        </w:rPr>
        <w:instrText>SEQ Figure \* ARABIC</w:instrText>
      </w:r>
      <w:r w:rsidRPr="00A35118">
        <w:rPr>
          <w:b/>
          <w:bCs/>
        </w:rPr>
        <w:fldChar w:fldCharType="separate"/>
      </w:r>
      <w:r w:rsidR="006D04CD">
        <w:rPr>
          <w:b/>
          <w:bCs/>
          <w:noProof/>
        </w:rPr>
        <w:t>3</w:t>
      </w:r>
      <w:r w:rsidRPr="00A35118">
        <w:rPr>
          <w:b/>
          <w:bCs/>
        </w:rPr>
        <w:fldChar w:fldCharType="end"/>
      </w:r>
      <w:r w:rsidRPr="00A35118">
        <w:rPr>
          <w:b/>
          <w:bCs/>
        </w:rPr>
        <w:t>:</w:t>
      </w:r>
      <w:r w:rsidRPr="003A0BF0">
        <w:t xml:space="preserve"> </w:t>
      </w:r>
      <w:r w:rsidR="00810429">
        <w:t>Sav</w:t>
      </w:r>
      <w:r w:rsidR="007A2C09">
        <w:t xml:space="preserve">ing object from </w:t>
      </w:r>
      <w:proofErr w:type="spellStart"/>
      <w:r w:rsidR="007A2C09">
        <w:t>Jupyter</w:t>
      </w:r>
      <w:proofErr w:type="spellEnd"/>
      <w:r w:rsidR="007A2C09">
        <w:t xml:space="preserve"> Notebook as an image.</w:t>
      </w:r>
      <w:r w:rsidRPr="003A0BF0">
        <w:t xml:space="preserve"> </w:t>
      </w:r>
      <w:r w:rsidR="00810429">
        <w:t xml:space="preserve">Example </w:t>
      </w:r>
      <w:r w:rsidR="007A2C09">
        <w:t xml:space="preserve">map </w:t>
      </w:r>
      <w:r w:rsidRPr="003A0BF0">
        <w:t xml:space="preserve">made by Amit </w:t>
      </w:r>
      <w:proofErr w:type="spellStart"/>
      <w:r w:rsidRPr="003A0BF0">
        <w:t>Amola</w:t>
      </w:r>
      <w:proofErr w:type="spellEnd"/>
      <w:r w:rsidRPr="003A0BF0">
        <w:t xml:space="preserve"> (GPL-3.0 license).</w:t>
      </w:r>
    </w:p>
    <w:p w14:paraId="320BEBC7" w14:textId="3AA13051" w:rsidR="00B27BC8" w:rsidRDefault="00B27BC8" w:rsidP="00681D1E">
      <w:pPr>
        <w:pStyle w:val="BodyText"/>
      </w:pPr>
      <w:r w:rsidRPr="00B27BC8">
        <w:rPr>
          <w:noProof/>
        </w:rPr>
        <w:lastRenderedPageBreak/>
        <w:drawing>
          <wp:inline distT="0" distB="0" distL="0" distR="0" wp14:anchorId="54C7683E" wp14:editId="00F7040B">
            <wp:extent cx="3781953" cy="4058216"/>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953" cy="4058216"/>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7BC8" w:rsidRPr="00632A1C" w14:paraId="0A325356" w14:textId="77777777" w:rsidTr="00482C2C">
        <w:trPr>
          <w:trHeight w:val="300"/>
        </w:trPr>
        <w:tc>
          <w:tcPr>
            <w:tcW w:w="1345" w:type="dxa"/>
            <w:shd w:val="clear" w:color="auto" w:fill="auto"/>
            <w:vAlign w:val="center"/>
            <w:hideMark/>
          </w:tcPr>
          <w:p w14:paraId="2AD2DD5A" w14:textId="012D06FB" w:rsidR="00B27BC8" w:rsidRPr="00744324" w:rsidRDefault="00B27BC8" w:rsidP="00482C2C">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sidR="002608B5">
              <w:rPr>
                <w:rFonts w:ascii="Calibri" w:eastAsia="Times New Roman" w:hAnsi="Calibri" w:cs="Calibri"/>
                <w:sz w:val="16"/>
                <w:szCs w:val="16"/>
              </w:rPr>
              <w:t>input</w:t>
            </w:r>
          </w:p>
        </w:tc>
        <w:tc>
          <w:tcPr>
            <w:tcW w:w="8000" w:type="dxa"/>
            <w:shd w:val="clear" w:color="auto" w:fill="auto"/>
            <w:vAlign w:val="center"/>
          </w:tcPr>
          <w:p w14:paraId="76829245" w14:textId="37717B70" w:rsidR="00B27BC8" w:rsidRPr="00632A1C" w:rsidRDefault="00B27BC8"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481684" w:rsidRPr="00481684">
              <w:rPr>
                <w:rFonts w:ascii="Calibri" w:eastAsia="Times New Roman" w:hAnsi="Calibri" w:cs="Calibri"/>
                <w:sz w:val="16"/>
                <w:szCs w:val="16"/>
              </w:rPr>
              <w:t>save_as_image_jupyter_notebook.png</w:t>
            </w:r>
          </w:p>
        </w:tc>
      </w:tr>
      <w:tr w:rsidR="00B27BC8" w:rsidRPr="00632A1C" w14:paraId="55DA2E1F" w14:textId="77777777" w:rsidTr="00482C2C">
        <w:trPr>
          <w:trHeight w:val="300"/>
        </w:trPr>
        <w:tc>
          <w:tcPr>
            <w:tcW w:w="1345" w:type="dxa"/>
            <w:shd w:val="clear" w:color="auto" w:fill="auto"/>
            <w:vAlign w:val="center"/>
          </w:tcPr>
          <w:p w14:paraId="47B3BDDE" w14:textId="6FB706BA" w:rsidR="00B27BC8" w:rsidRPr="00744324" w:rsidRDefault="00B27BC8" w:rsidP="00482C2C">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sidR="002608B5">
              <w:rPr>
                <w:rFonts w:ascii="Calibri" w:eastAsia="Times New Roman" w:hAnsi="Calibri" w:cs="Calibri"/>
                <w:sz w:val="16"/>
                <w:szCs w:val="16"/>
              </w:rPr>
              <w:t>input</w:t>
            </w:r>
          </w:p>
        </w:tc>
        <w:tc>
          <w:tcPr>
            <w:tcW w:w="8000" w:type="dxa"/>
            <w:shd w:val="clear" w:color="auto" w:fill="auto"/>
            <w:vAlign w:val="center"/>
          </w:tcPr>
          <w:p w14:paraId="5587CD42" w14:textId="5B8A1065" w:rsidR="00B27BC8" w:rsidRPr="00632A1C" w:rsidRDefault="00B27BC8" w:rsidP="00482C2C">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00242C03"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481684" w:rsidRPr="00481684">
              <w:rPr>
                <w:rFonts w:ascii="Calibri" w:eastAsia="Times New Roman" w:hAnsi="Calibri" w:cs="Calibri"/>
                <w:sz w:val="16"/>
                <w:szCs w:val="16"/>
              </w:rPr>
              <w:t>save_as_image_jupyter_notebook.png</w:t>
            </w:r>
          </w:p>
        </w:tc>
      </w:tr>
      <w:tr w:rsidR="008F07A6" w:rsidRPr="00632A1C" w14:paraId="724DD581" w14:textId="77777777" w:rsidTr="00482C2C">
        <w:trPr>
          <w:trHeight w:val="300"/>
        </w:trPr>
        <w:tc>
          <w:tcPr>
            <w:tcW w:w="1345" w:type="dxa"/>
            <w:shd w:val="clear" w:color="auto" w:fill="auto"/>
            <w:vAlign w:val="center"/>
          </w:tcPr>
          <w:p w14:paraId="4B11747A" w14:textId="1D7B7C44" w:rsidR="008F07A6" w:rsidRPr="00744324" w:rsidRDefault="008F07A6" w:rsidP="008F07A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77AE3C57" w14:textId="255AF726" w:rsidR="008F07A6" w:rsidRPr="00632A1C" w:rsidRDefault="008F07A6" w:rsidP="008F07A6">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 xml:space="preserve">Amit </w:t>
            </w:r>
            <w:proofErr w:type="spellStart"/>
            <w:r w:rsidRPr="005E4780">
              <w:rPr>
                <w:rFonts w:ascii="Calibri" w:eastAsia="Times New Roman" w:hAnsi="Calibri" w:cs="Calibri"/>
                <w:sz w:val="16"/>
                <w:szCs w:val="16"/>
              </w:rPr>
              <w:t>Amola</w:t>
            </w:r>
            <w:proofErr w:type="spellEnd"/>
          </w:p>
        </w:tc>
      </w:tr>
      <w:tr w:rsidR="008F07A6" w:rsidRPr="00632A1C" w14:paraId="2F712998" w14:textId="77777777" w:rsidTr="00482C2C">
        <w:trPr>
          <w:trHeight w:val="300"/>
        </w:trPr>
        <w:tc>
          <w:tcPr>
            <w:tcW w:w="1345" w:type="dxa"/>
            <w:shd w:val="clear" w:color="auto" w:fill="auto"/>
            <w:vAlign w:val="center"/>
          </w:tcPr>
          <w:p w14:paraId="2F04B877" w14:textId="2DC83A5B" w:rsidR="008F07A6" w:rsidRPr="00744324" w:rsidRDefault="008F07A6" w:rsidP="008F07A6">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632577C8" w14:textId="75738ED2" w:rsidR="008F07A6" w:rsidRPr="00632A1C" w:rsidRDefault="00000000" w:rsidP="008F07A6">
            <w:pPr>
              <w:spacing w:after="0"/>
              <w:textAlignment w:val="baseline"/>
              <w:rPr>
                <w:rFonts w:ascii="Calibri" w:eastAsia="Times New Roman" w:hAnsi="Calibri" w:cs="Calibri"/>
                <w:sz w:val="16"/>
                <w:szCs w:val="16"/>
              </w:rPr>
            </w:pPr>
            <w:hyperlink r:id="rId19" w:history="1">
              <w:r w:rsidR="008F07A6" w:rsidRPr="004C7B31">
                <w:rPr>
                  <w:rStyle w:val="Hyperlink"/>
                  <w:rFonts w:ascii="Calibri" w:eastAsia="Times New Roman" w:hAnsi="Calibri" w:cs="Calibri"/>
                  <w:sz w:val="16"/>
                  <w:szCs w:val="16"/>
                </w:rPr>
                <w:t>https://github.com/amitamola/minard_chart</w:t>
              </w:r>
            </w:hyperlink>
            <w:r w:rsidR="008F07A6">
              <w:rPr>
                <w:rFonts w:ascii="Calibri" w:eastAsia="Times New Roman" w:hAnsi="Calibri" w:cs="Calibri"/>
                <w:sz w:val="16"/>
                <w:szCs w:val="16"/>
              </w:rPr>
              <w:t xml:space="preserve"> </w:t>
            </w:r>
          </w:p>
        </w:tc>
      </w:tr>
      <w:tr w:rsidR="008F07A6" w:rsidRPr="00632A1C" w14:paraId="54BD1129" w14:textId="77777777" w:rsidTr="00482C2C">
        <w:trPr>
          <w:trHeight w:val="300"/>
        </w:trPr>
        <w:tc>
          <w:tcPr>
            <w:tcW w:w="1345" w:type="dxa"/>
            <w:shd w:val="clear" w:color="auto" w:fill="auto"/>
            <w:vAlign w:val="center"/>
          </w:tcPr>
          <w:p w14:paraId="4FED8B60" w14:textId="6D3AFF5A" w:rsidR="008F07A6" w:rsidRPr="00744324" w:rsidRDefault="008F07A6" w:rsidP="008F07A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6708B964" w14:textId="44304288" w:rsidR="008F07A6" w:rsidRPr="00632A1C" w:rsidRDefault="008F07A6" w:rsidP="008F07A6">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19EC2072" w14:textId="5AA3D239" w:rsidR="00D675E7" w:rsidRDefault="00D675E7" w:rsidP="00681D1E">
      <w:pPr>
        <w:pStyle w:val="BodyText"/>
      </w:pPr>
    </w:p>
    <w:p w14:paraId="3BBFDDBB" w14:textId="3212C1CD" w:rsidR="00D675E7" w:rsidRDefault="00D675E7" w:rsidP="00D675E7">
      <w:pPr>
        <w:pStyle w:val="Heading3"/>
      </w:pPr>
      <w:proofErr w:type="spellStart"/>
      <w:r>
        <w:t>Jupyter</w:t>
      </w:r>
      <w:proofErr w:type="spellEnd"/>
      <w:r>
        <w:t xml:space="preserve"> Lab</w:t>
      </w:r>
    </w:p>
    <w:p w14:paraId="4A124859" w14:textId="471F3241" w:rsidR="003E7329" w:rsidRDefault="00106BCE" w:rsidP="00F25F31">
      <w:pPr>
        <w:pStyle w:val="BodyText"/>
        <w:jc w:val="both"/>
      </w:pPr>
      <w:r>
        <w:t xml:space="preserve">In </w:t>
      </w:r>
      <w:proofErr w:type="spellStart"/>
      <w:r>
        <w:t>Jupyter</w:t>
      </w:r>
      <w:proofErr w:type="spellEnd"/>
      <w:r>
        <w:t xml:space="preserve"> Lab, you can just drag-and-drop the </w:t>
      </w:r>
      <w:r w:rsidR="001C6088">
        <w:t>output of your notebook to the File Browser tab on the left of the screen.</w:t>
      </w:r>
      <w:r w:rsidR="00F860AA">
        <w:t xml:space="preserve"> Download the object and insert </w:t>
      </w:r>
      <w:r w:rsidR="00F860AA" w:rsidRPr="00F860AA">
        <w:t xml:space="preserve">it in your `.docx` file as you normally would with </w:t>
      </w:r>
      <w:r w:rsidR="00F860AA">
        <w:t>an image</w:t>
      </w:r>
      <w:r w:rsidR="00F860AA" w:rsidRPr="00F860AA">
        <w:t>.</w:t>
      </w:r>
    </w:p>
    <w:p w14:paraId="2BD7CB89" w14:textId="77777777" w:rsidR="00CE29BB" w:rsidRDefault="00CE29BB" w:rsidP="00CE29BB">
      <w:pPr>
        <w:pStyle w:val="BodyText"/>
        <w:jc w:val="both"/>
      </w:pPr>
    </w:p>
    <w:p w14:paraId="77AFBC4D" w14:textId="69F6BB29" w:rsidR="00CE29BB" w:rsidRDefault="00CE29BB" w:rsidP="00F87F50">
      <w:pPr>
        <w:pStyle w:val="Caption"/>
        <w:jc w:val="both"/>
      </w:pPr>
      <w:r w:rsidRPr="00A35118">
        <w:rPr>
          <w:b/>
          <w:bCs/>
        </w:rPr>
        <w:t xml:space="preserve">Figure </w:t>
      </w:r>
      <w:r w:rsidRPr="00A35118">
        <w:rPr>
          <w:b/>
          <w:bCs/>
        </w:rPr>
        <w:fldChar w:fldCharType="begin"/>
      </w:r>
      <w:r w:rsidRPr="00A35118">
        <w:rPr>
          <w:b/>
          <w:bCs/>
        </w:rPr>
        <w:instrText>SEQ Figure \* ARABIC</w:instrText>
      </w:r>
      <w:r w:rsidRPr="00A35118">
        <w:rPr>
          <w:b/>
          <w:bCs/>
        </w:rPr>
        <w:fldChar w:fldCharType="separate"/>
      </w:r>
      <w:r w:rsidR="006D04CD">
        <w:rPr>
          <w:b/>
          <w:bCs/>
          <w:noProof/>
        </w:rPr>
        <w:t>4</w:t>
      </w:r>
      <w:r w:rsidRPr="00A35118">
        <w:rPr>
          <w:b/>
          <w:bCs/>
        </w:rPr>
        <w:fldChar w:fldCharType="end"/>
      </w:r>
      <w:r w:rsidRPr="00A35118">
        <w:rPr>
          <w:b/>
          <w:bCs/>
        </w:rPr>
        <w:t>:</w:t>
      </w:r>
      <w:r w:rsidRPr="003A0BF0">
        <w:t xml:space="preserve"> </w:t>
      </w:r>
      <w:r>
        <w:t xml:space="preserve">Saving object from </w:t>
      </w:r>
      <w:proofErr w:type="spellStart"/>
      <w:r>
        <w:t>Jupyter</w:t>
      </w:r>
      <w:proofErr w:type="spellEnd"/>
      <w:r>
        <w:t xml:space="preserve"> </w:t>
      </w:r>
      <w:r w:rsidR="0013500A">
        <w:t>Lab</w:t>
      </w:r>
      <w:r>
        <w:t xml:space="preserve"> as an image.</w:t>
      </w:r>
      <w:r w:rsidRPr="003A0BF0">
        <w:t xml:space="preserve"> </w:t>
      </w:r>
      <w:r>
        <w:t xml:space="preserve">Example map </w:t>
      </w:r>
      <w:r w:rsidRPr="003A0BF0">
        <w:t xml:space="preserve">made by Amit </w:t>
      </w:r>
      <w:proofErr w:type="spellStart"/>
      <w:r w:rsidRPr="003A0BF0">
        <w:t>Amola</w:t>
      </w:r>
      <w:proofErr w:type="spellEnd"/>
      <w:r w:rsidRPr="003A0BF0">
        <w:t xml:space="preserve"> (GPL-3.0 license).</w:t>
      </w:r>
    </w:p>
    <w:p w14:paraId="35BB38B7" w14:textId="0DC6F3D7" w:rsidR="001A1303" w:rsidRDefault="003D708F" w:rsidP="00681D1E">
      <w:pPr>
        <w:pStyle w:val="BodyText"/>
      </w:pPr>
      <w:r>
        <w:rPr>
          <w:noProof/>
        </w:rPr>
        <w:lastRenderedPageBreak/>
        <w:drawing>
          <wp:inline distT="0" distB="0" distL="0" distR="0" wp14:anchorId="55C6BF8E" wp14:editId="546DA7B0">
            <wp:extent cx="5939790" cy="3729355"/>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72935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3D553F" w:rsidRPr="00632A1C" w14:paraId="03578C9D" w14:textId="77777777" w:rsidTr="00A35118">
        <w:trPr>
          <w:trHeight w:val="300"/>
        </w:trPr>
        <w:tc>
          <w:tcPr>
            <w:tcW w:w="1345" w:type="dxa"/>
            <w:shd w:val="clear" w:color="auto" w:fill="auto"/>
            <w:vAlign w:val="center"/>
            <w:hideMark/>
          </w:tcPr>
          <w:p w14:paraId="0A437718" w14:textId="77777777" w:rsidR="003D553F" w:rsidRPr="00744324" w:rsidRDefault="003D553F" w:rsidP="00A35118">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Pr>
                <w:rFonts w:ascii="Calibri" w:eastAsia="Times New Roman" w:hAnsi="Calibri" w:cs="Calibri"/>
                <w:sz w:val="16"/>
                <w:szCs w:val="16"/>
              </w:rPr>
              <w:t xml:space="preserve"> Digital</w:t>
            </w:r>
            <w:r w:rsidRPr="00744324">
              <w:rPr>
                <w:rFonts w:ascii="Calibri" w:eastAsia="Times New Roman" w:hAnsi="Calibri" w:cs="Calibri"/>
                <w:sz w:val="16"/>
                <w:szCs w:val="16"/>
              </w:rPr>
              <w:t xml:space="preserve"> </w:t>
            </w:r>
            <w:r>
              <w:rPr>
                <w:rFonts w:ascii="Calibri" w:eastAsia="Times New Roman" w:hAnsi="Calibri" w:cs="Calibri"/>
                <w:sz w:val="16"/>
                <w:szCs w:val="16"/>
              </w:rPr>
              <w:t>input</w:t>
            </w:r>
          </w:p>
        </w:tc>
        <w:tc>
          <w:tcPr>
            <w:tcW w:w="8000" w:type="dxa"/>
            <w:shd w:val="clear" w:color="auto" w:fill="auto"/>
            <w:vAlign w:val="center"/>
          </w:tcPr>
          <w:p w14:paraId="593C8F6F" w14:textId="0EB48745" w:rsidR="003D553F" w:rsidRPr="00632A1C" w:rsidRDefault="003D553F" w:rsidP="00A35118">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37710E" w:rsidRPr="0037710E">
              <w:rPr>
                <w:rFonts w:ascii="Calibri" w:eastAsia="Times New Roman" w:hAnsi="Calibri" w:cs="Calibri"/>
                <w:sz w:val="16"/>
                <w:szCs w:val="16"/>
              </w:rPr>
              <w:t>save_as_image_jupyter_lab.gif</w:t>
            </w:r>
          </w:p>
        </w:tc>
      </w:tr>
      <w:tr w:rsidR="003D553F" w:rsidRPr="00632A1C" w14:paraId="5D80571B" w14:textId="77777777" w:rsidTr="00A35118">
        <w:trPr>
          <w:trHeight w:val="300"/>
        </w:trPr>
        <w:tc>
          <w:tcPr>
            <w:tcW w:w="1345" w:type="dxa"/>
            <w:shd w:val="clear" w:color="auto" w:fill="auto"/>
            <w:vAlign w:val="center"/>
          </w:tcPr>
          <w:p w14:paraId="50BA1D1B" w14:textId="77777777" w:rsidR="003D553F" w:rsidRPr="00744324" w:rsidRDefault="003D553F" w:rsidP="00A35118">
            <w:pPr>
              <w:spacing w:after="0"/>
              <w:textAlignment w:val="baseline"/>
              <w:rPr>
                <w:rFonts w:ascii="Calibri" w:eastAsia="Times New Roman" w:hAnsi="Calibri" w:cs="Calibri"/>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Pr>
                <w:rFonts w:ascii="Calibri" w:eastAsia="Times New Roman" w:hAnsi="Calibri" w:cs="Calibri"/>
                <w:sz w:val="16"/>
                <w:szCs w:val="16"/>
              </w:rPr>
              <w:t>Paper</w:t>
            </w:r>
            <w:r w:rsidRPr="00744324">
              <w:rPr>
                <w:rFonts w:ascii="Calibri" w:eastAsia="Times New Roman" w:hAnsi="Calibri" w:cs="Calibri"/>
                <w:sz w:val="16"/>
                <w:szCs w:val="16"/>
              </w:rPr>
              <w:t xml:space="preserve"> </w:t>
            </w:r>
            <w:r>
              <w:rPr>
                <w:rFonts w:ascii="Calibri" w:eastAsia="Times New Roman" w:hAnsi="Calibri" w:cs="Calibri"/>
                <w:sz w:val="16"/>
                <w:szCs w:val="16"/>
              </w:rPr>
              <w:t>input</w:t>
            </w:r>
          </w:p>
        </w:tc>
        <w:tc>
          <w:tcPr>
            <w:tcW w:w="8000" w:type="dxa"/>
            <w:shd w:val="clear" w:color="auto" w:fill="auto"/>
            <w:vAlign w:val="center"/>
          </w:tcPr>
          <w:p w14:paraId="0EFB65E2" w14:textId="7296F9F6" w:rsidR="003D553F" w:rsidRPr="00632A1C" w:rsidRDefault="003D553F" w:rsidP="00A35118">
            <w:pPr>
              <w:spacing w:after="0"/>
              <w:textAlignment w:val="baseline"/>
              <w:rPr>
                <w:rFonts w:ascii="Calibri" w:eastAsia="Times New Roman" w:hAnsi="Calibri" w:cs="Calibri"/>
                <w:sz w:val="16"/>
                <w:szCs w:val="16"/>
              </w:rPr>
            </w:pPr>
            <w:r w:rsidRPr="00632A1C">
              <w:rPr>
                <w:rFonts w:ascii="Calibri" w:eastAsia="Times New Roman" w:hAnsi="Calibri" w:cs="Calibri"/>
                <w:sz w:val="16"/>
                <w:szCs w:val="16"/>
              </w:rPr>
              <w:t>./assets/</w:t>
            </w:r>
            <w:r w:rsidRPr="00242C03">
              <w:rPr>
                <w:rFonts w:ascii="Calibri" w:eastAsia="Times New Roman" w:hAnsi="Calibri" w:cs="Calibri"/>
                <w:sz w:val="16"/>
                <w:szCs w:val="16"/>
              </w:rPr>
              <w:t>04_interactivity_in_docx</w:t>
            </w:r>
            <w:r w:rsidRPr="00632A1C">
              <w:rPr>
                <w:rFonts w:ascii="Calibri" w:eastAsia="Times New Roman" w:hAnsi="Calibri" w:cs="Calibri"/>
                <w:sz w:val="16"/>
                <w:szCs w:val="16"/>
              </w:rPr>
              <w:t>/</w:t>
            </w:r>
            <w:r w:rsidR="00802710" w:rsidRPr="00802710">
              <w:rPr>
                <w:rFonts w:ascii="Calibri" w:eastAsia="Times New Roman" w:hAnsi="Calibri" w:cs="Calibri"/>
                <w:sz w:val="16"/>
                <w:szCs w:val="16"/>
              </w:rPr>
              <w:t>save_as_image_jupyter_</w:t>
            </w:r>
            <w:r w:rsidR="00802710">
              <w:rPr>
                <w:rFonts w:ascii="Calibri" w:eastAsia="Times New Roman" w:hAnsi="Calibri" w:cs="Calibri"/>
                <w:sz w:val="16"/>
                <w:szCs w:val="16"/>
              </w:rPr>
              <w:t>lab.png</w:t>
            </w:r>
          </w:p>
        </w:tc>
      </w:tr>
      <w:tr w:rsidR="003D553F" w:rsidRPr="00632A1C" w14:paraId="355C000D" w14:textId="77777777" w:rsidTr="00A35118">
        <w:trPr>
          <w:trHeight w:val="300"/>
        </w:trPr>
        <w:tc>
          <w:tcPr>
            <w:tcW w:w="1345" w:type="dxa"/>
            <w:shd w:val="clear" w:color="auto" w:fill="auto"/>
            <w:vAlign w:val="center"/>
          </w:tcPr>
          <w:p w14:paraId="1F9A9601" w14:textId="77777777" w:rsidR="003D553F" w:rsidRPr="00744324" w:rsidRDefault="003D553F" w:rsidP="00A35118">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Author</w:t>
            </w:r>
          </w:p>
        </w:tc>
        <w:tc>
          <w:tcPr>
            <w:tcW w:w="8000" w:type="dxa"/>
            <w:shd w:val="clear" w:color="auto" w:fill="auto"/>
            <w:vAlign w:val="center"/>
          </w:tcPr>
          <w:p w14:paraId="08796D1F" w14:textId="77777777" w:rsidR="003D553F" w:rsidRPr="00632A1C" w:rsidRDefault="003D553F" w:rsidP="00A35118">
            <w:pPr>
              <w:spacing w:after="0"/>
              <w:textAlignment w:val="baseline"/>
              <w:rPr>
                <w:rFonts w:ascii="Calibri" w:eastAsia="Times New Roman" w:hAnsi="Calibri" w:cs="Calibri"/>
                <w:sz w:val="16"/>
                <w:szCs w:val="16"/>
              </w:rPr>
            </w:pPr>
            <w:r w:rsidRPr="005E4780">
              <w:rPr>
                <w:rFonts w:ascii="Calibri" w:eastAsia="Times New Roman" w:hAnsi="Calibri" w:cs="Calibri"/>
                <w:sz w:val="16"/>
                <w:szCs w:val="16"/>
              </w:rPr>
              <w:t xml:space="preserve">Amit </w:t>
            </w:r>
            <w:proofErr w:type="spellStart"/>
            <w:r w:rsidRPr="005E4780">
              <w:rPr>
                <w:rFonts w:ascii="Calibri" w:eastAsia="Times New Roman" w:hAnsi="Calibri" w:cs="Calibri"/>
                <w:sz w:val="16"/>
                <w:szCs w:val="16"/>
              </w:rPr>
              <w:t>Amola</w:t>
            </w:r>
            <w:proofErr w:type="spellEnd"/>
          </w:p>
        </w:tc>
      </w:tr>
      <w:tr w:rsidR="003D553F" w:rsidRPr="00632A1C" w14:paraId="468B7305" w14:textId="77777777" w:rsidTr="00A35118">
        <w:trPr>
          <w:trHeight w:val="300"/>
        </w:trPr>
        <w:tc>
          <w:tcPr>
            <w:tcW w:w="1345" w:type="dxa"/>
            <w:shd w:val="clear" w:color="auto" w:fill="auto"/>
            <w:vAlign w:val="center"/>
          </w:tcPr>
          <w:p w14:paraId="257AB8A2" w14:textId="77777777" w:rsidR="003D553F" w:rsidRPr="00744324" w:rsidRDefault="003D553F" w:rsidP="00A35118">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7009E462" w14:textId="77777777" w:rsidR="003D553F" w:rsidRPr="00632A1C" w:rsidRDefault="00000000" w:rsidP="00A35118">
            <w:pPr>
              <w:spacing w:after="0"/>
              <w:textAlignment w:val="baseline"/>
              <w:rPr>
                <w:rFonts w:ascii="Calibri" w:eastAsia="Times New Roman" w:hAnsi="Calibri" w:cs="Calibri"/>
                <w:sz w:val="16"/>
                <w:szCs w:val="16"/>
              </w:rPr>
            </w:pPr>
            <w:hyperlink r:id="rId21" w:history="1">
              <w:r w:rsidR="003D553F" w:rsidRPr="004C7B31">
                <w:rPr>
                  <w:rStyle w:val="Hyperlink"/>
                  <w:rFonts w:ascii="Calibri" w:eastAsia="Times New Roman" w:hAnsi="Calibri" w:cs="Calibri"/>
                  <w:sz w:val="16"/>
                  <w:szCs w:val="16"/>
                </w:rPr>
                <w:t>https://github.com/amitamola/minard_chart</w:t>
              </w:r>
            </w:hyperlink>
            <w:r w:rsidR="003D553F">
              <w:rPr>
                <w:rFonts w:ascii="Calibri" w:eastAsia="Times New Roman" w:hAnsi="Calibri" w:cs="Calibri"/>
                <w:sz w:val="16"/>
                <w:szCs w:val="16"/>
              </w:rPr>
              <w:t xml:space="preserve"> </w:t>
            </w:r>
          </w:p>
        </w:tc>
      </w:tr>
      <w:tr w:rsidR="003D553F" w:rsidRPr="00632A1C" w14:paraId="0C29FB3F" w14:textId="77777777" w:rsidTr="00A35118">
        <w:trPr>
          <w:trHeight w:val="300"/>
        </w:trPr>
        <w:tc>
          <w:tcPr>
            <w:tcW w:w="1345" w:type="dxa"/>
            <w:shd w:val="clear" w:color="auto" w:fill="auto"/>
            <w:vAlign w:val="center"/>
          </w:tcPr>
          <w:p w14:paraId="6EC8648D" w14:textId="77777777" w:rsidR="003D553F" w:rsidRPr="00744324" w:rsidRDefault="003D553F" w:rsidP="00A35118">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18C657FB" w14:textId="1878461D" w:rsidR="003D553F" w:rsidRPr="00632A1C" w:rsidRDefault="003D553F" w:rsidP="00A35118">
            <w:pPr>
              <w:spacing w:after="0"/>
              <w:textAlignment w:val="baseline"/>
              <w:rPr>
                <w:rFonts w:ascii="Calibri" w:eastAsia="Times New Roman" w:hAnsi="Calibri" w:cs="Calibri"/>
                <w:sz w:val="16"/>
                <w:szCs w:val="16"/>
              </w:rPr>
            </w:pPr>
            <w:r w:rsidRPr="000D741A">
              <w:rPr>
                <w:rFonts w:ascii="Calibri" w:eastAsia="Times New Roman" w:hAnsi="Calibri" w:cs="Calibri"/>
                <w:sz w:val="16"/>
                <w:szCs w:val="16"/>
              </w:rPr>
              <w:t>GPL-3.0</w:t>
            </w:r>
          </w:p>
        </w:tc>
      </w:tr>
    </w:tbl>
    <w:p w14:paraId="1DEFC3B1" w14:textId="77777777" w:rsidR="00CE29BB" w:rsidRDefault="00CE29BB" w:rsidP="000D027D">
      <w:pPr>
        <w:pStyle w:val="BodyText"/>
      </w:pPr>
    </w:p>
    <w:p w14:paraId="4C7209DF" w14:textId="104BCC7A" w:rsidR="00F45AEB" w:rsidRDefault="00F37A3E" w:rsidP="00F45AEB">
      <w:pPr>
        <w:pStyle w:val="Heading2"/>
      </w:pPr>
      <w:r>
        <w:t>Microsoft Office</w:t>
      </w:r>
      <w:r w:rsidR="00F45AEB" w:rsidRPr="005634B9">
        <w:t xml:space="preserve"> objects</w:t>
      </w:r>
    </w:p>
    <w:p w14:paraId="1855F29A" w14:textId="01EA49AC" w:rsidR="00F45AEB" w:rsidRDefault="00F37A3E" w:rsidP="00332041">
      <w:pPr>
        <w:pStyle w:val="BodyText"/>
        <w:jc w:val="both"/>
      </w:pPr>
      <w:r>
        <w:t xml:space="preserve">You can also </w:t>
      </w:r>
      <w:r w:rsidR="0069177F">
        <w:t>enrich your book with</w:t>
      </w:r>
      <w:r>
        <w:t xml:space="preserve"> objects from your MS Word, MS Excel, MS PowerPoint, etc. </w:t>
      </w:r>
      <w:r w:rsidR="0069177F">
        <w:t>This includes, among others, Charts, 3D models</w:t>
      </w:r>
      <w:r w:rsidR="00332041">
        <w:t xml:space="preserve">, </w:t>
      </w:r>
      <w:proofErr w:type="spellStart"/>
      <w:r w:rsidR="00332041">
        <w:t>WordArts</w:t>
      </w:r>
      <w:proofErr w:type="spellEnd"/>
      <w:r w:rsidR="00332041">
        <w:t xml:space="preserve"> and</w:t>
      </w:r>
      <w:r w:rsidR="0069177F">
        <w:t xml:space="preserve"> </w:t>
      </w:r>
      <w:proofErr w:type="spellStart"/>
      <w:r w:rsidR="0069177F">
        <w:t>SmartArts</w:t>
      </w:r>
      <w:proofErr w:type="spellEnd"/>
      <w:r w:rsidR="00332041">
        <w:t xml:space="preserve"> objects. </w:t>
      </w:r>
      <w:r w:rsidR="0069177F">
        <w:t xml:space="preserve">However, just inserting </w:t>
      </w:r>
      <w:r w:rsidR="00332041">
        <w:t xml:space="preserve">them to your `.docx` file will not work. Instead, you </w:t>
      </w:r>
      <w:r w:rsidR="07E82653">
        <w:t>must</w:t>
      </w:r>
      <w:r w:rsidR="00332041">
        <w:t xml:space="preserve"> </w:t>
      </w:r>
      <w:r w:rsidR="004520E8">
        <w:t xml:space="preserve">save them to a separate file and </w:t>
      </w:r>
      <w:r w:rsidR="003C2BF9">
        <w:t>reference them in your metadata table</w:t>
      </w:r>
      <w:r w:rsidR="00AF45AA">
        <w:t>, at least in the “</w:t>
      </w:r>
      <w:r w:rsidR="00AF45AA" w:rsidRPr="32658AB8">
        <w:rPr>
          <w:i/>
          <w:iCs/>
        </w:rPr>
        <w:t>## Original</w:t>
      </w:r>
      <w:r w:rsidR="00AF45AA">
        <w:t>” field</w:t>
      </w:r>
      <w:r w:rsidR="003C2BF9">
        <w:t>.</w:t>
      </w:r>
      <w:r w:rsidR="002B5264">
        <w:t xml:space="preserve"> It is recommended that you take a </w:t>
      </w:r>
      <w:r w:rsidR="529B7288">
        <w:t>screenshot</w:t>
      </w:r>
      <w:r w:rsidR="002B5264">
        <w:t xml:space="preserve"> of your object and use the image </w:t>
      </w:r>
      <w:r w:rsidR="00575D6D">
        <w:t>as the “</w:t>
      </w:r>
      <w:r w:rsidR="00575D6D" w:rsidRPr="32658AB8">
        <w:rPr>
          <w:i/>
          <w:iCs/>
        </w:rPr>
        <w:t xml:space="preserve">## Digital </w:t>
      </w:r>
      <w:r w:rsidR="00CA4C4A">
        <w:rPr>
          <w:i/>
          <w:iCs/>
        </w:rPr>
        <w:t>input</w:t>
      </w:r>
      <w:r w:rsidR="00575D6D">
        <w:t>”</w:t>
      </w:r>
      <w:r w:rsidR="002A79B8">
        <w:t xml:space="preserve"> and the </w:t>
      </w:r>
      <w:commentRangeStart w:id="3"/>
      <w:commentRangeStart w:id="4"/>
      <w:r w:rsidR="002A79B8">
        <w:t>“</w:t>
      </w:r>
      <w:r w:rsidR="002A79B8" w:rsidRPr="32658AB8">
        <w:rPr>
          <w:i/>
          <w:iCs/>
        </w:rPr>
        <w:t xml:space="preserve">## Paper </w:t>
      </w:r>
      <w:r w:rsidR="00CA4C4A">
        <w:rPr>
          <w:i/>
          <w:iCs/>
        </w:rPr>
        <w:t>input</w:t>
      </w:r>
      <w:r w:rsidR="002A79B8">
        <w:t>”</w:t>
      </w:r>
      <w:r w:rsidR="00575D6D">
        <w:t xml:space="preserve"> </w:t>
      </w:r>
      <w:commentRangeEnd w:id="3"/>
      <w:r w:rsidR="003061F8">
        <w:rPr>
          <w:rStyle w:val="CommentReference"/>
        </w:rPr>
        <w:commentReference w:id="3"/>
      </w:r>
      <w:commentRangeEnd w:id="4"/>
      <w:r w:rsidR="00054B0D">
        <w:rPr>
          <w:rStyle w:val="CommentReference"/>
        </w:rPr>
        <w:commentReference w:id="4"/>
      </w:r>
      <w:r w:rsidR="00575D6D">
        <w:t>in the metadata table</w:t>
      </w:r>
      <w:r w:rsidR="00130C5F">
        <w:t xml:space="preserve"> as well</w:t>
      </w:r>
      <w:r w:rsidR="00575D6D">
        <w:t>.</w:t>
      </w:r>
      <w:r w:rsidR="00865ED6">
        <w:t xml:space="preserve"> Bear in mind that </w:t>
      </w:r>
      <w:r w:rsidR="003E544F">
        <w:t>such screenshot</w:t>
      </w:r>
      <w:r w:rsidR="008C7082">
        <w:t>s</w:t>
      </w:r>
      <w:r w:rsidR="003E544F">
        <w:t xml:space="preserve"> </w:t>
      </w:r>
      <w:r w:rsidR="008C7082">
        <w:t>are required</w:t>
      </w:r>
      <w:r w:rsidR="003E544F">
        <w:t xml:space="preserve"> to have high quality to be published.</w:t>
      </w:r>
    </w:p>
    <w:p w14:paraId="4D314ECA" w14:textId="77777777" w:rsidR="00332041" w:rsidRDefault="00332041" w:rsidP="00332041">
      <w:pPr>
        <w:pStyle w:val="BodyText"/>
        <w:jc w:val="both"/>
      </w:pPr>
    </w:p>
    <w:p w14:paraId="5E9FCE78" w14:textId="1C000BCE" w:rsidR="00575D6D" w:rsidRDefault="00AF45AA" w:rsidP="00AF45AA">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5</w:t>
      </w:r>
      <w:r w:rsidRPr="00F87F50">
        <w:rPr>
          <w:b/>
          <w:bCs/>
        </w:rPr>
        <w:fldChar w:fldCharType="end"/>
      </w:r>
      <w:r w:rsidR="00A33224" w:rsidRPr="00F87F50">
        <w:rPr>
          <w:b/>
          <w:bCs/>
        </w:rPr>
        <w:t>:</w:t>
      </w:r>
      <w:r>
        <w:t xml:space="preserve"> Example of a metadata table referencing an Excel chart</w:t>
      </w:r>
      <w:r w:rsidR="00A33224">
        <w:t>.</w:t>
      </w:r>
    </w:p>
    <w:p w14:paraId="00A71E4E" w14:textId="7C97A417" w:rsidR="00B518E9" w:rsidRDefault="00542834" w:rsidP="00AF45AA">
      <w:pPr>
        <w:pStyle w:val="Caption"/>
      </w:pPr>
      <w:r>
        <w:rPr>
          <w:noProof/>
        </w:rPr>
        <w:drawing>
          <wp:inline distT="0" distB="0" distL="0" distR="0" wp14:anchorId="52AD103A" wp14:editId="607EFF10">
            <wp:extent cx="5941695" cy="63690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1695" cy="63690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971E23" w:rsidRPr="00744324" w14:paraId="647B81D6" w14:textId="77777777" w:rsidTr="00482C2C">
        <w:trPr>
          <w:trHeight w:val="300"/>
        </w:trPr>
        <w:tc>
          <w:tcPr>
            <w:tcW w:w="1345" w:type="dxa"/>
            <w:shd w:val="clear" w:color="auto" w:fill="auto"/>
            <w:vAlign w:val="center"/>
            <w:hideMark/>
          </w:tcPr>
          <w:p w14:paraId="19B747CD" w14:textId="2D97BB04" w:rsidR="00971E23" w:rsidRPr="002076BB" w:rsidRDefault="00971E23" w:rsidP="00482C2C">
            <w:pPr>
              <w:spacing w:after="0"/>
              <w:textAlignment w:val="baseline"/>
              <w:rPr>
                <w:rFonts w:ascii="Times New Roman" w:eastAsia="Times New Roman" w:hAnsi="Times New Roman" w:cs="Times New Roman"/>
                <w:b/>
                <w:bCs/>
                <w:sz w:val="16"/>
                <w:szCs w:val="16"/>
              </w:rPr>
            </w:pPr>
            <w:r w:rsidRPr="002076BB">
              <w:rPr>
                <w:rFonts w:ascii="Calibri" w:eastAsia="Times New Roman" w:hAnsi="Calibri" w:cs="Calibri"/>
                <w:sz w:val="16"/>
                <w:szCs w:val="16"/>
              </w:rPr>
              <w:lastRenderedPageBreak/>
              <w:t xml:space="preserve">## Digital </w:t>
            </w:r>
            <w:r w:rsidR="003E1628" w:rsidRPr="002076BB">
              <w:rPr>
                <w:rFonts w:ascii="Calibri" w:eastAsia="Times New Roman" w:hAnsi="Calibri" w:cs="Calibri"/>
                <w:sz w:val="16"/>
                <w:szCs w:val="16"/>
              </w:rPr>
              <w:t>input</w:t>
            </w:r>
          </w:p>
        </w:tc>
        <w:tc>
          <w:tcPr>
            <w:tcW w:w="8000" w:type="dxa"/>
            <w:shd w:val="clear" w:color="auto" w:fill="auto"/>
            <w:vAlign w:val="center"/>
            <w:hideMark/>
          </w:tcPr>
          <w:p w14:paraId="274A3261" w14:textId="30EE5B06"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assets/</w:t>
            </w:r>
            <w:r w:rsidR="00242C03" w:rsidRPr="002076BB">
              <w:rPr>
                <w:rFonts w:ascii="Calibri" w:eastAsia="Times New Roman" w:hAnsi="Calibri" w:cs="Calibri"/>
                <w:sz w:val="16"/>
                <w:szCs w:val="16"/>
              </w:rPr>
              <w:t>04_interactivity_in_docx</w:t>
            </w:r>
            <w:r w:rsidRPr="002076BB">
              <w:rPr>
                <w:rFonts w:ascii="Calibri" w:eastAsia="Times New Roman" w:hAnsi="Calibri" w:cs="Calibri"/>
                <w:sz w:val="16"/>
                <w:szCs w:val="16"/>
              </w:rPr>
              <w:t>/excel_chart_</w:t>
            </w:r>
            <w:r w:rsidR="00B518E9" w:rsidRPr="002076BB">
              <w:rPr>
                <w:rFonts w:ascii="Calibri" w:eastAsia="Times New Roman" w:hAnsi="Calibri" w:cs="Calibri"/>
                <w:sz w:val="16"/>
                <w:szCs w:val="16"/>
              </w:rPr>
              <w:t>metadata_tbl</w:t>
            </w:r>
            <w:r w:rsidRPr="002076BB">
              <w:rPr>
                <w:rFonts w:ascii="Calibri" w:eastAsia="Times New Roman" w:hAnsi="Calibri" w:cs="Calibri"/>
                <w:sz w:val="16"/>
                <w:szCs w:val="16"/>
              </w:rPr>
              <w:t>.png</w:t>
            </w:r>
          </w:p>
        </w:tc>
      </w:tr>
      <w:tr w:rsidR="00971E23" w:rsidRPr="00744324" w14:paraId="1B939EA7" w14:textId="77777777" w:rsidTr="00482C2C">
        <w:trPr>
          <w:trHeight w:val="300"/>
        </w:trPr>
        <w:tc>
          <w:tcPr>
            <w:tcW w:w="1345" w:type="dxa"/>
            <w:shd w:val="clear" w:color="auto" w:fill="auto"/>
            <w:vAlign w:val="center"/>
          </w:tcPr>
          <w:p w14:paraId="7130DD55" w14:textId="4326D576"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 xml:space="preserve">## Paper </w:t>
            </w:r>
            <w:r w:rsidR="003E1628" w:rsidRPr="002076BB">
              <w:rPr>
                <w:rFonts w:ascii="Calibri" w:eastAsia="Times New Roman" w:hAnsi="Calibri" w:cs="Calibri"/>
                <w:sz w:val="16"/>
                <w:szCs w:val="16"/>
              </w:rPr>
              <w:t>input</w:t>
            </w:r>
          </w:p>
        </w:tc>
        <w:tc>
          <w:tcPr>
            <w:tcW w:w="8000" w:type="dxa"/>
            <w:shd w:val="clear" w:color="auto" w:fill="auto"/>
            <w:vAlign w:val="center"/>
          </w:tcPr>
          <w:p w14:paraId="7AA809F9" w14:textId="43D7F95E" w:rsidR="00971E23" w:rsidRPr="002076BB" w:rsidRDefault="00971E23" w:rsidP="00482C2C">
            <w:pPr>
              <w:spacing w:after="0"/>
              <w:textAlignment w:val="baseline"/>
              <w:rPr>
                <w:rFonts w:ascii="Calibri" w:eastAsia="Times New Roman" w:hAnsi="Calibri" w:cs="Calibri"/>
                <w:sz w:val="16"/>
                <w:szCs w:val="16"/>
              </w:rPr>
            </w:pPr>
            <w:r w:rsidRPr="002076BB">
              <w:rPr>
                <w:rFonts w:ascii="Calibri" w:eastAsia="Times New Roman" w:hAnsi="Calibri" w:cs="Calibri"/>
                <w:sz w:val="16"/>
                <w:szCs w:val="16"/>
              </w:rPr>
              <w:t>./assets/</w:t>
            </w:r>
            <w:r w:rsidR="00242C03" w:rsidRPr="002076BB">
              <w:rPr>
                <w:rFonts w:ascii="Calibri" w:eastAsia="Times New Roman" w:hAnsi="Calibri" w:cs="Calibri"/>
                <w:sz w:val="16"/>
                <w:szCs w:val="16"/>
              </w:rPr>
              <w:t>04_interactivity_in_docx</w:t>
            </w:r>
            <w:r w:rsidRPr="002076BB">
              <w:rPr>
                <w:rFonts w:ascii="Calibri" w:eastAsia="Times New Roman" w:hAnsi="Calibri" w:cs="Calibri"/>
                <w:sz w:val="16"/>
                <w:szCs w:val="16"/>
              </w:rPr>
              <w:t>/excel_chart_</w:t>
            </w:r>
            <w:r w:rsidR="00B518E9" w:rsidRPr="002076BB">
              <w:rPr>
                <w:rFonts w:ascii="Calibri" w:eastAsia="Times New Roman" w:hAnsi="Calibri" w:cs="Calibri"/>
                <w:sz w:val="16"/>
                <w:szCs w:val="16"/>
              </w:rPr>
              <w:t>metadata_tbl</w:t>
            </w:r>
            <w:r w:rsidRPr="002076BB">
              <w:rPr>
                <w:rFonts w:ascii="Calibri" w:eastAsia="Times New Roman" w:hAnsi="Calibri" w:cs="Calibri"/>
                <w:sz w:val="16"/>
                <w:szCs w:val="16"/>
              </w:rPr>
              <w:t>.png</w:t>
            </w:r>
          </w:p>
        </w:tc>
      </w:tr>
      <w:tr w:rsidR="00B05F55" w:rsidRPr="00744324" w14:paraId="354C4E02" w14:textId="77777777" w:rsidTr="00F87F50">
        <w:trPr>
          <w:trHeight w:val="300"/>
        </w:trPr>
        <w:tc>
          <w:tcPr>
            <w:tcW w:w="1345" w:type="dxa"/>
            <w:shd w:val="clear" w:color="auto" w:fill="auto"/>
            <w:vAlign w:val="center"/>
          </w:tcPr>
          <w:p w14:paraId="6E190A84" w14:textId="14CEA578"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Source</w:t>
            </w:r>
          </w:p>
        </w:tc>
        <w:tc>
          <w:tcPr>
            <w:tcW w:w="8000" w:type="dxa"/>
            <w:shd w:val="clear" w:color="auto" w:fill="auto"/>
            <w:vAlign w:val="center"/>
          </w:tcPr>
          <w:p w14:paraId="51B55A0C" w14:textId="56AEA709"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Snapshot of PC screen of Paweł Kamiński</w:t>
            </w:r>
          </w:p>
        </w:tc>
      </w:tr>
      <w:tr w:rsidR="00B05F55" w:rsidRPr="00744324" w14:paraId="26923566" w14:textId="77777777" w:rsidTr="00F87F50">
        <w:trPr>
          <w:trHeight w:val="300"/>
        </w:trPr>
        <w:tc>
          <w:tcPr>
            <w:tcW w:w="1345" w:type="dxa"/>
            <w:shd w:val="clear" w:color="auto" w:fill="auto"/>
            <w:vAlign w:val="center"/>
          </w:tcPr>
          <w:p w14:paraId="1C8E7B83" w14:textId="054AF830"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uthor</w:t>
            </w:r>
          </w:p>
        </w:tc>
        <w:tc>
          <w:tcPr>
            <w:tcW w:w="8000" w:type="dxa"/>
            <w:shd w:val="clear" w:color="auto" w:fill="auto"/>
            <w:vAlign w:val="center"/>
          </w:tcPr>
          <w:p w14:paraId="2125148D" w14:textId="281FFCD7"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Paweł Kamiński</w:t>
            </w:r>
          </w:p>
        </w:tc>
      </w:tr>
      <w:tr w:rsidR="00B05F55" w:rsidRPr="00744324" w14:paraId="3B98B85C" w14:textId="77777777" w:rsidTr="00F87F50">
        <w:trPr>
          <w:trHeight w:val="300"/>
        </w:trPr>
        <w:tc>
          <w:tcPr>
            <w:tcW w:w="1345" w:type="dxa"/>
            <w:shd w:val="clear" w:color="auto" w:fill="auto"/>
            <w:vAlign w:val="center"/>
          </w:tcPr>
          <w:p w14:paraId="63E74441" w14:textId="6E338ECE"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lt-text</w:t>
            </w:r>
          </w:p>
        </w:tc>
        <w:tc>
          <w:tcPr>
            <w:tcW w:w="8000" w:type="dxa"/>
            <w:shd w:val="clear" w:color="auto" w:fill="auto"/>
            <w:vAlign w:val="center"/>
          </w:tcPr>
          <w:p w14:paraId="3A326D52" w14:textId="17BE9CC5" w:rsidR="00B05F55" w:rsidRPr="002076BB" w:rsidRDefault="00B05F55" w:rsidP="00B05F55">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 xml:space="preserve">Example of a Metadata Table required to include </w:t>
            </w:r>
            <w:r w:rsidR="00D71241">
              <w:rPr>
                <w:rFonts w:ascii="Calibri" w:eastAsia="Times New Roman" w:hAnsi="Calibri" w:cs="Calibri"/>
                <w:sz w:val="16"/>
                <w:szCs w:val="16"/>
              </w:rPr>
              <w:t>MS Excel chart in a publication</w:t>
            </w:r>
          </w:p>
        </w:tc>
      </w:tr>
    </w:tbl>
    <w:p w14:paraId="0A552C64" w14:textId="77777777" w:rsidR="00AF45AA" w:rsidRDefault="00AF45AA" w:rsidP="00332041">
      <w:pPr>
        <w:pStyle w:val="BodyText"/>
        <w:jc w:val="both"/>
      </w:pPr>
    </w:p>
    <w:p w14:paraId="63088A13" w14:textId="706D2022" w:rsidR="00AF45AA" w:rsidRDefault="002F4335" w:rsidP="002F4335">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6</w:t>
      </w:r>
      <w:r w:rsidRPr="00F87F50">
        <w:rPr>
          <w:b/>
          <w:bCs/>
        </w:rPr>
        <w:fldChar w:fldCharType="end"/>
      </w:r>
      <w:r w:rsidR="00A33224" w:rsidRPr="00F87F50">
        <w:rPr>
          <w:b/>
          <w:bCs/>
        </w:rPr>
        <w:t>:</w:t>
      </w:r>
      <w:r>
        <w:t xml:space="preserve"> Excel chart rendered from the metadata table</w:t>
      </w:r>
      <w:r w:rsidR="00A33224">
        <w:t>.</w:t>
      </w:r>
    </w:p>
    <w:p w14:paraId="2B6B8A13" w14:textId="54FD0497" w:rsidR="009C55E8" w:rsidRDefault="00AC1776" w:rsidP="000D027D">
      <w:pPr>
        <w:pStyle w:val="BodyText"/>
      </w:pPr>
      <w:r>
        <w:rPr>
          <w:noProof/>
        </w:rPr>
        <w:drawing>
          <wp:inline distT="0" distB="0" distL="0" distR="0" wp14:anchorId="212E4102" wp14:editId="3F346153">
            <wp:extent cx="3598437" cy="216275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6833" cy="2167801"/>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03303C" w:rsidRPr="00744324" w14:paraId="0CB57084" w14:textId="77777777" w:rsidTr="00F87F50">
        <w:trPr>
          <w:trHeight w:val="300"/>
        </w:trPr>
        <w:tc>
          <w:tcPr>
            <w:tcW w:w="1345" w:type="dxa"/>
            <w:shd w:val="clear" w:color="auto" w:fill="auto"/>
            <w:vAlign w:val="center"/>
            <w:hideMark/>
          </w:tcPr>
          <w:p w14:paraId="247A009C" w14:textId="5511C2A9" w:rsidR="0003303C" w:rsidRPr="00F87F50" w:rsidRDefault="0003303C" w:rsidP="00967B7D">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CF055D" w:rsidRPr="00F87F50">
              <w:rPr>
                <w:rFonts w:eastAsia="Times New Roman" w:cs="Calibri"/>
                <w:sz w:val="16"/>
                <w:szCs w:val="16"/>
              </w:rPr>
              <w:t>input</w:t>
            </w:r>
          </w:p>
        </w:tc>
        <w:tc>
          <w:tcPr>
            <w:tcW w:w="8000" w:type="dxa"/>
            <w:shd w:val="clear" w:color="auto" w:fill="auto"/>
            <w:vAlign w:val="center"/>
            <w:hideMark/>
          </w:tcPr>
          <w:p w14:paraId="777633FD" w14:textId="2565BCE4" w:rsidR="0003303C" w:rsidRPr="00F87F50" w:rsidRDefault="004652E6" w:rsidP="00967B7D">
            <w:pPr>
              <w:spacing w:after="0"/>
              <w:textAlignment w:val="baseline"/>
              <w:rPr>
                <w:rFonts w:eastAsia="Times New Roman" w:cs="Calibri"/>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excel_chart_example.png</w:t>
            </w:r>
          </w:p>
        </w:tc>
      </w:tr>
      <w:tr w:rsidR="00572017" w:rsidRPr="00744324" w14:paraId="47842D41" w14:textId="77777777" w:rsidTr="00F87F50">
        <w:trPr>
          <w:trHeight w:val="300"/>
        </w:trPr>
        <w:tc>
          <w:tcPr>
            <w:tcW w:w="1345" w:type="dxa"/>
            <w:shd w:val="clear" w:color="auto" w:fill="auto"/>
            <w:vAlign w:val="center"/>
          </w:tcPr>
          <w:p w14:paraId="32B5437E" w14:textId="4B0C3518" w:rsidR="00572017" w:rsidRPr="00F87F50" w:rsidRDefault="00572017" w:rsidP="00967B7D">
            <w:pPr>
              <w:spacing w:after="0"/>
              <w:textAlignment w:val="baseline"/>
              <w:rPr>
                <w:rFonts w:eastAsia="Times New Roman" w:cs="Calibri"/>
                <w:sz w:val="16"/>
                <w:szCs w:val="16"/>
              </w:rPr>
            </w:pPr>
            <w:r w:rsidRPr="00F87F50">
              <w:rPr>
                <w:rFonts w:eastAsia="Times New Roman" w:cs="Calibri"/>
                <w:sz w:val="16"/>
                <w:szCs w:val="16"/>
              </w:rPr>
              <w:t xml:space="preserve">## Paper </w:t>
            </w:r>
            <w:r w:rsidR="00CF055D" w:rsidRPr="00F87F50">
              <w:rPr>
                <w:rFonts w:eastAsia="Times New Roman" w:cs="Calibri"/>
                <w:sz w:val="16"/>
                <w:szCs w:val="16"/>
              </w:rPr>
              <w:t>input</w:t>
            </w:r>
          </w:p>
        </w:tc>
        <w:tc>
          <w:tcPr>
            <w:tcW w:w="8000" w:type="dxa"/>
            <w:shd w:val="clear" w:color="auto" w:fill="auto"/>
            <w:vAlign w:val="center"/>
          </w:tcPr>
          <w:p w14:paraId="6EEAF9F5" w14:textId="2E5DB163" w:rsidR="00572017" w:rsidRPr="00F87F50" w:rsidRDefault="004652E6" w:rsidP="00967B7D">
            <w:pPr>
              <w:spacing w:after="0"/>
              <w:textAlignment w:val="baseline"/>
              <w:rPr>
                <w:rFonts w:eastAsia="Times New Roman" w:cs="Calibri"/>
                <w:sz w:val="16"/>
                <w:szCs w:val="16"/>
              </w:rPr>
            </w:pPr>
            <w:r w:rsidRPr="00F87F50">
              <w:rPr>
                <w:rFonts w:eastAsia="Times New Roman" w:cs="Calibri"/>
                <w:sz w:val="16"/>
                <w:szCs w:val="16"/>
              </w:rPr>
              <w:t>./assets/</w:t>
            </w:r>
            <w:r w:rsidR="00242C03" w:rsidRPr="00F87F50">
              <w:rPr>
                <w:rFonts w:eastAsia="Times New Roman" w:cs="Calibri"/>
                <w:sz w:val="16"/>
                <w:szCs w:val="16"/>
              </w:rPr>
              <w:t>04_interactivity_in_docx</w:t>
            </w:r>
            <w:r w:rsidRPr="00F87F50">
              <w:rPr>
                <w:rFonts w:eastAsia="Times New Roman" w:cs="Calibri"/>
                <w:sz w:val="16"/>
                <w:szCs w:val="16"/>
              </w:rPr>
              <w:t>/excel_chart_example.png</w:t>
            </w:r>
          </w:p>
        </w:tc>
      </w:tr>
      <w:tr w:rsidR="00282423" w:rsidRPr="00744324" w14:paraId="0E80C3A8" w14:textId="77777777" w:rsidTr="00967B7D">
        <w:trPr>
          <w:trHeight w:val="300"/>
        </w:trPr>
        <w:tc>
          <w:tcPr>
            <w:tcW w:w="1345" w:type="dxa"/>
            <w:shd w:val="clear" w:color="auto" w:fill="auto"/>
            <w:vAlign w:val="center"/>
          </w:tcPr>
          <w:p w14:paraId="6F8E239F" w14:textId="2A224596" w:rsidR="00282423" w:rsidRPr="00282423" w:rsidRDefault="00282423" w:rsidP="00282423">
            <w:pPr>
              <w:spacing w:after="0"/>
              <w:textAlignment w:val="baseline"/>
              <w:rPr>
                <w:rFonts w:eastAsia="Times New Roman" w:cs="Calibri"/>
                <w:sz w:val="16"/>
                <w:szCs w:val="16"/>
              </w:rPr>
            </w:pPr>
            <w:r w:rsidRPr="0045454B">
              <w:rPr>
                <w:rFonts w:eastAsia="Times New Roman" w:cs="Calibri"/>
                <w:sz w:val="16"/>
                <w:szCs w:val="16"/>
              </w:rPr>
              <w:t>## Source</w:t>
            </w:r>
          </w:p>
        </w:tc>
        <w:tc>
          <w:tcPr>
            <w:tcW w:w="8000" w:type="dxa"/>
            <w:shd w:val="clear" w:color="auto" w:fill="auto"/>
            <w:vAlign w:val="center"/>
          </w:tcPr>
          <w:p w14:paraId="3AF9716A" w14:textId="01F41743" w:rsidR="00282423" w:rsidRPr="00282423" w:rsidRDefault="002448A6" w:rsidP="00282423">
            <w:pPr>
              <w:spacing w:after="0"/>
              <w:textAlignment w:val="baseline"/>
              <w:rPr>
                <w:rFonts w:eastAsia="Times New Roman" w:cs="Calibri"/>
                <w:sz w:val="16"/>
                <w:szCs w:val="16"/>
              </w:rPr>
            </w:pPr>
            <w:r w:rsidRPr="005C2835">
              <w:rPr>
                <w:rFonts w:eastAsia="Times New Roman" w:cs="Calibri"/>
                <w:sz w:val="16"/>
                <w:szCs w:val="16"/>
              </w:rPr>
              <w:t>./assets/04_interactivity_in_docx/</w:t>
            </w:r>
            <w:r w:rsidRPr="002448A6">
              <w:rPr>
                <w:rFonts w:eastAsia="Times New Roman" w:cs="Calibri"/>
                <w:sz w:val="16"/>
                <w:szCs w:val="16"/>
              </w:rPr>
              <w:t>excel_chart_example.xlsx</w:t>
            </w:r>
          </w:p>
        </w:tc>
      </w:tr>
      <w:tr w:rsidR="00282423" w:rsidRPr="00744324" w14:paraId="5037EF34" w14:textId="77777777" w:rsidTr="00F87F50">
        <w:trPr>
          <w:trHeight w:val="300"/>
        </w:trPr>
        <w:tc>
          <w:tcPr>
            <w:tcW w:w="1345" w:type="dxa"/>
            <w:shd w:val="clear" w:color="auto" w:fill="auto"/>
            <w:vAlign w:val="center"/>
          </w:tcPr>
          <w:p w14:paraId="3DEC9317" w14:textId="751A9705" w:rsidR="00282423" w:rsidRPr="00F87F50" w:rsidRDefault="00282423" w:rsidP="00282423">
            <w:pPr>
              <w:spacing w:after="0"/>
              <w:textAlignment w:val="baseline"/>
              <w:rPr>
                <w:rFonts w:eastAsia="Times New Roman" w:cs="Calibri"/>
                <w:sz w:val="16"/>
                <w:szCs w:val="16"/>
              </w:rPr>
            </w:pPr>
            <w:r w:rsidRPr="00F87F50">
              <w:rPr>
                <w:sz w:val="16"/>
                <w:szCs w:val="16"/>
              </w:rPr>
              <w:t>##Alt-text</w:t>
            </w:r>
          </w:p>
        </w:tc>
        <w:tc>
          <w:tcPr>
            <w:tcW w:w="8000" w:type="dxa"/>
            <w:shd w:val="clear" w:color="auto" w:fill="auto"/>
            <w:vAlign w:val="center"/>
          </w:tcPr>
          <w:p w14:paraId="37D3B79E" w14:textId="0ECA8371" w:rsidR="00282423" w:rsidRPr="00F87F50" w:rsidRDefault="00282423" w:rsidP="00282423">
            <w:pPr>
              <w:spacing w:after="0"/>
              <w:textAlignment w:val="baseline"/>
              <w:rPr>
                <w:rFonts w:eastAsia="Times New Roman" w:cs="Calibri"/>
                <w:sz w:val="16"/>
                <w:szCs w:val="16"/>
              </w:rPr>
            </w:pPr>
            <w:r w:rsidRPr="0045454B">
              <w:rPr>
                <w:rFonts w:eastAsia="Times New Roman" w:cs="Calibri"/>
                <w:sz w:val="16"/>
                <w:szCs w:val="16"/>
              </w:rPr>
              <w:t>“3-D Colum” chart in MS Word based on quasi-random data</w:t>
            </w:r>
            <w:r>
              <w:rPr>
                <w:rFonts w:eastAsia="Times New Roman" w:cs="Calibri"/>
                <w:sz w:val="16"/>
                <w:szCs w:val="16"/>
              </w:rPr>
              <w:t>.</w:t>
            </w:r>
          </w:p>
        </w:tc>
      </w:tr>
      <w:tr w:rsidR="002076BB" w:rsidRPr="00744324" w14:paraId="332A968B" w14:textId="77777777" w:rsidTr="00967B7D">
        <w:trPr>
          <w:trHeight w:val="300"/>
        </w:trPr>
        <w:tc>
          <w:tcPr>
            <w:tcW w:w="1345" w:type="dxa"/>
            <w:shd w:val="clear" w:color="auto" w:fill="auto"/>
            <w:vAlign w:val="center"/>
          </w:tcPr>
          <w:p w14:paraId="43480F76" w14:textId="647D76CF" w:rsidR="002076BB" w:rsidRPr="002076BB" w:rsidRDefault="002076BB" w:rsidP="00282423">
            <w:pPr>
              <w:spacing w:after="0"/>
              <w:textAlignment w:val="baseline"/>
              <w:rPr>
                <w:sz w:val="16"/>
                <w:szCs w:val="16"/>
              </w:rPr>
            </w:pPr>
            <w:r>
              <w:rPr>
                <w:sz w:val="16"/>
                <w:szCs w:val="16"/>
              </w:rPr>
              <w:t>## Author</w:t>
            </w:r>
          </w:p>
        </w:tc>
        <w:tc>
          <w:tcPr>
            <w:tcW w:w="8000" w:type="dxa"/>
            <w:shd w:val="clear" w:color="auto" w:fill="auto"/>
            <w:vAlign w:val="center"/>
          </w:tcPr>
          <w:p w14:paraId="3E85EEE5" w14:textId="3F5BA970" w:rsidR="002076BB" w:rsidRPr="0045454B" w:rsidRDefault="00FD16FE" w:rsidP="00282423">
            <w:pPr>
              <w:spacing w:after="0"/>
              <w:textAlignment w:val="baseline"/>
              <w:rPr>
                <w:rFonts w:eastAsia="Times New Roman" w:cs="Calibri"/>
                <w:sz w:val="16"/>
                <w:szCs w:val="16"/>
              </w:rPr>
            </w:pPr>
            <w:r w:rsidRPr="00FD16FE">
              <w:rPr>
                <w:rFonts w:eastAsia="Times New Roman" w:cs="Calibri"/>
                <w:sz w:val="16"/>
                <w:szCs w:val="16"/>
              </w:rPr>
              <w:t>Paweł Kamiński</w:t>
            </w:r>
          </w:p>
        </w:tc>
      </w:tr>
    </w:tbl>
    <w:p w14:paraId="7EDFCCB2" w14:textId="77777777" w:rsidR="008D7CC5" w:rsidRDefault="008D7CC5" w:rsidP="000D027D">
      <w:pPr>
        <w:pStyle w:val="BodyText"/>
      </w:pPr>
    </w:p>
    <w:p w14:paraId="6688A57F" w14:textId="37999850" w:rsidR="00A41359" w:rsidRDefault="00A41359" w:rsidP="00A41359">
      <w:pPr>
        <w:shd w:val="clear" w:color="auto" w:fill="F6F8FA"/>
        <w:tabs>
          <w:tab w:val="left" w:pos="916"/>
          <w:tab w:val="left" w:pos="3731"/>
        </w:tabs>
        <w:spacing w:after="0"/>
      </w:pPr>
      <w:r>
        <w:t>:::{tip}</w:t>
      </w:r>
      <w:r>
        <w:br/>
        <w:t xml:space="preserve">When dealing with Excel charts and similar objects, </w:t>
      </w:r>
      <w:r w:rsidR="0012241B">
        <w:t>you should</w:t>
      </w:r>
      <w:r w:rsidR="00B37013" w:rsidRPr="00B37013">
        <w:t xml:space="preserve"> </w:t>
      </w:r>
      <w:r w:rsidR="00B37013">
        <w:t>save them to a separate file and</w:t>
      </w:r>
      <w:r>
        <w:t xml:space="preserve"> </w:t>
      </w:r>
      <w:r w:rsidR="00C4422F">
        <w:t>insert a metadata table with the “</w:t>
      </w:r>
      <w:r w:rsidR="003E112E" w:rsidRPr="0012241B">
        <w:rPr>
          <w:i/>
          <w:iCs/>
        </w:rPr>
        <w:t>##</w:t>
      </w:r>
      <w:r w:rsidR="00FC030B">
        <w:rPr>
          <w:i/>
          <w:iCs/>
        </w:rPr>
        <w:t>Source</w:t>
      </w:r>
      <w:r w:rsidR="00C4422F">
        <w:t xml:space="preserve">” field pointing to the </w:t>
      </w:r>
      <w:r w:rsidR="00B37013">
        <w:t>separate</w:t>
      </w:r>
      <w:r w:rsidR="003E112E">
        <w:t xml:space="preserve"> </w:t>
      </w:r>
      <w:r w:rsidR="002423C5">
        <w:t xml:space="preserve">file (e.g. to the </w:t>
      </w:r>
      <w:r w:rsidR="003E112E">
        <w:t>`.xlsx` file</w:t>
      </w:r>
      <w:r w:rsidR="002423C5">
        <w:t>)</w:t>
      </w:r>
      <w:r w:rsidR="003E112E">
        <w:t xml:space="preserve"> and the “</w:t>
      </w:r>
      <w:r w:rsidR="003E112E" w:rsidRPr="0012241B">
        <w:rPr>
          <w:i/>
          <w:iCs/>
        </w:rPr>
        <w:t xml:space="preserve">##Digital </w:t>
      </w:r>
      <w:r w:rsidR="0000610B">
        <w:rPr>
          <w:i/>
          <w:iCs/>
        </w:rPr>
        <w:t>input</w:t>
      </w:r>
      <w:r w:rsidR="003E112E">
        <w:t>” and the “</w:t>
      </w:r>
      <w:r w:rsidR="003E112E" w:rsidRPr="0012241B">
        <w:rPr>
          <w:i/>
          <w:iCs/>
        </w:rPr>
        <w:t xml:space="preserve">##Paper </w:t>
      </w:r>
      <w:r w:rsidR="0000610B">
        <w:rPr>
          <w:i/>
          <w:iCs/>
        </w:rPr>
        <w:t>input</w:t>
      </w:r>
      <w:r w:rsidR="003E112E">
        <w:t>” fields pointing to an high-resolution image of the chart.</w:t>
      </w:r>
      <w:r>
        <w:br/>
        <w:t>:::</w:t>
      </w:r>
    </w:p>
    <w:p w14:paraId="6167CF4D" w14:textId="77777777" w:rsidR="00A41359" w:rsidRDefault="00A41359" w:rsidP="000D027D">
      <w:pPr>
        <w:pStyle w:val="BodyText"/>
      </w:pPr>
    </w:p>
    <w:p w14:paraId="2CAA3472" w14:textId="4A688288" w:rsidR="00012341" w:rsidRDefault="00012341" w:rsidP="00012341">
      <w:pPr>
        <w:pStyle w:val="Heading2"/>
      </w:pPr>
      <w:proofErr w:type="spellStart"/>
      <w:r>
        <w:t>Sketchfab</w:t>
      </w:r>
      <w:proofErr w:type="spellEnd"/>
      <w:r>
        <w:t xml:space="preserve"> 3D Models</w:t>
      </w:r>
    </w:p>
    <w:p w14:paraId="7D87F360" w14:textId="77115D29" w:rsidR="0055307E" w:rsidRDefault="0055307E" w:rsidP="00F87F50">
      <w:pPr>
        <w:pStyle w:val="BodyText"/>
        <w:jc w:val="both"/>
      </w:pPr>
      <w:r>
        <w:t xml:space="preserve">You can easily include a 3D model hosted on </w:t>
      </w:r>
      <w:proofErr w:type="spellStart"/>
      <w:r>
        <w:t>Sketchfab</w:t>
      </w:r>
      <w:proofErr w:type="spellEnd"/>
      <w:r>
        <w:t xml:space="preserve"> in your book. To do that go to the web page on </w:t>
      </w:r>
      <w:hyperlink r:id="rId24" w:history="1">
        <w:r w:rsidRPr="00F87F50">
          <w:t>sketchfab.com</w:t>
        </w:r>
      </w:hyperlink>
      <w:r>
        <w:t>, select the "Embed" option and copy to clipboard the code (including the embed wrapper div)</w:t>
      </w:r>
      <w:r w:rsidR="00434F1A">
        <w:t xml:space="preserve">. </w:t>
      </w:r>
      <w:r>
        <w:t xml:space="preserve">Save this div in a html file in your book's assets directory. Then use metadata table and the "## Digital </w:t>
      </w:r>
      <w:r w:rsidR="00940638">
        <w:t>input</w:t>
      </w:r>
      <w:r>
        <w:t>"</w:t>
      </w:r>
      <w:r w:rsidR="00434F1A">
        <w:t xml:space="preserve"> </w:t>
      </w:r>
      <w:r>
        <w:t xml:space="preserve">field to point to the new html file. Please be aware </w:t>
      </w:r>
      <w:r>
        <w:lastRenderedPageBreak/>
        <w:t>that using this method your book only references a 3D</w:t>
      </w:r>
      <w:r w:rsidR="00434F1A">
        <w:t xml:space="preserve"> </w:t>
      </w:r>
      <w:r>
        <w:t xml:space="preserve">model. If it is removed from </w:t>
      </w:r>
      <w:proofErr w:type="spellStart"/>
      <w:r>
        <w:t>Sketchfab</w:t>
      </w:r>
      <w:proofErr w:type="spellEnd"/>
      <w:r>
        <w:t xml:space="preserve"> or moved to a different place, your book will point to an empty location.</w:t>
      </w:r>
    </w:p>
    <w:p w14:paraId="7D4224DE" w14:textId="627EC6DD" w:rsidR="00012341" w:rsidRPr="00F87F50" w:rsidRDefault="00421B9A" w:rsidP="00F87F50">
      <w:pPr>
        <w:pStyle w:val="Caption"/>
        <w:rPr>
          <w:iCs/>
          <w:lang w:val="nl-NL"/>
        </w:rPr>
      </w:pPr>
      <w:proofErr w:type="spellStart"/>
      <w:r w:rsidRPr="00F87F50">
        <w:rPr>
          <w:b/>
          <w:bCs/>
          <w:iCs/>
          <w:lang w:val="nl-NL"/>
        </w:rPr>
        <w:t>Figure</w:t>
      </w:r>
      <w:proofErr w:type="spellEnd"/>
      <w:r w:rsidRPr="00F87F50">
        <w:rPr>
          <w:b/>
          <w:bCs/>
          <w:iCs/>
          <w:lang w:val="nl-NL"/>
        </w:rPr>
        <w:t xml:space="preserve"> </w:t>
      </w:r>
      <w:r w:rsidRPr="00F87F50">
        <w:rPr>
          <w:b/>
          <w:bCs/>
          <w:iCs/>
        </w:rPr>
        <w:fldChar w:fldCharType="begin"/>
      </w:r>
      <w:r w:rsidRPr="00F87F50">
        <w:rPr>
          <w:b/>
          <w:bCs/>
          <w:iCs/>
          <w:lang w:val="nl-NL"/>
        </w:rPr>
        <w:instrText xml:space="preserve"> SEQ Figure \* ARABIC </w:instrText>
      </w:r>
      <w:r w:rsidRPr="00F87F50">
        <w:rPr>
          <w:b/>
          <w:bCs/>
          <w:iCs/>
        </w:rPr>
        <w:fldChar w:fldCharType="separate"/>
      </w:r>
      <w:r w:rsidR="006D04CD">
        <w:rPr>
          <w:b/>
          <w:bCs/>
          <w:iCs/>
          <w:noProof/>
          <w:lang w:val="nl-NL"/>
        </w:rPr>
        <w:t>7</w:t>
      </w:r>
      <w:r w:rsidRPr="00F87F50">
        <w:rPr>
          <w:b/>
          <w:bCs/>
          <w:iCs/>
        </w:rPr>
        <w:fldChar w:fldCharType="end"/>
      </w:r>
      <w:r w:rsidRPr="00F87F50">
        <w:rPr>
          <w:b/>
          <w:bCs/>
          <w:iCs/>
          <w:lang w:val="nl-NL"/>
        </w:rPr>
        <w:t>:</w:t>
      </w:r>
      <w:r w:rsidRPr="00F87F50">
        <w:rPr>
          <w:iCs/>
          <w:lang w:val="nl-NL"/>
        </w:rPr>
        <w:t xml:space="preserve"> </w:t>
      </w:r>
      <w:proofErr w:type="spellStart"/>
      <w:r w:rsidR="00422DC9" w:rsidRPr="00F87F50">
        <w:rPr>
          <w:iCs/>
          <w:lang w:val="nl-NL"/>
        </w:rPr>
        <w:t>Kinora</w:t>
      </w:r>
      <w:proofErr w:type="spellEnd"/>
      <w:r w:rsidR="00422DC9" w:rsidRPr="00F87F50">
        <w:rPr>
          <w:iCs/>
          <w:lang w:val="nl-NL"/>
        </w:rPr>
        <w:t xml:space="preserve"> 3D model </w:t>
      </w:r>
      <w:proofErr w:type="spellStart"/>
      <w:r w:rsidR="00422DC9" w:rsidRPr="00F87F50">
        <w:rPr>
          <w:iCs/>
          <w:lang w:val="nl-NL"/>
        </w:rPr>
        <w:t>by</w:t>
      </w:r>
      <w:proofErr w:type="spellEnd"/>
      <w:r w:rsidR="00422DC9" w:rsidRPr="00F87F50">
        <w:rPr>
          <w:iCs/>
          <w:lang w:val="nl-NL"/>
        </w:rPr>
        <w:t xml:space="preserve"> </w:t>
      </w:r>
      <w:r w:rsidR="006B6EF3" w:rsidRPr="00F87F50">
        <w:rPr>
          <w:iCs/>
          <w:lang w:val="nl-NL"/>
        </w:rPr>
        <w:t>Tim van der Heijden</w:t>
      </w:r>
      <w:r w:rsidR="00F35AD2">
        <w:rPr>
          <w:iCs/>
          <w:lang w:val="nl-NL"/>
        </w:rPr>
        <w:t xml:space="preserve"> (</w:t>
      </w:r>
      <w:proofErr w:type="spellStart"/>
      <w:r w:rsidR="00F35AD2">
        <w:rPr>
          <w:iCs/>
          <w:lang w:val="nl-NL"/>
        </w:rPr>
        <w:t>license</w:t>
      </w:r>
      <w:proofErr w:type="spellEnd"/>
      <w:r w:rsidR="00F35AD2">
        <w:rPr>
          <w:iCs/>
          <w:lang w:val="nl-NL"/>
        </w:rPr>
        <w:t xml:space="preserve"> </w:t>
      </w:r>
      <w:r w:rsidR="00F35AD2" w:rsidRPr="00F87F50">
        <w:rPr>
          <w:iCs/>
          <w:lang w:val="nl-NL"/>
        </w:rPr>
        <w:t>CC-BY-4.0</w:t>
      </w:r>
      <w:r w:rsidR="00F35AD2">
        <w:rPr>
          <w:iCs/>
          <w:lang w:val="nl-NL"/>
        </w:rPr>
        <w:t>)</w:t>
      </w:r>
      <w:r w:rsidR="00A50265">
        <w:rPr>
          <w:iCs/>
          <w:lang w:val="nl-NL"/>
        </w:rPr>
        <w:t>.</w:t>
      </w:r>
    </w:p>
    <w:p w14:paraId="7442B6E5" w14:textId="3B54C7E9" w:rsidR="001767CA" w:rsidRDefault="00B64162" w:rsidP="000D027D">
      <w:pPr>
        <w:pStyle w:val="BodyText"/>
      </w:pPr>
      <w:r>
        <w:rPr>
          <w:noProof/>
        </w:rPr>
        <w:drawing>
          <wp:inline distT="0" distB="0" distL="0" distR="0" wp14:anchorId="3DA84034" wp14:editId="59EEEBF7">
            <wp:extent cx="5939790" cy="226631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226631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15"/>
        <w:gridCol w:w="7730"/>
      </w:tblGrid>
      <w:tr w:rsidR="00DA2D94" w:rsidRPr="00744324" w14:paraId="7DF56B4A" w14:textId="77777777" w:rsidTr="00F87F50">
        <w:trPr>
          <w:trHeight w:val="300"/>
        </w:trPr>
        <w:tc>
          <w:tcPr>
            <w:tcW w:w="1615" w:type="dxa"/>
            <w:shd w:val="clear" w:color="auto" w:fill="auto"/>
            <w:vAlign w:val="center"/>
            <w:hideMark/>
          </w:tcPr>
          <w:p w14:paraId="50C76777" w14:textId="2463928C" w:rsidR="00DA2D94" w:rsidRPr="00F87F50" w:rsidRDefault="00DA2D94" w:rsidP="00DA2D94">
            <w:pPr>
              <w:spacing w:after="0"/>
              <w:textAlignment w:val="baseline"/>
              <w:rPr>
                <w:rFonts w:eastAsia="Times New Roman" w:cs="Times New Roman"/>
                <w:b/>
                <w:bCs/>
                <w:sz w:val="16"/>
                <w:szCs w:val="16"/>
              </w:rPr>
            </w:pPr>
            <w:r w:rsidRPr="00F87F50">
              <w:rPr>
                <w:rFonts w:eastAsia="Times New Roman" w:cs="Calibri"/>
                <w:sz w:val="16"/>
                <w:szCs w:val="16"/>
              </w:rPr>
              <w:t xml:space="preserve">## Digital </w:t>
            </w:r>
            <w:r w:rsidR="00A865FB" w:rsidRPr="00F87F50">
              <w:rPr>
                <w:rFonts w:eastAsia="Times New Roman" w:cs="Calibri"/>
                <w:sz w:val="16"/>
                <w:szCs w:val="16"/>
              </w:rPr>
              <w:t>input</w:t>
            </w:r>
          </w:p>
        </w:tc>
        <w:tc>
          <w:tcPr>
            <w:tcW w:w="7730" w:type="dxa"/>
            <w:shd w:val="clear" w:color="auto" w:fill="auto"/>
            <w:vAlign w:val="center"/>
            <w:hideMark/>
          </w:tcPr>
          <w:p w14:paraId="0CD90DDC" w14:textId="18C02127"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E22B08" w:rsidRPr="00F87F50">
              <w:rPr>
                <w:rFonts w:eastAsia="Times New Roman" w:cs="Calibri"/>
                <w:sz w:val="16"/>
                <w:szCs w:val="16"/>
              </w:rPr>
              <w:t>kinora3d</w:t>
            </w:r>
            <w:r w:rsidR="002770A5" w:rsidRPr="00F87F50">
              <w:rPr>
                <w:rFonts w:eastAsia="Times New Roman" w:cs="Calibri"/>
                <w:sz w:val="16"/>
                <w:szCs w:val="16"/>
              </w:rPr>
              <w:t>.html</w:t>
            </w:r>
          </w:p>
        </w:tc>
      </w:tr>
      <w:tr w:rsidR="00DA2D94" w:rsidRPr="00744324" w14:paraId="4110E38D" w14:textId="77777777" w:rsidTr="00F87F50">
        <w:trPr>
          <w:trHeight w:val="300"/>
        </w:trPr>
        <w:tc>
          <w:tcPr>
            <w:tcW w:w="1615" w:type="dxa"/>
            <w:shd w:val="clear" w:color="auto" w:fill="auto"/>
            <w:vAlign w:val="center"/>
          </w:tcPr>
          <w:p w14:paraId="5761188F" w14:textId="7EB957FD"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 xml:space="preserve">## Paper </w:t>
            </w:r>
            <w:r w:rsidR="00A865FB" w:rsidRPr="00F87F50">
              <w:rPr>
                <w:rFonts w:eastAsia="Times New Roman" w:cs="Calibri"/>
                <w:sz w:val="16"/>
                <w:szCs w:val="16"/>
              </w:rPr>
              <w:t>input</w:t>
            </w:r>
          </w:p>
        </w:tc>
        <w:tc>
          <w:tcPr>
            <w:tcW w:w="7730" w:type="dxa"/>
            <w:shd w:val="clear" w:color="auto" w:fill="auto"/>
            <w:vAlign w:val="center"/>
          </w:tcPr>
          <w:p w14:paraId="42F80CD3" w14:textId="087A4789" w:rsidR="00DA2D94" w:rsidRPr="00F87F50" w:rsidRDefault="00DA2D94" w:rsidP="00DA2D94">
            <w:pPr>
              <w:spacing w:after="0"/>
              <w:textAlignment w:val="baseline"/>
              <w:rPr>
                <w:rFonts w:eastAsia="Times New Roman" w:cs="Calibri"/>
                <w:sz w:val="16"/>
                <w:szCs w:val="16"/>
              </w:rPr>
            </w:pPr>
            <w:r w:rsidRPr="00F87F50">
              <w:rPr>
                <w:rFonts w:eastAsia="Times New Roman" w:cs="Calibri"/>
                <w:sz w:val="16"/>
                <w:szCs w:val="16"/>
              </w:rPr>
              <w:t>./assets/04_interactivity_in_docx/</w:t>
            </w:r>
            <w:r w:rsidR="00B64162" w:rsidRPr="00F87F50">
              <w:rPr>
                <w:rFonts w:eastAsia="Times New Roman" w:cs="Calibri"/>
                <w:sz w:val="16"/>
                <w:szCs w:val="16"/>
              </w:rPr>
              <w:t>kinora.png</w:t>
            </w:r>
          </w:p>
        </w:tc>
      </w:tr>
      <w:tr w:rsidR="00DA2D94" w:rsidRPr="00744324" w14:paraId="709E46EF" w14:textId="77777777" w:rsidTr="00F87F50">
        <w:trPr>
          <w:trHeight w:val="300"/>
        </w:trPr>
        <w:tc>
          <w:tcPr>
            <w:tcW w:w="1615" w:type="dxa"/>
            <w:shd w:val="clear" w:color="auto" w:fill="auto"/>
            <w:vAlign w:val="center"/>
          </w:tcPr>
          <w:p w14:paraId="3F2A89DA" w14:textId="6CD2D9E7" w:rsidR="00DA2D94" w:rsidRPr="00F87F50" w:rsidRDefault="000D194E" w:rsidP="00DA2D94">
            <w:pPr>
              <w:spacing w:after="0"/>
              <w:textAlignment w:val="baseline"/>
              <w:rPr>
                <w:rFonts w:eastAsia="Times New Roman" w:cs="Calibri"/>
                <w:sz w:val="16"/>
                <w:szCs w:val="16"/>
              </w:rPr>
            </w:pPr>
            <w:r w:rsidRPr="00F87F50">
              <w:rPr>
                <w:rFonts w:eastAsia="Times New Roman" w:cs="Calibri"/>
                <w:sz w:val="16"/>
                <w:szCs w:val="16"/>
              </w:rPr>
              <w:t xml:space="preserve">## </w:t>
            </w:r>
            <w:r w:rsidR="00A865FB" w:rsidRPr="00F87F50">
              <w:rPr>
                <w:rFonts w:eastAsia="Times New Roman" w:cs="Calibri"/>
                <w:sz w:val="16"/>
                <w:szCs w:val="16"/>
              </w:rPr>
              <w:t>Source</w:t>
            </w:r>
          </w:p>
        </w:tc>
        <w:tc>
          <w:tcPr>
            <w:tcW w:w="7730" w:type="dxa"/>
            <w:shd w:val="clear" w:color="auto" w:fill="auto"/>
            <w:vAlign w:val="center"/>
          </w:tcPr>
          <w:p w14:paraId="5DF73AF9" w14:textId="5FDA4B16" w:rsidR="00DA2D94" w:rsidRPr="00F87F50" w:rsidRDefault="0019730C" w:rsidP="00DA2D94">
            <w:pPr>
              <w:spacing w:after="0"/>
              <w:textAlignment w:val="baseline"/>
              <w:rPr>
                <w:rFonts w:eastAsia="Times New Roman" w:cs="Calibri"/>
                <w:sz w:val="16"/>
                <w:szCs w:val="16"/>
              </w:rPr>
            </w:pPr>
            <w:r w:rsidRPr="00F87F50">
              <w:rPr>
                <w:rFonts w:eastAsia="Times New Roman" w:cs="Calibri"/>
                <w:sz w:val="16"/>
                <w:szCs w:val="16"/>
              </w:rPr>
              <w:t>https://sketchfab.com/3d-models/kinora-02361e835a944450b9933c131cec73b3</w:t>
            </w:r>
          </w:p>
        </w:tc>
      </w:tr>
      <w:tr w:rsidR="004746C5" w:rsidRPr="00744324" w14:paraId="105A1634" w14:textId="77777777" w:rsidTr="00DE3342">
        <w:trPr>
          <w:trHeight w:val="300"/>
        </w:trPr>
        <w:tc>
          <w:tcPr>
            <w:tcW w:w="1615" w:type="dxa"/>
            <w:shd w:val="clear" w:color="auto" w:fill="auto"/>
            <w:vAlign w:val="center"/>
          </w:tcPr>
          <w:p w14:paraId="13EA3EAE" w14:textId="7AE37C73" w:rsidR="004746C5" w:rsidRPr="00F87F50" w:rsidRDefault="00C57334" w:rsidP="00DA2D94">
            <w:pPr>
              <w:spacing w:after="0"/>
              <w:textAlignment w:val="baseline"/>
              <w:rPr>
                <w:rFonts w:eastAsia="Times New Roman" w:cs="Calibri"/>
                <w:sz w:val="16"/>
                <w:szCs w:val="16"/>
              </w:rPr>
            </w:pPr>
            <w:r w:rsidRPr="00F87F50">
              <w:rPr>
                <w:rFonts w:eastAsia="Times New Roman" w:cs="Calibri"/>
                <w:sz w:val="16"/>
                <w:szCs w:val="16"/>
              </w:rPr>
              <w:t>## Author</w:t>
            </w:r>
          </w:p>
        </w:tc>
        <w:tc>
          <w:tcPr>
            <w:tcW w:w="7730" w:type="dxa"/>
            <w:shd w:val="clear" w:color="auto" w:fill="auto"/>
            <w:vAlign w:val="center"/>
          </w:tcPr>
          <w:p w14:paraId="1C735A40" w14:textId="6643E6E7" w:rsidR="004746C5" w:rsidRPr="00F87F50" w:rsidRDefault="00C57334" w:rsidP="00DA2D94">
            <w:pPr>
              <w:spacing w:after="0"/>
              <w:textAlignment w:val="baseline"/>
              <w:rPr>
                <w:rFonts w:eastAsia="Times New Roman" w:cs="Calibri"/>
                <w:sz w:val="16"/>
                <w:szCs w:val="16"/>
              </w:rPr>
            </w:pPr>
            <w:r w:rsidRPr="00F87F50">
              <w:rPr>
                <w:rFonts w:eastAsia="Times New Roman" w:cs="Calibri"/>
                <w:sz w:val="16"/>
                <w:szCs w:val="16"/>
              </w:rPr>
              <w:t>Tim van der Heijden</w:t>
            </w:r>
          </w:p>
        </w:tc>
      </w:tr>
      <w:tr w:rsidR="004746C5" w:rsidRPr="00744324" w14:paraId="40A9C811" w14:textId="77777777" w:rsidTr="00DE3342">
        <w:trPr>
          <w:trHeight w:val="300"/>
        </w:trPr>
        <w:tc>
          <w:tcPr>
            <w:tcW w:w="1615" w:type="dxa"/>
            <w:shd w:val="clear" w:color="auto" w:fill="auto"/>
            <w:vAlign w:val="center"/>
          </w:tcPr>
          <w:p w14:paraId="077E8A1E" w14:textId="2C03FEBB"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Height</w:t>
            </w:r>
          </w:p>
        </w:tc>
        <w:tc>
          <w:tcPr>
            <w:tcW w:w="7730" w:type="dxa"/>
            <w:shd w:val="clear" w:color="auto" w:fill="auto"/>
            <w:vAlign w:val="center"/>
          </w:tcPr>
          <w:p w14:paraId="1C854B63" w14:textId="3050131E"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160</w:t>
            </w:r>
          </w:p>
        </w:tc>
      </w:tr>
      <w:tr w:rsidR="004746C5" w:rsidRPr="00744324" w14:paraId="23D19A38" w14:textId="77777777" w:rsidTr="00F87F50">
        <w:trPr>
          <w:trHeight w:val="300"/>
        </w:trPr>
        <w:tc>
          <w:tcPr>
            <w:tcW w:w="1615" w:type="dxa"/>
            <w:shd w:val="clear" w:color="auto" w:fill="auto"/>
            <w:vAlign w:val="center"/>
          </w:tcPr>
          <w:p w14:paraId="1C83EB1F" w14:textId="14CD3D9E"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Delete previous</w:t>
            </w:r>
          </w:p>
        </w:tc>
        <w:tc>
          <w:tcPr>
            <w:tcW w:w="7730" w:type="dxa"/>
            <w:shd w:val="clear" w:color="auto" w:fill="auto"/>
            <w:vAlign w:val="center"/>
          </w:tcPr>
          <w:p w14:paraId="0BDFCD3F" w14:textId="20C19D0F"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Yes</w:t>
            </w:r>
          </w:p>
        </w:tc>
      </w:tr>
      <w:tr w:rsidR="004746C5" w:rsidRPr="00744324" w14:paraId="6412D86D" w14:textId="77777777" w:rsidTr="00DE3342">
        <w:trPr>
          <w:trHeight w:val="300"/>
        </w:trPr>
        <w:tc>
          <w:tcPr>
            <w:tcW w:w="1615" w:type="dxa"/>
            <w:shd w:val="clear" w:color="auto" w:fill="auto"/>
            <w:vAlign w:val="center"/>
          </w:tcPr>
          <w:p w14:paraId="108586CA" w14:textId="74333140"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License</w:t>
            </w:r>
          </w:p>
        </w:tc>
        <w:tc>
          <w:tcPr>
            <w:tcW w:w="7730" w:type="dxa"/>
            <w:shd w:val="clear" w:color="auto" w:fill="auto"/>
            <w:vAlign w:val="center"/>
          </w:tcPr>
          <w:p w14:paraId="6D90B8EA" w14:textId="0417E508"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CC-BY-4.0</w:t>
            </w:r>
          </w:p>
        </w:tc>
      </w:tr>
      <w:tr w:rsidR="004746C5" w:rsidRPr="00744324" w14:paraId="56916225" w14:textId="77777777" w:rsidTr="00DE3342">
        <w:trPr>
          <w:trHeight w:val="300"/>
        </w:trPr>
        <w:tc>
          <w:tcPr>
            <w:tcW w:w="1615" w:type="dxa"/>
            <w:shd w:val="clear" w:color="auto" w:fill="auto"/>
            <w:vAlign w:val="center"/>
          </w:tcPr>
          <w:p w14:paraId="2E96F5BA" w14:textId="674091C7"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Alt text</w:t>
            </w:r>
          </w:p>
        </w:tc>
        <w:tc>
          <w:tcPr>
            <w:tcW w:w="7730" w:type="dxa"/>
            <w:shd w:val="clear" w:color="auto" w:fill="auto"/>
            <w:vAlign w:val="center"/>
          </w:tcPr>
          <w:p w14:paraId="705DB90F" w14:textId="5769B64B" w:rsidR="004746C5" w:rsidRPr="00F87F50" w:rsidRDefault="004746C5" w:rsidP="004746C5">
            <w:pPr>
              <w:spacing w:after="0"/>
              <w:textAlignment w:val="baseline"/>
              <w:rPr>
                <w:rFonts w:eastAsia="Times New Roman" w:cs="Calibri"/>
                <w:sz w:val="16"/>
                <w:szCs w:val="16"/>
              </w:rPr>
            </w:pPr>
            <w:r w:rsidRPr="00F87F50">
              <w:rPr>
                <w:rFonts w:eastAsia="Times New Roman" w:cs="Calibri"/>
                <w:sz w:val="16"/>
                <w:szCs w:val="16"/>
              </w:rPr>
              <w:t xml:space="preserve">A model of the </w:t>
            </w:r>
            <w:proofErr w:type="spellStart"/>
            <w:r w:rsidRPr="00F87F50">
              <w:rPr>
                <w:rFonts w:eastAsia="Times New Roman" w:cs="Calibri"/>
                <w:sz w:val="16"/>
                <w:szCs w:val="16"/>
              </w:rPr>
              <w:t>Kinora</w:t>
            </w:r>
            <w:proofErr w:type="spellEnd"/>
            <w:r w:rsidRPr="00F87F50">
              <w:rPr>
                <w:rFonts w:eastAsia="Times New Roman" w:cs="Calibri"/>
                <w:sz w:val="16"/>
                <w:szCs w:val="16"/>
              </w:rPr>
              <w:t xml:space="preserve"> viewer, an early 1900s motion picture technology</w:t>
            </w:r>
          </w:p>
        </w:tc>
      </w:tr>
    </w:tbl>
    <w:p w14:paraId="2EE9D891" w14:textId="77777777" w:rsidR="00917E72" w:rsidRPr="000D027D" w:rsidRDefault="00917E72" w:rsidP="000D027D">
      <w:pPr>
        <w:pStyle w:val="BodyText"/>
      </w:pPr>
    </w:p>
    <w:p w14:paraId="0D7A505C" w14:textId="02361036" w:rsidR="00E04D60" w:rsidRDefault="00C85A01" w:rsidP="003C4F9C">
      <w:pPr>
        <w:pStyle w:val="Heading2"/>
      </w:pPr>
      <w:r>
        <w:t xml:space="preserve">Dynamic </w:t>
      </w:r>
      <w:r w:rsidR="00C0781E">
        <w:t xml:space="preserve">JavaScript </w:t>
      </w:r>
      <w:r w:rsidR="0056444A">
        <w:t>Objects</w:t>
      </w:r>
    </w:p>
    <w:p w14:paraId="50029D1B" w14:textId="17A6E039" w:rsidR="003C4F9C" w:rsidRDefault="00AC1093" w:rsidP="00C863C9">
      <w:pPr>
        <w:pStyle w:val="BodyText"/>
        <w:jc w:val="both"/>
      </w:pPr>
      <w:r w:rsidRPr="00AC1093">
        <w:t>JavaScript is a language that was specifically designed to run natively in web browsers. This means that all modern web browsers can interpret and run JavaScript code without needing any additional plugins or tools.</w:t>
      </w:r>
      <w:r w:rsidR="00505A41">
        <w:t xml:space="preserve"> </w:t>
      </w:r>
      <w:r w:rsidR="0074518C" w:rsidRPr="0074518C">
        <w:t xml:space="preserve">On the other hand, </w:t>
      </w:r>
      <w:r w:rsidR="00430CBB">
        <w:t xml:space="preserve">tools like </w:t>
      </w:r>
      <w:proofErr w:type="spellStart"/>
      <w:r w:rsidR="0074518C" w:rsidRPr="0074518C">
        <w:t>Jupyter</w:t>
      </w:r>
      <w:proofErr w:type="spellEnd"/>
      <w:r w:rsidR="0074518C" w:rsidRPr="0074518C">
        <w:t xml:space="preserve"> Notebooks are fantastic tools for data analysis and exploration, but they’re not designed for creating </w:t>
      </w:r>
      <w:r w:rsidR="00C863C9">
        <w:t xml:space="preserve">elements of </w:t>
      </w:r>
      <w:r w:rsidR="0074518C" w:rsidRPr="0074518C">
        <w:t>interactive web pages.</w:t>
      </w:r>
    </w:p>
    <w:p w14:paraId="0C245800" w14:textId="77777777" w:rsidR="00DA6B53" w:rsidRDefault="00DA6B53" w:rsidP="00C863C9">
      <w:pPr>
        <w:pStyle w:val="BodyText"/>
        <w:jc w:val="both"/>
      </w:pPr>
    </w:p>
    <w:p w14:paraId="4523451E" w14:textId="1F55EA23" w:rsidR="00AD53BC" w:rsidRDefault="0018377F" w:rsidP="00AD53BC">
      <w:pPr>
        <w:pStyle w:val="Heading3"/>
      </w:pPr>
      <w:r>
        <w:t xml:space="preserve">Using </w:t>
      </w:r>
      <w:r w:rsidR="00AD53BC">
        <w:t>Observable</w:t>
      </w:r>
      <w:r>
        <w:t xml:space="preserve"> </w:t>
      </w:r>
      <w:r w:rsidR="0056444A">
        <w:t>Notebook</w:t>
      </w:r>
    </w:p>
    <w:p w14:paraId="366CCDF5" w14:textId="3B38372D" w:rsidR="0074518C" w:rsidRDefault="00E550F6" w:rsidP="00C863C9">
      <w:pPr>
        <w:pStyle w:val="BodyText"/>
        <w:jc w:val="both"/>
      </w:pPr>
      <w:r>
        <w:t>The easiest way to include a Java</w:t>
      </w:r>
      <w:r w:rsidR="00754EF7">
        <w:t>S</w:t>
      </w:r>
      <w:r>
        <w:t xml:space="preserve">cript object, like a map or a graph, </w:t>
      </w:r>
      <w:r w:rsidR="00507AD8">
        <w:t xml:space="preserve">is to use </w:t>
      </w:r>
      <w:r w:rsidR="0D913FF5">
        <w:t>the export</w:t>
      </w:r>
      <w:r w:rsidR="00507AD8">
        <w:t xml:space="preserve"> option of</w:t>
      </w:r>
      <w:r w:rsidR="00533949">
        <w:t xml:space="preserve"> an</w:t>
      </w:r>
      <w:r w:rsidR="00507AD8">
        <w:t xml:space="preserve"> </w:t>
      </w:r>
      <w:hyperlink r:id="rId26">
        <w:r w:rsidR="00507AD8" w:rsidRPr="32658AB8">
          <w:rPr>
            <w:rStyle w:val="Hyperlink"/>
          </w:rPr>
          <w:t>Observable notebook</w:t>
        </w:r>
      </w:hyperlink>
      <w:r w:rsidR="00507AD8">
        <w:t>.</w:t>
      </w:r>
    </w:p>
    <w:p w14:paraId="78CF6336" w14:textId="6332A217" w:rsidR="00B43F30" w:rsidRDefault="00255A46" w:rsidP="00C863C9">
      <w:pPr>
        <w:pStyle w:val="BodyText"/>
        <w:jc w:val="both"/>
      </w:pPr>
      <w:r>
        <w:t xml:space="preserve">For example, if you would like to include </w:t>
      </w:r>
      <w:hyperlink r:id="rId27" w:history="1">
        <w:r w:rsidR="00963AA0" w:rsidRPr="00A0743C">
          <w:rPr>
            <w:rStyle w:val="Hyperlink"/>
          </w:rPr>
          <w:t>this chart</w:t>
        </w:r>
      </w:hyperlink>
      <w:r w:rsidR="00963AA0">
        <w:t xml:space="preserve"> </w:t>
      </w:r>
      <w:r w:rsidR="00B43F30">
        <w:t xml:space="preserve">in your book, </w:t>
      </w:r>
      <w:r w:rsidR="00533949">
        <w:t>here are the steps to follow.</w:t>
      </w:r>
    </w:p>
    <w:p w14:paraId="5F61F0A7" w14:textId="7A8D6157" w:rsidR="0016659C" w:rsidRPr="00282423" w:rsidRDefault="0016659C" w:rsidP="00F87F50">
      <w:pPr>
        <w:pStyle w:val="Heading4"/>
        <w:rPr>
          <w:iCs/>
        </w:rPr>
      </w:pPr>
      <w:r w:rsidRPr="00F87F50">
        <w:rPr>
          <w:i w:val="0"/>
          <w:iCs/>
        </w:rPr>
        <w:lastRenderedPageBreak/>
        <w:t>Step 1</w:t>
      </w:r>
    </w:p>
    <w:p w14:paraId="4D27379E" w14:textId="2BF416C8" w:rsidR="00C83FA7" w:rsidRDefault="00370CC2"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8</w:t>
      </w:r>
      <w:r w:rsidRPr="00F87F50">
        <w:rPr>
          <w:b/>
          <w:bCs/>
        </w:rPr>
        <w:fldChar w:fldCharType="end"/>
      </w:r>
      <w:r w:rsidRPr="00F87F50">
        <w:rPr>
          <w:b/>
          <w:bCs/>
        </w:rPr>
        <w:t>:</w:t>
      </w:r>
      <w:r>
        <w:t xml:space="preserve"> </w:t>
      </w:r>
      <w:r w:rsidR="0016659C" w:rsidRPr="00F87F50">
        <w:t>C</w:t>
      </w:r>
      <w:r w:rsidR="00B43F30">
        <w:t>lick on the “Embed cells” button.</w:t>
      </w:r>
    </w:p>
    <w:p w14:paraId="6B0F1C28" w14:textId="4E1AB200" w:rsidR="000740D5" w:rsidRDefault="00725B8E" w:rsidP="00370CC2">
      <w:pPr>
        <w:pStyle w:val="Caption"/>
        <w:rPr>
          <w:b/>
          <w:bCs/>
        </w:rPr>
      </w:pPr>
      <w:r>
        <w:rPr>
          <w:noProof/>
        </w:rPr>
        <w:drawing>
          <wp:inline distT="0" distB="0" distL="0" distR="0" wp14:anchorId="17B009AC" wp14:editId="58FD4CEC">
            <wp:extent cx="3735070" cy="2449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35070" cy="244983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0740D5" w:rsidRPr="005B7743" w14:paraId="22490485" w14:textId="77777777" w:rsidTr="00A35118">
        <w:tc>
          <w:tcPr>
            <w:tcW w:w="2341" w:type="dxa"/>
          </w:tcPr>
          <w:p w14:paraId="3DB81F92" w14:textId="77777777" w:rsidR="000740D5" w:rsidRPr="00F87F50" w:rsidRDefault="000740D5" w:rsidP="00A35118">
            <w:pPr>
              <w:pStyle w:val="Compact"/>
              <w:rPr>
                <w:sz w:val="16"/>
                <w:szCs w:val="16"/>
              </w:rPr>
            </w:pPr>
            <w:r w:rsidRPr="00F87F50">
              <w:rPr>
                <w:sz w:val="16"/>
                <w:szCs w:val="16"/>
              </w:rPr>
              <w:t>##Digital-input</w:t>
            </w:r>
          </w:p>
        </w:tc>
        <w:tc>
          <w:tcPr>
            <w:tcW w:w="7009" w:type="dxa"/>
          </w:tcPr>
          <w:p w14:paraId="5B9FF363" w14:textId="712B7E71" w:rsidR="000740D5" w:rsidRPr="00F87F50" w:rsidRDefault="000740D5" w:rsidP="00A35118">
            <w:pPr>
              <w:pStyle w:val="Compact"/>
              <w:rPr>
                <w:sz w:val="16"/>
                <w:szCs w:val="16"/>
              </w:rPr>
            </w:pPr>
            <w:r w:rsidRPr="00F87F50">
              <w:rPr>
                <w:sz w:val="16"/>
                <w:szCs w:val="16"/>
              </w:rPr>
              <w:t>./assets/</w:t>
            </w:r>
            <w:r w:rsidR="00751119" w:rsidRPr="00150DFC">
              <w:rPr>
                <w:rFonts w:eastAsia="Times New Roman" w:cs="Calibri"/>
                <w:sz w:val="16"/>
                <w:szCs w:val="16"/>
              </w:rPr>
              <w:t>04_interactivity_in_docx</w:t>
            </w:r>
            <w:r w:rsidRPr="00F87F50">
              <w:rPr>
                <w:sz w:val="16"/>
                <w:szCs w:val="16"/>
              </w:rPr>
              <w:t>/</w:t>
            </w:r>
            <w:r w:rsidR="00150DFC" w:rsidRPr="00F87F50">
              <w:rPr>
                <w:sz w:val="16"/>
                <w:szCs w:val="16"/>
              </w:rPr>
              <w:t>observablehq-step1.png</w:t>
            </w:r>
          </w:p>
        </w:tc>
      </w:tr>
      <w:tr w:rsidR="000740D5" w:rsidRPr="005B7743" w14:paraId="71C252BA" w14:textId="77777777" w:rsidTr="00A35118">
        <w:tc>
          <w:tcPr>
            <w:tcW w:w="2341" w:type="dxa"/>
          </w:tcPr>
          <w:p w14:paraId="663F16D7" w14:textId="77777777" w:rsidR="000740D5" w:rsidRPr="00F87F50" w:rsidRDefault="000740D5" w:rsidP="00A35118">
            <w:pPr>
              <w:pStyle w:val="Compact"/>
              <w:rPr>
                <w:sz w:val="16"/>
                <w:szCs w:val="16"/>
              </w:rPr>
            </w:pPr>
            <w:r w:rsidRPr="00F87F50">
              <w:rPr>
                <w:sz w:val="16"/>
                <w:szCs w:val="16"/>
              </w:rPr>
              <w:t>##Paper-input</w:t>
            </w:r>
          </w:p>
        </w:tc>
        <w:tc>
          <w:tcPr>
            <w:tcW w:w="7009" w:type="dxa"/>
          </w:tcPr>
          <w:p w14:paraId="1D5C1C9C" w14:textId="2C9EAA17" w:rsidR="000740D5" w:rsidRPr="00F87F50" w:rsidRDefault="000740D5" w:rsidP="00A35118">
            <w:pPr>
              <w:pStyle w:val="Compact"/>
              <w:rPr>
                <w:sz w:val="16"/>
                <w:szCs w:val="16"/>
              </w:rPr>
            </w:pPr>
            <w:r w:rsidRPr="00F87F50">
              <w:rPr>
                <w:sz w:val="16"/>
                <w:szCs w:val="16"/>
              </w:rPr>
              <w:t>./assets/</w:t>
            </w:r>
            <w:r w:rsidR="00751119" w:rsidRPr="00150DFC">
              <w:rPr>
                <w:rFonts w:eastAsia="Times New Roman" w:cs="Calibri"/>
                <w:sz w:val="16"/>
                <w:szCs w:val="16"/>
              </w:rPr>
              <w:t>04_interactivity_in_docx</w:t>
            </w:r>
            <w:r w:rsidRPr="00F87F50">
              <w:rPr>
                <w:sz w:val="16"/>
                <w:szCs w:val="16"/>
              </w:rPr>
              <w:t>/</w:t>
            </w:r>
            <w:r w:rsidR="001C0F73" w:rsidRPr="00F87F50">
              <w:rPr>
                <w:sz w:val="16"/>
                <w:szCs w:val="16"/>
              </w:rPr>
              <w:t>observablehq-step1.png</w:t>
            </w:r>
          </w:p>
        </w:tc>
      </w:tr>
      <w:tr w:rsidR="000740D5" w:rsidRPr="005B7743" w14:paraId="2A5B9E5F" w14:textId="77777777" w:rsidTr="00A35118">
        <w:tc>
          <w:tcPr>
            <w:tcW w:w="2341" w:type="dxa"/>
          </w:tcPr>
          <w:p w14:paraId="46ECA367" w14:textId="77777777" w:rsidR="000740D5" w:rsidRPr="00F87F50" w:rsidRDefault="000740D5" w:rsidP="00A35118">
            <w:pPr>
              <w:pStyle w:val="Compact"/>
              <w:rPr>
                <w:sz w:val="16"/>
                <w:szCs w:val="16"/>
              </w:rPr>
            </w:pPr>
            <w:r w:rsidRPr="00F87F50">
              <w:rPr>
                <w:sz w:val="16"/>
                <w:szCs w:val="16"/>
              </w:rPr>
              <w:t>##Source</w:t>
            </w:r>
          </w:p>
        </w:tc>
        <w:tc>
          <w:tcPr>
            <w:tcW w:w="7009" w:type="dxa"/>
          </w:tcPr>
          <w:p w14:paraId="7F458DBE" w14:textId="395598D7" w:rsidR="000740D5" w:rsidRPr="00F87F50" w:rsidRDefault="00125538" w:rsidP="00A35118">
            <w:pPr>
              <w:pStyle w:val="Compact"/>
              <w:rPr>
                <w:rFonts w:cstheme="majorHAnsi"/>
                <w:sz w:val="16"/>
                <w:szCs w:val="16"/>
              </w:rPr>
            </w:pPr>
            <w:r>
              <w:rPr>
                <w:rFonts w:cstheme="majorHAnsi"/>
                <w:sz w:val="16"/>
                <w:szCs w:val="16"/>
              </w:rPr>
              <w:t>observablehq.com</w:t>
            </w:r>
          </w:p>
        </w:tc>
      </w:tr>
      <w:tr w:rsidR="000740D5" w:rsidRPr="005B7743" w14:paraId="5D90D4C8" w14:textId="77777777" w:rsidTr="00A35118">
        <w:tc>
          <w:tcPr>
            <w:tcW w:w="2341" w:type="dxa"/>
          </w:tcPr>
          <w:p w14:paraId="17D76F2B" w14:textId="77777777" w:rsidR="000740D5" w:rsidRPr="00F87F50" w:rsidRDefault="000740D5" w:rsidP="00A35118">
            <w:pPr>
              <w:pStyle w:val="Compact"/>
              <w:rPr>
                <w:sz w:val="16"/>
                <w:szCs w:val="16"/>
              </w:rPr>
            </w:pPr>
            <w:r w:rsidRPr="00F87F50">
              <w:rPr>
                <w:sz w:val="16"/>
                <w:szCs w:val="16"/>
              </w:rPr>
              <w:t>##Author</w:t>
            </w:r>
          </w:p>
        </w:tc>
        <w:tc>
          <w:tcPr>
            <w:tcW w:w="7009" w:type="dxa"/>
          </w:tcPr>
          <w:p w14:paraId="3ED07121" w14:textId="168146A9" w:rsidR="000740D5" w:rsidRPr="00F87F50" w:rsidRDefault="00823B0F" w:rsidP="00A35118">
            <w:pPr>
              <w:pStyle w:val="Compact"/>
              <w:rPr>
                <w:rFonts w:cstheme="majorHAnsi"/>
                <w:sz w:val="16"/>
                <w:szCs w:val="16"/>
              </w:rPr>
            </w:pPr>
            <w:r>
              <w:rPr>
                <w:rFonts w:eastAsia="Times New Roman" w:cstheme="majorHAnsi"/>
                <w:sz w:val="16"/>
                <w:szCs w:val="16"/>
              </w:rPr>
              <w:t xml:space="preserve">Screenshot taken by </w:t>
            </w:r>
            <w:r w:rsidR="000740D5" w:rsidRPr="00F87F50">
              <w:rPr>
                <w:rFonts w:eastAsia="Times New Roman" w:cstheme="majorHAnsi"/>
                <w:sz w:val="16"/>
                <w:szCs w:val="16"/>
              </w:rPr>
              <w:t>Paweł Kamiński</w:t>
            </w:r>
          </w:p>
        </w:tc>
      </w:tr>
      <w:tr w:rsidR="000740D5" w:rsidRPr="005B7743" w14:paraId="480A2CCB" w14:textId="77777777" w:rsidTr="00A35118">
        <w:tc>
          <w:tcPr>
            <w:tcW w:w="2341" w:type="dxa"/>
          </w:tcPr>
          <w:p w14:paraId="183FD5AC" w14:textId="77777777" w:rsidR="000740D5" w:rsidRPr="00F87F50" w:rsidRDefault="000740D5" w:rsidP="00A35118">
            <w:pPr>
              <w:pStyle w:val="Compact"/>
              <w:rPr>
                <w:sz w:val="16"/>
                <w:szCs w:val="16"/>
              </w:rPr>
            </w:pPr>
            <w:r w:rsidRPr="00F87F50">
              <w:rPr>
                <w:sz w:val="16"/>
                <w:szCs w:val="16"/>
              </w:rPr>
              <w:t>##Alt-text</w:t>
            </w:r>
          </w:p>
        </w:tc>
        <w:tc>
          <w:tcPr>
            <w:tcW w:w="7009" w:type="dxa"/>
          </w:tcPr>
          <w:p w14:paraId="63F4F93B" w14:textId="250BB449" w:rsidR="000740D5" w:rsidRPr="00F87F50" w:rsidRDefault="00E908B5" w:rsidP="00A35118">
            <w:pPr>
              <w:pStyle w:val="Compact"/>
              <w:rPr>
                <w:rFonts w:cstheme="majorHAnsi"/>
                <w:sz w:val="16"/>
                <w:szCs w:val="16"/>
              </w:rPr>
            </w:pPr>
            <w:r>
              <w:rPr>
                <w:rFonts w:cstheme="majorHAnsi"/>
                <w:sz w:val="16"/>
                <w:szCs w:val="16"/>
              </w:rPr>
              <w:t xml:space="preserve">Dropdown menu of </w:t>
            </w:r>
            <w:r w:rsidR="00844859">
              <w:rPr>
                <w:rFonts w:cstheme="majorHAnsi"/>
                <w:sz w:val="16"/>
                <w:szCs w:val="16"/>
              </w:rPr>
              <w:t>o</w:t>
            </w:r>
            <w:r w:rsidR="00E41822">
              <w:rPr>
                <w:rFonts w:cstheme="majorHAnsi"/>
                <w:sz w:val="16"/>
                <w:szCs w:val="16"/>
              </w:rPr>
              <w:t>bservablehq</w:t>
            </w:r>
            <w:r w:rsidR="00844859">
              <w:rPr>
                <w:rFonts w:cstheme="majorHAnsi"/>
                <w:sz w:val="16"/>
                <w:szCs w:val="16"/>
              </w:rPr>
              <w:t>.com</w:t>
            </w:r>
            <w:r w:rsidR="00E41822">
              <w:rPr>
                <w:rFonts w:cstheme="majorHAnsi"/>
                <w:sz w:val="16"/>
                <w:szCs w:val="16"/>
              </w:rPr>
              <w:t xml:space="preserve"> </w:t>
            </w:r>
            <w:r w:rsidR="002C693C">
              <w:rPr>
                <w:rFonts w:cstheme="majorHAnsi"/>
                <w:sz w:val="16"/>
                <w:szCs w:val="16"/>
              </w:rPr>
              <w:t>showing “Embed cells” as an export options</w:t>
            </w:r>
          </w:p>
        </w:tc>
      </w:tr>
    </w:tbl>
    <w:p w14:paraId="2907AA42" w14:textId="66EE9D22" w:rsidR="000740D5" w:rsidRDefault="000740D5" w:rsidP="00370CC2">
      <w:pPr>
        <w:pStyle w:val="Caption"/>
        <w:rPr>
          <w:b/>
          <w:bCs/>
        </w:rPr>
      </w:pPr>
    </w:p>
    <w:p w14:paraId="35DA8F2C" w14:textId="0FEC5763" w:rsidR="0016659C" w:rsidRPr="00F87F50" w:rsidRDefault="0016659C" w:rsidP="00F87F50">
      <w:pPr>
        <w:pStyle w:val="Heading4"/>
        <w:rPr>
          <w:bCs w:val="0"/>
          <w:iCs/>
        </w:rPr>
      </w:pPr>
      <w:r w:rsidRPr="00F87F50">
        <w:rPr>
          <w:i w:val="0"/>
          <w:iCs/>
        </w:rPr>
        <w:t>Step 2</w:t>
      </w:r>
    </w:p>
    <w:p w14:paraId="21816B72" w14:textId="746EB630" w:rsidR="002831D4" w:rsidRDefault="00370CC2"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9</w:t>
      </w:r>
      <w:r w:rsidRPr="00F87F50">
        <w:rPr>
          <w:b/>
          <w:bCs/>
        </w:rPr>
        <w:fldChar w:fldCharType="end"/>
      </w:r>
      <w:r w:rsidRPr="00F87F50">
        <w:rPr>
          <w:b/>
          <w:bCs/>
        </w:rPr>
        <w:t>:</w:t>
      </w:r>
      <w:r>
        <w:t xml:space="preserve"> </w:t>
      </w:r>
      <w:r w:rsidR="0016659C" w:rsidRPr="00F87F50">
        <w:t>S</w:t>
      </w:r>
      <w:r w:rsidR="00A260A4" w:rsidRPr="00A260A4">
        <w:t>elect cells to embed, click “Copy URL only”</w:t>
      </w:r>
      <w:r w:rsidR="002831D4">
        <w:t>.</w:t>
      </w:r>
    </w:p>
    <w:p w14:paraId="7F0F0E27" w14:textId="56503BDC" w:rsidR="00823B0F" w:rsidRDefault="00E00CAE" w:rsidP="00C863C9">
      <w:pPr>
        <w:pStyle w:val="BodyText"/>
        <w:jc w:val="both"/>
        <w:rPr>
          <w:b/>
          <w:bCs/>
        </w:rPr>
      </w:pPr>
      <w:r>
        <w:rPr>
          <w:noProof/>
        </w:rPr>
        <w:lastRenderedPageBreak/>
        <w:drawing>
          <wp:inline distT="0" distB="0" distL="0" distR="0" wp14:anchorId="1C7D03D3" wp14:editId="66EF7C0D">
            <wp:extent cx="59436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823B0F" w:rsidRPr="005B7743" w14:paraId="6462F997" w14:textId="77777777" w:rsidTr="00A35118">
        <w:tc>
          <w:tcPr>
            <w:tcW w:w="2341" w:type="dxa"/>
          </w:tcPr>
          <w:p w14:paraId="7F9EE813" w14:textId="77777777" w:rsidR="00823B0F" w:rsidRPr="00A35118" w:rsidRDefault="00823B0F" w:rsidP="00A35118">
            <w:pPr>
              <w:pStyle w:val="Compact"/>
              <w:rPr>
                <w:sz w:val="16"/>
                <w:szCs w:val="16"/>
              </w:rPr>
            </w:pPr>
            <w:r w:rsidRPr="00A35118">
              <w:rPr>
                <w:sz w:val="16"/>
                <w:szCs w:val="16"/>
              </w:rPr>
              <w:t>##Digital-input</w:t>
            </w:r>
          </w:p>
        </w:tc>
        <w:tc>
          <w:tcPr>
            <w:tcW w:w="7009" w:type="dxa"/>
          </w:tcPr>
          <w:p w14:paraId="0E3A0F20" w14:textId="575AFB2D" w:rsidR="00823B0F" w:rsidRPr="00A35118" w:rsidRDefault="00823B0F"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414B88">
              <w:rPr>
                <w:sz w:val="16"/>
                <w:szCs w:val="16"/>
              </w:rPr>
              <w:t>2</w:t>
            </w:r>
            <w:r w:rsidRPr="00A35118">
              <w:rPr>
                <w:sz w:val="16"/>
                <w:szCs w:val="16"/>
              </w:rPr>
              <w:t>.png</w:t>
            </w:r>
          </w:p>
        </w:tc>
      </w:tr>
      <w:tr w:rsidR="00823B0F" w:rsidRPr="005B7743" w14:paraId="267D9A63" w14:textId="77777777" w:rsidTr="00A35118">
        <w:tc>
          <w:tcPr>
            <w:tcW w:w="2341" w:type="dxa"/>
          </w:tcPr>
          <w:p w14:paraId="440E142F" w14:textId="77777777" w:rsidR="00823B0F" w:rsidRPr="00A35118" w:rsidRDefault="00823B0F" w:rsidP="00A35118">
            <w:pPr>
              <w:pStyle w:val="Compact"/>
              <w:rPr>
                <w:sz w:val="16"/>
                <w:szCs w:val="16"/>
              </w:rPr>
            </w:pPr>
            <w:r w:rsidRPr="00A35118">
              <w:rPr>
                <w:sz w:val="16"/>
                <w:szCs w:val="16"/>
              </w:rPr>
              <w:t>##Paper-input</w:t>
            </w:r>
          </w:p>
        </w:tc>
        <w:tc>
          <w:tcPr>
            <w:tcW w:w="7009" w:type="dxa"/>
          </w:tcPr>
          <w:p w14:paraId="6B29325A" w14:textId="23A64CC7" w:rsidR="00823B0F" w:rsidRPr="00A35118" w:rsidRDefault="00823B0F"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414B88">
              <w:rPr>
                <w:sz w:val="16"/>
                <w:szCs w:val="16"/>
              </w:rPr>
              <w:t>2</w:t>
            </w:r>
            <w:r w:rsidRPr="00A35118">
              <w:rPr>
                <w:sz w:val="16"/>
                <w:szCs w:val="16"/>
              </w:rPr>
              <w:t>.png</w:t>
            </w:r>
          </w:p>
        </w:tc>
      </w:tr>
      <w:tr w:rsidR="00823B0F" w:rsidRPr="005B7743" w14:paraId="71CEDC3A" w14:textId="77777777" w:rsidTr="00A35118">
        <w:tc>
          <w:tcPr>
            <w:tcW w:w="2341" w:type="dxa"/>
          </w:tcPr>
          <w:p w14:paraId="3B988CD3" w14:textId="77777777" w:rsidR="00823B0F" w:rsidRPr="00A35118" w:rsidRDefault="00823B0F" w:rsidP="00A35118">
            <w:pPr>
              <w:pStyle w:val="Compact"/>
              <w:rPr>
                <w:sz w:val="16"/>
                <w:szCs w:val="16"/>
              </w:rPr>
            </w:pPr>
            <w:r w:rsidRPr="00A35118">
              <w:rPr>
                <w:sz w:val="16"/>
                <w:szCs w:val="16"/>
              </w:rPr>
              <w:t>##Source</w:t>
            </w:r>
          </w:p>
        </w:tc>
        <w:tc>
          <w:tcPr>
            <w:tcW w:w="7009" w:type="dxa"/>
          </w:tcPr>
          <w:p w14:paraId="665F51B8" w14:textId="5201F2DC" w:rsidR="00823B0F" w:rsidRPr="00A35118" w:rsidRDefault="00000000" w:rsidP="00A35118">
            <w:pPr>
              <w:pStyle w:val="Compact"/>
              <w:rPr>
                <w:rFonts w:cstheme="majorHAnsi"/>
                <w:sz w:val="16"/>
                <w:szCs w:val="16"/>
              </w:rPr>
            </w:pPr>
            <w:hyperlink r:id="rId30" w:history="1">
              <w:r w:rsidR="00287ACD" w:rsidRPr="00326495">
                <w:rPr>
                  <w:rStyle w:val="Hyperlink"/>
                  <w:rFonts w:cstheme="majorHAnsi"/>
                  <w:sz w:val="16"/>
                  <w:szCs w:val="16"/>
                </w:rPr>
                <w:t>https://observablehq.com/@mbostock/the-wealth-health-of-nations</w:t>
              </w:r>
            </w:hyperlink>
          </w:p>
        </w:tc>
      </w:tr>
      <w:tr w:rsidR="00823B0F" w:rsidRPr="005B7743" w14:paraId="38A7DAEA" w14:textId="77777777" w:rsidTr="00A35118">
        <w:tc>
          <w:tcPr>
            <w:tcW w:w="2341" w:type="dxa"/>
          </w:tcPr>
          <w:p w14:paraId="27E39BDA" w14:textId="77777777" w:rsidR="00823B0F" w:rsidRPr="00A35118" w:rsidRDefault="00823B0F" w:rsidP="00A35118">
            <w:pPr>
              <w:pStyle w:val="Compact"/>
              <w:rPr>
                <w:sz w:val="16"/>
                <w:szCs w:val="16"/>
              </w:rPr>
            </w:pPr>
            <w:r w:rsidRPr="00A35118">
              <w:rPr>
                <w:sz w:val="16"/>
                <w:szCs w:val="16"/>
              </w:rPr>
              <w:t>##Author</w:t>
            </w:r>
          </w:p>
        </w:tc>
        <w:tc>
          <w:tcPr>
            <w:tcW w:w="7009" w:type="dxa"/>
          </w:tcPr>
          <w:p w14:paraId="61DEBA8F" w14:textId="088A7C1D" w:rsidR="00823B0F" w:rsidRPr="00A35118" w:rsidRDefault="0006101C" w:rsidP="00A35118">
            <w:pPr>
              <w:pStyle w:val="Compact"/>
              <w:rPr>
                <w:rFonts w:cstheme="majorHAnsi"/>
                <w:sz w:val="16"/>
                <w:szCs w:val="16"/>
              </w:rPr>
            </w:pPr>
            <w:r>
              <w:rPr>
                <w:rFonts w:eastAsia="Times New Roman" w:cstheme="majorHAnsi"/>
                <w:sz w:val="16"/>
                <w:szCs w:val="16"/>
              </w:rPr>
              <w:t xml:space="preserve">Mike Bostock is the author of the </w:t>
            </w:r>
            <w:r w:rsidR="00392C7F">
              <w:rPr>
                <w:rFonts w:eastAsia="Times New Roman" w:cstheme="majorHAnsi"/>
                <w:sz w:val="16"/>
                <w:szCs w:val="16"/>
              </w:rPr>
              <w:t>chart, s</w:t>
            </w:r>
            <w:r w:rsidR="00823B0F">
              <w:rPr>
                <w:rFonts w:eastAsia="Times New Roman" w:cstheme="majorHAnsi"/>
                <w:sz w:val="16"/>
                <w:szCs w:val="16"/>
              </w:rPr>
              <w:t xml:space="preserve">creenshot </w:t>
            </w:r>
            <w:r w:rsidR="00392C7F">
              <w:rPr>
                <w:rFonts w:eastAsia="Times New Roman" w:cstheme="majorHAnsi"/>
                <w:sz w:val="16"/>
                <w:szCs w:val="16"/>
              </w:rPr>
              <w:t xml:space="preserve">was </w:t>
            </w:r>
            <w:r w:rsidR="00823B0F">
              <w:rPr>
                <w:rFonts w:eastAsia="Times New Roman" w:cstheme="majorHAnsi"/>
                <w:sz w:val="16"/>
                <w:szCs w:val="16"/>
              </w:rPr>
              <w:t xml:space="preserve">taken by </w:t>
            </w:r>
            <w:r w:rsidR="00823B0F" w:rsidRPr="00A35118">
              <w:rPr>
                <w:rFonts w:eastAsia="Times New Roman" w:cstheme="majorHAnsi"/>
                <w:sz w:val="16"/>
                <w:szCs w:val="16"/>
              </w:rPr>
              <w:t>Paweł Kamiński</w:t>
            </w:r>
          </w:p>
        </w:tc>
      </w:tr>
      <w:tr w:rsidR="00823B0F" w:rsidRPr="005B7743" w14:paraId="3E90FF96" w14:textId="77777777" w:rsidTr="00A35118">
        <w:tc>
          <w:tcPr>
            <w:tcW w:w="2341" w:type="dxa"/>
          </w:tcPr>
          <w:p w14:paraId="1A860A1E" w14:textId="77777777" w:rsidR="00823B0F" w:rsidRPr="00A35118" w:rsidRDefault="00823B0F" w:rsidP="00A35118">
            <w:pPr>
              <w:pStyle w:val="Compact"/>
              <w:rPr>
                <w:sz w:val="16"/>
                <w:szCs w:val="16"/>
              </w:rPr>
            </w:pPr>
            <w:r w:rsidRPr="00A35118">
              <w:rPr>
                <w:sz w:val="16"/>
                <w:szCs w:val="16"/>
              </w:rPr>
              <w:t>##Alt-text</w:t>
            </w:r>
          </w:p>
        </w:tc>
        <w:tc>
          <w:tcPr>
            <w:tcW w:w="7009" w:type="dxa"/>
          </w:tcPr>
          <w:p w14:paraId="233EE2D6" w14:textId="77777777" w:rsidR="00823B0F" w:rsidRPr="00A35118" w:rsidRDefault="00823B0F" w:rsidP="00A35118">
            <w:pPr>
              <w:pStyle w:val="Compact"/>
              <w:rPr>
                <w:rFonts w:cstheme="majorHAnsi"/>
                <w:sz w:val="16"/>
                <w:szCs w:val="16"/>
              </w:rPr>
            </w:pPr>
            <w:r>
              <w:rPr>
                <w:rFonts w:cstheme="majorHAnsi"/>
                <w:sz w:val="16"/>
                <w:szCs w:val="16"/>
              </w:rPr>
              <w:t>Dropdown menu of observablehq.com showing “Embed cells” as an export options</w:t>
            </w:r>
          </w:p>
        </w:tc>
      </w:tr>
      <w:tr w:rsidR="000625BB" w:rsidRPr="005B7743" w14:paraId="36833B58" w14:textId="77777777" w:rsidTr="00F87F50">
        <w:tc>
          <w:tcPr>
            <w:tcW w:w="2341" w:type="dxa"/>
            <w:vAlign w:val="center"/>
          </w:tcPr>
          <w:p w14:paraId="4E96D249" w14:textId="0EABA25A" w:rsidR="000625BB" w:rsidRPr="00A35118" w:rsidRDefault="000625BB" w:rsidP="000625BB">
            <w:pPr>
              <w:pStyle w:val="Compact"/>
              <w:rPr>
                <w:sz w:val="16"/>
                <w:szCs w:val="16"/>
              </w:rPr>
            </w:pPr>
            <w:r w:rsidRPr="00DC2B05">
              <w:rPr>
                <w:rFonts w:ascii="Calibri" w:eastAsia="Times New Roman" w:hAnsi="Calibri" w:cs="Calibri"/>
                <w:sz w:val="16"/>
                <w:szCs w:val="16"/>
              </w:rPr>
              <w:t>## License</w:t>
            </w:r>
          </w:p>
        </w:tc>
        <w:tc>
          <w:tcPr>
            <w:tcW w:w="7009" w:type="dxa"/>
            <w:vAlign w:val="center"/>
          </w:tcPr>
          <w:p w14:paraId="0B0E1689" w14:textId="6980194E" w:rsidR="000625BB" w:rsidRDefault="000625BB" w:rsidP="000625BB">
            <w:pPr>
              <w:pStyle w:val="Compact"/>
              <w:rPr>
                <w:rFonts w:cstheme="majorHAnsi"/>
                <w:sz w:val="16"/>
                <w:szCs w:val="16"/>
              </w:rPr>
            </w:pPr>
            <w:r w:rsidRPr="00DC2B05">
              <w:rPr>
                <w:rFonts w:ascii="Calibri" w:eastAsia="Times New Roman" w:hAnsi="Calibri" w:cs="Calibri"/>
                <w:sz w:val="16"/>
                <w:szCs w:val="16"/>
              </w:rPr>
              <w:t>ISC License, Copyright 2012–2020 Mike Bostock</w:t>
            </w:r>
          </w:p>
        </w:tc>
      </w:tr>
    </w:tbl>
    <w:p w14:paraId="7FBDAA8F" w14:textId="77777777" w:rsidR="00823B0F" w:rsidRDefault="00823B0F" w:rsidP="00C863C9">
      <w:pPr>
        <w:pStyle w:val="BodyText"/>
        <w:jc w:val="both"/>
        <w:rPr>
          <w:b/>
          <w:bCs/>
        </w:rPr>
      </w:pPr>
    </w:p>
    <w:p w14:paraId="353B181B" w14:textId="317A0595" w:rsidR="00A656EF" w:rsidRPr="00282423" w:rsidRDefault="00A656EF" w:rsidP="00F87F50">
      <w:pPr>
        <w:pStyle w:val="Heading4"/>
        <w:rPr>
          <w:iCs/>
        </w:rPr>
      </w:pPr>
      <w:r w:rsidRPr="00F87F50">
        <w:rPr>
          <w:i w:val="0"/>
          <w:iCs/>
        </w:rPr>
        <w:t>Step 3</w:t>
      </w:r>
    </w:p>
    <w:p w14:paraId="05575D28" w14:textId="45942964" w:rsidR="00FE0D75" w:rsidRDefault="001B7CF8"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0</w:t>
      </w:r>
      <w:r w:rsidRPr="00F87F50">
        <w:rPr>
          <w:b/>
          <w:bCs/>
        </w:rPr>
        <w:fldChar w:fldCharType="end"/>
      </w:r>
      <w:r w:rsidRPr="00F87F50">
        <w:rPr>
          <w:b/>
          <w:bCs/>
        </w:rPr>
        <w:t>:</w:t>
      </w:r>
      <w:r>
        <w:t xml:space="preserve"> </w:t>
      </w:r>
      <w:r w:rsidR="00A656EF">
        <w:t>I</w:t>
      </w:r>
      <w:r>
        <w:t xml:space="preserve">n </w:t>
      </w:r>
      <w:r w:rsidR="000836E5">
        <w:t xml:space="preserve">your Word file, create a Metadata table. Make sure it has a </w:t>
      </w:r>
      <w:r w:rsidR="00D04258">
        <w:t xml:space="preserve">a) </w:t>
      </w:r>
      <w:r w:rsidR="000836E5">
        <w:t>“</w:t>
      </w:r>
      <w:r w:rsidR="000836E5" w:rsidRPr="00C71A3F">
        <w:rPr>
          <w:i/>
          <w:iCs/>
        </w:rPr>
        <w:t xml:space="preserve">##Digital </w:t>
      </w:r>
      <w:r w:rsidR="005D70A5">
        <w:rPr>
          <w:i/>
          <w:iCs/>
        </w:rPr>
        <w:t>input</w:t>
      </w:r>
      <w:r w:rsidR="000836E5">
        <w:t xml:space="preserve">” field with </w:t>
      </w:r>
      <w:r w:rsidR="008F79F2">
        <w:t xml:space="preserve">the URL you’ve copied from </w:t>
      </w:r>
      <w:r w:rsidR="006A17AE">
        <w:t xml:space="preserve">the Observable notebook and </w:t>
      </w:r>
      <w:r w:rsidR="00D04258">
        <w:t xml:space="preserve">b) </w:t>
      </w:r>
      <w:r w:rsidR="00C00DBA">
        <w:t>“</w:t>
      </w:r>
      <w:r w:rsidR="00C00DBA" w:rsidRPr="00C71A3F">
        <w:rPr>
          <w:i/>
          <w:iCs/>
        </w:rPr>
        <w:t>##Height</w:t>
      </w:r>
      <w:r w:rsidR="00C00DBA">
        <w:t xml:space="preserve">” field with </w:t>
      </w:r>
      <w:r w:rsidR="002108AE">
        <w:t>“h</w:t>
      </w:r>
      <w:r w:rsidR="002108AE" w:rsidRPr="003C301C">
        <w:t>eight</w:t>
      </w:r>
      <w:r w:rsidR="002108AE">
        <w:t xml:space="preserve">” </w:t>
      </w:r>
      <w:r w:rsidR="00C00DBA">
        <w:t xml:space="preserve">value from the </w:t>
      </w:r>
      <w:r w:rsidR="002108AE">
        <w:t>`&lt;</w:t>
      </w:r>
      <w:proofErr w:type="spellStart"/>
      <w:r w:rsidR="002108AE">
        <w:t>iframe</w:t>
      </w:r>
      <w:proofErr w:type="spellEnd"/>
      <w:r w:rsidR="002108AE">
        <w:t>&gt;` snippet</w:t>
      </w:r>
      <w:r w:rsidR="00EB6459">
        <w:t xml:space="preserve"> shown at the bottom of the page in Observable.</w:t>
      </w:r>
      <w:r w:rsidR="00077905">
        <w:t xml:space="preserve"> Remember to </w:t>
      </w:r>
      <w:r w:rsidR="002B1088">
        <w:t xml:space="preserve">add </w:t>
      </w:r>
      <w:r w:rsidR="002C2286">
        <w:t xml:space="preserve">appropriate </w:t>
      </w:r>
      <w:r w:rsidR="002B1088">
        <w:t xml:space="preserve">metadata about the author and </w:t>
      </w:r>
      <w:r w:rsidR="005D70A5">
        <w:t>the source</w:t>
      </w:r>
      <w:r w:rsidR="002C2286">
        <w:t>.</w:t>
      </w:r>
    </w:p>
    <w:p w14:paraId="03FFE3AD" w14:textId="38BF956E" w:rsidR="00FC63C2" w:rsidRDefault="003E370B" w:rsidP="00C863C9">
      <w:pPr>
        <w:pStyle w:val="BodyText"/>
        <w:jc w:val="both"/>
      </w:pPr>
      <w:r>
        <w:rPr>
          <w:noProof/>
        </w:rPr>
        <w:drawing>
          <wp:inline distT="0" distB="0" distL="0" distR="0" wp14:anchorId="28D474B4" wp14:editId="3520A590">
            <wp:extent cx="5943600" cy="1224915"/>
            <wp:effectExtent l="0" t="0" r="0" b="0"/>
            <wp:docPr id="882034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4333" name="Picture 1"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22491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2932DE" w:rsidRPr="005B7743" w14:paraId="6E382212" w14:textId="77777777" w:rsidTr="00A35118">
        <w:tc>
          <w:tcPr>
            <w:tcW w:w="2341" w:type="dxa"/>
          </w:tcPr>
          <w:p w14:paraId="03D82F3F" w14:textId="77777777" w:rsidR="002932DE" w:rsidRPr="00A35118" w:rsidRDefault="002932DE" w:rsidP="00A35118">
            <w:pPr>
              <w:pStyle w:val="Compact"/>
              <w:rPr>
                <w:sz w:val="16"/>
                <w:szCs w:val="16"/>
              </w:rPr>
            </w:pPr>
            <w:r w:rsidRPr="00A35118">
              <w:rPr>
                <w:sz w:val="16"/>
                <w:szCs w:val="16"/>
              </w:rPr>
              <w:t>##Digital-input</w:t>
            </w:r>
          </w:p>
        </w:tc>
        <w:tc>
          <w:tcPr>
            <w:tcW w:w="7009" w:type="dxa"/>
          </w:tcPr>
          <w:p w14:paraId="179946A7" w14:textId="6A08ED12" w:rsidR="002932DE" w:rsidRPr="00A35118" w:rsidRDefault="002932DE"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C62DF3">
              <w:rPr>
                <w:sz w:val="16"/>
                <w:szCs w:val="16"/>
              </w:rPr>
              <w:t>3</w:t>
            </w:r>
            <w:r w:rsidRPr="00A35118">
              <w:rPr>
                <w:sz w:val="16"/>
                <w:szCs w:val="16"/>
              </w:rPr>
              <w:t>.png</w:t>
            </w:r>
          </w:p>
        </w:tc>
      </w:tr>
      <w:tr w:rsidR="002932DE" w:rsidRPr="005B7743" w14:paraId="23FF6BD9" w14:textId="77777777" w:rsidTr="00A35118">
        <w:tc>
          <w:tcPr>
            <w:tcW w:w="2341" w:type="dxa"/>
          </w:tcPr>
          <w:p w14:paraId="7A800F96" w14:textId="77777777" w:rsidR="002932DE" w:rsidRPr="00A35118" w:rsidRDefault="002932DE" w:rsidP="00A35118">
            <w:pPr>
              <w:pStyle w:val="Compact"/>
              <w:rPr>
                <w:sz w:val="16"/>
                <w:szCs w:val="16"/>
              </w:rPr>
            </w:pPr>
            <w:r w:rsidRPr="00A35118">
              <w:rPr>
                <w:sz w:val="16"/>
                <w:szCs w:val="16"/>
              </w:rPr>
              <w:lastRenderedPageBreak/>
              <w:t>##Paper-input</w:t>
            </w:r>
          </w:p>
        </w:tc>
        <w:tc>
          <w:tcPr>
            <w:tcW w:w="7009" w:type="dxa"/>
          </w:tcPr>
          <w:p w14:paraId="1DE2E1DC" w14:textId="5698F163" w:rsidR="002932DE" w:rsidRPr="00A35118" w:rsidRDefault="002932DE" w:rsidP="00A35118">
            <w:pPr>
              <w:pStyle w:val="Compact"/>
              <w:rPr>
                <w:sz w:val="16"/>
                <w:szCs w:val="16"/>
              </w:rPr>
            </w:pPr>
            <w:r w:rsidRPr="00A35118">
              <w:rPr>
                <w:sz w:val="16"/>
                <w:szCs w:val="16"/>
              </w:rPr>
              <w:t>./assets/</w:t>
            </w:r>
            <w:r w:rsidRPr="00150DFC">
              <w:rPr>
                <w:rFonts w:eastAsia="Times New Roman" w:cs="Calibri"/>
                <w:sz w:val="16"/>
                <w:szCs w:val="16"/>
              </w:rPr>
              <w:t>04_interactivity_in_docx</w:t>
            </w:r>
            <w:r w:rsidRPr="00A35118">
              <w:rPr>
                <w:sz w:val="16"/>
                <w:szCs w:val="16"/>
              </w:rPr>
              <w:t>/observablehq-step</w:t>
            </w:r>
            <w:r w:rsidR="00C62DF3">
              <w:rPr>
                <w:sz w:val="16"/>
                <w:szCs w:val="16"/>
              </w:rPr>
              <w:t>3</w:t>
            </w:r>
            <w:r w:rsidRPr="00A35118">
              <w:rPr>
                <w:sz w:val="16"/>
                <w:szCs w:val="16"/>
              </w:rPr>
              <w:t>.png</w:t>
            </w:r>
          </w:p>
        </w:tc>
      </w:tr>
      <w:tr w:rsidR="002932DE" w:rsidRPr="005B7743" w14:paraId="7F825EEB" w14:textId="77777777" w:rsidTr="00A35118">
        <w:tc>
          <w:tcPr>
            <w:tcW w:w="2341" w:type="dxa"/>
          </w:tcPr>
          <w:p w14:paraId="18D91CC8" w14:textId="77777777" w:rsidR="002932DE" w:rsidRPr="00A35118" w:rsidRDefault="002932DE" w:rsidP="00A35118">
            <w:pPr>
              <w:pStyle w:val="Compact"/>
              <w:rPr>
                <w:sz w:val="16"/>
                <w:szCs w:val="16"/>
              </w:rPr>
            </w:pPr>
            <w:r w:rsidRPr="00A35118">
              <w:rPr>
                <w:sz w:val="16"/>
                <w:szCs w:val="16"/>
              </w:rPr>
              <w:t>##Source</w:t>
            </w:r>
          </w:p>
        </w:tc>
        <w:tc>
          <w:tcPr>
            <w:tcW w:w="7009" w:type="dxa"/>
          </w:tcPr>
          <w:p w14:paraId="5C31D9EE" w14:textId="042003C2" w:rsidR="002932DE" w:rsidRPr="00A35118" w:rsidRDefault="00B76847" w:rsidP="00A35118">
            <w:pPr>
              <w:pStyle w:val="Compact"/>
              <w:rPr>
                <w:rFonts w:cstheme="majorHAnsi"/>
                <w:sz w:val="16"/>
                <w:szCs w:val="16"/>
              </w:rPr>
            </w:pPr>
            <w:r w:rsidRPr="00A35118">
              <w:rPr>
                <w:rFonts w:eastAsia="Times New Roman" w:cstheme="majorHAnsi"/>
                <w:sz w:val="16"/>
                <w:szCs w:val="16"/>
              </w:rPr>
              <w:t>Paweł Kamiński</w:t>
            </w:r>
          </w:p>
        </w:tc>
      </w:tr>
      <w:tr w:rsidR="002932DE" w:rsidRPr="005B7743" w14:paraId="5752812E" w14:textId="77777777" w:rsidTr="00A35118">
        <w:tc>
          <w:tcPr>
            <w:tcW w:w="2341" w:type="dxa"/>
          </w:tcPr>
          <w:p w14:paraId="478046F2" w14:textId="77777777" w:rsidR="002932DE" w:rsidRPr="00A35118" w:rsidRDefault="002932DE" w:rsidP="00A35118">
            <w:pPr>
              <w:pStyle w:val="Compact"/>
              <w:rPr>
                <w:sz w:val="16"/>
                <w:szCs w:val="16"/>
              </w:rPr>
            </w:pPr>
            <w:r w:rsidRPr="00A35118">
              <w:rPr>
                <w:sz w:val="16"/>
                <w:szCs w:val="16"/>
              </w:rPr>
              <w:t>##Author</w:t>
            </w:r>
          </w:p>
        </w:tc>
        <w:tc>
          <w:tcPr>
            <w:tcW w:w="7009" w:type="dxa"/>
          </w:tcPr>
          <w:p w14:paraId="1F2E8935" w14:textId="7BDFB960" w:rsidR="002932DE" w:rsidRPr="00A35118" w:rsidRDefault="002932DE" w:rsidP="00A35118">
            <w:pPr>
              <w:pStyle w:val="Compact"/>
              <w:rPr>
                <w:rFonts w:cstheme="majorHAnsi"/>
                <w:sz w:val="16"/>
                <w:szCs w:val="16"/>
              </w:rPr>
            </w:pPr>
            <w:r w:rsidRPr="00A35118">
              <w:rPr>
                <w:rFonts w:eastAsia="Times New Roman" w:cstheme="majorHAnsi"/>
                <w:sz w:val="16"/>
                <w:szCs w:val="16"/>
              </w:rPr>
              <w:t>Paweł Kamiński</w:t>
            </w:r>
          </w:p>
        </w:tc>
      </w:tr>
      <w:tr w:rsidR="002932DE" w:rsidRPr="005B7743" w14:paraId="5ED273B8" w14:textId="77777777" w:rsidTr="00A35118">
        <w:tc>
          <w:tcPr>
            <w:tcW w:w="2341" w:type="dxa"/>
          </w:tcPr>
          <w:p w14:paraId="1332B421" w14:textId="77777777" w:rsidR="002932DE" w:rsidRPr="00A35118" w:rsidRDefault="002932DE" w:rsidP="00A35118">
            <w:pPr>
              <w:pStyle w:val="Compact"/>
              <w:rPr>
                <w:sz w:val="16"/>
                <w:szCs w:val="16"/>
              </w:rPr>
            </w:pPr>
            <w:r w:rsidRPr="00A35118">
              <w:rPr>
                <w:sz w:val="16"/>
                <w:szCs w:val="16"/>
              </w:rPr>
              <w:t>##Alt-text</w:t>
            </w:r>
          </w:p>
        </w:tc>
        <w:tc>
          <w:tcPr>
            <w:tcW w:w="7009" w:type="dxa"/>
          </w:tcPr>
          <w:p w14:paraId="1B35177A" w14:textId="2EF181EF" w:rsidR="002932DE" w:rsidRPr="00A35118" w:rsidRDefault="007F77F1" w:rsidP="00A35118">
            <w:pPr>
              <w:pStyle w:val="Compact"/>
              <w:rPr>
                <w:rFonts w:cstheme="majorHAnsi"/>
                <w:sz w:val="16"/>
                <w:szCs w:val="16"/>
              </w:rPr>
            </w:pPr>
            <w:r w:rsidRPr="007F77F1">
              <w:rPr>
                <w:rFonts w:cstheme="majorHAnsi"/>
                <w:sz w:val="16"/>
                <w:szCs w:val="16"/>
              </w:rPr>
              <w:t xml:space="preserve">Example of a Metadata Table required to </w:t>
            </w:r>
            <w:r>
              <w:rPr>
                <w:rFonts w:cstheme="majorHAnsi"/>
                <w:sz w:val="16"/>
                <w:szCs w:val="16"/>
              </w:rPr>
              <w:t>insert Observable notebook</w:t>
            </w:r>
          </w:p>
        </w:tc>
      </w:tr>
    </w:tbl>
    <w:p w14:paraId="6C72114C" w14:textId="77777777" w:rsidR="00AA3F36" w:rsidRPr="00FE0D75" w:rsidRDefault="00AA3F36" w:rsidP="00C863C9">
      <w:pPr>
        <w:pStyle w:val="BodyText"/>
        <w:jc w:val="both"/>
      </w:pPr>
    </w:p>
    <w:p w14:paraId="6FBD36FE" w14:textId="3FB7CCB7" w:rsidR="00CF028F" w:rsidRPr="00282423" w:rsidRDefault="00CF028F" w:rsidP="00F87F50">
      <w:pPr>
        <w:pStyle w:val="Heading4"/>
        <w:rPr>
          <w:iCs/>
        </w:rPr>
      </w:pPr>
      <w:r w:rsidRPr="00F87F50">
        <w:rPr>
          <w:i w:val="0"/>
          <w:iCs/>
        </w:rPr>
        <w:t>Result</w:t>
      </w:r>
    </w:p>
    <w:p w14:paraId="3BC68BA6" w14:textId="5EE1A2C8" w:rsidR="00740B69" w:rsidRPr="00CF028F" w:rsidRDefault="00740B69" w:rsidP="00740B69">
      <w:pPr>
        <w:pStyle w:val="Caption"/>
        <w:rPr>
          <w:b/>
          <w:bCs/>
        </w:rPr>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1</w:t>
      </w:r>
      <w:r w:rsidRPr="00F87F50">
        <w:rPr>
          <w:b/>
          <w:bCs/>
        </w:rPr>
        <w:fldChar w:fldCharType="end"/>
      </w:r>
      <w:r w:rsidR="00A33224" w:rsidRPr="00F87F50">
        <w:rPr>
          <w:b/>
          <w:bCs/>
        </w:rPr>
        <w:t>:</w:t>
      </w:r>
      <w:r>
        <w:t xml:space="preserve"> </w:t>
      </w:r>
      <w:r w:rsidR="0025419E" w:rsidRPr="0025419E">
        <w:t>Income per capita</w:t>
      </w:r>
      <w:r w:rsidR="0025419E">
        <w:t>, population and l</w:t>
      </w:r>
      <w:r w:rsidR="0025419E" w:rsidRPr="0025419E">
        <w:t>ife expectancy</w:t>
      </w:r>
      <w:r w:rsidR="0025419E">
        <w:t xml:space="preserve"> </w:t>
      </w:r>
      <w:r>
        <w:t>1800-2005</w:t>
      </w:r>
      <w:r w:rsidR="00E01A9A">
        <w:t xml:space="preserve"> </w:t>
      </w:r>
      <w:r w:rsidR="00B754B7">
        <w:t>graph made by Mike Bostock</w:t>
      </w:r>
      <w:r w:rsidR="004F44A4">
        <w:t xml:space="preserve"> and published under ISC License</w:t>
      </w:r>
      <w:r w:rsidR="00A33224">
        <w: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744324" w:rsidRPr="00744324" w14:paraId="5C15E2B5" w14:textId="77777777" w:rsidTr="00A05006">
        <w:trPr>
          <w:trHeight w:val="300"/>
        </w:trPr>
        <w:tc>
          <w:tcPr>
            <w:tcW w:w="1345" w:type="dxa"/>
            <w:shd w:val="clear" w:color="auto" w:fill="auto"/>
            <w:vAlign w:val="center"/>
            <w:hideMark/>
          </w:tcPr>
          <w:p w14:paraId="00B22A5F" w14:textId="46E9F251" w:rsidR="00744324" w:rsidRPr="00744324" w:rsidRDefault="00744324" w:rsidP="00A05006">
            <w:pPr>
              <w:spacing w:after="0"/>
              <w:textAlignment w:val="baseline"/>
              <w:rPr>
                <w:rFonts w:ascii="Times New Roman" w:eastAsia="Times New Roman" w:hAnsi="Times New Roman" w:cs="Times New Roman"/>
                <w:b/>
                <w:bCs/>
                <w:sz w:val="16"/>
                <w:szCs w:val="16"/>
              </w:rPr>
            </w:pPr>
            <w:r w:rsidRPr="00744324">
              <w:rPr>
                <w:rFonts w:ascii="Calibri" w:eastAsia="Times New Roman" w:hAnsi="Calibri" w:cs="Calibri"/>
                <w:sz w:val="16"/>
                <w:szCs w:val="16"/>
              </w:rPr>
              <w:t>##</w:t>
            </w:r>
            <w:r w:rsidRPr="00DC2B05">
              <w:rPr>
                <w:rFonts w:ascii="Calibri" w:eastAsia="Times New Roman" w:hAnsi="Calibri" w:cs="Calibri"/>
                <w:sz w:val="16"/>
                <w:szCs w:val="16"/>
              </w:rPr>
              <w:t xml:space="preserve"> </w:t>
            </w:r>
            <w:r w:rsidRPr="00744324">
              <w:rPr>
                <w:rFonts w:ascii="Calibri" w:eastAsia="Times New Roman" w:hAnsi="Calibri" w:cs="Calibri"/>
                <w:sz w:val="16"/>
                <w:szCs w:val="16"/>
              </w:rPr>
              <w:t xml:space="preserve">Digital </w:t>
            </w:r>
            <w:r w:rsidR="00492259">
              <w:rPr>
                <w:rFonts w:ascii="Calibri" w:eastAsia="Times New Roman" w:hAnsi="Calibri" w:cs="Calibri"/>
                <w:sz w:val="16"/>
                <w:szCs w:val="16"/>
              </w:rPr>
              <w:t>input</w:t>
            </w:r>
          </w:p>
        </w:tc>
        <w:tc>
          <w:tcPr>
            <w:tcW w:w="8000" w:type="dxa"/>
            <w:shd w:val="clear" w:color="auto" w:fill="auto"/>
            <w:vAlign w:val="center"/>
            <w:hideMark/>
          </w:tcPr>
          <w:p w14:paraId="4E1022DA" w14:textId="4E575B77" w:rsidR="00744324" w:rsidRPr="00744324" w:rsidRDefault="00000000" w:rsidP="00A05006">
            <w:pPr>
              <w:spacing w:after="0"/>
              <w:textAlignment w:val="baseline"/>
              <w:rPr>
                <w:rFonts w:ascii="Times New Roman" w:eastAsia="Times New Roman" w:hAnsi="Times New Roman" w:cs="Times New Roman"/>
                <w:b/>
                <w:bCs/>
                <w:sz w:val="16"/>
                <w:szCs w:val="16"/>
              </w:rPr>
            </w:pPr>
            <w:hyperlink r:id="rId32" w:history="1">
              <w:r w:rsidR="00DC2B05" w:rsidRPr="00744324">
                <w:rPr>
                  <w:rStyle w:val="Hyperlink"/>
                  <w:rFonts w:ascii="Calibri" w:eastAsia="Times New Roman" w:hAnsi="Calibri" w:cs="Calibri"/>
                  <w:sz w:val="16"/>
                  <w:szCs w:val="16"/>
                </w:rPr>
                <w:t>https://observablehq.com/embed/@mbostock/the-wealth-health-of-nations?cells=viewof+date%2Clegend%2Cchart</w:t>
              </w:r>
            </w:hyperlink>
            <w:r w:rsidR="00DC2B05" w:rsidRPr="00DC2B05">
              <w:rPr>
                <w:rFonts w:ascii="Calibri" w:eastAsia="Times New Roman" w:hAnsi="Calibri" w:cs="Calibri"/>
                <w:sz w:val="16"/>
                <w:szCs w:val="16"/>
              </w:rPr>
              <w:t xml:space="preserve"> </w:t>
            </w:r>
          </w:p>
        </w:tc>
      </w:tr>
      <w:tr w:rsidR="006915E5" w:rsidRPr="00744324" w14:paraId="221023E6" w14:textId="77777777" w:rsidTr="00A05006">
        <w:trPr>
          <w:trHeight w:val="300"/>
        </w:trPr>
        <w:tc>
          <w:tcPr>
            <w:tcW w:w="1345" w:type="dxa"/>
            <w:shd w:val="clear" w:color="auto" w:fill="auto"/>
            <w:vAlign w:val="center"/>
          </w:tcPr>
          <w:p w14:paraId="26C7C45F" w14:textId="43D05BB3" w:rsidR="006915E5" w:rsidRPr="00744324" w:rsidRDefault="006915E5" w:rsidP="00A05006">
            <w:pPr>
              <w:spacing w:after="0"/>
              <w:textAlignment w:val="baseline"/>
              <w:rPr>
                <w:rFonts w:ascii="Calibri" w:eastAsia="Times New Roman" w:hAnsi="Calibri" w:cs="Calibri"/>
                <w:sz w:val="16"/>
                <w:szCs w:val="16"/>
              </w:rPr>
            </w:pPr>
            <w:r>
              <w:rPr>
                <w:rFonts w:ascii="Calibri" w:eastAsia="Times New Roman" w:hAnsi="Calibri" w:cs="Calibri"/>
                <w:sz w:val="16"/>
                <w:szCs w:val="16"/>
              </w:rPr>
              <w:t>## Paper input</w:t>
            </w:r>
          </w:p>
        </w:tc>
        <w:tc>
          <w:tcPr>
            <w:tcW w:w="8000" w:type="dxa"/>
            <w:shd w:val="clear" w:color="auto" w:fill="auto"/>
            <w:vAlign w:val="center"/>
          </w:tcPr>
          <w:p w14:paraId="58C53F09" w14:textId="30F28FC8" w:rsidR="006915E5" w:rsidRPr="00F87F50" w:rsidRDefault="00F96C96" w:rsidP="00A05006">
            <w:pPr>
              <w:spacing w:after="0"/>
              <w:textAlignment w:val="baseline"/>
              <w:rPr>
                <w:rFonts w:ascii="Calibri" w:eastAsia="Times New Roman" w:hAnsi="Calibri" w:cs="Calibri"/>
                <w:sz w:val="16"/>
                <w:szCs w:val="16"/>
              </w:rPr>
            </w:pPr>
            <w:r w:rsidRPr="00F87F50">
              <w:rPr>
                <w:rFonts w:ascii="Calibri" w:eastAsia="Times New Roman" w:hAnsi="Calibri" w:cs="Calibri"/>
                <w:sz w:val="16"/>
                <w:szCs w:val="16"/>
              </w:rPr>
              <w:t>./assets/04_interactivity_in_docx/</w:t>
            </w:r>
            <w:r w:rsidR="00303DA0" w:rsidRPr="00F87F50">
              <w:rPr>
                <w:rFonts w:ascii="Calibri" w:eastAsia="Times New Roman" w:hAnsi="Calibri" w:cs="Calibri"/>
                <w:sz w:val="16"/>
                <w:szCs w:val="16"/>
              </w:rPr>
              <w:t>wealth-and-health-of-nations.png</w:t>
            </w:r>
          </w:p>
        </w:tc>
      </w:tr>
      <w:tr w:rsidR="005A6D58" w:rsidRPr="00744324" w14:paraId="6F439BE6" w14:textId="77777777" w:rsidTr="00A05006">
        <w:trPr>
          <w:trHeight w:val="300"/>
        </w:trPr>
        <w:tc>
          <w:tcPr>
            <w:tcW w:w="1345" w:type="dxa"/>
            <w:shd w:val="clear" w:color="auto" w:fill="auto"/>
            <w:vAlign w:val="center"/>
          </w:tcPr>
          <w:p w14:paraId="7FAB73DD" w14:textId="49BFC84B" w:rsidR="005A6D58" w:rsidRDefault="005A6D58" w:rsidP="00A05006">
            <w:pPr>
              <w:spacing w:after="0"/>
              <w:textAlignment w:val="baseline"/>
              <w:rPr>
                <w:rFonts w:ascii="Calibri" w:eastAsia="Times New Roman" w:hAnsi="Calibri" w:cs="Calibri"/>
                <w:sz w:val="16"/>
                <w:szCs w:val="16"/>
              </w:rPr>
            </w:pPr>
            <w:r>
              <w:rPr>
                <w:rFonts w:ascii="Calibri" w:eastAsia="Times New Roman" w:hAnsi="Calibri" w:cs="Calibri"/>
                <w:sz w:val="16"/>
                <w:szCs w:val="16"/>
              </w:rPr>
              <w:t>## Source</w:t>
            </w:r>
          </w:p>
        </w:tc>
        <w:tc>
          <w:tcPr>
            <w:tcW w:w="8000" w:type="dxa"/>
            <w:shd w:val="clear" w:color="auto" w:fill="auto"/>
            <w:vAlign w:val="center"/>
          </w:tcPr>
          <w:p w14:paraId="6F88D440" w14:textId="225D536F" w:rsidR="005A6D58" w:rsidRPr="005A6D58" w:rsidRDefault="005A6D58" w:rsidP="00A05006">
            <w:pPr>
              <w:spacing w:after="0"/>
              <w:textAlignment w:val="baseline"/>
              <w:rPr>
                <w:rFonts w:ascii="Calibri" w:eastAsia="Times New Roman" w:hAnsi="Calibri" w:cs="Calibri"/>
                <w:sz w:val="16"/>
                <w:szCs w:val="16"/>
              </w:rPr>
            </w:pPr>
            <w:r w:rsidRPr="005A6D58">
              <w:rPr>
                <w:rFonts w:ascii="Calibri" w:eastAsia="Times New Roman" w:hAnsi="Calibri" w:cs="Calibri"/>
                <w:sz w:val="16"/>
                <w:szCs w:val="16"/>
              </w:rPr>
              <w:t>Mike Bostock</w:t>
            </w:r>
            <w:r w:rsidR="000C65B3">
              <w:rPr>
                <w:rFonts w:ascii="Calibri" w:eastAsia="Times New Roman" w:hAnsi="Calibri" w:cs="Calibri"/>
                <w:sz w:val="16"/>
                <w:szCs w:val="16"/>
              </w:rPr>
              <w:t xml:space="preserve"> notebook on </w:t>
            </w:r>
            <w:r w:rsidR="000C65B3" w:rsidRPr="000C65B3">
              <w:rPr>
                <w:rFonts w:ascii="Calibri" w:eastAsia="Times New Roman" w:hAnsi="Calibri" w:cs="Calibri"/>
                <w:sz w:val="16"/>
                <w:szCs w:val="16"/>
              </w:rPr>
              <w:t>observablehq.com</w:t>
            </w:r>
          </w:p>
        </w:tc>
      </w:tr>
      <w:tr w:rsidR="00744324" w:rsidRPr="00744324" w14:paraId="0D13C748" w14:textId="77777777" w:rsidTr="00A05006">
        <w:trPr>
          <w:trHeight w:val="300"/>
        </w:trPr>
        <w:tc>
          <w:tcPr>
            <w:tcW w:w="1345" w:type="dxa"/>
            <w:shd w:val="clear" w:color="auto" w:fill="auto"/>
            <w:vAlign w:val="center"/>
          </w:tcPr>
          <w:p w14:paraId="56D91E7E" w14:textId="4BF7D2CC" w:rsidR="00744324" w:rsidRPr="00DC2B05" w:rsidRDefault="00744324"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xml:space="preserve">## </w:t>
            </w:r>
            <w:r w:rsidR="00927540" w:rsidRPr="00DC2B05">
              <w:rPr>
                <w:rFonts w:ascii="Calibri" w:eastAsia="Times New Roman" w:hAnsi="Calibri" w:cs="Calibri"/>
                <w:sz w:val="16"/>
                <w:szCs w:val="16"/>
              </w:rPr>
              <w:t>Height</w:t>
            </w:r>
          </w:p>
        </w:tc>
        <w:tc>
          <w:tcPr>
            <w:tcW w:w="8000" w:type="dxa"/>
            <w:shd w:val="clear" w:color="auto" w:fill="auto"/>
            <w:vAlign w:val="center"/>
          </w:tcPr>
          <w:p w14:paraId="6273BC83" w14:textId="36DA538A" w:rsidR="00744324" w:rsidRPr="00DC2B05" w:rsidRDefault="00927540"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745</w:t>
            </w:r>
          </w:p>
        </w:tc>
      </w:tr>
      <w:tr w:rsidR="00077905" w:rsidRPr="00744324" w14:paraId="582979D5" w14:textId="77777777" w:rsidTr="00A05006">
        <w:trPr>
          <w:trHeight w:val="300"/>
        </w:trPr>
        <w:tc>
          <w:tcPr>
            <w:tcW w:w="1345" w:type="dxa"/>
            <w:shd w:val="clear" w:color="auto" w:fill="auto"/>
            <w:vAlign w:val="center"/>
          </w:tcPr>
          <w:p w14:paraId="65E84FCA" w14:textId="2F26C8EF" w:rsidR="00077905" w:rsidRPr="00DC2B05" w:rsidRDefault="002C2286"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xml:space="preserve">## </w:t>
            </w:r>
            <w:r w:rsidR="0020179E" w:rsidRPr="00DC2B05">
              <w:rPr>
                <w:rFonts w:ascii="Calibri" w:eastAsia="Times New Roman" w:hAnsi="Calibri" w:cs="Calibri"/>
                <w:sz w:val="16"/>
                <w:szCs w:val="16"/>
              </w:rPr>
              <w:t>Author</w:t>
            </w:r>
          </w:p>
        </w:tc>
        <w:tc>
          <w:tcPr>
            <w:tcW w:w="8000" w:type="dxa"/>
            <w:shd w:val="clear" w:color="auto" w:fill="auto"/>
            <w:vAlign w:val="center"/>
          </w:tcPr>
          <w:p w14:paraId="1C49D97E" w14:textId="05246D16" w:rsidR="00077905" w:rsidRPr="00DC2B05" w:rsidRDefault="001C75A1"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Mike Bostock</w:t>
            </w:r>
          </w:p>
        </w:tc>
      </w:tr>
      <w:tr w:rsidR="00DC149F" w:rsidRPr="00744324" w14:paraId="0E2B5011" w14:textId="77777777" w:rsidTr="00A05006">
        <w:trPr>
          <w:trHeight w:val="300"/>
        </w:trPr>
        <w:tc>
          <w:tcPr>
            <w:tcW w:w="1345" w:type="dxa"/>
            <w:shd w:val="clear" w:color="auto" w:fill="auto"/>
            <w:vAlign w:val="center"/>
          </w:tcPr>
          <w:p w14:paraId="5AB51FA2" w14:textId="08E3A4D7" w:rsidR="00DC149F" w:rsidRPr="00DC2B05" w:rsidRDefault="00F22D0A"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 License</w:t>
            </w:r>
          </w:p>
        </w:tc>
        <w:tc>
          <w:tcPr>
            <w:tcW w:w="8000" w:type="dxa"/>
            <w:shd w:val="clear" w:color="auto" w:fill="auto"/>
            <w:vAlign w:val="center"/>
          </w:tcPr>
          <w:p w14:paraId="718B7599" w14:textId="0822DCA3" w:rsidR="00DC149F" w:rsidRPr="00DC2B05" w:rsidRDefault="001C75A1" w:rsidP="00A05006">
            <w:pPr>
              <w:spacing w:after="0"/>
              <w:textAlignment w:val="baseline"/>
              <w:rPr>
                <w:rFonts w:ascii="Calibri" w:eastAsia="Times New Roman" w:hAnsi="Calibri" w:cs="Calibri"/>
                <w:sz w:val="16"/>
                <w:szCs w:val="16"/>
              </w:rPr>
            </w:pPr>
            <w:r w:rsidRPr="00DC2B05">
              <w:rPr>
                <w:rFonts w:ascii="Calibri" w:eastAsia="Times New Roman" w:hAnsi="Calibri" w:cs="Calibri"/>
                <w:sz w:val="16"/>
                <w:szCs w:val="16"/>
              </w:rPr>
              <w:t>ISC License, Copyright 2012–2020 Mike Bostock</w:t>
            </w:r>
          </w:p>
        </w:tc>
      </w:tr>
    </w:tbl>
    <w:p w14:paraId="4BB5E9E9" w14:textId="77777777" w:rsidR="00FE0D75" w:rsidRDefault="00FE0D75" w:rsidP="00C863C9">
      <w:pPr>
        <w:pStyle w:val="BodyText"/>
        <w:jc w:val="both"/>
      </w:pPr>
    </w:p>
    <w:p w14:paraId="28A66094" w14:textId="12D49B1E" w:rsidR="00831E9C" w:rsidRDefault="00831E9C" w:rsidP="00C863C9">
      <w:pPr>
        <w:pStyle w:val="BodyText"/>
        <w:jc w:val="both"/>
      </w:pPr>
      <w:r>
        <w:t xml:space="preserve">This method should </w:t>
      </w:r>
      <w:r w:rsidR="00D74AFF">
        <w:t>work on almost every visualization</w:t>
      </w:r>
      <w:r w:rsidR="002E4F2D">
        <w:t xml:space="preserve"> as long as </w:t>
      </w:r>
      <w:r w:rsidR="00A75BC9">
        <w:t xml:space="preserve">the </w:t>
      </w:r>
      <w:r w:rsidR="002E4F2D">
        <w:t xml:space="preserve">Observable </w:t>
      </w:r>
      <w:r w:rsidR="00A75BC9">
        <w:t xml:space="preserve">portal </w:t>
      </w:r>
      <w:r w:rsidR="002E4F2D">
        <w:t>supports exporting</w:t>
      </w:r>
      <w:r w:rsidR="00923A94">
        <w:t xml:space="preserve"> objects as `&lt;</w:t>
      </w:r>
      <w:proofErr w:type="spellStart"/>
      <w:r w:rsidR="00923A94">
        <w:t>iframe</w:t>
      </w:r>
      <w:proofErr w:type="spellEnd"/>
      <w:r w:rsidR="00923A94">
        <w:t>&gt;`</w:t>
      </w:r>
      <w:r w:rsidR="002E4F2D">
        <w:t>.</w:t>
      </w:r>
      <w:r w:rsidR="00F421F1">
        <w:t xml:space="preserve"> </w:t>
      </w:r>
      <w:r w:rsidR="009C24FD">
        <w:t xml:space="preserve">Some other </w:t>
      </w:r>
      <w:r w:rsidR="00273BBB">
        <w:t>examples</w:t>
      </w:r>
      <w:r w:rsidR="009C24FD">
        <w:t xml:space="preserve"> are available </w:t>
      </w:r>
      <w:hyperlink r:id="rId33" w:history="1">
        <w:r w:rsidR="000F615A" w:rsidRPr="000F615A">
          <w:rPr>
            <w:rStyle w:val="Hyperlink"/>
          </w:rPr>
          <w:t>here</w:t>
        </w:r>
      </w:hyperlink>
      <w:r w:rsidR="007157C8">
        <w:t>.</w:t>
      </w:r>
    </w:p>
    <w:p w14:paraId="71256E99" w14:textId="77777777" w:rsidR="000C1D27" w:rsidRDefault="000C1D27" w:rsidP="00594D58">
      <w:pPr>
        <w:pStyle w:val="BodyText"/>
      </w:pPr>
    </w:p>
    <w:p w14:paraId="753D7F12" w14:textId="383D532A" w:rsidR="000C1D27" w:rsidRDefault="000C1D27" w:rsidP="000C1D27">
      <w:pPr>
        <w:pStyle w:val="Heading3"/>
      </w:pPr>
      <w:r>
        <w:t xml:space="preserve">Other JavaScript </w:t>
      </w:r>
      <w:r w:rsidR="0056444A">
        <w:t>Objects</w:t>
      </w:r>
    </w:p>
    <w:p w14:paraId="59F1D165" w14:textId="20378787" w:rsidR="002D774B" w:rsidRDefault="00037AF9" w:rsidP="00FA7C1A">
      <w:pPr>
        <w:pStyle w:val="BodyText"/>
        <w:jc w:val="both"/>
      </w:pPr>
      <w:r>
        <w:t xml:space="preserve">If you </w:t>
      </w:r>
      <w:r w:rsidR="00AA31A5">
        <w:t>feel competent in your skills</w:t>
      </w:r>
      <w:r w:rsidR="00B204FD">
        <w:t xml:space="preserve"> in programming JavaScript</w:t>
      </w:r>
      <w:r w:rsidR="00AA31A5">
        <w:t xml:space="preserve">, you can </w:t>
      </w:r>
      <w:r w:rsidR="00B204FD">
        <w:t xml:space="preserve">try to write your own html file and </w:t>
      </w:r>
      <w:r w:rsidR="6223E2AC">
        <w:t>embed</w:t>
      </w:r>
      <w:r w:rsidR="00005BC6">
        <w:t xml:space="preserve"> it in </w:t>
      </w:r>
      <w:r w:rsidR="00B204FD">
        <w:t>your book.</w:t>
      </w:r>
      <w:r w:rsidR="00005BC6">
        <w:t xml:space="preserve"> This might be an interesting solution to include a custom JavaScript widget or visualization in your book.</w:t>
      </w:r>
      <w:r w:rsidR="000A6FAA">
        <w:t xml:space="preserve"> </w:t>
      </w:r>
      <w:r w:rsidR="008B245B">
        <w:t xml:space="preserve">To embed a custom html file in your book, </w:t>
      </w:r>
      <w:r w:rsidR="003B5F28">
        <w:t>write the html location as the</w:t>
      </w:r>
      <w:r w:rsidR="008B245B">
        <w:t xml:space="preserve"> “</w:t>
      </w:r>
      <w:r w:rsidR="008B245B" w:rsidRPr="32658AB8">
        <w:rPr>
          <w:i/>
          <w:iCs/>
        </w:rPr>
        <w:t xml:space="preserve">##Digital </w:t>
      </w:r>
      <w:r w:rsidR="00E139EE">
        <w:rPr>
          <w:i/>
          <w:iCs/>
        </w:rPr>
        <w:t>input</w:t>
      </w:r>
      <w:r w:rsidR="008B245B">
        <w:t>”</w:t>
      </w:r>
      <w:r w:rsidR="003B5F28">
        <w:t xml:space="preserve"> in a metadata table.</w:t>
      </w:r>
    </w:p>
    <w:p w14:paraId="16E375CA" w14:textId="77777777" w:rsidR="00DA6B53" w:rsidRDefault="00DA6B53" w:rsidP="00594D58">
      <w:pPr>
        <w:pStyle w:val="BodyText"/>
      </w:pPr>
    </w:p>
    <w:p w14:paraId="637A33B6" w14:textId="5CEB9245" w:rsidR="00740B69" w:rsidRDefault="00740B69" w:rsidP="00740B69">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2</w:t>
      </w:r>
      <w:r w:rsidRPr="00F87F50">
        <w:rPr>
          <w:b/>
          <w:bCs/>
        </w:rPr>
        <w:fldChar w:fldCharType="end"/>
      </w:r>
      <w:r w:rsidR="00EE180C" w:rsidRPr="00F87F50">
        <w:rPr>
          <w:b/>
          <w:bCs/>
        </w:rPr>
        <w:t>:</w:t>
      </w:r>
      <w:r>
        <w:t xml:space="preserve"> Locations around the World of University of Luxembourg and </w:t>
      </w:r>
      <w:r w:rsidRPr="00AC611A">
        <w:t>De Gruyter</w:t>
      </w:r>
      <w:r w:rsidR="00EE180C">
        <w:t>.</w:t>
      </w:r>
    </w:p>
    <w:p w14:paraId="34A3ACA0" w14:textId="68FD8676" w:rsidR="002D774B" w:rsidRDefault="00205C6A" w:rsidP="00594D58">
      <w:pPr>
        <w:pStyle w:val="BodyText"/>
      </w:pPr>
      <w:r w:rsidRPr="00205C6A">
        <w:rPr>
          <w:noProof/>
        </w:rPr>
        <w:drawing>
          <wp:inline distT="0" distB="0" distL="0" distR="0" wp14:anchorId="611C3C53" wp14:editId="5C9EE424">
            <wp:extent cx="5943600" cy="1055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05537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2D774B" w:rsidRPr="00744324" w14:paraId="6A01ED62" w14:textId="77777777" w:rsidTr="00C273DB">
        <w:trPr>
          <w:trHeight w:val="300"/>
        </w:trPr>
        <w:tc>
          <w:tcPr>
            <w:tcW w:w="1890" w:type="dxa"/>
            <w:shd w:val="clear" w:color="auto" w:fill="auto"/>
            <w:vAlign w:val="center"/>
            <w:hideMark/>
          </w:tcPr>
          <w:p w14:paraId="0B01359D" w14:textId="35B19775" w:rsidR="002D774B" w:rsidRPr="00744324" w:rsidRDefault="002D774B"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1E41ED">
              <w:rPr>
                <w:rFonts w:ascii="Calibri" w:eastAsia="Times New Roman" w:hAnsi="Calibri" w:cs="Calibri"/>
                <w:sz w:val="18"/>
                <w:szCs w:val="18"/>
              </w:rPr>
              <w:t>input</w:t>
            </w:r>
          </w:p>
        </w:tc>
        <w:tc>
          <w:tcPr>
            <w:tcW w:w="7455" w:type="dxa"/>
            <w:shd w:val="clear" w:color="auto" w:fill="auto"/>
            <w:vAlign w:val="center"/>
            <w:hideMark/>
          </w:tcPr>
          <w:p w14:paraId="48727511" w14:textId="790C3207" w:rsidR="002D774B" w:rsidRPr="00744324" w:rsidRDefault="00C273DB"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8960A2" w:rsidRPr="008960A2">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974C19" w:rsidRPr="00974C19">
              <w:rPr>
                <w:rFonts w:ascii="Calibri" w:eastAsia="Times New Roman" w:hAnsi="Calibri" w:cs="Calibri"/>
                <w:sz w:val="18"/>
                <w:szCs w:val="18"/>
              </w:rPr>
              <w:t>leaflet_custom_embedding.html</w:t>
            </w:r>
          </w:p>
        </w:tc>
      </w:tr>
      <w:tr w:rsidR="00830F21" w:rsidRPr="00744324" w14:paraId="1CE80230" w14:textId="77777777" w:rsidTr="00C273DB">
        <w:trPr>
          <w:trHeight w:val="300"/>
        </w:trPr>
        <w:tc>
          <w:tcPr>
            <w:tcW w:w="1890" w:type="dxa"/>
            <w:shd w:val="clear" w:color="auto" w:fill="auto"/>
            <w:vAlign w:val="center"/>
          </w:tcPr>
          <w:p w14:paraId="28B10A34" w14:textId="63E81E2B" w:rsidR="00830F21" w:rsidRPr="00744324" w:rsidRDefault="00830F21"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1E41ED">
              <w:rPr>
                <w:rFonts w:ascii="Calibri" w:eastAsia="Times New Roman" w:hAnsi="Calibri" w:cs="Calibri"/>
                <w:sz w:val="18"/>
                <w:szCs w:val="18"/>
              </w:rPr>
              <w:t>input</w:t>
            </w:r>
          </w:p>
        </w:tc>
        <w:tc>
          <w:tcPr>
            <w:tcW w:w="7455" w:type="dxa"/>
            <w:shd w:val="clear" w:color="auto" w:fill="auto"/>
            <w:vAlign w:val="center"/>
          </w:tcPr>
          <w:p w14:paraId="2AE1362C" w14:textId="5ADA398D" w:rsidR="00830F21" w:rsidRPr="00974C19" w:rsidRDefault="00830F21" w:rsidP="00830F21">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8960A2" w:rsidRPr="008960A2">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5D07AB" w:rsidRPr="005D07AB">
              <w:rPr>
                <w:rFonts w:ascii="Calibri" w:eastAsia="Times New Roman" w:hAnsi="Calibri" w:cs="Calibri"/>
                <w:sz w:val="18"/>
                <w:szCs w:val="18"/>
              </w:rPr>
              <w:t>dgt_and_unilux_locations_map.png</w:t>
            </w:r>
          </w:p>
        </w:tc>
      </w:tr>
      <w:tr w:rsidR="001E41ED" w:rsidRPr="00744324" w14:paraId="138DA766" w14:textId="77777777" w:rsidTr="00C273DB">
        <w:trPr>
          <w:trHeight w:val="300"/>
        </w:trPr>
        <w:tc>
          <w:tcPr>
            <w:tcW w:w="1890" w:type="dxa"/>
            <w:shd w:val="clear" w:color="auto" w:fill="auto"/>
            <w:vAlign w:val="center"/>
          </w:tcPr>
          <w:p w14:paraId="79F29109" w14:textId="1C044604" w:rsidR="001E41ED" w:rsidRDefault="001E41ED"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69B3032C" w14:textId="3807A8DF" w:rsidR="001E41ED" w:rsidRPr="00974C19" w:rsidRDefault="00695E95" w:rsidP="00830F2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Map was made by </w:t>
            </w:r>
            <w:r w:rsidRPr="00695E95">
              <w:rPr>
                <w:rFonts w:ascii="Calibri" w:eastAsia="Times New Roman" w:hAnsi="Calibri" w:cs="Calibri"/>
                <w:sz w:val="18"/>
                <w:szCs w:val="18"/>
              </w:rPr>
              <w:t>Paweł Kamiński</w:t>
            </w:r>
            <w:r w:rsidR="00964D00">
              <w:rPr>
                <w:rFonts w:ascii="Calibri" w:eastAsia="Times New Roman" w:hAnsi="Calibri" w:cs="Calibri"/>
                <w:sz w:val="18"/>
                <w:szCs w:val="18"/>
              </w:rPr>
              <w:t xml:space="preserve"> using leaflet.js, </w:t>
            </w:r>
            <w:r w:rsidR="00B36520">
              <w:rPr>
                <w:rFonts w:ascii="Calibri" w:eastAsia="Times New Roman" w:hAnsi="Calibri" w:cs="Calibri"/>
                <w:sz w:val="18"/>
                <w:szCs w:val="18"/>
              </w:rPr>
              <w:t xml:space="preserve">which was written by </w:t>
            </w:r>
            <w:r w:rsidR="00B36520" w:rsidRPr="00B36520">
              <w:rPr>
                <w:rFonts w:ascii="Calibri" w:eastAsia="Times New Roman" w:hAnsi="Calibri" w:cs="Calibri"/>
                <w:sz w:val="18"/>
                <w:szCs w:val="18"/>
              </w:rPr>
              <w:t xml:space="preserve">Volodymyr </w:t>
            </w:r>
            <w:proofErr w:type="spellStart"/>
            <w:r w:rsidR="00B36520" w:rsidRPr="00B36520">
              <w:rPr>
                <w:rFonts w:ascii="Calibri" w:eastAsia="Times New Roman" w:hAnsi="Calibri" w:cs="Calibri"/>
                <w:sz w:val="18"/>
                <w:szCs w:val="18"/>
              </w:rPr>
              <w:t>Agafonkin</w:t>
            </w:r>
            <w:proofErr w:type="spellEnd"/>
            <w:r w:rsidR="00B36520">
              <w:rPr>
                <w:rFonts w:ascii="Calibri" w:eastAsia="Times New Roman" w:hAnsi="Calibri" w:cs="Calibri"/>
                <w:sz w:val="18"/>
                <w:szCs w:val="18"/>
              </w:rPr>
              <w:t xml:space="preserve">, </w:t>
            </w:r>
            <w:r w:rsidR="00B32CBB" w:rsidRPr="00B32CBB">
              <w:rPr>
                <w:rFonts w:ascii="Calibri" w:eastAsia="Times New Roman" w:hAnsi="Calibri" w:cs="Calibri"/>
                <w:sz w:val="18"/>
                <w:szCs w:val="18"/>
              </w:rPr>
              <w:t>Iván Sánchez Ortega</w:t>
            </w:r>
            <w:r w:rsidR="00C24B55">
              <w:rPr>
                <w:rFonts w:ascii="Calibri" w:eastAsia="Times New Roman" w:hAnsi="Calibri" w:cs="Calibri"/>
                <w:sz w:val="18"/>
                <w:szCs w:val="18"/>
              </w:rPr>
              <w:t xml:space="preserve"> and other</w:t>
            </w:r>
            <w:r w:rsidR="00D50411">
              <w:rPr>
                <w:rFonts w:ascii="Calibri" w:eastAsia="Times New Roman" w:hAnsi="Calibri" w:cs="Calibri"/>
                <w:sz w:val="18"/>
                <w:szCs w:val="18"/>
              </w:rPr>
              <w:t xml:space="preserve"> contributors (</w:t>
            </w:r>
            <w:hyperlink r:id="rId35" w:history="1">
              <w:r w:rsidR="00AA2AC0" w:rsidRPr="004A128B">
                <w:rPr>
                  <w:rStyle w:val="Hyperlink"/>
                  <w:rFonts w:ascii="Calibri" w:eastAsia="Times New Roman" w:hAnsi="Calibri" w:cs="Calibri"/>
                  <w:sz w:val="18"/>
                  <w:szCs w:val="18"/>
                </w:rPr>
                <w:t>https://github.com/Leaflet/Leaflet/graphs/contributors</w:t>
              </w:r>
            </w:hyperlink>
            <w:r w:rsidR="00D50411">
              <w:rPr>
                <w:rFonts w:ascii="Calibri" w:eastAsia="Times New Roman" w:hAnsi="Calibri" w:cs="Calibri"/>
                <w:sz w:val="18"/>
                <w:szCs w:val="18"/>
              </w:rPr>
              <w:t>)</w:t>
            </w:r>
          </w:p>
        </w:tc>
      </w:tr>
      <w:tr w:rsidR="00D025C8" w:rsidRPr="00744324" w14:paraId="3F1EDBB7" w14:textId="77777777" w:rsidTr="00C273DB">
        <w:trPr>
          <w:trHeight w:val="300"/>
        </w:trPr>
        <w:tc>
          <w:tcPr>
            <w:tcW w:w="1890" w:type="dxa"/>
            <w:shd w:val="clear" w:color="auto" w:fill="auto"/>
            <w:vAlign w:val="center"/>
          </w:tcPr>
          <w:p w14:paraId="0C59C663" w14:textId="19F94801"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6B1C7E1C" w14:textId="5C5ADA46"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Map was made by </w:t>
            </w:r>
            <w:r w:rsidRPr="00695E95">
              <w:rPr>
                <w:rFonts w:ascii="Calibri" w:eastAsia="Times New Roman" w:hAnsi="Calibri" w:cs="Calibri"/>
                <w:sz w:val="18"/>
                <w:szCs w:val="18"/>
              </w:rPr>
              <w:t>Paweł Kamiński</w:t>
            </w:r>
            <w:r>
              <w:rPr>
                <w:rFonts w:ascii="Calibri" w:eastAsia="Times New Roman" w:hAnsi="Calibri" w:cs="Calibri"/>
                <w:sz w:val="18"/>
                <w:szCs w:val="18"/>
              </w:rPr>
              <w:t xml:space="preserve"> using leaflet.js, which was written by </w:t>
            </w:r>
            <w:r w:rsidRPr="00B36520">
              <w:rPr>
                <w:rFonts w:ascii="Calibri" w:eastAsia="Times New Roman" w:hAnsi="Calibri" w:cs="Calibri"/>
                <w:sz w:val="18"/>
                <w:szCs w:val="18"/>
              </w:rPr>
              <w:t xml:space="preserve">Volodymyr </w:t>
            </w:r>
            <w:proofErr w:type="spellStart"/>
            <w:r w:rsidRPr="00B36520">
              <w:rPr>
                <w:rFonts w:ascii="Calibri" w:eastAsia="Times New Roman" w:hAnsi="Calibri" w:cs="Calibri"/>
                <w:sz w:val="18"/>
                <w:szCs w:val="18"/>
              </w:rPr>
              <w:t>Agafonkin</w:t>
            </w:r>
            <w:proofErr w:type="spellEnd"/>
            <w:r>
              <w:rPr>
                <w:rFonts w:ascii="Calibri" w:eastAsia="Times New Roman" w:hAnsi="Calibri" w:cs="Calibri"/>
                <w:sz w:val="18"/>
                <w:szCs w:val="18"/>
              </w:rPr>
              <w:t xml:space="preserve">, </w:t>
            </w:r>
            <w:r w:rsidRPr="00B32CBB">
              <w:rPr>
                <w:rFonts w:ascii="Calibri" w:eastAsia="Times New Roman" w:hAnsi="Calibri" w:cs="Calibri"/>
                <w:sz w:val="18"/>
                <w:szCs w:val="18"/>
              </w:rPr>
              <w:t>Iván Sánchez Ortega</w:t>
            </w:r>
            <w:r>
              <w:rPr>
                <w:rFonts w:ascii="Calibri" w:eastAsia="Times New Roman" w:hAnsi="Calibri" w:cs="Calibri"/>
                <w:sz w:val="18"/>
                <w:szCs w:val="18"/>
              </w:rPr>
              <w:t xml:space="preserve"> and other contributors (</w:t>
            </w:r>
            <w:hyperlink r:id="rId36" w:history="1">
              <w:r w:rsidRPr="004A128B">
                <w:rPr>
                  <w:rStyle w:val="Hyperlink"/>
                  <w:rFonts w:ascii="Calibri" w:eastAsia="Times New Roman" w:hAnsi="Calibri" w:cs="Calibri"/>
                  <w:sz w:val="18"/>
                  <w:szCs w:val="18"/>
                </w:rPr>
                <w:t>https://github.com/Leaflet/Leaflet/graphs/contributors</w:t>
              </w:r>
            </w:hyperlink>
            <w:r>
              <w:rPr>
                <w:rFonts w:ascii="Calibri" w:eastAsia="Times New Roman" w:hAnsi="Calibri" w:cs="Calibri"/>
                <w:sz w:val="18"/>
                <w:szCs w:val="18"/>
              </w:rPr>
              <w:t>)</w:t>
            </w:r>
          </w:p>
        </w:tc>
      </w:tr>
      <w:tr w:rsidR="00D025C8" w:rsidRPr="00744324" w14:paraId="4DF9C4DE" w14:textId="77777777" w:rsidTr="00C273DB">
        <w:trPr>
          <w:trHeight w:val="300"/>
        </w:trPr>
        <w:tc>
          <w:tcPr>
            <w:tcW w:w="1890" w:type="dxa"/>
            <w:shd w:val="clear" w:color="auto" w:fill="auto"/>
            <w:vAlign w:val="center"/>
          </w:tcPr>
          <w:p w14:paraId="22F346FE" w14:textId="40CF4947"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9F74408" w14:textId="15AC248F" w:rsidR="00D025C8" w:rsidRPr="00974C19"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320</w:t>
            </w:r>
          </w:p>
        </w:tc>
      </w:tr>
      <w:tr w:rsidR="00D025C8" w:rsidRPr="00744324" w14:paraId="74476C9E" w14:textId="77777777" w:rsidTr="00C273DB">
        <w:trPr>
          <w:trHeight w:val="300"/>
        </w:trPr>
        <w:tc>
          <w:tcPr>
            <w:tcW w:w="1890" w:type="dxa"/>
            <w:shd w:val="clear" w:color="auto" w:fill="auto"/>
            <w:vAlign w:val="center"/>
          </w:tcPr>
          <w:p w14:paraId="20763BED" w14:textId="55C0E972" w:rsidR="00D025C8"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Delete previous</w:t>
            </w:r>
          </w:p>
        </w:tc>
        <w:tc>
          <w:tcPr>
            <w:tcW w:w="7455" w:type="dxa"/>
            <w:shd w:val="clear" w:color="auto" w:fill="auto"/>
            <w:vAlign w:val="center"/>
          </w:tcPr>
          <w:p w14:paraId="72E5C870" w14:textId="0167F6A9" w:rsidR="00D025C8" w:rsidRPr="00974C19" w:rsidRDefault="00D025C8" w:rsidP="00D025C8">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4E1A5A61" w14:textId="77DC0B8D" w:rsidR="00A81A0B" w:rsidRDefault="00A81A0B" w:rsidP="00A81A0B">
      <w:pPr>
        <w:pStyle w:val="BodyText"/>
      </w:pPr>
    </w:p>
    <w:p w14:paraId="640A299B" w14:textId="3FCC6ED6" w:rsidR="00A81A0B" w:rsidRDefault="00A81A0B" w:rsidP="00A81A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important}</w:t>
      </w:r>
      <w:r>
        <w:br/>
        <w:t>Please be mindful, that</w:t>
      </w:r>
      <w:r w:rsidRPr="32658AB8">
        <w:rPr>
          <w:b/>
          <w:bCs/>
        </w:rPr>
        <w:t xml:space="preserve"> you, as an author, are responsible for the html you include in your book</w:t>
      </w:r>
      <w:r>
        <w:t xml:space="preserve">. For example, if you include an unverified script from </w:t>
      </w:r>
      <w:r w:rsidR="67F3B3DD">
        <w:t>a doubtful</w:t>
      </w:r>
      <w:r>
        <w:t xml:space="preserve"> </w:t>
      </w:r>
      <w:r w:rsidR="32678B8A">
        <w:t>source,</w:t>
      </w:r>
      <w:r>
        <w:t xml:space="preserve"> you may involuntarily expose your readers to security threats. Other common problems include adding a feature that might not be rendered properly on all devices (e.g. on older browsers or on mobile phones)</w:t>
      </w:r>
      <w:r w:rsidR="008D064E">
        <w:t>,</w:t>
      </w:r>
      <w:r>
        <w:t xml:space="preserve"> adding features that currently work but might break in the future</w:t>
      </w:r>
      <w:r w:rsidR="008D064E">
        <w:t xml:space="preserve"> or adding </w:t>
      </w:r>
      <w:r w:rsidR="00F503C3">
        <w:t>elements that negatively impact performance of your digital monography</w:t>
      </w:r>
      <w:r>
        <w:t>.</w:t>
      </w:r>
      <w:r>
        <w:br/>
        <w:t>:::</w:t>
      </w:r>
    </w:p>
    <w:p w14:paraId="629C262D" w14:textId="77777777" w:rsidR="004E1309" w:rsidRDefault="004E1309" w:rsidP="00594D58">
      <w:pPr>
        <w:pStyle w:val="BodyText"/>
      </w:pPr>
    </w:p>
    <w:p w14:paraId="33A92A47" w14:textId="3454C62C" w:rsidR="00583F83" w:rsidRDefault="00D0608C" w:rsidP="00FA7C1A">
      <w:pPr>
        <w:pStyle w:val="BodyText"/>
        <w:jc w:val="both"/>
      </w:pPr>
      <w:r>
        <w:t xml:space="preserve">Writing code for maps, graphs, </w:t>
      </w:r>
      <w:r w:rsidR="00D7424B">
        <w:t>diagrams</w:t>
      </w:r>
      <w:r>
        <w:t xml:space="preserve">, etc. is a skill on its own. Please refer </w:t>
      </w:r>
      <w:r w:rsidR="00C861A8">
        <w:t>to</w:t>
      </w:r>
      <w:r w:rsidR="001E48D7">
        <w:t xml:space="preserve"> separate</w:t>
      </w:r>
      <w:r w:rsidR="00C861A8">
        <w:t xml:space="preserve"> documentation </w:t>
      </w:r>
      <w:r w:rsidR="001E48D7">
        <w:t xml:space="preserve">appropriate for a given topic to have a better understanding </w:t>
      </w:r>
      <w:r w:rsidR="53AA6E9D">
        <w:t>of</w:t>
      </w:r>
      <w:r w:rsidR="001E48D7">
        <w:t xml:space="preserve"> how to construct such elements.</w:t>
      </w:r>
    </w:p>
    <w:p w14:paraId="6217838D" w14:textId="2E516406" w:rsidR="00E4111F" w:rsidRDefault="007E5BAC" w:rsidP="00FA7C1A">
      <w:pPr>
        <w:pStyle w:val="BodyText"/>
        <w:jc w:val="both"/>
      </w:pPr>
      <w:r>
        <w:t>Another challenge is to get</w:t>
      </w:r>
      <w:r w:rsidR="00534B30">
        <w:t xml:space="preserve"> and transform data</w:t>
      </w:r>
      <w:r w:rsidR="00D7424B">
        <w:t xml:space="preserve"> to use in your visualization</w:t>
      </w:r>
      <w:r w:rsidR="00376C90">
        <w:t>.</w:t>
      </w:r>
      <w:r w:rsidR="000311EA">
        <w:t xml:space="preserve"> Here is an example of fetching a </w:t>
      </w:r>
      <w:hyperlink r:id="rId37" w:anchor="TopoJSON" w:history="1">
        <w:proofErr w:type="spellStart"/>
        <w:r w:rsidR="000311EA" w:rsidRPr="00002BF7">
          <w:rPr>
            <w:rStyle w:val="Hyperlink"/>
          </w:rPr>
          <w:t>TopoJ</w:t>
        </w:r>
        <w:r w:rsidR="00002BF7" w:rsidRPr="00002BF7">
          <w:rPr>
            <w:rStyle w:val="Hyperlink"/>
          </w:rPr>
          <w:t>SON</w:t>
        </w:r>
        <w:proofErr w:type="spellEnd"/>
      </w:hyperlink>
      <w:r w:rsidR="000311EA">
        <w:t xml:space="preserve"> data before constructing a map.</w:t>
      </w:r>
    </w:p>
    <w:p w14:paraId="1BF45228" w14:textId="10968366" w:rsidR="001E48D7" w:rsidRDefault="001E48D7" w:rsidP="001E48D7">
      <w:pPr>
        <w:pStyle w:val="BodyText"/>
      </w:pPr>
    </w:p>
    <w:p w14:paraId="391D24A6" w14:textId="7C682CB6" w:rsidR="00A87CB7" w:rsidRDefault="00A87CB7" w:rsidP="00A87CB7">
      <w:pPr>
        <w:pStyle w:val="Caption"/>
        <w:rPr>
          <w:noProof/>
        </w:rPr>
      </w:pPr>
      <w:bookmarkStart w:id="5" w:name="_Ref159580465"/>
      <w:bookmarkStart w:id="6" w:name="_Ref159580605"/>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3</w:t>
      </w:r>
      <w:r w:rsidRPr="00F87F50">
        <w:rPr>
          <w:b/>
          <w:bCs/>
        </w:rPr>
        <w:fldChar w:fldCharType="end"/>
      </w:r>
      <w:r w:rsidR="00EE180C" w:rsidRPr="00F87F50">
        <w:rPr>
          <w:b/>
          <w:bCs/>
        </w:rPr>
        <w:t>:</w:t>
      </w:r>
      <w:r>
        <w:t xml:space="preserve"> Map of Poland</w:t>
      </w:r>
      <w:r>
        <w:rPr>
          <w:noProof/>
        </w:rPr>
        <w:t xml:space="preserve"> as of April 1938 made by Iwona Rajca, </w:t>
      </w:r>
      <w:r w:rsidRPr="007B1E09">
        <w:rPr>
          <w:noProof/>
        </w:rPr>
        <w:t>@EveTheAnalyst</w:t>
      </w:r>
      <w:bookmarkEnd w:id="5"/>
      <w:r w:rsidR="00503222">
        <w:rPr>
          <w:noProof/>
        </w:rPr>
        <w:t xml:space="preserve">. See also </w:t>
      </w:r>
      <w:hyperlink r:id="rId38" w:history="1">
        <w:r w:rsidR="00B108FF" w:rsidRPr="00B108FF">
          <w:rPr>
            <w:rStyle w:val="Hyperlink"/>
            <w:noProof/>
          </w:rPr>
          <w:t>a tutorial on making similar maps</w:t>
        </w:r>
      </w:hyperlink>
      <w:bookmarkEnd w:id="6"/>
      <w:r w:rsidR="00EE180C" w:rsidRPr="00F87F50">
        <w:t>.</w:t>
      </w:r>
    </w:p>
    <w:p w14:paraId="2EC8B2CB" w14:textId="5A5E3525" w:rsidR="00E23DF0" w:rsidRPr="00E23DF0" w:rsidRDefault="00786C3E" w:rsidP="00A87CB7">
      <w:pPr>
        <w:pStyle w:val="Caption"/>
        <w:rPr>
          <w:i/>
          <w:iCs/>
        </w:rPr>
      </w:pPr>
      <w:r w:rsidRPr="00786C3E">
        <w:rPr>
          <w:i/>
          <w:iCs/>
          <w:noProof/>
        </w:rPr>
        <w:drawing>
          <wp:inline distT="0" distB="0" distL="0" distR="0" wp14:anchorId="6B29A262" wp14:editId="101D1C13">
            <wp:extent cx="5943600" cy="29673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67355"/>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E48D7" w:rsidRPr="00744324" w14:paraId="68ECC86D" w14:textId="77777777" w:rsidTr="00482C2C">
        <w:trPr>
          <w:trHeight w:val="300"/>
        </w:trPr>
        <w:tc>
          <w:tcPr>
            <w:tcW w:w="1890" w:type="dxa"/>
            <w:shd w:val="clear" w:color="auto" w:fill="auto"/>
            <w:vAlign w:val="center"/>
            <w:hideMark/>
          </w:tcPr>
          <w:p w14:paraId="0700976F" w14:textId="6A9ED901" w:rsidR="001E48D7" w:rsidRPr="00744324" w:rsidRDefault="001E48D7"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ED3950">
              <w:rPr>
                <w:rFonts w:ascii="Calibri" w:eastAsia="Times New Roman" w:hAnsi="Calibri" w:cs="Calibri"/>
                <w:sz w:val="18"/>
                <w:szCs w:val="18"/>
              </w:rPr>
              <w:t>input</w:t>
            </w:r>
          </w:p>
        </w:tc>
        <w:tc>
          <w:tcPr>
            <w:tcW w:w="7455" w:type="dxa"/>
            <w:shd w:val="clear" w:color="auto" w:fill="auto"/>
            <w:vAlign w:val="center"/>
            <w:hideMark/>
          </w:tcPr>
          <w:p w14:paraId="3CBE3B11" w14:textId="6AF7F0A0" w:rsidR="001E48D7" w:rsidRPr="00744324" w:rsidRDefault="001E48D7"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4F1453"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E27BA7" w:rsidRPr="00E27BA7">
              <w:rPr>
                <w:rFonts w:ascii="Calibri" w:eastAsia="Times New Roman" w:hAnsi="Calibri" w:cs="Calibri"/>
                <w:sz w:val="18"/>
                <w:szCs w:val="18"/>
              </w:rPr>
              <w:t>1938_april_poland.html</w:t>
            </w:r>
          </w:p>
        </w:tc>
      </w:tr>
      <w:tr w:rsidR="00786C3E" w:rsidRPr="00744324" w14:paraId="6CC11708" w14:textId="77777777" w:rsidTr="00482C2C">
        <w:trPr>
          <w:trHeight w:val="300"/>
        </w:trPr>
        <w:tc>
          <w:tcPr>
            <w:tcW w:w="1890" w:type="dxa"/>
            <w:shd w:val="clear" w:color="auto" w:fill="auto"/>
            <w:vAlign w:val="center"/>
          </w:tcPr>
          <w:p w14:paraId="7C486F1F" w14:textId="44D70E3B" w:rsidR="00786C3E" w:rsidRPr="00744324"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ED3950">
              <w:rPr>
                <w:rFonts w:ascii="Calibri" w:eastAsia="Times New Roman" w:hAnsi="Calibri" w:cs="Calibri"/>
                <w:sz w:val="18"/>
                <w:szCs w:val="18"/>
              </w:rPr>
              <w:t>input</w:t>
            </w:r>
          </w:p>
        </w:tc>
        <w:tc>
          <w:tcPr>
            <w:tcW w:w="7455" w:type="dxa"/>
            <w:shd w:val="clear" w:color="auto" w:fill="auto"/>
            <w:vAlign w:val="center"/>
          </w:tcPr>
          <w:p w14:paraId="01DBEA88" w14:textId="0949BAB0" w:rsidR="00786C3E" w:rsidRPr="00974C19" w:rsidRDefault="00786C3E" w:rsidP="00786C3E">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4F1453"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E27BA7">
              <w:rPr>
                <w:rFonts w:ascii="Calibri" w:eastAsia="Times New Roman" w:hAnsi="Calibri" w:cs="Calibri"/>
                <w:sz w:val="18"/>
                <w:szCs w:val="18"/>
              </w:rPr>
              <w:t>1938_april_poland.</w:t>
            </w:r>
            <w:r>
              <w:rPr>
                <w:rFonts w:ascii="Calibri" w:eastAsia="Times New Roman" w:hAnsi="Calibri" w:cs="Calibri"/>
                <w:sz w:val="18"/>
                <w:szCs w:val="18"/>
              </w:rPr>
              <w:t>png</w:t>
            </w:r>
          </w:p>
        </w:tc>
      </w:tr>
      <w:tr w:rsidR="00ED3950" w:rsidRPr="00744324" w14:paraId="7D645B3D" w14:textId="77777777" w:rsidTr="00482C2C">
        <w:trPr>
          <w:trHeight w:val="300"/>
        </w:trPr>
        <w:tc>
          <w:tcPr>
            <w:tcW w:w="1890" w:type="dxa"/>
            <w:shd w:val="clear" w:color="auto" w:fill="auto"/>
            <w:vAlign w:val="center"/>
          </w:tcPr>
          <w:p w14:paraId="4250C40A" w14:textId="30FE644A" w:rsidR="00ED3950" w:rsidRDefault="00ED3950"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2F7D8502" w14:textId="62FE32AD" w:rsidR="00ED3950" w:rsidRPr="00974C19" w:rsidRDefault="00000000" w:rsidP="00786C3E">
            <w:pPr>
              <w:spacing w:after="0"/>
              <w:textAlignment w:val="baseline"/>
              <w:rPr>
                <w:rFonts w:ascii="Calibri" w:eastAsia="Times New Roman" w:hAnsi="Calibri" w:cs="Calibri"/>
                <w:sz w:val="18"/>
                <w:szCs w:val="18"/>
              </w:rPr>
            </w:pPr>
            <w:hyperlink r:id="rId40" w:history="1">
              <w:r w:rsidR="00A37032" w:rsidRPr="004A128B">
                <w:rPr>
                  <w:rStyle w:val="Hyperlink"/>
                  <w:rFonts w:ascii="Calibri" w:eastAsia="Times New Roman" w:hAnsi="Calibri" w:cs="Calibri"/>
                  <w:sz w:val="18"/>
                  <w:szCs w:val="18"/>
                </w:rPr>
                <w:t>https://web.archive.org/web/20221204213018/https:/datawanderings.com/2019/07/08/merging-historical-maps/</w:t>
              </w:r>
            </w:hyperlink>
          </w:p>
        </w:tc>
      </w:tr>
      <w:tr w:rsidR="00ED3950" w:rsidRPr="00744324" w14:paraId="16FF435B" w14:textId="77777777" w:rsidTr="00482C2C">
        <w:trPr>
          <w:trHeight w:val="300"/>
        </w:trPr>
        <w:tc>
          <w:tcPr>
            <w:tcW w:w="1890" w:type="dxa"/>
            <w:shd w:val="clear" w:color="auto" w:fill="auto"/>
            <w:vAlign w:val="center"/>
          </w:tcPr>
          <w:p w14:paraId="056107D1" w14:textId="6F4BDC3E" w:rsidR="00ED3950" w:rsidRDefault="00ED3950"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shd w:val="clear" w:color="auto" w:fill="auto"/>
            <w:vAlign w:val="center"/>
          </w:tcPr>
          <w:p w14:paraId="76758F16" w14:textId="2106E574" w:rsidR="00ED3950" w:rsidRPr="00974C19" w:rsidRDefault="003A6A52" w:rsidP="00786C3E">
            <w:pPr>
              <w:spacing w:after="0"/>
              <w:textAlignment w:val="baseline"/>
              <w:rPr>
                <w:rFonts w:ascii="Calibri" w:eastAsia="Times New Roman" w:hAnsi="Calibri" w:cs="Calibri"/>
                <w:sz w:val="18"/>
                <w:szCs w:val="18"/>
              </w:rPr>
            </w:pPr>
            <w:r w:rsidRPr="00ED3950">
              <w:rPr>
                <w:rFonts w:ascii="Calibri" w:eastAsia="Times New Roman" w:hAnsi="Calibri" w:cs="Calibri"/>
                <w:sz w:val="18"/>
                <w:szCs w:val="18"/>
              </w:rPr>
              <w:t xml:space="preserve">Iwona </w:t>
            </w:r>
            <w:proofErr w:type="spellStart"/>
            <w:r w:rsidRPr="00ED3950">
              <w:rPr>
                <w:rFonts w:ascii="Calibri" w:eastAsia="Times New Roman" w:hAnsi="Calibri" w:cs="Calibri"/>
                <w:sz w:val="18"/>
                <w:szCs w:val="18"/>
              </w:rPr>
              <w:t>Rajca</w:t>
            </w:r>
            <w:proofErr w:type="spellEnd"/>
            <w:r>
              <w:rPr>
                <w:rFonts w:ascii="Calibri" w:eastAsia="Times New Roman" w:hAnsi="Calibri" w:cs="Calibri"/>
                <w:sz w:val="18"/>
                <w:szCs w:val="18"/>
              </w:rPr>
              <w:t xml:space="preserve"> (</w:t>
            </w:r>
            <w:r w:rsidRPr="00ED3950">
              <w:rPr>
                <w:rFonts w:ascii="Calibri" w:eastAsia="Times New Roman" w:hAnsi="Calibri" w:cs="Calibri"/>
                <w:sz w:val="18"/>
                <w:szCs w:val="18"/>
              </w:rPr>
              <w:t>@EveTheAnalyst</w:t>
            </w:r>
            <w:r>
              <w:rPr>
                <w:rFonts w:ascii="Calibri" w:eastAsia="Times New Roman" w:hAnsi="Calibri" w:cs="Calibri"/>
                <w:sz w:val="18"/>
                <w:szCs w:val="18"/>
              </w:rPr>
              <w:t>)</w:t>
            </w:r>
          </w:p>
        </w:tc>
      </w:tr>
      <w:tr w:rsidR="00DA547C" w:rsidRPr="00744324" w14:paraId="11F66CF6" w14:textId="77777777" w:rsidTr="00482C2C">
        <w:trPr>
          <w:trHeight w:val="300"/>
        </w:trPr>
        <w:tc>
          <w:tcPr>
            <w:tcW w:w="1890" w:type="dxa"/>
            <w:shd w:val="clear" w:color="auto" w:fill="auto"/>
            <w:vAlign w:val="center"/>
          </w:tcPr>
          <w:p w14:paraId="3BE2E0A0" w14:textId="14569778" w:rsidR="00DA547C" w:rsidRDefault="00DA547C" w:rsidP="00DA547C">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Height</w:t>
            </w:r>
          </w:p>
        </w:tc>
        <w:tc>
          <w:tcPr>
            <w:tcW w:w="7455" w:type="dxa"/>
            <w:shd w:val="clear" w:color="auto" w:fill="auto"/>
            <w:vAlign w:val="center"/>
          </w:tcPr>
          <w:p w14:paraId="09D02A60" w14:textId="58FD9D66" w:rsidR="00DA547C" w:rsidRPr="00974C19" w:rsidRDefault="00DA547C" w:rsidP="00DA547C">
            <w:pPr>
              <w:spacing w:after="0"/>
              <w:textAlignment w:val="baseline"/>
              <w:rPr>
                <w:rFonts w:ascii="Calibri" w:eastAsia="Times New Roman" w:hAnsi="Calibri" w:cs="Calibri"/>
                <w:sz w:val="18"/>
                <w:szCs w:val="18"/>
              </w:rPr>
            </w:pPr>
            <w:r w:rsidRPr="00F10690">
              <w:rPr>
                <w:rFonts w:ascii="Calibri" w:eastAsia="Times New Roman" w:hAnsi="Calibri" w:cs="Calibri"/>
                <w:sz w:val="18"/>
                <w:szCs w:val="18"/>
              </w:rPr>
              <w:t>450</w:t>
            </w:r>
          </w:p>
        </w:tc>
      </w:tr>
      <w:tr w:rsidR="00786C3E" w:rsidRPr="00744324" w14:paraId="46C956BB" w14:textId="77777777" w:rsidTr="00482C2C">
        <w:trPr>
          <w:trHeight w:val="300"/>
        </w:trPr>
        <w:tc>
          <w:tcPr>
            <w:tcW w:w="1890" w:type="dxa"/>
            <w:shd w:val="clear" w:color="auto" w:fill="auto"/>
            <w:vAlign w:val="center"/>
          </w:tcPr>
          <w:p w14:paraId="708833DD" w14:textId="77777777" w:rsidR="00786C3E"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 Delete previous</w:t>
            </w:r>
          </w:p>
        </w:tc>
        <w:tc>
          <w:tcPr>
            <w:tcW w:w="7455" w:type="dxa"/>
            <w:shd w:val="clear" w:color="auto" w:fill="auto"/>
            <w:vAlign w:val="center"/>
          </w:tcPr>
          <w:p w14:paraId="343A9741" w14:textId="59B1B008" w:rsidR="00786C3E" w:rsidRPr="00974C19" w:rsidRDefault="00786C3E" w:rsidP="00786C3E">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579CEF2D" w14:textId="77777777" w:rsidR="001C7708" w:rsidRDefault="001C7708" w:rsidP="001C7708">
      <w:pPr>
        <w:pStyle w:val="BodyText"/>
      </w:pPr>
    </w:p>
    <w:p w14:paraId="0FEB2BD3" w14:textId="1F69CC5E" w:rsidR="001C7708" w:rsidRDefault="00891E90" w:rsidP="00FA7C1A">
      <w:pPr>
        <w:pStyle w:val="BodyText"/>
        <w:jc w:val="both"/>
      </w:pPr>
      <w:r>
        <w:t>Our</w:t>
      </w:r>
      <w:r w:rsidR="001C7708">
        <w:t xml:space="preserve"> platform for digital publishing gives you great flexibility regarding the elements you can embed in your book. </w:t>
      </w:r>
      <w:r w:rsidR="00954E63">
        <w:t xml:space="preserve">Nearly every object that can be </w:t>
      </w:r>
      <w:r w:rsidR="00835EB9">
        <w:t>embedded as a `&lt;</w:t>
      </w:r>
      <w:proofErr w:type="spellStart"/>
      <w:r w:rsidR="00835EB9">
        <w:t>iframe</w:t>
      </w:r>
      <w:proofErr w:type="spellEnd"/>
      <w:r w:rsidR="00835EB9">
        <w:t xml:space="preserve">&gt;` html object can be also part of your book. </w:t>
      </w:r>
      <w:r w:rsidR="001C7708">
        <w:t xml:space="preserve">Use this ability </w:t>
      </w:r>
      <w:r w:rsidR="00CD3F1A">
        <w:t>with highest responsibility</w:t>
      </w:r>
      <w:r w:rsidR="001C7708">
        <w:t>.</w:t>
      </w:r>
    </w:p>
    <w:p w14:paraId="74121260" w14:textId="77777777" w:rsidR="0074306A" w:rsidRDefault="0074306A" w:rsidP="00594D58">
      <w:pPr>
        <w:pStyle w:val="BodyText"/>
      </w:pPr>
    </w:p>
    <w:p w14:paraId="278CD421" w14:textId="37B62417" w:rsidR="00FC29F4" w:rsidRDefault="00C85A01" w:rsidP="00FC29F4">
      <w:pPr>
        <w:pStyle w:val="Heading2"/>
      </w:pPr>
      <w:r>
        <w:t xml:space="preserve">Dynamic </w:t>
      </w:r>
      <w:r w:rsidR="0056444A">
        <w:t xml:space="preserve">Objects From </w:t>
      </w:r>
      <w:proofErr w:type="spellStart"/>
      <w:r w:rsidR="00FC29F4">
        <w:t>Jupyter</w:t>
      </w:r>
      <w:proofErr w:type="spellEnd"/>
      <w:r w:rsidR="00FC29F4">
        <w:t xml:space="preserve"> </w:t>
      </w:r>
      <w:r w:rsidR="0056444A">
        <w:t>Notebook</w:t>
      </w:r>
    </w:p>
    <w:p w14:paraId="061A7475" w14:textId="7E442036" w:rsidR="003523F9" w:rsidRDefault="00C0781E" w:rsidP="00BB2758">
      <w:pPr>
        <w:pStyle w:val="Heading3"/>
      </w:pPr>
      <w:proofErr w:type="spellStart"/>
      <w:r>
        <w:t>Jupyter</w:t>
      </w:r>
      <w:proofErr w:type="spellEnd"/>
      <w:r>
        <w:t xml:space="preserve"> W</w:t>
      </w:r>
      <w:r w:rsidR="003523F9">
        <w:t>idget</w:t>
      </w:r>
      <w:r>
        <w:t>s</w:t>
      </w:r>
    </w:p>
    <w:p w14:paraId="3C23E4E8" w14:textId="7FFDE545" w:rsidR="003805F7" w:rsidRDefault="003805F7" w:rsidP="00FA7C1A">
      <w:pPr>
        <w:pStyle w:val="BodyText"/>
        <w:jc w:val="both"/>
      </w:pPr>
      <w:r>
        <w:t xml:space="preserve">There is a subset of </w:t>
      </w:r>
      <w:proofErr w:type="spellStart"/>
      <w:r>
        <w:t>Jupyter</w:t>
      </w:r>
      <w:proofErr w:type="spellEnd"/>
      <w:r>
        <w:t xml:space="preserve"> interactive visualizations </w:t>
      </w:r>
      <w:r w:rsidR="00B106C4">
        <w:t xml:space="preserve">called </w:t>
      </w:r>
      <w:hyperlink r:id="rId41" w:history="1">
        <w:proofErr w:type="spellStart"/>
        <w:r w:rsidR="00B106C4" w:rsidRPr="00E1605F">
          <w:rPr>
            <w:rStyle w:val="Hyperlink"/>
          </w:rPr>
          <w:t>jupyter</w:t>
        </w:r>
        <w:proofErr w:type="spellEnd"/>
        <w:r w:rsidR="00B106C4" w:rsidRPr="00E1605F">
          <w:rPr>
            <w:rStyle w:val="Hyperlink"/>
          </w:rPr>
          <w:t>-widgets</w:t>
        </w:r>
      </w:hyperlink>
      <w:r w:rsidR="00B106C4">
        <w:t xml:space="preserve"> </w:t>
      </w:r>
      <w:r>
        <w:t xml:space="preserve">that do not need a server to </w:t>
      </w:r>
      <w:r w:rsidR="00B106C4">
        <w:t>add interactivity to your book called.</w:t>
      </w:r>
    </w:p>
    <w:p w14:paraId="36C38D3F" w14:textId="77777777" w:rsidR="00E52B74" w:rsidRPr="003805F7" w:rsidRDefault="00E52B74" w:rsidP="00FA7C1A">
      <w:pPr>
        <w:pStyle w:val="BodyText"/>
        <w:jc w:val="both"/>
      </w:pPr>
    </w:p>
    <w:p w14:paraId="284228B9" w14:textId="04EA2DFB" w:rsidR="00871C9F" w:rsidRPr="00F211C4" w:rsidRDefault="00A4632F" w:rsidP="00C04DB2">
      <w:pPr>
        <w:pStyle w:val="Heading4"/>
        <w:rPr>
          <w:bCs w:val="0"/>
        </w:rPr>
      </w:pPr>
      <w:r w:rsidRPr="00F87F50">
        <w:rPr>
          <w:bCs w:val="0"/>
        </w:rPr>
        <w:t>Step</w:t>
      </w:r>
      <w:r w:rsidR="00D1159A">
        <w:rPr>
          <w:bCs w:val="0"/>
        </w:rPr>
        <w:t xml:space="preserve"> </w:t>
      </w:r>
      <w:r w:rsidRPr="00F87F50">
        <w:rPr>
          <w:bCs w:val="0"/>
        </w:rPr>
        <w:t>1</w:t>
      </w:r>
    </w:p>
    <w:p w14:paraId="6F2926BE" w14:textId="32D81FA1" w:rsidR="00622579" w:rsidRPr="00FC5B28" w:rsidRDefault="00871C9F" w:rsidP="00F87F50">
      <w:pPr>
        <w:pStyle w:val="BodyText"/>
        <w:jc w:val="both"/>
      </w:pPr>
      <w:r>
        <w:t>C</w:t>
      </w:r>
      <w:r w:rsidR="00133AD2">
        <w:t xml:space="preserve">opy </w:t>
      </w:r>
      <w:r w:rsidR="00826B4E">
        <w:t xml:space="preserve">the html object (in </w:t>
      </w:r>
      <w:proofErr w:type="spellStart"/>
      <w:r w:rsidR="00826B4E">
        <w:t>Jupyter</w:t>
      </w:r>
      <w:proofErr w:type="spellEnd"/>
      <w:r w:rsidR="00826B4E">
        <w:t xml:space="preserve"> notebook select </w:t>
      </w:r>
      <w:r w:rsidR="00FC5B28" w:rsidRPr="00C320E5">
        <w:t>“</w:t>
      </w:r>
      <w:r w:rsidR="00FC5B28">
        <w:t>Widgets” &gt; “Embed Widgets”</w:t>
      </w:r>
      <w:r w:rsidR="00CF0334">
        <w:t xml:space="preserve"> &gt; “Copy to Clipboard”</w:t>
      </w:r>
      <w:r w:rsidR="00826B4E">
        <w:t>)</w:t>
      </w:r>
      <w:r w:rsidR="00B05310">
        <w:t>.</w:t>
      </w:r>
    </w:p>
    <w:p w14:paraId="04937F60" w14:textId="0304CF64" w:rsidR="009E0FB5" w:rsidRDefault="00716CA3"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006D04CD">
        <w:rPr>
          <w:b/>
          <w:bCs/>
          <w:noProof/>
        </w:rPr>
        <w:t>14</w:t>
      </w:r>
      <w:r w:rsidRPr="00F87F50">
        <w:rPr>
          <w:b/>
          <w:bCs/>
        </w:rPr>
        <w:fldChar w:fldCharType="end"/>
      </w:r>
      <w:r w:rsidRPr="00F87F50">
        <w:rPr>
          <w:b/>
          <w:bCs/>
        </w:rPr>
        <w:t>:</w:t>
      </w:r>
      <w:r>
        <w:t xml:space="preserve"> Example of </w:t>
      </w:r>
      <w:r w:rsidR="00C87B44">
        <w:t>accessing</w:t>
      </w:r>
      <w:r>
        <w:t xml:space="preserve"> </w:t>
      </w:r>
      <w:r w:rsidR="00C87B44">
        <w:t xml:space="preserve">html </w:t>
      </w:r>
      <w:r w:rsidR="003635DD">
        <w:t xml:space="preserve">describing a map in </w:t>
      </w:r>
      <w:proofErr w:type="spellStart"/>
      <w:r>
        <w:t>Jupyter</w:t>
      </w:r>
      <w:proofErr w:type="spellEnd"/>
      <w:r>
        <w:t xml:space="preserve"> Notebook.</w:t>
      </w:r>
    </w:p>
    <w:p w14:paraId="200C9557" w14:textId="0E91A5D4" w:rsidR="00622579" w:rsidRDefault="00622579" w:rsidP="00594D58">
      <w:pPr>
        <w:pStyle w:val="BodyText"/>
      </w:pPr>
      <w:r>
        <w:rPr>
          <w:noProof/>
        </w:rPr>
        <w:lastRenderedPageBreak/>
        <w:drawing>
          <wp:inline distT="0" distB="0" distL="0" distR="0" wp14:anchorId="6A8475F9" wp14:editId="2427AD2F">
            <wp:extent cx="5943600" cy="4238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C933DD" w:rsidRPr="00744324" w14:paraId="450F8908" w14:textId="77777777" w:rsidTr="00482C2C">
        <w:trPr>
          <w:trHeight w:val="300"/>
        </w:trPr>
        <w:tc>
          <w:tcPr>
            <w:tcW w:w="1890" w:type="dxa"/>
            <w:shd w:val="clear" w:color="auto" w:fill="auto"/>
            <w:vAlign w:val="center"/>
          </w:tcPr>
          <w:p w14:paraId="222CD7B6" w14:textId="26F2B2BA" w:rsidR="00C933DD" w:rsidRPr="00744324" w:rsidRDefault="00C933DD"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0256E8">
              <w:rPr>
                <w:rFonts w:ascii="Calibri" w:eastAsia="Times New Roman" w:hAnsi="Calibri" w:cs="Calibri"/>
                <w:sz w:val="18"/>
                <w:szCs w:val="18"/>
              </w:rPr>
              <w:t>input</w:t>
            </w:r>
          </w:p>
        </w:tc>
        <w:tc>
          <w:tcPr>
            <w:tcW w:w="7455" w:type="dxa"/>
            <w:shd w:val="clear" w:color="auto" w:fill="auto"/>
            <w:vAlign w:val="center"/>
          </w:tcPr>
          <w:p w14:paraId="2D5C32A4" w14:textId="47BF5A6B" w:rsidR="00C933DD" w:rsidRPr="00974C19" w:rsidRDefault="00C933DD"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C7156E" w:rsidRPr="00C7156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C933DD">
              <w:rPr>
                <w:rFonts w:ascii="Calibri" w:eastAsia="Times New Roman" w:hAnsi="Calibri" w:cs="Calibri"/>
                <w:sz w:val="18"/>
                <w:szCs w:val="18"/>
              </w:rPr>
              <w:t>jupyter_widget_split_map.png</w:t>
            </w:r>
          </w:p>
        </w:tc>
      </w:tr>
      <w:tr w:rsidR="004B38E4" w:rsidRPr="00744324" w14:paraId="4ECF4B16"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A205CF5" w14:textId="77777777" w:rsidR="004B38E4" w:rsidRPr="004B38E4" w:rsidRDefault="004B38E4" w:rsidP="008D008F">
            <w:pPr>
              <w:spacing w:after="0"/>
              <w:textAlignment w:val="baseline"/>
              <w:rPr>
                <w:rFonts w:ascii="Calibri" w:eastAsia="Times New Roman" w:hAnsi="Calibri" w:cs="Calibri"/>
                <w:sz w:val="18"/>
                <w:szCs w:val="18"/>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Pr>
                <w:rFonts w:ascii="Calibri" w:eastAsia="Times New Roman" w:hAnsi="Calibri" w:cs="Calibri"/>
                <w:sz w:val="18"/>
                <w:szCs w:val="18"/>
              </w:rPr>
              <w:t>input</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169AE1A6" w14:textId="2D6C42B6" w:rsidR="004B38E4" w:rsidRPr="00744324" w:rsidRDefault="004B38E4" w:rsidP="008D008F">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Pr="004F1453">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A013C2" w:rsidRPr="00A013C2">
              <w:rPr>
                <w:rFonts w:ascii="Calibri" w:eastAsia="Times New Roman" w:hAnsi="Calibri" w:cs="Calibri"/>
                <w:sz w:val="18"/>
                <w:szCs w:val="18"/>
              </w:rPr>
              <w:t>jupyter_widget_split_map.gif</w:t>
            </w:r>
          </w:p>
        </w:tc>
      </w:tr>
      <w:tr w:rsidR="004B38E4" w:rsidRPr="00744324" w14:paraId="0588A950"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2655D567" w14:textId="77777777" w:rsidR="004B38E4" w:rsidRDefault="004B38E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45E88D7C" w14:textId="4E65B1C0" w:rsidR="004B38E4" w:rsidRPr="00974C19" w:rsidRDefault="00000000" w:rsidP="008D008F">
            <w:pPr>
              <w:spacing w:after="0"/>
              <w:textAlignment w:val="baseline"/>
              <w:rPr>
                <w:rFonts w:ascii="Calibri" w:eastAsia="Times New Roman" w:hAnsi="Calibri" w:cs="Calibri"/>
                <w:sz w:val="18"/>
                <w:szCs w:val="18"/>
              </w:rPr>
            </w:pPr>
            <w:hyperlink r:id="rId43" w:history="1">
              <w:r w:rsidR="004C19E2" w:rsidRPr="004A128B">
                <w:rPr>
                  <w:rStyle w:val="Hyperlink"/>
                  <w:rFonts w:ascii="Calibri" w:eastAsia="Times New Roman" w:hAnsi="Calibri" w:cs="Calibri"/>
                  <w:sz w:val="18"/>
                  <w:szCs w:val="18"/>
                </w:rPr>
                <w:t>https://github.com/jupyter-widgets/ipyleaflet/blob/master/examples/SplitMap.ipynb</w:t>
              </w:r>
            </w:hyperlink>
            <w:r w:rsidR="004C19E2">
              <w:rPr>
                <w:rFonts w:ascii="Calibri" w:eastAsia="Times New Roman" w:hAnsi="Calibri" w:cs="Calibri"/>
                <w:sz w:val="18"/>
                <w:szCs w:val="18"/>
              </w:rPr>
              <w:t xml:space="preserve"> </w:t>
            </w:r>
          </w:p>
        </w:tc>
      </w:tr>
      <w:tr w:rsidR="004B38E4" w:rsidRPr="00744324" w14:paraId="77C4CEE2" w14:textId="77777777" w:rsidTr="004B38E4">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6D41EAD" w14:textId="77777777" w:rsidR="004B38E4" w:rsidRDefault="004B38E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tcBorders>
              <w:top w:val="single" w:sz="4" w:space="0" w:color="auto"/>
              <w:left w:val="single" w:sz="4" w:space="0" w:color="auto"/>
              <w:bottom w:val="single" w:sz="4" w:space="0" w:color="auto"/>
              <w:right w:val="single" w:sz="4" w:space="0" w:color="auto"/>
            </w:tcBorders>
            <w:shd w:val="clear" w:color="auto" w:fill="auto"/>
            <w:vAlign w:val="center"/>
          </w:tcPr>
          <w:p w14:paraId="72A9D106" w14:textId="328ED98B" w:rsidR="004B38E4" w:rsidRPr="00974C19" w:rsidRDefault="00E74374" w:rsidP="008D008F">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Author of the example is </w:t>
            </w:r>
            <w:r w:rsidRPr="00991504">
              <w:rPr>
                <w:rFonts w:ascii="Calibri" w:eastAsia="Times New Roman" w:hAnsi="Calibri" w:cs="Calibri"/>
                <w:sz w:val="18"/>
                <w:szCs w:val="18"/>
              </w:rPr>
              <w:t xml:space="preserve">Martin </w:t>
            </w:r>
            <w:proofErr w:type="spellStart"/>
            <w:r w:rsidRPr="00991504">
              <w:rPr>
                <w:rFonts w:ascii="Calibri" w:eastAsia="Times New Roman" w:hAnsi="Calibri" w:cs="Calibri"/>
                <w:sz w:val="18"/>
                <w:szCs w:val="18"/>
              </w:rPr>
              <w:t>Renou</w:t>
            </w:r>
            <w:proofErr w:type="spellEnd"/>
            <w:r w:rsidRPr="00991504">
              <w:rPr>
                <w:rFonts w:ascii="Calibri" w:eastAsia="Times New Roman" w:hAnsi="Calibri" w:cs="Calibri"/>
                <w:sz w:val="18"/>
                <w:szCs w:val="18"/>
              </w:rPr>
              <w:t xml:space="preserve"> </w:t>
            </w:r>
            <w:r>
              <w:rPr>
                <w:rFonts w:ascii="Calibri" w:eastAsia="Times New Roman" w:hAnsi="Calibri" w:cs="Calibri"/>
                <w:sz w:val="18"/>
                <w:szCs w:val="18"/>
              </w:rPr>
              <w:t>(</w:t>
            </w:r>
            <w:hyperlink r:id="rId44" w:history="1">
              <w:r w:rsidRPr="004A128B">
                <w:rPr>
                  <w:rStyle w:val="Hyperlink"/>
                  <w:rFonts w:ascii="Calibri" w:eastAsia="Times New Roman" w:hAnsi="Calibri" w:cs="Calibri"/>
                  <w:sz w:val="18"/>
                  <w:szCs w:val="18"/>
                </w:rPr>
                <w:t>https://github.com/martinRenou</w:t>
              </w:r>
            </w:hyperlink>
            <w:r>
              <w:rPr>
                <w:rFonts w:ascii="Calibri" w:eastAsia="Times New Roman" w:hAnsi="Calibri" w:cs="Calibri"/>
                <w:sz w:val="18"/>
                <w:szCs w:val="18"/>
              </w:rPr>
              <w:t>)</w:t>
            </w:r>
            <w:r w:rsidR="00130F1F">
              <w:rPr>
                <w:rFonts w:ascii="Calibri" w:eastAsia="Times New Roman" w:hAnsi="Calibri" w:cs="Calibri"/>
                <w:sz w:val="18"/>
                <w:szCs w:val="18"/>
              </w:rPr>
              <w:t xml:space="preserve"> with a slight modification from </w:t>
            </w:r>
            <w:r w:rsidR="00130F1F" w:rsidRPr="00130F1F">
              <w:rPr>
                <w:rFonts w:ascii="Calibri" w:eastAsia="Times New Roman" w:hAnsi="Calibri" w:cs="Calibri"/>
                <w:sz w:val="18"/>
                <w:szCs w:val="18"/>
              </w:rPr>
              <w:t>Paweł Kamiński</w:t>
            </w:r>
            <w:r>
              <w:rPr>
                <w:rFonts w:ascii="Calibri" w:eastAsia="Times New Roman" w:hAnsi="Calibri" w:cs="Calibri"/>
                <w:sz w:val="18"/>
                <w:szCs w:val="18"/>
              </w:rPr>
              <w:t xml:space="preserve">. Map layer data from </w:t>
            </w:r>
            <w:proofErr w:type="spellStart"/>
            <w:r>
              <w:rPr>
                <w:rFonts w:ascii="Calibri" w:eastAsia="Times New Roman" w:hAnsi="Calibri" w:cs="Calibri"/>
                <w:sz w:val="18"/>
                <w:szCs w:val="18"/>
              </w:rPr>
              <w:t>CartoDB</w:t>
            </w:r>
            <w:proofErr w:type="spellEnd"/>
            <w:r>
              <w:rPr>
                <w:rFonts w:ascii="Calibri" w:eastAsia="Times New Roman" w:hAnsi="Calibri" w:cs="Calibri"/>
                <w:sz w:val="18"/>
                <w:szCs w:val="18"/>
              </w:rPr>
              <w:t xml:space="preserve"> (</w:t>
            </w:r>
            <w:hyperlink r:id="rId45" w:history="1">
              <w:r w:rsidRPr="004A128B">
                <w:rPr>
                  <w:rStyle w:val="Hyperlink"/>
                  <w:rFonts w:ascii="Calibri" w:eastAsia="Times New Roman" w:hAnsi="Calibri" w:cs="Calibri"/>
                  <w:sz w:val="18"/>
                  <w:szCs w:val="18"/>
                </w:rPr>
                <w:t>https://carto.com/</w:t>
              </w:r>
            </w:hyperlink>
            <w:r>
              <w:rPr>
                <w:rFonts w:ascii="Calibri" w:eastAsia="Times New Roman" w:hAnsi="Calibri" w:cs="Calibri"/>
                <w:sz w:val="18"/>
                <w:szCs w:val="18"/>
              </w:rPr>
              <w:t xml:space="preserve">). Main software used in this example </w:t>
            </w:r>
            <w:r w:rsidR="00DA42F5">
              <w:rPr>
                <w:rFonts w:ascii="Calibri" w:eastAsia="Times New Roman" w:hAnsi="Calibri" w:cs="Calibri"/>
                <w:sz w:val="18"/>
                <w:szCs w:val="18"/>
              </w:rPr>
              <w:t xml:space="preserve">is </w:t>
            </w:r>
            <w:r w:rsidRPr="009B065C">
              <w:rPr>
                <w:rFonts w:ascii="Calibri" w:eastAsia="Times New Roman" w:hAnsi="Calibri" w:cs="Calibri"/>
                <w:sz w:val="18"/>
                <w:szCs w:val="18"/>
              </w:rPr>
              <w:t xml:space="preserve">leaflet.js, which was written by Volodymyr </w:t>
            </w:r>
            <w:proofErr w:type="spellStart"/>
            <w:r w:rsidRPr="009B065C">
              <w:rPr>
                <w:rFonts w:ascii="Calibri" w:eastAsia="Times New Roman" w:hAnsi="Calibri" w:cs="Calibri"/>
                <w:sz w:val="18"/>
                <w:szCs w:val="18"/>
              </w:rPr>
              <w:t>Agafonkin</w:t>
            </w:r>
            <w:proofErr w:type="spellEnd"/>
            <w:r w:rsidRPr="009B065C">
              <w:rPr>
                <w:rFonts w:ascii="Calibri" w:eastAsia="Times New Roman" w:hAnsi="Calibri" w:cs="Calibri"/>
                <w:sz w:val="18"/>
                <w:szCs w:val="18"/>
              </w:rPr>
              <w:t>, Iván Sánchez Ortega and other contributors (</w:t>
            </w:r>
            <w:r w:rsidR="00DA42F5">
              <w:rPr>
                <w:rFonts w:ascii="Calibri" w:eastAsia="Times New Roman" w:hAnsi="Calibri" w:cs="Calibri"/>
                <w:sz w:val="18"/>
                <w:szCs w:val="18"/>
              </w:rPr>
              <w:t xml:space="preserve">see </w:t>
            </w:r>
            <w:hyperlink r:id="rId46" w:history="1">
              <w:r w:rsidR="00DA42F5" w:rsidRPr="00E4549D">
                <w:rPr>
                  <w:rStyle w:val="Hyperlink"/>
                  <w:rFonts w:ascii="Calibri" w:eastAsia="Times New Roman" w:hAnsi="Calibri" w:cs="Calibri"/>
                  <w:sz w:val="18"/>
                  <w:szCs w:val="18"/>
                </w:rPr>
                <w:t>https://github.com/Leaflet/Leaflet/graphs/contributors</w:t>
              </w:r>
            </w:hyperlink>
            <w:r w:rsidRPr="009B065C">
              <w:rPr>
                <w:rFonts w:ascii="Calibri" w:eastAsia="Times New Roman" w:hAnsi="Calibri" w:cs="Calibri"/>
                <w:sz w:val="18"/>
                <w:szCs w:val="18"/>
              </w:rPr>
              <w:t>)</w:t>
            </w:r>
            <w:r>
              <w:rPr>
                <w:rFonts w:ascii="Calibri" w:eastAsia="Times New Roman" w:hAnsi="Calibri" w:cs="Calibri"/>
                <w:sz w:val="18"/>
                <w:szCs w:val="18"/>
              </w:rPr>
              <w:t>.</w:t>
            </w:r>
          </w:p>
        </w:tc>
      </w:tr>
    </w:tbl>
    <w:p w14:paraId="5ABC4642" w14:textId="77777777" w:rsidR="003B1CF2" w:rsidRDefault="003B1CF2" w:rsidP="00594D58">
      <w:pPr>
        <w:pStyle w:val="BodyText"/>
        <w:rPr>
          <w:b/>
          <w:bCs/>
        </w:rPr>
      </w:pPr>
    </w:p>
    <w:p w14:paraId="0E87D832" w14:textId="77777777" w:rsidR="00F91C3D" w:rsidRPr="00F87F50" w:rsidRDefault="00480904" w:rsidP="00C04DB2">
      <w:pPr>
        <w:pStyle w:val="Heading4"/>
        <w:rPr>
          <w:bCs w:val="0"/>
        </w:rPr>
      </w:pPr>
      <w:r w:rsidRPr="00F87F50">
        <w:rPr>
          <w:bCs w:val="0"/>
        </w:rPr>
        <w:t>Step 2</w:t>
      </w:r>
    </w:p>
    <w:p w14:paraId="62285250" w14:textId="12599C52" w:rsidR="00C933DD" w:rsidRDefault="00F91C3D" w:rsidP="00F91C3D">
      <w:pPr>
        <w:pStyle w:val="BodyText"/>
        <w:jc w:val="both"/>
      </w:pPr>
      <w:r w:rsidRPr="00F87F50">
        <w:t>P</w:t>
      </w:r>
      <w:r w:rsidR="00262B29">
        <w:t xml:space="preserve">aste the copied data into </w:t>
      </w:r>
      <w:r w:rsidR="00A7217A">
        <w:t>`</w:t>
      </w:r>
      <w:r w:rsidR="00262B29">
        <w:t>.html</w:t>
      </w:r>
      <w:r w:rsidR="00A7217A">
        <w:t>`</w:t>
      </w:r>
      <w:r w:rsidR="00262B29">
        <w:t xml:space="preserve"> file</w:t>
      </w:r>
      <w:r w:rsidR="009E0FB5">
        <w:t>.</w:t>
      </w:r>
    </w:p>
    <w:p w14:paraId="564E17AD" w14:textId="77777777" w:rsidR="00E849A9" w:rsidRDefault="00E849A9" w:rsidP="00F87F50">
      <w:pPr>
        <w:pStyle w:val="BodyText"/>
        <w:jc w:val="both"/>
      </w:pPr>
    </w:p>
    <w:p w14:paraId="5FDC3BA1" w14:textId="77777777" w:rsidR="00F91C3D" w:rsidRPr="00F211C4" w:rsidRDefault="00C737FA" w:rsidP="00C04DB2">
      <w:pPr>
        <w:pStyle w:val="Heading4"/>
        <w:rPr>
          <w:bCs w:val="0"/>
        </w:rPr>
      </w:pPr>
      <w:r w:rsidRPr="00F87F50">
        <w:rPr>
          <w:bCs w:val="0"/>
        </w:rPr>
        <w:t>Step 3</w:t>
      </w:r>
    </w:p>
    <w:p w14:paraId="12700B6F" w14:textId="4E1BFAF7" w:rsidR="00C933DD" w:rsidRDefault="00F91C3D" w:rsidP="00F87F50">
      <w:pPr>
        <w:pStyle w:val="BodyText"/>
        <w:jc w:val="both"/>
      </w:pPr>
      <w:r>
        <w:t>P</w:t>
      </w:r>
      <w:r w:rsidR="00857DF4" w:rsidRPr="00857DF4">
        <w:t xml:space="preserve">oint to .html file in your </w:t>
      </w:r>
      <w:r w:rsidR="00A7217A">
        <w:t>`</w:t>
      </w:r>
      <w:r w:rsidR="00857DF4" w:rsidRPr="00857DF4">
        <w:t>.docx</w:t>
      </w:r>
      <w:r w:rsidR="00A7217A">
        <w:t>`</w:t>
      </w:r>
      <w:r w:rsidR="00857DF4" w:rsidRPr="00857DF4">
        <w:t xml:space="preserve"> file</w:t>
      </w:r>
      <w:r w:rsidR="009E0FB5">
        <w:t>.</w:t>
      </w:r>
    </w:p>
    <w:p w14:paraId="58F8CD06" w14:textId="60F30348" w:rsidR="007E232E" w:rsidRDefault="006D04CD" w:rsidP="00F87F50">
      <w:pPr>
        <w:pStyle w:val="Caption"/>
      </w:pPr>
      <w:r w:rsidRPr="00F87F50">
        <w:rPr>
          <w:b/>
          <w:bCs/>
        </w:rPr>
        <w:t xml:space="preserve">Figure </w:t>
      </w:r>
      <w:r w:rsidRPr="00F87F50">
        <w:rPr>
          <w:b/>
          <w:bCs/>
        </w:rPr>
        <w:fldChar w:fldCharType="begin"/>
      </w:r>
      <w:r w:rsidRPr="00F87F50">
        <w:rPr>
          <w:b/>
          <w:bCs/>
        </w:rPr>
        <w:instrText xml:space="preserve"> SEQ Figure \* ARABIC </w:instrText>
      </w:r>
      <w:r w:rsidRPr="00F87F50">
        <w:rPr>
          <w:b/>
          <w:bCs/>
        </w:rPr>
        <w:fldChar w:fldCharType="separate"/>
      </w:r>
      <w:r w:rsidRPr="00F87F50">
        <w:rPr>
          <w:b/>
          <w:bCs/>
          <w:noProof/>
        </w:rPr>
        <w:t>15</w:t>
      </w:r>
      <w:r w:rsidRPr="00F87F50">
        <w:rPr>
          <w:b/>
          <w:bCs/>
        </w:rPr>
        <w:fldChar w:fldCharType="end"/>
      </w:r>
      <w:r w:rsidRPr="00F87F50">
        <w:rPr>
          <w:b/>
          <w:bCs/>
        </w:rPr>
        <w:t>:</w:t>
      </w:r>
      <w:r>
        <w:t xml:space="preserve"> Example of Metadata Table</w:t>
      </w:r>
      <w:r>
        <w:rPr>
          <w:noProof/>
        </w:rPr>
        <w:t xml:space="preserve"> to insert html to your manuscript.</w:t>
      </w:r>
    </w:p>
    <w:p w14:paraId="2977ED8D" w14:textId="2277AD40" w:rsidR="00723780" w:rsidRDefault="00161894" w:rsidP="00723780">
      <w:pPr>
        <w:pStyle w:val="NormalWeb"/>
      </w:pPr>
      <w:r>
        <w:rPr>
          <w:noProof/>
        </w:rPr>
        <w:lastRenderedPageBreak/>
        <w:drawing>
          <wp:inline distT="0" distB="0" distL="0" distR="0" wp14:anchorId="49975747" wp14:editId="573C159B">
            <wp:extent cx="5939790" cy="1415415"/>
            <wp:effectExtent l="0" t="0" r="3810" b="0"/>
            <wp:docPr id="1903337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9790" cy="1415415"/>
                    </a:xfrm>
                    <a:prstGeom prst="rect">
                      <a:avLst/>
                    </a:prstGeom>
                    <a:noFill/>
                    <a:ln>
                      <a:noFill/>
                    </a:ln>
                  </pic:spPr>
                </pic:pic>
              </a:graphicData>
            </a:graphic>
          </wp:inline>
        </w:drawing>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05"/>
        <w:gridCol w:w="7645"/>
      </w:tblGrid>
      <w:tr w:rsidR="00D00DF9" w:rsidRPr="00744324" w14:paraId="121CFB29" w14:textId="77777777" w:rsidTr="00F87F50">
        <w:trPr>
          <w:trHeight w:val="300"/>
        </w:trPr>
        <w:tc>
          <w:tcPr>
            <w:tcW w:w="1705" w:type="dxa"/>
            <w:shd w:val="clear" w:color="auto" w:fill="auto"/>
            <w:vAlign w:val="center"/>
          </w:tcPr>
          <w:p w14:paraId="0F7CEFE0" w14:textId="2EA1094A" w:rsidR="00D00DF9" w:rsidRPr="0077729F" w:rsidRDefault="00D00DF9"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 xml:space="preserve">## Paper </w:t>
            </w:r>
            <w:r w:rsidR="00B17A0E" w:rsidRPr="0077729F">
              <w:rPr>
                <w:rFonts w:ascii="Calibri" w:eastAsia="Times New Roman" w:hAnsi="Calibri" w:cs="Calibri"/>
                <w:sz w:val="18"/>
                <w:szCs w:val="18"/>
              </w:rPr>
              <w:t>input</w:t>
            </w:r>
          </w:p>
        </w:tc>
        <w:tc>
          <w:tcPr>
            <w:tcW w:w="7645" w:type="dxa"/>
            <w:shd w:val="clear" w:color="auto" w:fill="auto"/>
            <w:vAlign w:val="center"/>
          </w:tcPr>
          <w:p w14:paraId="470B287C" w14:textId="36031DBA" w:rsidR="00D00DF9" w:rsidRPr="0077729F" w:rsidRDefault="00D00DF9"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assets/</w:t>
            </w:r>
            <w:r w:rsidR="00CD23ED" w:rsidRPr="0077729F">
              <w:rPr>
                <w:rFonts w:ascii="Calibri" w:eastAsia="Times New Roman" w:hAnsi="Calibri" w:cs="Calibri"/>
                <w:sz w:val="18"/>
                <w:szCs w:val="18"/>
              </w:rPr>
              <w:t>04_interactivity_in_docx</w:t>
            </w:r>
            <w:r w:rsidRPr="0077729F">
              <w:rPr>
                <w:rFonts w:ascii="Calibri" w:eastAsia="Times New Roman" w:hAnsi="Calibri" w:cs="Calibri"/>
                <w:sz w:val="18"/>
                <w:szCs w:val="18"/>
              </w:rPr>
              <w:t>/</w:t>
            </w:r>
            <w:r w:rsidR="0077729F" w:rsidRPr="0077729F">
              <w:rPr>
                <w:rFonts w:ascii="Calibri" w:eastAsia="Times New Roman" w:hAnsi="Calibri" w:cs="Calibri"/>
                <w:sz w:val="18"/>
                <w:szCs w:val="18"/>
              </w:rPr>
              <w:t>jupyter_widget_split_map_metadata_tbl.png</w:t>
            </w:r>
          </w:p>
        </w:tc>
      </w:tr>
      <w:tr w:rsidR="00915D9D" w:rsidRPr="00744324" w14:paraId="762EF84A" w14:textId="77777777" w:rsidTr="0077729F">
        <w:trPr>
          <w:trHeight w:val="300"/>
        </w:trPr>
        <w:tc>
          <w:tcPr>
            <w:tcW w:w="1705" w:type="dxa"/>
            <w:shd w:val="clear" w:color="auto" w:fill="auto"/>
            <w:vAlign w:val="center"/>
          </w:tcPr>
          <w:p w14:paraId="77855DAE" w14:textId="35C696B2" w:rsidR="00915D9D" w:rsidRPr="0077729F" w:rsidRDefault="00915D9D"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 xml:space="preserve">## </w:t>
            </w:r>
            <w:r>
              <w:rPr>
                <w:rFonts w:ascii="Calibri" w:eastAsia="Times New Roman" w:hAnsi="Calibri" w:cs="Calibri"/>
                <w:sz w:val="18"/>
                <w:szCs w:val="18"/>
              </w:rPr>
              <w:t>Digital</w:t>
            </w:r>
            <w:r w:rsidRPr="0077729F">
              <w:rPr>
                <w:rFonts w:ascii="Calibri" w:eastAsia="Times New Roman" w:hAnsi="Calibri" w:cs="Calibri"/>
                <w:sz w:val="18"/>
                <w:szCs w:val="18"/>
              </w:rPr>
              <w:t xml:space="preserve"> input</w:t>
            </w:r>
          </w:p>
        </w:tc>
        <w:tc>
          <w:tcPr>
            <w:tcW w:w="7645" w:type="dxa"/>
            <w:shd w:val="clear" w:color="auto" w:fill="auto"/>
            <w:vAlign w:val="center"/>
          </w:tcPr>
          <w:p w14:paraId="5267E0FC" w14:textId="11FC12C9" w:rsidR="00915D9D" w:rsidRPr="0077729F" w:rsidRDefault="00915D9D" w:rsidP="00D00DF9">
            <w:pPr>
              <w:spacing w:after="0"/>
              <w:textAlignment w:val="baseline"/>
              <w:rPr>
                <w:rFonts w:ascii="Calibri" w:eastAsia="Times New Roman" w:hAnsi="Calibri" w:cs="Calibri"/>
                <w:sz w:val="18"/>
                <w:szCs w:val="18"/>
              </w:rPr>
            </w:pPr>
            <w:r w:rsidRPr="0077729F">
              <w:rPr>
                <w:rFonts w:ascii="Calibri" w:eastAsia="Times New Roman" w:hAnsi="Calibri" w:cs="Calibri"/>
                <w:sz w:val="18"/>
                <w:szCs w:val="18"/>
              </w:rPr>
              <w:t>./assets/04_interactivity_in_docx/jupyter_widget_split_map_metadata_tbl.png</w:t>
            </w:r>
          </w:p>
        </w:tc>
      </w:tr>
      <w:tr w:rsidR="00B6396E" w:rsidRPr="00E04233" w14:paraId="63A5DAB3"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0A8A97AA"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Source</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01E9065D"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Snapshot of PC screen of Paweł Kamiński</w:t>
            </w:r>
          </w:p>
        </w:tc>
      </w:tr>
      <w:tr w:rsidR="00B6396E" w:rsidRPr="00E04233" w14:paraId="15219BE8"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6CC3F8B7"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Author</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352986B5"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Paweł Kamiński</w:t>
            </w:r>
          </w:p>
        </w:tc>
      </w:tr>
      <w:tr w:rsidR="00B6396E" w:rsidRPr="00E04233" w14:paraId="4A8B61F0" w14:textId="77777777" w:rsidTr="00B639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4566D811" w14:textId="77777777"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Alt-text</w:t>
            </w:r>
          </w:p>
        </w:tc>
        <w:tc>
          <w:tcPr>
            <w:tcW w:w="7645" w:type="dxa"/>
            <w:tcBorders>
              <w:top w:val="single" w:sz="4" w:space="0" w:color="auto"/>
              <w:left w:val="single" w:sz="4" w:space="0" w:color="auto"/>
              <w:bottom w:val="single" w:sz="4" w:space="0" w:color="auto"/>
              <w:right w:val="single" w:sz="4" w:space="0" w:color="auto"/>
            </w:tcBorders>
            <w:shd w:val="clear" w:color="auto" w:fill="auto"/>
            <w:vAlign w:val="center"/>
          </w:tcPr>
          <w:p w14:paraId="157BD447" w14:textId="3222D17D" w:rsidR="00B6396E" w:rsidRPr="00B6396E" w:rsidRDefault="00B6396E" w:rsidP="00B6396E">
            <w:pPr>
              <w:spacing w:after="0"/>
              <w:textAlignment w:val="baseline"/>
              <w:rPr>
                <w:rFonts w:ascii="Calibri" w:eastAsia="Times New Roman" w:hAnsi="Calibri" w:cs="Calibri"/>
                <w:sz w:val="18"/>
                <w:szCs w:val="18"/>
              </w:rPr>
            </w:pPr>
            <w:r w:rsidRPr="00B6396E">
              <w:rPr>
                <w:rFonts w:ascii="Calibri" w:eastAsia="Times New Roman" w:hAnsi="Calibri" w:cs="Calibri"/>
                <w:sz w:val="18"/>
                <w:szCs w:val="18"/>
              </w:rPr>
              <w:t xml:space="preserve">Example of a Metadata Table required to include </w:t>
            </w:r>
            <w:r>
              <w:rPr>
                <w:rFonts w:ascii="Calibri" w:eastAsia="Times New Roman" w:hAnsi="Calibri" w:cs="Calibri"/>
                <w:sz w:val="18"/>
                <w:szCs w:val="18"/>
              </w:rPr>
              <w:t xml:space="preserve">html in </w:t>
            </w:r>
            <w:r w:rsidR="0079776A">
              <w:rPr>
                <w:rFonts w:ascii="Calibri" w:eastAsia="Times New Roman" w:hAnsi="Calibri" w:cs="Calibri"/>
                <w:sz w:val="18"/>
                <w:szCs w:val="18"/>
              </w:rPr>
              <w:t>the digital version</w:t>
            </w:r>
          </w:p>
        </w:tc>
      </w:tr>
    </w:tbl>
    <w:p w14:paraId="721A8347" w14:textId="77777777" w:rsidR="00FA0EBB" w:rsidRDefault="00FA0EBB" w:rsidP="00594D58">
      <w:pPr>
        <w:pStyle w:val="BodyText"/>
      </w:pPr>
    </w:p>
    <w:p w14:paraId="086A0F58" w14:textId="30983B38" w:rsidR="00C737FA" w:rsidRDefault="007539CE" w:rsidP="00F87F50">
      <w:pPr>
        <w:pStyle w:val="Heading4"/>
      </w:pPr>
      <w:r w:rsidRPr="007539CE">
        <w:t>Result</w:t>
      </w:r>
    </w:p>
    <w:p w14:paraId="71055B6F" w14:textId="1E757CC7" w:rsidR="009F2F73" w:rsidRPr="007539CE" w:rsidRDefault="00B722E8" w:rsidP="00594D58">
      <w:pPr>
        <w:pStyle w:val="BodyText"/>
        <w:rPr>
          <w:b/>
          <w:bCs/>
        </w:rPr>
      </w:pPr>
      <w:r>
        <w:rPr>
          <w:b/>
          <w:bCs/>
          <w:noProof/>
        </w:rPr>
        <w:drawing>
          <wp:inline distT="0" distB="0" distL="0" distR="0" wp14:anchorId="35CFE818" wp14:editId="1C63F141">
            <wp:extent cx="5939790" cy="240919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9790" cy="2409190"/>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972EA8" w:rsidRPr="00744324" w14:paraId="618A5E28" w14:textId="77777777" w:rsidTr="00482C2C">
        <w:trPr>
          <w:trHeight w:val="300"/>
        </w:trPr>
        <w:tc>
          <w:tcPr>
            <w:tcW w:w="1890" w:type="dxa"/>
            <w:shd w:val="clear" w:color="auto" w:fill="auto"/>
            <w:vAlign w:val="center"/>
            <w:hideMark/>
          </w:tcPr>
          <w:p w14:paraId="7F66BFFB" w14:textId="255780D0" w:rsidR="00972EA8" w:rsidRPr="00744324" w:rsidRDefault="00972EA8"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741D23">
              <w:rPr>
                <w:rFonts w:ascii="Calibri" w:eastAsia="Times New Roman" w:hAnsi="Calibri" w:cs="Calibri"/>
                <w:sz w:val="18"/>
                <w:szCs w:val="18"/>
              </w:rPr>
              <w:t>input</w:t>
            </w:r>
            <w:r w:rsidR="00741D23" w:rsidRPr="00744324">
              <w:rPr>
                <w:rFonts w:ascii="Calibri" w:eastAsia="Times New Roman" w:hAnsi="Calibri" w:cs="Calibri"/>
                <w:b/>
                <w:bCs/>
                <w:sz w:val="18"/>
                <w:szCs w:val="18"/>
              </w:rPr>
              <w:t> </w:t>
            </w:r>
          </w:p>
        </w:tc>
        <w:tc>
          <w:tcPr>
            <w:tcW w:w="7455" w:type="dxa"/>
            <w:shd w:val="clear" w:color="auto" w:fill="auto"/>
            <w:vAlign w:val="center"/>
            <w:hideMark/>
          </w:tcPr>
          <w:p w14:paraId="23DFF36D" w14:textId="28F57C30" w:rsidR="00972EA8" w:rsidRPr="00744324" w:rsidRDefault="00972EA8"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2C6AEE" w:rsidRPr="002C6AE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972EA8">
              <w:rPr>
                <w:rFonts w:ascii="Calibri" w:eastAsia="Times New Roman" w:hAnsi="Calibri" w:cs="Calibri"/>
                <w:sz w:val="18"/>
                <w:szCs w:val="18"/>
              </w:rPr>
              <w:t>jupyter_widget_split_map.html</w:t>
            </w:r>
          </w:p>
        </w:tc>
      </w:tr>
      <w:tr w:rsidR="00972EA8" w:rsidRPr="00974C19" w14:paraId="1C238A18" w14:textId="77777777" w:rsidTr="00482C2C">
        <w:trPr>
          <w:trHeight w:val="300"/>
        </w:trPr>
        <w:tc>
          <w:tcPr>
            <w:tcW w:w="1890" w:type="dxa"/>
            <w:shd w:val="clear" w:color="auto" w:fill="auto"/>
            <w:vAlign w:val="center"/>
          </w:tcPr>
          <w:p w14:paraId="144B2244" w14:textId="6CAA01FF" w:rsidR="00972EA8" w:rsidRPr="00744324"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741D23">
              <w:rPr>
                <w:rFonts w:ascii="Calibri" w:eastAsia="Times New Roman" w:hAnsi="Calibri" w:cs="Calibri"/>
                <w:sz w:val="18"/>
                <w:szCs w:val="18"/>
              </w:rPr>
              <w:t>input</w:t>
            </w:r>
          </w:p>
        </w:tc>
        <w:tc>
          <w:tcPr>
            <w:tcW w:w="7455" w:type="dxa"/>
            <w:shd w:val="clear" w:color="auto" w:fill="auto"/>
            <w:vAlign w:val="center"/>
          </w:tcPr>
          <w:p w14:paraId="216E363D" w14:textId="511B7531" w:rsidR="00972EA8" w:rsidRPr="00974C19" w:rsidRDefault="00972EA8"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2C6AEE" w:rsidRPr="002C6AEE">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C933DD">
              <w:rPr>
                <w:rFonts w:ascii="Calibri" w:eastAsia="Times New Roman" w:hAnsi="Calibri" w:cs="Calibri"/>
                <w:sz w:val="18"/>
                <w:szCs w:val="18"/>
              </w:rPr>
              <w:t>jupyter_widget_split_map.png</w:t>
            </w:r>
          </w:p>
        </w:tc>
      </w:tr>
      <w:tr w:rsidR="00315F15" w:rsidRPr="00974C19" w14:paraId="55F2700B" w14:textId="77777777" w:rsidTr="00482C2C">
        <w:trPr>
          <w:trHeight w:val="300"/>
        </w:trPr>
        <w:tc>
          <w:tcPr>
            <w:tcW w:w="1890" w:type="dxa"/>
            <w:shd w:val="clear" w:color="auto" w:fill="auto"/>
            <w:vAlign w:val="center"/>
          </w:tcPr>
          <w:p w14:paraId="0605268C" w14:textId="632E861A" w:rsidR="00315F15"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0EA47392" w14:textId="0ADB7BAD" w:rsidR="00315F15" w:rsidRPr="00974C19" w:rsidRDefault="00000000" w:rsidP="00315F15">
            <w:pPr>
              <w:spacing w:after="0"/>
              <w:textAlignment w:val="baseline"/>
              <w:rPr>
                <w:rFonts w:ascii="Calibri" w:eastAsia="Times New Roman" w:hAnsi="Calibri" w:cs="Calibri"/>
                <w:sz w:val="18"/>
                <w:szCs w:val="18"/>
              </w:rPr>
            </w:pPr>
            <w:hyperlink r:id="rId49" w:history="1">
              <w:r w:rsidR="00315F15" w:rsidRPr="004A128B">
                <w:rPr>
                  <w:rStyle w:val="Hyperlink"/>
                  <w:rFonts w:ascii="Calibri" w:eastAsia="Times New Roman" w:hAnsi="Calibri" w:cs="Calibri"/>
                  <w:sz w:val="18"/>
                  <w:szCs w:val="18"/>
                </w:rPr>
                <w:t>https://github.com/jupyter-widgets/ipyleaflet/blob/master/examples/SplitMap.ipynb</w:t>
              </w:r>
            </w:hyperlink>
            <w:r w:rsidR="00315F15">
              <w:rPr>
                <w:rFonts w:ascii="Calibri" w:eastAsia="Times New Roman" w:hAnsi="Calibri" w:cs="Calibri"/>
                <w:sz w:val="18"/>
                <w:szCs w:val="18"/>
              </w:rPr>
              <w:t xml:space="preserve"> </w:t>
            </w:r>
          </w:p>
        </w:tc>
      </w:tr>
      <w:tr w:rsidR="00315F15" w:rsidRPr="00974C19" w14:paraId="35DE1843" w14:textId="77777777" w:rsidTr="00482C2C">
        <w:trPr>
          <w:trHeight w:val="300"/>
        </w:trPr>
        <w:tc>
          <w:tcPr>
            <w:tcW w:w="1890" w:type="dxa"/>
            <w:shd w:val="clear" w:color="auto" w:fill="auto"/>
            <w:vAlign w:val="center"/>
          </w:tcPr>
          <w:p w14:paraId="1E48AB11" w14:textId="2124425D" w:rsidR="00315F15"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Author</w:t>
            </w:r>
          </w:p>
        </w:tc>
        <w:tc>
          <w:tcPr>
            <w:tcW w:w="7455" w:type="dxa"/>
            <w:shd w:val="clear" w:color="auto" w:fill="auto"/>
            <w:vAlign w:val="center"/>
          </w:tcPr>
          <w:p w14:paraId="64D7622C" w14:textId="3871D91F" w:rsidR="00315F15" w:rsidRPr="00974C19" w:rsidRDefault="00315F15" w:rsidP="00315F15">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Author of the example is </w:t>
            </w:r>
            <w:r w:rsidRPr="00991504">
              <w:rPr>
                <w:rFonts w:ascii="Calibri" w:eastAsia="Times New Roman" w:hAnsi="Calibri" w:cs="Calibri"/>
                <w:sz w:val="18"/>
                <w:szCs w:val="18"/>
              </w:rPr>
              <w:t xml:space="preserve">Martin </w:t>
            </w:r>
            <w:proofErr w:type="spellStart"/>
            <w:r w:rsidRPr="00991504">
              <w:rPr>
                <w:rFonts w:ascii="Calibri" w:eastAsia="Times New Roman" w:hAnsi="Calibri" w:cs="Calibri"/>
                <w:sz w:val="18"/>
                <w:szCs w:val="18"/>
              </w:rPr>
              <w:t>Renou</w:t>
            </w:r>
            <w:proofErr w:type="spellEnd"/>
            <w:r w:rsidRPr="00991504">
              <w:rPr>
                <w:rFonts w:ascii="Calibri" w:eastAsia="Times New Roman" w:hAnsi="Calibri" w:cs="Calibri"/>
                <w:sz w:val="18"/>
                <w:szCs w:val="18"/>
              </w:rPr>
              <w:t xml:space="preserve"> </w:t>
            </w:r>
            <w:r>
              <w:rPr>
                <w:rFonts w:ascii="Calibri" w:eastAsia="Times New Roman" w:hAnsi="Calibri" w:cs="Calibri"/>
                <w:sz w:val="18"/>
                <w:szCs w:val="18"/>
              </w:rPr>
              <w:t>(</w:t>
            </w:r>
            <w:hyperlink r:id="rId50" w:history="1">
              <w:r w:rsidRPr="004A128B">
                <w:rPr>
                  <w:rStyle w:val="Hyperlink"/>
                  <w:rFonts w:ascii="Calibri" w:eastAsia="Times New Roman" w:hAnsi="Calibri" w:cs="Calibri"/>
                  <w:sz w:val="18"/>
                  <w:szCs w:val="18"/>
                </w:rPr>
                <w:t>https://github.com/martinRenou</w:t>
              </w:r>
            </w:hyperlink>
            <w:r>
              <w:rPr>
                <w:rFonts w:ascii="Calibri" w:eastAsia="Times New Roman" w:hAnsi="Calibri" w:cs="Calibri"/>
                <w:sz w:val="18"/>
                <w:szCs w:val="18"/>
              </w:rPr>
              <w:t xml:space="preserve">) with a slight modification from </w:t>
            </w:r>
            <w:r w:rsidRPr="00130F1F">
              <w:rPr>
                <w:rFonts w:ascii="Calibri" w:eastAsia="Times New Roman" w:hAnsi="Calibri" w:cs="Calibri"/>
                <w:sz w:val="18"/>
                <w:szCs w:val="18"/>
              </w:rPr>
              <w:t>Paweł Kamiński</w:t>
            </w:r>
            <w:r>
              <w:rPr>
                <w:rFonts w:ascii="Calibri" w:eastAsia="Times New Roman" w:hAnsi="Calibri" w:cs="Calibri"/>
                <w:sz w:val="18"/>
                <w:szCs w:val="18"/>
              </w:rPr>
              <w:t xml:space="preserve">. Map layer data from </w:t>
            </w:r>
            <w:proofErr w:type="spellStart"/>
            <w:r>
              <w:rPr>
                <w:rFonts w:ascii="Calibri" w:eastAsia="Times New Roman" w:hAnsi="Calibri" w:cs="Calibri"/>
                <w:sz w:val="18"/>
                <w:szCs w:val="18"/>
              </w:rPr>
              <w:t>CartoDB</w:t>
            </w:r>
            <w:proofErr w:type="spellEnd"/>
            <w:r>
              <w:rPr>
                <w:rFonts w:ascii="Calibri" w:eastAsia="Times New Roman" w:hAnsi="Calibri" w:cs="Calibri"/>
                <w:sz w:val="18"/>
                <w:szCs w:val="18"/>
              </w:rPr>
              <w:t xml:space="preserve"> (</w:t>
            </w:r>
            <w:hyperlink r:id="rId51" w:history="1">
              <w:r w:rsidRPr="004A128B">
                <w:rPr>
                  <w:rStyle w:val="Hyperlink"/>
                  <w:rFonts w:ascii="Calibri" w:eastAsia="Times New Roman" w:hAnsi="Calibri" w:cs="Calibri"/>
                  <w:sz w:val="18"/>
                  <w:szCs w:val="18"/>
                </w:rPr>
                <w:t>https://carto.com/</w:t>
              </w:r>
            </w:hyperlink>
            <w:r>
              <w:rPr>
                <w:rFonts w:ascii="Calibri" w:eastAsia="Times New Roman" w:hAnsi="Calibri" w:cs="Calibri"/>
                <w:sz w:val="18"/>
                <w:szCs w:val="18"/>
              </w:rPr>
              <w:t xml:space="preserve">). Main software used in this example </w:t>
            </w:r>
            <w:r w:rsidR="00702B3C">
              <w:rPr>
                <w:rFonts w:ascii="Calibri" w:eastAsia="Times New Roman" w:hAnsi="Calibri" w:cs="Calibri"/>
                <w:sz w:val="18"/>
                <w:szCs w:val="18"/>
              </w:rPr>
              <w:t xml:space="preserve">is </w:t>
            </w:r>
            <w:r w:rsidRPr="009B065C">
              <w:rPr>
                <w:rFonts w:ascii="Calibri" w:eastAsia="Times New Roman" w:hAnsi="Calibri" w:cs="Calibri"/>
                <w:sz w:val="18"/>
                <w:szCs w:val="18"/>
              </w:rPr>
              <w:t xml:space="preserve">leaflet.js, which was written by Volodymyr </w:t>
            </w:r>
            <w:proofErr w:type="spellStart"/>
            <w:r w:rsidRPr="009B065C">
              <w:rPr>
                <w:rFonts w:ascii="Calibri" w:eastAsia="Times New Roman" w:hAnsi="Calibri" w:cs="Calibri"/>
                <w:sz w:val="18"/>
                <w:szCs w:val="18"/>
              </w:rPr>
              <w:t>Agafonkin</w:t>
            </w:r>
            <w:proofErr w:type="spellEnd"/>
            <w:r w:rsidRPr="009B065C">
              <w:rPr>
                <w:rFonts w:ascii="Calibri" w:eastAsia="Times New Roman" w:hAnsi="Calibri" w:cs="Calibri"/>
                <w:sz w:val="18"/>
                <w:szCs w:val="18"/>
              </w:rPr>
              <w:t>, Iván Sánchez Ortega and other contributors (</w:t>
            </w:r>
            <w:r w:rsidR="00702B3C">
              <w:rPr>
                <w:rFonts w:ascii="Calibri" w:eastAsia="Times New Roman" w:hAnsi="Calibri" w:cs="Calibri"/>
                <w:sz w:val="18"/>
                <w:szCs w:val="18"/>
              </w:rPr>
              <w:t xml:space="preserve">see </w:t>
            </w:r>
            <w:hyperlink r:id="rId52" w:history="1">
              <w:r w:rsidR="00702B3C" w:rsidRPr="00E4549D">
                <w:rPr>
                  <w:rStyle w:val="Hyperlink"/>
                  <w:rFonts w:ascii="Calibri" w:eastAsia="Times New Roman" w:hAnsi="Calibri" w:cs="Calibri"/>
                  <w:sz w:val="18"/>
                  <w:szCs w:val="18"/>
                </w:rPr>
                <w:t>https://github.com/Leaflet/Leaflet/graphs/contributors</w:t>
              </w:r>
            </w:hyperlink>
            <w:r w:rsidRPr="009B065C">
              <w:rPr>
                <w:rFonts w:ascii="Calibri" w:eastAsia="Times New Roman" w:hAnsi="Calibri" w:cs="Calibri"/>
                <w:sz w:val="18"/>
                <w:szCs w:val="18"/>
              </w:rPr>
              <w:t>)</w:t>
            </w:r>
            <w:r>
              <w:rPr>
                <w:rFonts w:ascii="Calibri" w:eastAsia="Times New Roman" w:hAnsi="Calibri" w:cs="Calibri"/>
                <w:sz w:val="18"/>
                <w:szCs w:val="18"/>
              </w:rPr>
              <w:t>.</w:t>
            </w:r>
          </w:p>
        </w:tc>
      </w:tr>
      <w:tr w:rsidR="00F10690" w:rsidRPr="00974C19" w14:paraId="77936981" w14:textId="77777777" w:rsidTr="00482C2C">
        <w:trPr>
          <w:trHeight w:val="300"/>
        </w:trPr>
        <w:tc>
          <w:tcPr>
            <w:tcW w:w="1890" w:type="dxa"/>
            <w:shd w:val="clear" w:color="auto" w:fill="auto"/>
            <w:vAlign w:val="center"/>
          </w:tcPr>
          <w:p w14:paraId="623A1235" w14:textId="5B6C5984" w:rsidR="00F10690" w:rsidRDefault="00F10690"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8D968B9" w14:textId="217FD2E8" w:rsidR="00F10690" w:rsidRPr="00974C19" w:rsidRDefault="00F10690" w:rsidP="00482C2C">
            <w:pPr>
              <w:spacing w:after="0"/>
              <w:textAlignment w:val="baseline"/>
              <w:rPr>
                <w:rFonts w:ascii="Calibri" w:eastAsia="Times New Roman" w:hAnsi="Calibri" w:cs="Calibri"/>
                <w:sz w:val="18"/>
                <w:szCs w:val="18"/>
              </w:rPr>
            </w:pPr>
            <w:r w:rsidRPr="00F10690">
              <w:rPr>
                <w:rFonts w:ascii="Calibri" w:eastAsia="Times New Roman" w:hAnsi="Calibri" w:cs="Calibri"/>
                <w:sz w:val="18"/>
                <w:szCs w:val="18"/>
              </w:rPr>
              <w:t>450</w:t>
            </w:r>
          </w:p>
        </w:tc>
      </w:tr>
      <w:tr w:rsidR="00972EA8" w:rsidRPr="00974C19" w14:paraId="34806724" w14:textId="77777777" w:rsidTr="00482C2C">
        <w:trPr>
          <w:trHeight w:val="300"/>
        </w:trPr>
        <w:tc>
          <w:tcPr>
            <w:tcW w:w="1890" w:type="dxa"/>
            <w:shd w:val="clear" w:color="auto" w:fill="auto"/>
            <w:vAlign w:val="center"/>
          </w:tcPr>
          <w:p w14:paraId="1A757C95" w14:textId="77777777" w:rsidR="00972EA8"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Delete previous</w:t>
            </w:r>
          </w:p>
        </w:tc>
        <w:tc>
          <w:tcPr>
            <w:tcW w:w="7455" w:type="dxa"/>
            <w:shd w:val="clear" w:color="auto" w:fill="auto"/>
            <w:vAlign w:val="center"/>
          </w:tcPr>
          <w:p w14:paraId="28392D02" w14:textId="77777777" w:rsidR="00972EA8" w:rsidRPr="00974C19" w:rsidRDefault="00972EA8"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Yes</w:t>
            </w:r>
          </w:p>
        </w:tc>
      </w:tr>
    </w:tbl>
    <w:p w14:paraId="7B86E42F" w14:textId="77777777" w:rsidR="00544749" w:rsidRDefault="00544749" w:rsidP="00594D58">
      <w:pPr>
        <w:pStyle w:val="BodyText"/>
      </w:pPr>
    </w:p>
    <w:p w14:paraId="7D66762D" w14:textId="2B6A9791" w:rsidR="00B555EF" w:rsidRDefault="00B555EF" w:rsidP="00BB2758">
      <w:pPr>
        <w:pStyle w:val="Heading3"/>
      </w:pPr>
      <w:proofErr w:type="spellStart"/>
      <w:r>
        <w:lastRenderedPageBreak/>
        <w:t>Jupyter</w:t>
      </w:r>
      <w:proofErr w:type="spellEnd"/>
      <w:r>
        <w:t xml:space="preserve"> </w:t>
      </w:r>
      <w:r w:rsidR="0056444A">
        <w:t xml:space="preserve">Notebooks As </w:t>
      </w:r>
      <w:r w:rsidR="00D87704">
        <w:t>.html</w:t>
      </w:r>
    </w:p>
    <w:p w14:paraId="4169F1E2" w14:textId="138CA482" w:rsidR="00A111D3" w:rsidRDefault="00DA2CB7" w:rsidP="00FA7C1A">
      <w:pPr>
        <w:pStyle w:val="BodyText"/>
        <w:jc w:val="both"/>
      </w:pPr>
      <w:r>
        <w:t xml:space="preserve">You can also include </w:t>
      </w:r>
      <w:r w:rsidR="00F112FE">
        <w:t>the</w:t>
      </w:r>
      <w:r>
        <w:t xml:space="preserve"> whole `.</w:t>
      </w:r>
      <w:proofErr w:type="spellStart"/>
      <w:r>
        <w:t>ipynb</w:t>
      </w:r>
      <w:proofErr w:type="spellEnd"/>
      <w:r>
        <w:t>` notebook</w:t>
      </w:r>
      <w:r w:rsidR="00F112FE">
        <w:t xml:space="preserve"> inside an `.docx` file. To do that, </w:t>
      </w:r>
      <w:r w:rsidR="00B10B05">
        <w:t xml:space="preserve">just export </w:t>
      </w:r>
      <w:r w:rsidR="042D183B">
        <w:t>the contents</w:t>
      </w:r>
      <w:r w:rsidR="00B10B05">
        <w:t xml:space="preserve"> of your `.</w:t>
      </w:r>
      <w:proofErr w:type="spellStart"/>
      <w:r w:rsidR="00B10B05">
        <w:t>ipynb</w:t>
      </w:r>
      <w:proofErr w:type="spellEnd"/>
      <w:r w:rsidR="00B10B05">
        <w:t>` to `.html` and refer to this `.html` file in a metadata table.</w:t>
      </w:r>
      <w:r w:rsidR="00A111D3">
        <w:t xml:space="preserve"> </w:t>
      </w:r>
      <w:r w:rsidR="00B10B05">
        <w:t xml:space="preserve">How to </w:t>
      </w:r>
      <w:r w:rsidR="00B4617A">
        <w:t>perform the export operation depends on the tool you are using.</w:t>
      </w:r>
    </w:p>
    <w:p w14:paraId="467A48D1" w14:textId="13DA7A69" w:rsidR="009A22C9" w:rsidRDefault="00B4617A" w:rsidP="00FA7C1A">
      <w:pPr>
        <w:pStyle w:val="BodyText"/>
        <w:jc w:val="both"/>
      </w:pPr>
      <w:r>
        <w:t xml:space="preserve">In </w:t>
      </w:r>
      <w:proofErr w:type="spellStart"/>
      <w:r>
        <w:t>Jupyter</w:t>
      </w:r>
      <w:proofErr w:type="spellEnd"/>
      <w:r>
        <w:t xml:space="preserve"> notebook, </w:t>
      </w:r>
      <w:r w:rsidR="00F37E3F">
        <w:t xml:space="preserve">you </w:t>
      </w:r>
      <w:r w:rsidR="01E256C9">
        <w:t>must</w:t>
      </w:r>
      <w:r w:rsidR="00F37E3F">
        <w:t xml:space="preserve"> click the “File” button in the top left corner of the window and select “Download as” &gt; “HTML (.html)”.</w:t>
      </w:r>
    </w:p>
    <w:p w14:paraId="2CC35C04" w14:textId="30A68E62" w:rsidR="00FC22CC" w:rsidRDefault="00FC22CC" w:rsidP="00594D58">
      <w:pPr>
        <w:pStyle w:val="BodyText"/>
      </w:pPr>
      <w:r>
        <w:t xml:space="preserve">In </w:t>
      </w:r>
      <w:proofErr w:type="spellStart"/>
      <w:r>
        <w:t>Jupyter</w:t>
      </w:r>
      <w:proofErr w:type="spellEnd"/>
      <w:r>
        <w:t xml:space="preserve"> </w:t>
      </w:r>
      <w:r w:rsidR="008E040B">
        <w:t>Lab</w:t>
      </w:r>
      <w:r>
        <w:t xml:space="preserve">, </w:t>
      </w:r>
      <w:r w:rsidR="00F37E3F">
        <w:t>select</w:t>
      </w:r>
      <w:r w:rsidR="008E040B">
        <w:t xml:space="preserve"> “File” &gt; “Save and Export Notebook As…” &gt; “HTML”.</w:t>
      </w:r>
      <w:r>
        <w:t xml:space="preserve"> </w:t>
      </w:r>
    </w:p>
    <w:p w14:paraId="2BBC52AF" w14:textId="6E2DE5A4" w:rsidR="00D92E0B" w:rsidRDefault="00F37E3F" w:rsidP="00594D58">
      <w:pPr>
        <w:pStyle w:val="BodyText"/>
      </w:pPr>
      <w:r>
        <w:t>Then just refer</w:t>
      </w:r>
      <w:r w:rsidR="00DD79F8">
        <w:t>ence</w:t>
      </w:r>
      <w:r>
        <w:t xml:space="preserve"> </w:t>
      </w:r>
      <w:r w:rsidR="00DD79F8">
        <w:t>the `.html` file in the metadata table in your `.docx` file.</w:t>
      </w:r>
    </w:p>
    <w:p w14:paraId="57D7C784" w14:textId="256BC5D3" w:rsidR="00F37E3F" w:rsidRDefault="00F9649A" w:rsidP="00594D58">
      <w:pPr>
        <w:pStyle w:val="BodyText"/>
      </w:pPr>
      <w:r>
        <w:rPr>
          <w:noProof/>
        </w:rPr>
        <w:drawing>
          <wp:inline distT="0" distB="0" distL="0" distR="0" wp14:anchorId="334B509C" wp14:editId="49F687AF">
            <wp:extent cx="5934710" cy="1017905"/>
            <wp:effectExtent l="0" t="0" r="8890" b="0"/>
            <wp:docPr id="614823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4710" cy="1017905"/>
                    </a:xfrm>
                    <a:prstGeom prst="rect">
                      <a:avLst/>
                    </a:prstGeom>
                    <a:noFill/>
                    <a:ln>
                      <a:noFill/>
                    </a:ln>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7275B5" w:rsidRPr="00744324" w14:paraId="175CB2AE" w14:textId="77777777" w:rsidTr="00F87F50">
        <w:trPr>
          <w:trHeight w:val="300"/>
        </w:trPr>
        <w:tc>
          <w:tcPr>
            <w:tcW w:w="1890" w:type="dxa"/>
            <w:shd w:val="clear" w:color="auto" w:fill="auto"/>
            <w:vAlign w:val="center"/>
            <w:hideMark/>
          </w:tcPr>
          <w:p w14:paraId="5F4BC4EA" w14:textId="2CB69A03" w:rsidR="007275B5" w:rsidRPr="00744324" w:rsidRDefault="007275B5"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6838F7">
              <w:rPr>
                <w:rFonts w:ascii="Calibri" w:eastAsia="Times New Roman" w:hAnsi="Calibri" w:cs="Calibri"/>
                <w:sz w:val="18"/>
                <w:szCs w:val="18"/>
              </w:rPr>
              <w:t>input</w:t>
            </w:r>
            <w:r w:rsidR="006838F7" w:rsidRPr="00744324">
              <w:rPr>
                <w:rFonts w:ascii="Calibri" w:eastAsia="Times New Roman" w:hAnsi="Calibri" w:cs="Calibri"/>
                <w:b/>
                <w:bCs/>
                <w:sz w:val="18"/>
                <w:szCs w:val="18"/>
              </w:rPr>
              <w:t> </w:t>
            </w:r>
          </w:p>
        </w:tc>
        <w:tc>
          <w:tcPr>
            <w:tcW w:w="7455" w:type="dxa"/>
            <w:shd w:val="clear" w:color="auto" w:fill="auto"/>
            <w:vAlign w:val="center"/>
            <w:hideMark/>
          </w:tcPr>
          <w:p w14:paraId="78CE248A" w14:textId="743F3FD3" w:rsidR="007275B5" w:rsidRPr="00744324" w:rsidRDefault="007275B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DD5430" w:rsidRPr="00DD5430">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7275B5">
              <w:rPr>
                <w:rFonts w:ascii="Calibri" w:eastAsia="Times New Roman" w:hAnsi="Calibri" w:cs="Calibri"/>
                <w:sz w:val="18"/>
                <w:szCs w:val="18"/>
              </w:rPr>
              <w:t>seaborn_flights_metadata_tbl</w:t>
            </w:r>
            <w:r w:rsidRPr="001824E5">
              <w:rPr>
                <w:rFonts w:ascii="Calibri" w:eastAsia="Times New Roman" w:hAnsi="Calibri" w:cs="Calibri"/>
                <w:sz w:val="18"/>
                <w:szCs w:val="18"/>
              </w:rPr>
              <w:t>.</w:t>
            </w:r>
            <w:r>
              <w:rPr>
                <w:rFonts w:ascii="Calibri" w:eastAsia="Times New Roman" w:hAnsi="Calibri" w:cs="Calibri"/>
                <w:sz w:val="18"/>
                <w:szCs w:val="18"/>
              </w:rPr>
              <w:t>png</w:t>
            </w:r>
          </w:p>
        </w:tc>
      </w:tr>
      <w:tr w:rsidR="007275B5" w:rsidRPr="00974C19" w14:paraId="22F190AF" w14:textId="77777777" w:rsidTr="00F87F50">
        <w:trPr>
          <w:trHeight w:val="300"/>
        </w:trPr>
        <w:tc>
          <w:tcPr>
            <w:tcW w:w="1890" w:type="dxa"/>
            <w:shd w:val="clear" w:color="auto" w:fill="auto"/>
            <w:vAlign w:val="center"/>
          </w:tcPr>
          <w:p w14:paraId="5A3F6A17" w14:textId="39808095" w:rsidR="007275B5" w:rsidRPr="00744324" w:rsidRDefault="007275B5"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6838F7">
              <w:rPr>
                <w:rFonts w:ascii="Calibri" w:eastAsia="Times New Roman" w:hAnsi="Calibri" w:cs="Calibri"/>
                <w:sz w:val="18"/>
                <w:szCs w:val="18"/>
              </w:rPr>
              <w:t>input</w:t>
            </w:r>
          </w:p>
        </w:tc>
        <w:tc>
          <w:tcPr>
            <w:tcW w:w="7455" w:type="dxa"/>
            <w:shd w:val="clear" w:color="auto" w:fill="auto"/>
            <w:vAlign w:val="center"/>
          </w:tcPr>
          <w:p w14:paraId="4DD5ECFD" w14:textId="11D1A295" w:rsidR="007275B5" w:rsidRPr="00974C19" w:rsidRDefault="007275B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DD5430" w:rsidRPr="00DD5430">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7275B5">
              <w:rPr>
                <w:rFonts w:ascii="Calibri" w:eastAsia="Times New Roman" w:hAnsi="Calibri" w:cs="Calibri"/>
                <w:sz w:val="18"/>
                <w:szCs w:val="18"/>
              </w:rPr>
              <w:t>seaborn_flights_metadata_tbl</w:t>
            </w:r>
            <w:r>
              <w:rPr>
                <w:rFonts w:ascii="Calibri" w:eastAsia="Times New Roman" w:hAnsi="Calibri" w:cs="Calibri"/>
                <w:sz w:val="18"/>
                <w:szCs w:val="18"/>
              </w:rPr>
              <w:t>.png</w:t>
            </w:r>
          </w:p>
        </w:tc>
      </w:tr>
      <w:tr w:rsidR="00787AC7" w:rsidRPr="00974C19" w14:paraId="2DE373A3" w14:textId="77777777" w:rsidTr="00F87F50">
        <w:trPr>
          <w:trHeight w:val="300"/>
        </w:trPr>
        <w:tc>
          <w:tcPr>
            <w:tcW w:w="1890" w:type="dxa"/>
            <w:shd w:val="clear" w:color="auto" w:fill="auto"/>
            <w:vAlign w:val="center"/>
          </w:tcPr>
          <w:p w14:paraId="23DBDC90" w14:textId="3792E19A"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44A94C5D" w14:textId="1D7D5FBA"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Snapshot of PC screen of Paweł Kamiński</w:t>
            </w:r>
          </w:p>
        </w:tc>
      </w:tr>
      <w:tr w:rsidR="00787AC7" w:rsidRPr="00974C19" w14:paraId="2B37CEF2" w14:textId="77777777" w:rsidTr="00F87F50">
        <w:trPr>
          <w:trHeight w:val="300"/>
        </w:trPr>
        <w:tc>
          <w:tcPr>
            <w:tcW w:w="1890" w:type="dxa"/>
            <w:shd w:val="clear" w:color="auto" w:fill="auto"/>
            <w:vAlign w:val="center"/>
          </w:tcPr>
          <w:p w14:paraId="3B0A7B58" w14:textId="1C85628F"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1C2AA63A" w14:textId="6DCE30DE"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Paweł Kamiński</w:t>
            </w:r>
          </w:p>
        </w:tc>
      </w:tr>
      <w:tr w:rsidR="00787AC7" w:rsidRPr="00974C19" w14:paraId="0CF9E260" w14:textId="77777777" w:rsidTr="00F87F50">
        <w:trPr>
          <w:trHeight w:val="300"/>
        </w:trPr>
        <w:tc>
          <w:tcPr>
            <w:tcW w:w="1890" w:type="dxa"/>
            <w:shd w:val="clear" w:color="auto" w:fill="auto"/>
            <w:vAlign w:val="center"/>
          </w:tcPr>
          <w:p w14:paraId="453FE846" w14:textId="70A54AAE" w:rsidR="00787AC7" w:rsidRDefault="00787AC7" w:rsidP="00787AC7">
            <w:pPr>
              <w:spacing w:after="0"/>
              <w:textAlignment w:val="baseline"/>
              <w:rPr>
                <w:rFonts w:ascii="Calibri" w:eastAsia="Times New Roman" w:hAnsi="Calibri" w:cs="Calibri"/>
                <w:sz w:val="18"/>
                <w:szCs w:val="18"/>
              </w:rPr>
            </w:pPr>
            <w:r>
              <w:rPr>
                <w:rFonts w:ascii="Calibri" w:eastAsia="Times New Roman" w:hAnsi="Calibri" w:cs="Calibri"/>
                <w:sz w:val="18"/>
                <w:szCs w:val="18"/>
              </w:rPr>
              <w:t>## Alt-text</w:t>
            </w:r>
          </w:p>
        </w:tc>
        <w:tc>
          <w:tcPr>
            <w:tcW w:w="7455" w:type="dxa"/>
            <w:shd w:val="clear" w:color="auto" w:fill="auto"/>
            <w:vAlign w:val="center"/>
          </w:tcPr>
          <w:p w14:paraId="3FBE9228" w14:textId="3012C284" w:rsidR="00787AC7" w:rsidRPr="00974C19" w:rsidRDefault="00787AC7" w:rsidP="00787AC7">
            <w:pPr>
              <w:spacing w:after="0"/>
              <w:textAlignment w:val="baseline"/>
              <w:rPr>
                <w:rFonts w:ascii="Calibri" w:eastAsia="Times New Roman" w:hAnsi="Calibri" w:cs="Calibri"/>
                <w:sz w:val="18"/>
                <w:szCs w:val="18"/>
              </w:rPr>
            </w:pPr>
            <w:r w:rsidRPr="00F87F50">
              <w:rPr>
                <w:rFonts w:ascii="Calibri" w:eastAsia="Times New Roman" w:hAnsi="Calibri" w:cs="Calibri"/>
                <w:sz w:val="18"/>
                <w:szCs w:val="18"/>
              </w:rPr>
              <w:t>Example of a Metadata Table required to include `.</w:t>
            </w:r>
            <w:proofErr w:type="spellStart"/>
            <w:r w:rsidRPr="00F87F50">
              <w:rPr>
                <w:rFonts w:ascii="Calibri" w:eastAsia="Times New Roman" w:hAnsi="Calibri" w:cs="Calibri"/>
                <w:sz w:val="18"/>
                <w:szCs w:val="18"/>
              </w:rPr>
              <w:t>ipynb</w:t>
            </w:r>
            <w:proofErr w:type="spellEnd"/>
            <w:r w:rsidRPr="00F87F50">
              <w:rPr>
                <w:rFonts w:ascii="Calibri" w:eastAsia="Times New Roman" w:hAnsi="Calibri" w:cs="Calibri"/>
                <w:sz w:val="18"/>
                <w:szCs w:val="18"/>
              </w:rPr>
              <w:t>` files as `.html`</w:t>
            </w:r>
          </w:p>
        </w:tc>
      </w:tr>
    </w:tbl>
    <w:p w14:paraId="25E6D555" w14:textId="7E18518E" w:rsidR="00B8186E" w:rsidRDefault="00EA44C9" w:rsidP="00594D58">
      <w:pPr>
        <w:pStyle w:val="BodyText"/>
      </w:pPr>
      <w:r>
        <w:rPr>
          <w:noProof/>
        </w:rPr>
        <w:drawing>
          <wp:inline distT="0" distB="0" distL="0" distR="0" wp14:anchorId="5D6471B1" wp14:editId="38BCD496">
            <wp:extent cx="5934710" cy="431165"/>
            <wp:effectExtent l="0" t="0" r="8890" b="6985"/>
            <wp:docPr id="19922054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4710" cy="431165"/>
                    </a:xfrm>
                    <a:prstGeom prst="rect">
                      <a:avLst/>
                    </a:prstGeom>
                    <a:noFill/>
                    <a:ln>
                      <a:noFill/>
                    </a:ln>
                  </pic:spPr>
                </pic:pic>
              </a:graphicData>
            </a:graphic>
          </wp:inline>
        </w:drawing>
      </w:r>
    </w:p>
    <w:p w14:paraId="4999EAB9" w14:textId="121469D3" w:rsidR="00B8186E" w:rsidRDefault="00B8186E" w:rsidP="00B8186E">
      <w:pPr>
        <w:pStyle w:val="Caption"/>
      </w:pPr>
      <w:r w:rsidRPr="00F87F50">
        <w:rPr>
          <w:b/>
          <w:bCs/>
        </w:rPr>
        <w:t xml:space="preserve">Figure </w:t>
      </w:r>
      <w:r w:rsidRPr="00F87F50">
        <w:rPr>
          <w:b/>
          <w:bCs/>
        </w:rPr>
        <w:fldChar w:fldCharType="begin"/>
      </w:r>
      <w:r w:rsidRPr="00F87F50">
        <w:rPr>
          <w:b/>
          <w:bCs/>
        </w:rPr>
        <w:instrText>SEQ Figure \* ARABIC</w:instrText>
      </w:r>
      <w:r w:rsidRPr="00F87F50">
        <w:rPr>
          <w:b/>
          <w:bCs/>
        </w:rPr>
        <w:fldChar w:fldCharType="separate"/>
      </w:r>
      <w:r w:rsidR="006D04CD">
        <w:rPr>
          <w:b/>
          <w:bCs/>
          <w:noProof/>
        </w:rPr>
        <w:t>16</w:t>
      </w:r>
      <w:r w:rsidRPr="00F87F50">
        <w:rPr>
          <w:b/>
          <w:bCs/>
        </w:rPr>
        <w:fldChar w:fldCharType="end"/>
      </w:r>
      <w:r w:rsidR="00B4693B" w:rsidRPr="00F87F50">
        <w:rPr>
          <w:b/>
          <w:bCs/>
        </w:rPr>
        <w:t>:</w:t>
      </w:r>
      <w:r>
        <w:t xml:space="preserve"> Monthly distribution of passengers (1949-1960)</w:t>
      </w:r>
      <w:r w:rsidR="00B4693B">
        <w:t>.</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824E5" w:rsidRPr="00744324" w14:paraId="690D4F34" w14:textId="77777777" w:rsidTr="00482C2C">
        <w:trPr>
          <w:trHeight w:val="300"/>
        </w:trPr>
        <w:tc>
          <w:tcPr>
            <w:tcW w:w="1890" w:type="dxa"/>
            <w:shd w:val="clear" w:color="auto" w:fill="auto"/>
            <w:vAlign w:val="center"/>
            <w:hideMark/>
          </w:tcPr>
          <w:p w14:paraId="1E0ECDA1" w14:textId="27844E71" w:rsidR="001824E5" w:rsidRPr="00744324" w:rsidRDefault="001824E5"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6838F7">
              <w:rPr>
                <w:rFonts w:ascii="Calibri" w:eastAsia="Times New Roman" w:hAnsi="Calibri" w:cs="Calibri"/>
                <w:sz w:val="18"/>
                <w:szCs w:val="18"/>
              </w:rPr>
              <w:t>input</w:t>
            </w:r>
          </w:p>
        </w:tc>
        <w:tc>
          <w:tcPr>
            <w:tcW w:w="7455" w:type="dxa"/>
            <w:shd w:val="clear" w:color="auto" w:fill="auto"/>
            <w:vAlign w:val="center"/>
            <w:hideMark/>
          </w:tcPr>
          <w:p w14:paraId="38F34E3D" w14:textId="19C1FC20" w:rsidR="001824E5" w:rsidRPr="00744324" w:rsidRDefault="001824E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1824E5">
              <w:rPr>
                <w:rFonts w:ascii="Calibri" w:eastAsia="Times New Roman" w:hAnsi="Calibri" w:cs="Calibri"/>
                <w:sz w:val="18"/>
                <w:szCs w:val="18"/>
              </w:rPr>
              <w:t>seaborn_flights_relplot.html</w:t>
            </w:r>
          </w:p>
        </w:tc>
      </w:tr>
      <w:tr w:rsidR="001824E5" w:rsidRPr="00974C19" w14:paraId="35FBD2A0" w14:textId="77777777" w:rsidTr="00482C2C">
        <w:trPr>
          <w:trHeight w:val="300"/>
        </w:trPr>
        <w:tc>
          <w:tcPr>
            <w:tcW w:w="1890" w:type="dxa"/>
            <w:shd w:val="clear" w:color="auto" w:fill="auto"/>
            <w:vAlign w:val="center"/>
          </w:tcPr>
          <w:p w14:paraId="3EA45DF3" w14:textId="41F21E82" w:rsidR="001824E5" w:rsidRPr="00744324" w:rsidRDefault="001824E5"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6838F7">
              <w:rPr>
                <w:rFonts w:ascii="Calibri" w:eastAsia="Times New Roman" w:hAnsi="Calibri" w:cs="Calibri"/>
                <w:sz w:val="18"/>
                <w:szCs w:val="18"/>
              </w:rPr>
              <w:t>input</w:t>
            </w:r>
          </w:p>
        </w:tc>
        <w:tc>
          <w:tcPr>
            <w:tcW w:w="7455" w:type="dxa"/>
            <w:shd w:val="clear" w:color="auto" w:fill="auto"/>
            <w:vAlign w:val="center"/>
          </w:tcPr>
          <w:p w14:paraId="42B507DF" w14:textId="008934A0" w:rsidR="001824E5" w:rsidRPr="00974C19" w:rsidRDefault="001824E5"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00D92E0B" w:rsidRPr="001824E5">
              <w:rPr>
                <w:rFonts w:ascii="Calibri" w:eastAsia="Times New Roman" w:hAnsi="Calibri" w:cs="Calibri"/>
                <w:sz w:val="18"/>
                <w:szCs w:val="18"/>
              </w:rPr>
              <w:t>seaborn_flights_relplot.</w:t>
            </w:r>
            <w:r w:rsidR="00D92E0B">
              <w:rPr>
                <w:rFonts w:ascii="Calibri" w:eastAsia="Times New Roman" w:hAnsi="Calibri" w:cs="Calibri"/>
                <w:sz w:val="18"/>
                <w:szCs w:val="18"/>
              </w:rPr>
              <w:t>png</w:t>
            </w:r>
          </w:p>
        </w:tc>
      </w:tr>
      <w:tr w:rsidR="00E24AA1" w:rsidRPr="00974C19" w14:paraId="193566A3" w14:textId="77777777" w:rsidTr="00482C2C">
        <w:trPr>
          <w:trHeight w:val="300"/>
        </w:trPr>
        <w:tc>
          <w:tcPr>
            <w:tcW w:w="1890" w:type="dxa"/>
            <w:shd w:val="clear" w:color="auto" w:fill="auto"/>
            <w:vAlign w:val="center"/>
          </w:tcPr>
          <w:p w14:paraId="4563F1E7" w14:textId="2AB497F9" w:rsidR="00E24AA1" w:rsidRDefault="00E24AA1"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6838F7">
              <w:rPr>
                <w:rFonts w:ascii="Calibri" w:eastAsia="Times New Roman" w:hAnsi="Calibri" w:cs="Calibri"/>
                <w:sz w:val="18"/>
                <w:szCs w:val="18"/>
              </w:rPr>
              <w:t>Source</w:t>
            </w:r>
          </w:p>
        </w:tc>
        <w:tc>
          <w:tcPr>
            <w:tcW w:w="7455" w:type="dxa"/>
            <w:shd w:val="clear" w:color="auto" w:fill="auto"/>
            <w:vAlign w:val="center"/>
          </w:tcPr>
          <w:p w14:paraId="2643FC5E" w14:textId="622DE5C6" w:rsidR="00E24AA1" w:rsidRPr="00974C19" w:rsidRDefault="00000000" w:rsidP="00482C2C">
            <w:pPr>
              <w:spacing w:after="0"/>
              <w:textAlignment w:val="baseline"/>
              <w:rPr>
                <w:rFonts w:ascii="Calibri" w:eastAsia="Times New Roman" w:hAnsi="Calibri" w:cs="Calibri"/>
                <w:sz w:val="18"/>
                <w:szCs w:val="18"/>
              </w:rPr>
            </w:pPr>
            <w:hyperlink r:id="rId55" w:history="1">
              <w:r w:rsidR="00EC4281" w:rsidRPr="00C93CE3">
                <w:rPr>
                  <w:rStyle w:val="Hyperlink"/>
                  <w:rFonts w:ascii="Calibri" w:eastAsia="Times New Roman" w:hAnsi="Calibri" w:cs="Calibri"/>
                  <w:sz w:val="18"/>
                  <w:szCs w:val="18"/>
                </w:rPr>
                <w:t>https://seaborn.pydata.org/examples/timeseries_facets.html</w:t>
              </w:r>
            </w:hyperlink>
            <w:r w:rsidR="00EC4281">
              <w:rPr>
                <w:rFonts w:ascii="Calibri" w:eastAsia="Times New Roman" w:hAnsi="Calibri" w:cs="Calibri"/>
                <w:sz w:val="18"/>
                <w:szCs w:val="18"/>
              </w:rPr>
              <w:t xml:space="preserve"> </w:t>
            </w:r>
          </w:p>
        </w:tc>
      </w:tr>
      <w:tr w:rsidR="00A830BF" w:rsidRPr="00974C19" w14:paraId="0809600E" w14:textId="77777777" w:rsidTr="00482C2C">
        <w:trPr>
          <w:trHeight w:val="300"/>
        </w:trPr>
        <w:tc>
          <w:tcPr>
            <w:tcW w:w="1890" w:type="dxa"/>
            <w:shd w:val="clear" w:color="auto" w:fill="auto"/>
            <w:vAlign w:val="center"/>
          </w:tcPr>
          <w:p w14:paraId="1A44BBAA" w14:textId="311FE7BB" w:rsidR="00A830BF" w:rsidRDefault="00A830B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59E02C1E" w14:textId="524954F3" w:rsidR="00A830BF" w:rsidRDefault="00B30167" w:rsidP="00482C2C">
            <w:pPr>
              <w:spacing w:after="0"/>
              <w:textAlignment w:val="baseline"/>
            </w:pPr>
            <w:r w:rsidRPr="00F87F50">
              <w:rPr>
                <w:rFonts w:ascii="Calibri" w:eastAsia="Times New Roman" w:hAnsi="Calibri" w:cs="Calibri"/>
                <w:sz w:val="18"/>
                <w:szCs w:val="18"/>
              </w:rPr>
              <w:t>Michael Waskom</w:t>
            </w:r>
          </w:p>
        </w:tc>
      </w:tr>
      <w:tr w:rsidR="00EE346C" w:rsidRPr="00974C19" w14:paraId="2130325D" w14:textId="77777777" w:rsidTr="00482C2C">
        <w:trPr>
          <w:trHeight w:val="300"/>
        </w:trPr>
        <w:tc>
          <w:tcPr>
            <w:tcW w:w="1890" w:type="dxa"/>
            <w:shd w:val="clear" w:color="auto" w:fill="auto"/>
            <w:vAlign w:val="center"/>
          </w:tcPr>
          <w:p w14:paraId="18CC0B16" w14:textId="05E64C87" w:rsidR="00EE346C" w:rsidRDefault="00EE346C" w:rsidP="00EE346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66D1FEFE" w14:textId="20FDDB94" w:rsidR="00EE346C" w:rsidRPr="00974C19" w:rsidRDefault="000F50BA" w:rsidP="00EE346C">
            <w:pPr>
              <w:spacing w:after="0"/>
              <w:textAlignment w:val="baseline"/>
              <w:rPr>
                <w:rFonts w:ascii="Calibri" w:eastAsia="Times New Roman" w:hAnsi="Calibri" w:cs="Calibri"/>
                <w:sz w:val="18"/>
                <w:szCs w:val="18"/>
              </w:rPr>
            </w:pPr>
            <w:r>
              <w:rPr>
                <w:rFonts w:ascii="Calibri" w:eastAsia="Times New Roman" w:hAnsi="Calibri" w:cs="Calibri"/>
                <w:sz w:val="18"/>
                <w:szCs w:val="18"/>
              </w:rPr>
              <w:t>1</w:t>
            </w:r>
            <w:r w:rsidR="005946F8">
              <w:rPr>
                <w:rFonts w:ascii="Calibri" w:eastAsia="Times New Roman" w:hAnsi="Calibri" w:cs="Calibri"/>
                <w:sz w:val="18"/>
                <w:szCs w:val="18"/>
              </w:rPr>
              <w:t>3</w:t>
            </w:r>
            <w:r>
              <w:rPr>
                <w:rFonts w:ascii="Calibri" w:eastAsia="Times New Roman" w:hAnsi="Calibri" w:cs="Calibri"/>
                <w:sz w:val="18"/>
                <w:szCs w:val="18"/>
              </w:rPr>
              <w:t>00</w:t>
            </w:r>
          </w:p>
        </w:tc>
      </w:tr>
    </w:tbl>
    <w:p w14:paraId="0467A369" w14:textId="77777777" w:rsidR="003C4F9C" w:rsidRDefault="003C4F9C" w:rsidP="00594D58">
      <w:pPr>
        <w:pStyle w:val="BodyText"/>
      </w:pPr>
    </w:p>
    <w:p w14:paraId="19069352" w14:textId="0E86CB0A" w:rsidR="005B7B04" w:rsidRDefault="009D0A96" w:rsidP="002C4A6C">
      <w:pPr>
        <w:pStyle w:val="BodyText"/>
        <w:jc w:val="both"/>
      </w:pPr>
      <w:r>
        <w:t xml:space="preserve">If interactivity works in the stand-alone `.html` file, it most likely </w:t>
      </w:r>
      <w:r w:rsidR="0023212C">
        <w:t>will also</w:t>
      </w:r>
      <w:r>
        <w:t xml:space="preserve"> work </w:t>
      </w:r>
      <w:r w:rsidR="0023212C">
        <w:t>in the digital version of your book.</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A3641E" w:rsidRPr="00744324" w14:paraId="566D1A41" w14:textId="77777777" w:rsidTr="00482C2C">
        <w:trPr>
          <w:trHeight w:val="300"/>
        </w:trPr>
        <w:tc>
          <w:tcPr>
            <w:tcW w:w="1890" w:type="dxa"/>
            <w:shd w:val="clear" w:color="auto" w:fill="auto"/>
            <w:vAlign w:val="center"/>
            <w:hideMark/>
          </w:tcPr>
          <w:p w14:paraId="72E6FB58" w14:textId="6E60C4FE" w:rsidR="00A3641E" w:rsidRPr="00744324" w:rsidRDefault="00A3641E"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C3D16">
              <w:rPr>
                <w:rFonts w:ascii="Calibri" w:eastAsia="Times New Roman" w:hAnsi="Calibri" w:cs="Calibri"/>
                <w:sz w:val="18"/>
                <w:szCs w:val="18"/>
              </w:rPr>
              <w:t>input</w:t>
            </w:r>
            <w:r w:rsidR="00BC3D16" w:rsidRPr="00744324">
              <w:rPr>
                <w:rFonts w:ascii="Calibri" w:eastAsia="Times New Roman" w:hAnsi="Calibri" w:cs="Calibri"/>
                <w:b/>
                <w:bCs/>
                <w:sz w:val="18"/>
                <w:szCs w:val="18"/>
              </w:rPr>
              <w:t> </w:t>
            </w:r>
          </w:p>
        </w:tc>
        <w:tc>
          <w:tcPr>
            <w:tcW w:w="7455" w:type="dxa"/>
            <w:shd w:val="clear" w:color="auto" w:fill="auto"/>
            <w:vAlign w:val="center"/>
            <w:hideMark/>
          </w:tcPr>
          <w:p w14:paraId="224544CC" w14:textId="11724108" w:rsidR="00A3641E" w:rsidRPr="00744324" w:rsidRDefault="00A3641E"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A3641E">
              <w:rPr>
                <w:rFonts w:ascii="Calibri" w:eastAsia="Times New Roman" w:hAnsi="Calibri" w:cs="Calibri"/>
                <w:sz w:val="18"/>
                <w:szCs w:val="18"/>
              </w:rPr>
              <w:t>plotly_interactive_chart.html</w:t>
            </w:r>
          </w:p>
        </w:tc>
      </w:tr>
      <w:tr w:rsidR="00A3641E" w:rsidRPr="00974C19" w14:paraId="05E5E3F1" w14:textId="77777777" w:rsidTr="00482C2C">
        <w:trPr>
          <w:trHeight w:val="300"/>
        </w:trPr>
        <w:tc>
          <w:tcPr>
            <w:tcW w:w="1890" w:type="dxa"/>
            <w:shd w:val="clear" w:color="auto" w:fill="auto"/>
            <w:vAlign w:val="center"/>
          </w:tcPr>
          <w:p w14:paraId="329508C7" w14:textId="67359404" w:rsidR="00A3641E" w:rsidRPr="00744324"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Paper </w:t>
            </w:r>
            <w:r w:rsidR="00BC3D16">
              <w:rPr>
                <w:rFonts w:ascii="Calibri" w:eastAsia="Times New Roman" w:hAnsi="Calibri" w:cs="Calibri"/>
                <w:sz w:val="18"/>
                <w:szCs w:val="18"/>
              </w:rPr>
              <w:t>input</w:t>
            </w:r>
          </w:p>
        </w:tc>
        <w:tc>
          <w:tcPr>
            <w:tcW w:w="7455" w:type="dxa"/>
            <w:shd w:val="clear" w:color="auto" w:fill="auto"/>
            <w:vAlign w:val="center"/>
          </w:tcPr>
          <w:p w14:paraId="1A7E99FB" w14:textId="0D7C3B91" w:rsidR="00A3641E" w:rsidRPr="00974C19" w:rsidRDefault="00A3641E" w:rsidP="00482C2C">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A1547D" w:rsidRPr="00A1547D">
              <w:rPr>
                <w:rFonts w:ascii="Calibri" w:eastAsia="Times New Roman" w:hAnsi="Calibri" w:cs="Calibri"/>
                <w:sz w:val="18"/>
                <w:szCs w:val="18"/>
              </w:rPr>
              <w:t>04_interactivity_in_docx</w:t>
            </w:r>
            <w:r w:rsidRPr="00974C19">
              <w:rPr>
                <w:rFonts w:ascii="Calibri" w:eastAsia="Times New Roman" w:hAnsi="Calibri" w:cs="Calibri"/>
                <w:sz w:val="18"/>
                <w:szCs w:val="18"/>
              </w:rPr>
              <w:t>/</w:t>
            </w:r>
            <w:r w:rsidRPr="00A3641E">
              <w:rPr>
                <w:rFonts w:ascii="Calibri" w:eastAsia="Times New Roman" w:hAnsi="Calibri" w:cs="Calibri"/>
                <w:sz w:val="18"/>
                <w:szCs w:val="18"/>
              </w:rPr>
              <w:t>plotly_interactive_chart.</w:t>
            </w:r>
            <w:r>
              <w:rPr>
                <w:rFonts w:ascii="Calibri" w:eastAsia="Times New Roman" w:hAnsi="Calibri" w:cs="Calibri"/>
                <w:sz w:val="18"/>
                <w:szCs w:val="18"/>
              </w:rPr>
              <w:t>png</w:t>
            </w:r>
          </w:p>
        </w:tc>
      </w:tr>
      <w:tr w:rsidR="00A3641E" w:rsidRPr="00974C19" w14:paraId="79868B3C" w14:textId="77777777" w:rsidTr="00482C2C">
        <w:trPr>
          <w:trHeight w:val="300"/>
        </w:trPr>
        <w:tc>
          <w:tcPr>
            <w:tcW w:w="1890" w:type="dxa"/>
            <w:shd w:val="clear" w:color="auto" w:fill="auto"/>
            <w:vAlign w:val="center"/>
          </w:tcPr>
          <w:p w14:paraId="5F66390A" w14:textId="7205E28B" w:rsidR="00A3641E"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BC3D16">
              <w:rPr>
                <w:rFonts w:ascii="Calibri" w:eastAsia="Times New Roman" w:hAnsi="Calibri" w:cs="Calibri"/>
                <w:sz w:val="18"/>
                <w:szCs w:val="18"/>
              </w:rPr>
              <w:t>Source</w:t>
            </w:r>
          </w:p>
        </w:tc>
        <w:tc>
          <w:tcPr>
            <w:tcW w:w="7455" w:type="dxa"/>
            <w:shd w:val="clear" w:color="auto" w:fill="auto"/>
            <w:vAlign w:val="center"/>
          </w:tcPr>
          <w:p w14:paraId="3A28CA85" w14:textId="66D0E987" w:rsidR="00A3641E" w:rsidRDefault="00000000" w:rsidP="00482C2C">
            <w:pPr>
              <w:spacing w:after="0"/>
              <w:textAlignment w:val="baseline"/>
            </w:pPr>
            <w:hyperlink r:id="rId56" w:history="1">
              <w:r w:rsidR="00AA2668" w:rsidRPr="00C93CE3">
                <w:rPr>
                  <w:rStyle w:val="Hyperlink"/>
                  <w:rFonts w:ascii="Calibri" w:eastAsia="Times New Roman" w:hAnsi="Calibri" w:cs="Calibri"/>
                  <w:sz w:val="18"/>
                  <w:szCs w:val="18"/>
                </w:rPr>
                <w:t>https://plotly.com/python/line-and-scatter/</w:t>
              </w:r>
            </w:hyperlink>
          </w:p>
          <w:p w14:paraId="6FA72014" w14:textId="33AD73F9" w:rsidR="00CE223E" w:rsidRPr="00974C19" w:rsidRDefault="00000000" w:rsidP="00482C2C">
            <w:pPr>
              <w:spacing w:after="0"/>
              <w:textAlignment w:val="baseline"/>
              <w:rPr>
                <w:rFonts w:ascii="Calibri" w:eastAsia="Times New Roman" w:hAnsi="Calibri" w:cs="Calibri"/>
                <w:sz w:val="18"/>
                <w:szCs w:val="18"/>
              </w:rPr>
            </w:pPr>
            <w:hyperlink r:id="rId57" w:history="1">
              <w:r w:rsidR="00CE223E" w:rsidRPr="00C00F43">
                <w:rPr>
                  <w:rStyle w:val="Hyperlink"/>
                  <w:rFonts w:ascii="Calibri" w:eastAsia="Times New Roman" w:hAnsi="Calibri" w:cs="Calibri"/>
                  <w:sz w:val="18"/>
                  <w:szCs w:val="18"/>
                </w:rPr>
                <w:t>https://github.com/plotly/plotly.py/blob/doc-prod/doc/python/line-and-scatter.md</w:t>
              </w:r>
            </w:hyperlink>
          </w:p>
        </w:tc>
      </w:tr>
      <w:tr w:rsidR="00250BA1" w:rsidRPr="00974C19" w14:paraId="2844C844" w14:textId="77777777" w:rsidTr="00482C2C">
        <w:trPr>
          <w:trHeight w:val="300"/>
        </w:trPr>
        <w:tc>
          <w:tcPr>
            <w:tcW w:w="1890" w:type="dxa"/>
            <w:shd w:val="clear" w:color="auto" w:fill="auto"/>
            <w:vAlign w:val="center"/>
          </w:tcPr>
          <w:p w14:paraId="4F3BD186" w14:textId="0E24E03D" w:rsidR="00250BA1" w:rsidRDefault="00250BA1"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C55678" w:rsidRPr="00C55678">
              <w:rPr>
                <w:rFonts w:ascii="Calibri" w:eastAsia="Times New Roman" w:hAnsi="Calibri" w:cs="Calibri"/>
                <w:sz w:val="18"/>
                <w:szCs w:val="18"/>
              </w:rPr>
              <w:t>Author</w:t>
            </w:r>
          </w:p>
        </w:tc>
        <w:tc>
          <w:tcPr>
            <w:tcW w:w="7455" w:type="dxa"/>
            <w:shd w:val="clear" w:color="auto" w:fill="auto"/>
            <w:vAlign w:val="center"/>
          </w:tcPr>
          <w:p w14:paraId="44E1DF6A" w14:textId="5C9CE96C" w:rsidR="00250BA1" w:rsidRDefault="00B2173E" w:rsidP="00482C2C">
            <w:pPr>
              <w:spacing w:after="0"/>
              <w:textAlignment w:val="baseline"/>
            </w:pPr>
            <w:proofErr w:type="spellStart"/>
            <w:r w:rsidRPr="00B2173E">
              <w:rPr>
                <w:rFonts w:ascii="Calibri" w:eastAsia="Times New Roman" w:hAnsi="Calibri" w:cs="Calibri"/>
                <w:sz w:val="18"/>
                <w:szCs w:val="18"/>
              </w:rPr>
              <w:t>Plotly</w:t>
            </w:r>
            <w:proofErr w:type="spellEnd"/>
            <w:r w:rsidRPr="00B2173E">
              <w:rPr>
                <w:rFonts w:ascii="Calibri" w:eastAsia="Times New Roman" w:hAnsi="Calibri" w:cs="Calibri"/>
                <w:sz w:val="18"/>
                <w:szCs w:val="18"/>
              </w:rPr>
              <w:t xml:space="preserve"> Technologies Inc.</w:t>
            </w:r>
          </w:p>
        </w:tc>
      </w:tr>
      <w:tr w:rsidR="00A3641E" w:rsidRPr="00974C19" w14:paraId="6618CBF5" w14:textId="77777777" w:rsidTr="00482C2C">
        <w:trPr>
          <w:trHeight w:val="300"/>
        </w:trPr>
        <w:tc>
          <w:tcPr>
            <w:tcW w:w="1890" w:type="dxa"/>
            <w:shd w:val="clear" w:color="auto" w:fill="auto"/>
            <w:vAlign w:val="center"/>
          </w:tcPr>
          <w:p w14:paraId="39987342" w14:textId="77777777" w:rsidR="00A3641E" w:rsidRDefault="00A3641E"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288A8B90" w14:textId="6526CDF5" w:rsidR="00A3641E" w:rsidRPr="00974C19" w:rsidRDefault="00104D94"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7</w:t>
            </w:r>
            <w:r w:rsidR="00BA05D5">
              <w:rPr>
                <w:rFonts w:ascii="Calibri" w:eastAsia="Times New Roman" w:hAnsi="Calibri" w:cs="Calibri"/>
                <w:sz w:val="18"/>
                <w:szCs w:val="18"/>
              </w:rPr>
              <w:t>3</w:t>
            </w:r>
            <w:r w:rsidR="001C1387">
              <w:rPr>
                <w:rFonts w:ascii="Calibri" w:eastAsia="Times New Roman" w:hAnsi="Calibri" w:cs="Calibri"/>
                <w:sz w:val="18"/>
                <w:szCs w:val="18"/>
              </w:rPr>
              <w:t>0</w:t>
            </w:r>
          </w:p>
        </w:tc>
      </w:tr>
    </w:tbl>
    <w:p w14:paraId="563E3850" w14:textId="77777777" w:rsidR="005B7B04" w:rsidRDefault="005B7B04" w:rsidP="00594D58">
      <w:pPr>
        <w:pStyle w:val="BodyText"/>
      </w:pPr>
    </w:p>
    <w:p w14:paraId="514D84FC" w14:textId="0C51F245" w:rsidR="00B24DCB" w:rsidRDefault="003433CF" w:rsidP="00BB2758">
      <w:pPr>
        <w:pStyle w:val="Heading3"/>
      </w:pPr>
      <w:proofErr w:type="spellStart"/>
      <w:r w:rsidRPr="003433CF">
        <w:t>JupyterLite</w:t>
      </w:r>
      <w:proofErr w:type="spellEnd"/>
    </w:p>
    <w:p w14:paraId="3A6AD977" w14:textId="2E83C062" w:rsidR="00C278FA" w:rsidRDefault="0075340E" w:rsidP="00FA7C1A">
      <w:pPr>
        <w:pStyle w:val="BodyText"/>
        <w:jc w:val="both"/>
      </w:pPr>
      <w:r>
        <w:t xml:space="preserve">To give your readers availability to interact with your code, one option is to use the </w:t>
      </w:r>
      <w:proofErr w:type="spellStart"/>
      <w:r w:rsidRPr="0075340E">
        <w:t>JupyterLite</w:t>
      </w:r>
      <w:proofErr w:type="spellEnd"/>
      <w:r w:rsidR="00947853">
        <w:t xml:space="preserve">. </w:t>
      </w:r>
      <w:r w:rsidR="00EA1092">
        <w:t>Because it</w:t>
      </w:r>
      <w:r w:rsidR="00947853" w:rsidRPr="00947853">
        <w:t xml:space="preserve"> runs entirely in the browser</w:t>
      </w:r>
      <w:r w:rsidR="00EA1092">
        <w:t xml:space="preserve"> and does not need a server, you will be able to include it </w:t>
      </w:r>
      <w:r w:rsidR="00A34D82">
        <w:t xml:space="preserve">a digital version of </w:t>
      </w:r>
      <w:r w:rsidR="00EA1092">
        <w:t xml:space="preserve">your </w:t>
      </w:r>
      <w:r w:rsidR="00A34D82">
        <w:t>book.</w:t>
      </w:r>
    </w:p>
    <w:p w14:paraId="173F6BDD" w14:textId="6B755A14" w:rsidR="002B7BAA" w:rsidRDefault="002B7BAA" w:rsidP="00A05A3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important}</w:t>
      </w:r>
      <w:r>
        <w:br/>
        <w:t xml:space="preserve">Although </w:t>
      </w:r>
      <w:proofErr w:type="spellStart"/>
      <w:r>
        <w:t>JupyterLite</w:t>
      </w:r>
      <w:proofErr w:type="spellEnd"/>
      <w:r>
        <w:t xml:space="preserve"> is currently being developed by core </w:t>
      </w:r>
      <w:proofErr w:type="spellStart"/>
      <w:r>
        <w:t>Jupyter</w:t>
      </w:r>
      <w:proofErr w:type="spellEnd"/>
      <w:r>
        <w:t xml:space="preserve"> developers, the </w:t>
      </w:r>
      <w:proofErr w:type="spellStart"/>
      <w:r w:rsidR="008A54B9">
        <w:t>JupyterLite</w:t>
      </w:r>
      <w:proofErr w:type="spellEnd"/>
      <w:r w:rsidR="008A54B9">
        <w:t xml:space="preserve"> </w:t>
      </w:r>
      <w:r>
        <w:t>project is still unofficial.</w:t>
      </w:r>
      <w:r w:rsidR="00A05A3B">
        <w:t xml:space="preserve"> </w:t>
      </w:r>
      <w:r>
        <w:t xml:space="preserve">Not all the usual features available in </w:t>
      </w:r>
      <w:proofErr w:type="spellStart"/>
      <w:r>
        <w:t>JupyterLab</w:t>
      </w:r>
      <w:proofErr w:type="spellEnd"/>
      <w:r>
        <w:t xml:space="preserve"> and the </w:t>
      </w:r>
      <w:r w:rsidR="00A05A3B">
        <w:t>c</w:t>
      </w:r>
      <w:r>
        <w:t xml:space="preserve">lassic </w:t>
      </w:r>
      <w:proofErr w:type="spellStart"/>
      <w:r w:rsidR="00A05A3B">
        <w:t>Jupyter</w:t>
      </w:r>
      <w:proofErr w:type="spellEnd"/>
      <w:r w:rsidR="00A05A3B">
        <w:t xml:space="preserve"> </w:t>
      </w:r>
      <w:r>
        <w:t xml:space="preserve">Notebook will work with </w:t>
      </w:r>
      <w:proofErr w:type="spellStart"/>
      <w:r>
        <w:t>JupyterLite</w:t>
      </w:r>
      <w:proofErr w:type="spellEnd"/>
      <w:r>
        <w:t>, but many already do</w:t>
      </w:r>
      <w:r w:rsidR="00A05A3B">
        <w:t>.</w:t>
      </w:r>
      <w:r w:rsidR="002D14B4">
        <w:t xml:space="preserve"> There is also no guarantee that </w:t>
      </w:r>
      <w:proofErr w:type="spellStart"/>
      <w:r w:rsidR="002D14B4">
        <w:t>JupyterLite</w:t>
      </w:r>
      <w:proofErr w:type="spellEnd"/>
      <w:r w:rsidR="002D14B4">
        <w:t xml:space="preserve"> will be developed and maintained</w:t>
      </w:r>
      <w:r w:rsidR="00767D4C">
        <w:t xml:space="preserve"> in the future.</w:t>
      </w:r>
      <w:r>
        <w:br/>
        <w:t>:::</w:t>
      </w:r>
    </w:p>
    <w:p w14:paraId="4964AFA3" w14:textId="779BC3C5" w:rsidR="00372507" w:rsidRDefault="002D14B4" w:rsidP="00FA7C1A">
      <w:pPr>
        <w:pStyle w:val="BodyText"/>
        <w:jc w:val="both"/>
      </w:pPr>
      <w:r>
        <w:t>To include</w:t>
      </w:r>
      <w:r w:rsidR="00767D4C">
        <w:t xml:space="preserve"> </w:t>
      </w:r>
      <w:r w:rsidR="0026548D">
        <w:t>a</w:t>
      </w:r>
      <w:r w:rsidR="0026548D" w:rsidRPr="0026548D">
        <w:t xml:space="preserve"> </w:t>
      </w:r>
      <w:proofErr w:type="spellStart"/>
      <w:r w:rsidR="0026548D" w:rsidRPr="0026548D">
        <w:t>JupyterLite</w:t>
      </w:r>
      <w:proofErr w:type="spellEnd"/>
      <w:r w:rsidR="0026548D">
        <w:t xml:space="preserve"> terminal inside your digital page, </w:t>
      </w:r>
      <w:r w:rsidR="00372507">
        <w:t xml:space="preserve">insert a metadata table </w:t>
      </w:r>
      <w:r w:rsidR="003A5F0D">
        <w:t xml:space="preserve">referring to the </w:t>
      </w:r>
      <w:proofErr w:type="spellStart"/>
      <w:r w:rsidR="003A5F0D">
        <w:t>JupyterLite</w:t>
      </w:r>
      <w:proofErr w:type="spellEnd"/>
      <w:r w:rsidR="003A5F0D">
        <w:t xml:space="preserve"> demo hosted on </w:t>
      </w:r>
      <w:r w:rsidR="002B56D4">
        <w:t>G</w:t>
      </w:r>
      <w:r w:rsidR="003A5F0D">
        <w:t>it</w:t>
      </w:r>
      <w:r w:rsidR="002B56D4">
        <w:t>H</w:t>
      </w:r>
      <w:r w:rsidR="003A5F0D">
        <w:t xml:space="preserve">ub. </w:t>
      </w:r>
      <w:r w:rsidR="003427AE">
        <w:t xml:space="preserve">You can also </w:t>
      </w:r>
      <w:r w:rsidR="003A5F0D">
        <w:t xml:space="preserve">choose </w:t>
      </w:r>
      <w:r w:rsidR="006D312E">
        <w:t xml:space="preserve">among </w:t>
      </w:r>
      <w:r w:rsidR="007D02D8">
        <w:t xml:space="preserve">available </w:t>
      </w:r>
      <w:r w:rsidR="006D312E">
        <w:t>options</w:t>
      </w:r>
      <w:r w:rsidR="007D02D8">
        <w:t xml:space="preserve">, e.g. </w:t>
      </w:r>
      <w:proofErr w:type="spellStart"/>
      <w:r w:rsidR="0088309D">
        <w:t>J</w:t>
      </w:r>
      <w:r w:rsidR="007D02D8">
        <w:t>upyter</w:t>
      </w:r>
      <w:proofErr w:type="spellEnd"/>
      <w:r w:rsidR="007D02D8">
        <w:t xml:space="preserve"> </w:t>
      </w:r>
      <w:r w:rsidR="0088309D">
        <w:t>L</w:t>
      </w:r>
      <w:r w:rsidR="007D02D8">
        <w:t xml:space="preserve">ab </w:t>
      </w:r>
      <w:r w:rsidR="0088309D">
        <w:t xml:space="preserve">vs </w:t>
      </w:r>
      <w:proofErr w:type="spellStart"/>
      <w:r w:rsidR="0088309D">
        <w:t>Jupyter</w:t>
      </w:r>
      <w:proofErr w:type="spellEnd"/>
      <w:r w:rsidR="0088309D">
        <w:t xml:space="preserve"> Notebook, </w:t>
      </w:r>
      <w:r w:rsidR="0070767F">
        <w:t>P</w:t>
      </w:r>
      <w:r w:rsidR="0088309D">
        <w:t xml:space="preserve">ython vs </w:t>
      </w:r>
      <w:r w:rsidR="0070767F">
        <w:t>J</w:t>
      </w:r>
      <w:r w:rsidR="0088309D">
        <w:t>ava</w:t>
      </w:r>
      <w:r w:rsidR="0070767F">
        <w:t>S</w:t>
      </w:r>
      <w:r w:rsidR="0088309D">
        <w:t xml:space="preserve">cript, etc. </w:t>
      </w:r>
      <w:r w:rsidR="000878CA">
        <w:t>In this example,</w:t>
      </w:r>
      <w:r w:rsidR="00372507">
        <w:t xml:space="preserve"> we do not </w:t>
      </w:r>
      <w:r w:rsidR="0049630F">
        <w:t xml:space="preserve">point to any “## Paper </w:t>
      </w:r>
      <w:r w:rsidR="000D6F89">
        <w:t>input</w:t>
      </w:r>
      <w:r w:rsidR="0049630F">
        <w:t>”, so that our paper version will leave that object</w:t>
      </w:r>
      <w:r w:rsidR="000878CA">
        <w:t xml:space="preserve"> out entirely</w:t>
      </w:r>
      <w:r w:rsidR="0049630F">
        <w:t>.</w:t>
      </w:r>
    </w:p>
    <w:p w14:paraId="16E190A8" w14:textId="585103B0" w:rsidR="00EA44C9" w:rsidRDefault="00EA44C9" w:rsidP="00FA7C1A">
      <w:pPr>
        <w:pStyle w:val="BodyText"/>
        <w:jc w:val="both"/>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826E1B" w:rsidRPr="00242C03" w14:paraId="5F3133EE" w14:textId="77777777" w:rsidTr="00482C2C">
        <w:trPr>
          <w:trHeight w:val="300"/>
        </w:trPr>
        <w:tc>
          <w:tcPr>
            <w:tcW w:w="1890" w:type="dxa"/>
            <w:shd w:val="clear" w:color="auto" w:fill="auto"/>
            <w:vAlign w:val="center"/>
            <w:hideMark/>
          </w:tcPr>
          <w:p w14:paraId="0DB7172A" w14:textId="2D41F30A" w:rsidR="00826E1B" w:rsidRPr="00744324" w:rsidRDefault="00826E1B"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F94EAB">
              <w:rPr>
                <w:rFonts w:ascii="Calibri" w:eastAsia="Times New Roman" w:hAnsi="Calibri" w:cs="Calibri"/>
                <w:sz w:val="18"/>
                <w:szCs w:val="18"/>
              </w:rPr>
              <w:t>input</w:t>
            </w:r>
            <w:r w:rsidR="00F94EAB" w:rsidRPr="00744324">
              <w:rPr>
                <w:rFonts w:ascii="Calibri" w:eastAsia="Times New Roman" w:hAnsi="Calibri" w:cs="Calibri"/>
                <w:b/>
                <w:bCs/>
                <w:sz w:val="18"/>
                <w:szCs w:val="18"/>
              </w:rPr>
              <w:t> </w:t>
            </w:r>
          </w:p>
        </w:tc>
        <w:tc>
          <w:tcPr>
            <w:tcW w:w="7455" w:type="dxa"/>
            <w:shd w:val="clear" w:color="auto" w:fill="auto"/>
            <w:vAlign w:val="center"/>
            <w:hideMark/>
          </w:tcPr>
          <w:p w14:paraId="44006BB7" w14:textId="56158785" w:rsidR="00826E1B" w:rsidRPr="003A30E2" w:rsidRDefault="003A30E2" w:rsidP="00482C2C">
            <w:pPr>
              <w:spacing w:after="0"/>
              <w:textAlignment w:val="baseline"/>
              <w:rPr>
                <w:rFonts w:ascii="Courier New" w:eastAsia="Times New Roman" w:hAnsi="Courier New" w:cs="Courier New"/>
                <w:sz w:val="21"/>
                <w:szCs w:val="21"/>
                <w:lang w:val="it-IT"/>
              </w:rPr>
            </w:pPr>
            <w:r w:rsidRPr="003A30E2">
              <w:rPr>
                <w:rFonts w:ascii="Calibri" w:eastAsia="Times New Roman" w:hAnsi="Calibri" w:cs="Calibri"/>
                <w:sz w:val="18"/>
                <w:szCs w:val="18"/>
                <w:lang w:val="it-IT"/>
              </w:rPr>
              <w:t>./assets/</w:t>
            </w:r>
            <w:r w:rsidR="00DD5430" w:rsidRPr="00DD5430">
              <w:rPr>
                <w:rFonts w:ascii="Calibri" w:eastAsia="Times New Roman" w:hAnsi="Calibri" w:cs="Calibri"/>
                <w:sz w:val="18"/>
                <w:szCs w:val="18"/>
                <w:lang w:val="it-IT"/>
              </w:rPr>
              <w:t>04_interactivity_in_docx</w:t>
            </w:r>
            <w:r w:rsidRPr="003A30E2">
              <w:rPr>
                <w:rFonts w:ascii="Calibri" w:eastAsia="Times New Roman" w:hAnsi="Calibri" w:cs="Calibri"/>
                <w:sz w:val="18"/>
                <w:szCs w:val="18"/>
                <w:lang w:val="it-IT"/>
              </w:rPr>
              <w:t>/jupyterlite_demo_lab_metadata_tbl.png</w:t>
            </w:r>
          </w:p>
        </w:tc>
      </w:tr>
      <w:tr w:rsidR="00826E1B" w:rsidRPr="00242C03" w14:paraId="35021DBE" w14:textId="77777777" w:rsidTr="00482C2C">
        <w:trPr>
          <w:trHeight w:val="300"/>
        </w:trPr>
        <w:tc>
          <w:tcPr>
            <w:tcW w:w="1890" w:type="dxa"/>
            <w:shd w:val="clear" w:color="auto" w:fill="auto"/>
            <w:vAlign w:val="center"/>
          </w:tcPr>
          <w:p w14:paraId="7DA2133D" w14:textId="12FCDEB3" w:rsidR="00826E1B" w:rsidRPr="003A30E2" w:rsidRDefault="003A30E2" w:rsidP="00482C2C">
            <w:pPr>
              <w:spacing w:after="0"/>
              <w:textAlignment w:val="baseline"/>
              <w:rPr>
                <w:rFonts w:ascii="Calibri" w:eastAsia="Times New Roman" w:hAnsi="Calibri" w:cs="Calibri"/>
                <w:sz w:val="18"/>
                <w:szCs w:val="18"/>
                <w:lang w:val="it-IT"/>
              </w:rPr>
            </w:pPr>
            <w:r>
              <w:rPr>
                <w:rFonts w:ascii="Calibri" w:eastAsia="Times New Roman" w:hAnsi="Calibri" w:cs="Calibri"/>
                <w:sz w:val="18"/>
                <w:szCs w:val="18"/>
                <w:lang w:val="it-IT"/>
              </w:rPr>
              <w:t xml:space="preserve">## Paper </w:t>
            </w:r>
            <w:r w:rsidR="00F94EAB">
              <w:rPr>
                <w:rFonts w:ascii="Calibri" w:eastAsia="Times New Roman" w:hAnsi="Calibri" w:cs="Calibri"/>
                <w:sz w:val="18"/>
                <w:szCs w:val="18"/>
              </w:rPr>
              <w:t>input</w:t>
            </w:r>
          </w:p>
        </w:tc>
        <w:tc>
          <w:tcPr>
            <w:tcW w:w="7455" w:type="dxa"/>
            <w:shd w:val="clear" w:color="auto" w:fill="auto"/>
            <w:vAlign w:val="center"/>
          </w:tcPr>
          <w:p w14:paraId="4DC90CEF" w14:textId="09F8234A" w:rsidR="00826E1B" w:rsidRPr="003A30E2" w:rsidRDefault="003A30E2" w:rsidP="00482C2C">
            <w:pPr>
              <w:spacing w:after="0"/>
              <w:textAlignment w:val="baseline"/>
              <w:rPr>
                <w:lang w:val="it-IT"/>
              </w:rPr>
            </w:pPr>
            <w:r w:rsidRPr="003A30E2">
              <w:rPr>
                <w:rFonts w:ascii="Calibri" w:eastAsia="Times New Roman" w:hAnsi="Calibri" w:cs="Calibri"/>
                <w:sz w:val="18"/>
                <w:szCs w:val="18"/>
                <w:lang w:val="it-IT"/>
              </w:rPr>
              <w:t>./assets/</w:t>
            </w:r>
            <w:r w:rsidR="00DD5430" w:rsidRPr="00DD5430">
              <w:rPr>
                <w:rFonts w:ascii="Calibri" w:eastAsia="Times New Roman" w:hAnsi="Calibri" w:cs="Calibri"/>
                <w:sz w:val="18"/>
                <w:szCs w:val="18"/>
                <w:lang w:val="it-IT"/>
              </w:rPr>
              <w:t>04_interactivity_in_docx</w:t>
            </w:r>
            <w:r w:rsidRPr="003A30E2">
              <w:rPr>
                <w:rFonts w:ascii="Calibri" w:eastAsia="Times New Roman" w:hAnsi="Calibri" w:cs="Calibri"/>
                <w:sz w:val="18"/>
                <w:szCs w:val="18"/>
                <w:lang w:val="it-IT"/>
              </w:rPr>
              <w:t>/jupyterlite_demo_lab_metadata_tbl.png</w:t>
            </w:r>
          </w:p>
        </w:tc>
      </w:tr>
    </w:tbl>
    <w:p w14:paraId="09D7AA87" w14:textId="77777777" w:rsidR="00826E1B" w:rsidRPr="003A30E2" w:rsidRDefault="00826E1B" w:rsidP="00594D58">
      <w:pPr>
        <w:pStyle w:val="BodyText"/>
        <w:rPr>
          <w:lang w:val="it-IT"/>
        </w:rPr>
      </w:pPr>
    </w:p>
    <w:p w14:paraId="3DA5396F" w14:textId="503F1E0C" w:rsidR="00541C81" w:rsidRDefault="00541C81" w:rsidP="00594D58">
      <w:pPr>
        <w:pStyle w:val="BodyText"/>
        <w:rPr>
          <w:b/>
          <w:bCs/>
        </w:rPr>
      </w:pPr>
      <w:r w:rsidRPr="00541C81">
        <w:rPr>
          <w:b/>
          <w:bCs/>
        </w:rPr>
        <w:t>Python example</w:t>
      </w:r>
    </w:p>
    <w:p w14:paraId="191776D2" w14:textId="7B17D976" w:rsidR="00B828F1" w:rsidRPr="00B828F1" w:rsidRDefault="00B828F1" w:rsidP="00B67828">
      <w:pPr>
        <w:pStyle w:val="BodyText"/>
      </w:pPr>
      <w:r w:rsidRPr="00B828F1">
        <w:t>Here is an exemplary code you can try:</w:t>
      </w:r>
    </w:p>
    <w:p w14:paraId="12A563F3" w14:textId="751B70A1" w:rsidR="001B3C93" w:rsidRPr="00E803A8" w:rsidRDefault="00113169" w:rsidP="00B67828">
      <w:pPr>
        <w:pStyle w:val="BodyText"/>
        <w:rPr>
          <w:rStyle w:val="s"/>
          <w:rFonts w:ascii="Courier New" w:eastAsia="Times New Roman" w:hAnsi="Courier New" w:cs="Courier New"/>
          <w:color w:val="0550AE"/>
          <w:sz w:val="18"/>
          <w:szCs w:val="18"/>
        </w:rPr>
      </w:pPr>
      <w:r>
        <w:rPr>
          <w:rStyle w:val="s"/>
          <w:rFonts w:ascii="Courier New" w:eastAsia="Times New Roman" w:hAnsi="Courier New" w:cs="Courier New"/>
          <w:color w:val="0550AE"/>
          <w:sz w:val="18"/>
          <w:szCs w:val="18"/>
        </w:rPr>
        <w:t>:::{</w:t>
      </w:r>
      <w:r w:rsidRPr="00113169">
        <w:rPr>
          <w:rStyle w:val="s"/>
          <w:rFonts w:ascii="Courier New" w:eastAsia="Times New Roman" w:hAnsi="Courier New" w:cs="Courier New"/>
          <w:color w:val="0550AE"/>
          <w:sz w:val="18"/>
          <w:szCs w:val="18"/>
        </w:rPr>
        <w:t>code</w:t>
      </w:r>
      <w:r>
        <w:rPr>
          <w:rStyle w:val="s"/>
          <w:rFonts w:ascii="Courier New" w:eastAsia="Times New Roman" w:hAnsi="Courier New" w:cs="Courier New"/>
          <w:color w:val="0550AE"/>
          <w:sz w:val="18"/>
          <w:szCs w:val="18"/>
        </w:rPr>
        <w:t>}</w:t>
      </w:r>
      <w:r w:rsidR="00E85D91">
        <w:rPr>
          <w:rStyle w:val="s"/>
          <w:rFonts w:ascii="Courier New" w:eastAsia="Times New Roman" w:hAnsi="Courier New" w:cs="Courier New"/>
          <w:color w:val="0550AE"/>
          <w:sz w:val="18"/>
          <w:szCs w:val="18"/>
        </w:rPr>
        <w:t xml:space="preserve"> </w:t>
      </w:r>
      <w:r w:rsidR="00E85D91" w:rsidRPr="00E85D91">
        <w:rPr>
          <w:rStyle w:val="s"/>
          <w:rFonts w:ascii="Courier New" w:eastAsia="Times New Roman" w:hAnsi="Courier New" w:cs="Courier New"/>
          <w:color w:val="0550AE"/>
          <w:sz w:val="18"/>
          <w:szCs w:val="18"/>
        </w:rPr>
        <w:t>python</w:t>
      </w:r>
      <w:r w:rsidR="001B3C93" w:rsidRPr="00E803A8">
        <w:rPr>
          <w:rStyle w:val="s"/>
          <w:rFonts w:ascii="Courier New" w:eastAsia="Times New Roman" w:hAnsi="Courier New" w:cs="Courier New"/>
          <w:color w:val="0550AE"/>
          <w:sz w:val="18"/>
          <w:szCs w:val="18"/>
        </w:rPr>
        <w:br/>
      </w:r>
      <w:r w:rsidR="005E6BDA" w:rsidRPr="00E803A8">
        <w:rPr>
          <w:rStyle w:val="s"/>
          <w:rFonts w:ascii="Courier New" w:eastAsia="Times New Roman" w:hAnsi="Courier New" w:cs="Courier New"/>
          <w:color w:val="0550AE"/>
          <w:sz w:val="18"/>
          <w:szCs w:val="18"/>
        </w:rPr>
        <w:t xml:space="preserve">from </w:t>
      </w:r>
      <w:proofErr w:type="spellStart"/>
      <w:r w:rsidR="005E6BDA" w:rsidRPr="00E803A8">
        <w:rPr>
          <w:rStyle w:val="s"/>
          <w:rFonts w:ascii="Courier New" w:eastAsia="Times New Roman" w:hAnsi="Courier New" w:cs="Courier New"/>
          <w:color w:val="0550AE"/>
          <w:sz w:val="18"/>
          <w:szCs w:val="18"/>
        </w:rPr>
        <w:t>sklearn</w:t>
      </w:r>
      <w:proofErr w:type="spellEnd"/>
      <w:r w:rsidR="005E6BDA" w:rsidRPr="00E803A8">
        <w:rPr>
          <w:rStyle w:val="s"/>
          <w:rFonts w:ascii="Courier New" w:eastAsia="Times New Roman" w:hAnsi="Courier New" w:cs="Courier New"/>
          <w:color w:val="0550AE"/>
          <w:sz w:val="18"/>
          <w:szCs w:val="18"/>
        </w:rPr>
        <w:t xml:space="preserve"> import datasets</w:t>
      </w:r>
      <w:r w:rsidR="00335198">
        <w:rPr>
          <w:rStyle w:val="s"/>
          <w:rFonts w:ascii="Courier New" w:eastAsia="Times New Roman" w:hAnsi="Courier New" w:cs="Courier New"/>
          <w:color w:val="0550AE"/>
          <w:sz w:val="18"/>
          <w:szCs w:val="18"/>
        </w:rPr>
        <w:br/>
      </w:r>
      <w:r w:rsidR="00335198" w:rsidRPr="00335198">
        <w:rPr>
          <w:rStyle w:val="s"/>
          <w:rFonts w:ascii="Courier New" w:eastAsia="Times New Roman" w:hAnsi="Courier New" w:cs="Courier New"/>
          <w:color w:val="0550AE"/>
          <w:sz w:val="18"/>
          <w:szCs w:val="18"/>
        </w:rPr>
        <w:t xml:space="preserve">import </w:t>
      </w:r>
      <w:proofErr w:type="spellStart"/>
      <w:r w:rsidR="00335198" w:rsidRPr="00335198">
        <w:rPr>
          <w:rStyle w:val="s"/>
          <w:rFonts w:ascii="Courier New" w:eastAsia="Times New Roman" w:hAnsi="Courier New" w:cs="Courier New"/>
          <w:color w:val="0550AE"/>
          <w:sz w:val="18"/>
          <w:szCs w:val="18"/>
        </w:rPr>
        <w:t>matplotlib.pyplot</w:t>
      </w:r>
      <w:proofErr w:type="spellEnd"/>
      <w:r w:rsidR="00335198" w:rsidRPr="00335198">
        <w:rPr>
          <w:rStyle w:val="s"/>
          <w:rFonts w:ascii="Courier New" w:eastAsia="Times New Roman" w:hAnsi="Courier New" w:cs="Courier New"/>
          <w:color w:val="0550AE"/>
          <w:sz w:val="18"/>
          <w:szCs w:val="18"/>
        </w:rPr>
        <w:t xml:space="preserve"> as </w:t>
      </w:r>
      <w:proofErr w:type="spellStart"/>
      <w:r w:rsidR="00335198" w:rsidRPr="00335198">
        <w:rPr>
          <w:rStyle w:val="s"/>
          <w:rFonts w:ascii="Courier New" w:eastAsia="Times New Roman" w:hAnsi="Courier New" w:cs="Courier New"/>
          <w:color w:val="0550AE"/>
          <w:sz w:val="18"/>
          <w:szCs w:val="18"/>
        </w:rPr>
        <w:t>plt</w:t>
      </w:r>
      <w:proofErr w:type="spellEnd"/>
      <w:r w:rsidR="00B67828" w:rsidRPr="00E803A8">
        <w:rPr>
          <w:rStyle w:val="s"/>
          <w:rFonts w:ascii="Courier New" w:eastAsia="Times New Roman" w:hAnsi="Courier New" w:cs="Courier New"/>
          <w:color w:val="0550AE"/>
          <w:sz w:val="18"/>
          <w:szCs w:val="18"/>
        </w:rPr>
        <w:br/>
      </w:r>
      <w:r w:rsidR="00B67828" w:rsidRPr="00E803A8">
        <w:rPr>
          <w:rStyle w:val="s"/>
          <w:rFonts w:ascii="Courier New" w:eastAsia="Times New Roman" w:hAnsi="Courier New" w:cs="Courier New"/>
          <w:color w:val="0550AE"/>
          <w:sz w:val="18"/>
          <w:szCs w:val="18"/>
        </w:rPr>
        <w:br/>
      </w:r>
      <w:r w:rsidR="005E6BDA" w:rsidRPr="00E803A8">
        <w:rPr>
          <w:rStyle w:val="s"/>
          <w:rFonts w:ascii="Courier New" w:eastAsia="Times New Roman" w:hAnsi="Courier New" w:cs="Courier New"/>
          <w:color w:val="0550AE"/>
          <w:sz w:val="18"/>
          <w:szCs w:val="18"/>
        </w:rPr>
        <w:t xml:space="preserve">iris = </w:t>
      </w:r>
      <w:proofErr w:type="spellStart"/>
      <w:r w:rsidR="005E6BDA" w:rsidRPr="00E803A8">
        <w:rPr>
          <w:rStyle w:val="s"/>
          <w:rFonts w:ascii="Courier New" w:eastAsia="Times New Roman" w:hAnsi="Courier New" w:cs="Courier New"/>
          <w:color w:val="0550AE"/>
          <w:sz w:val="18"/>
          <w:szCs w:val="18"/>
        </w:rPr>
        <w:t>datasets.load_iris</w:t>
      </w:r>
      <w:proofErr w:type="spellEnd"/>
      <w:r w:rsidR="005E6BDA" w:rsidRPr="00E803A8">
        <w:rPr>
          <w:rStyle w:val="s"/>
          <w:rFonts w:ascii="Courier New" w:eastAsia="Times New Roman" w:hAnsi="Courier New" w:cs="Courier New"/>
          <w:color w:val="0550AE"/>
          <w:sz w:val="18"/>
          <w:szCs w:val="18"/>
        </w:rPr>
        <w:t>()</w:t>
      </w:r>
      <w:r w:rsidR="00B67828" w:rsidRPr="00E803A8">
        <w:rPr>
          <w:rStyle w:val="s"/>
          <w:rFonts w:ascii="Courier New" w:eastAsia="Times New Roman" w:hAnsi="Courier New" w:cs="Courier New"/>
          <w:color w:val="0550AE"/>
          <w:sz w:val="18"/>
          <w:szCs w:val="18"/>
        </w:rPr>
        <w:br/>
        <w:t xml:space="preserve">_, ax = </w:t>
      </w:r>
      <w:proofErr w:type="spellStart"/>
      <w:r w:rsidR="00B67828" w:rsidRPr="00E803A8">
        <w:rPr>
          <w:rStyle w:val="s"/>
          <w:rFonts w:ascii="Courier New" w:eastAsia="Times New Roman" w:hAnsi="Courier New" w:cs="Courier New"/>
          <w:color w:val="0550AE"/>
          <w:sz w:val="18"/>
          <w:szCs w:val="18"/>
        </w:rPr>
        <w:t>plt.subplots</w:t>
      </w:r>
      <w:proofErr w:type="spellEnd"/>
      <w:r w:rsidR="00B67828" w:rsidRPr="00E803A8">
        <w:rPr>
          <w:rStyle w:val="s"/>
          <w:rFonts w:ascii="Courier New" w:eastAsia="Times New Roman" w:hAnsi="Courier New" w:cs="Courier New"/>
          <w:color w:val="0550AE"/>
          <w:sz w:val="18"/>
          <w:szCs w:val="18"/>
        </w:rPr>
        <w:t>()</w:t>
      </w:r>
      <w:r w:rsidR="00B67828" w:rsidRPr="00E803A8">
        <w:rPr>
          <w:rStyle w:val="s"/>
          <w:rFonts w:ascii="Courier New" w:eastAsia="Times New Roman" w:hAnsi="Courier New" w:cs="Courier New"/>
          <w:color w:val="0550AE"/>
          <w:sz w:val="18"/>
          <w:szCs w:val="18"/>
        </w:rPr>
        <w:br/>
        <w:t xml:space="preserve">scatter = </w:t>
      </w:r>
      <w:proofErr w:type="spellStart"/>
      <w:r w:rsidR="00B67828" w:rsidRPr="00E803A8">
        <w:rPr>
          <w:rStyle w:val="s"/>
          <w:rFonts w:ascii="Courier New" w:eastAsia="Times New Roman" w:hAnsi="Courier New" w:cs="Courier New"/>
          <w:color w:val="0550AE"/>
          <w:sz w:val="18"/>
          <w:szCs w:val="18"/>
        </w:rPr>
        <w:t>ax.scatter</w:t>
      </w:r>
      <w:proofErr w:type="spellEnd"/>
      <w:r w:rsidR="00B67828" w:rsidRPr="00E803A8">
        <w:rPr>
          <w:rStyle w:val="s"/>
          <w:rFonts w:ascii="Courier New" w:eastAsia="Times New Roman" w:hAnsi="Courier New" w:cs="Courier New"/>
          <w:color w:val="0550AE"/>
          <w:sz w:val="18"/>
          <w:szCs w:val="18"/>
        </w:rPr>
        <w:t>(</w:t>
      </w:r>
      <w:proofErr w:type="spellStart"/>
      <w:r w:rsidR="00B67828" w:rsidRPr="00E803A8">
        <w:rPr>
          <w:rStyle w:val="s"/>
          <w:rFonts w:ascii="Courier New" w:eastAsia="Times New Roman" w:hAnsi="Courier New" w:cs="Courier New"/>
          <w:color w:val="0550AE"/>
          <w:sz w:val="18"/>
          <w:szCs w:val="18"/>
        </w:rPr>
        <w:t>iris.data</w:t>
      </w:r>
      <w:proofErr w:type="spellEnd"/>
      <w:r w:rsidR="00B67828" w:rsidRPr="00E803A8">
        <w:rPr>
          <w:rStyle w:val="s"/>
          <w:rFonts w:ascii="Courier New" w:eastAsia="Times New Roman" w:hAnsi="Courier New" w:cs="Courier New"/>
          <w:color w:val="0550AE"/>
          <w:sz w:val="18"/>
          <w:szCs w:val="18"/>
        </w:rPr>
        <w:t xml:space="preserve">[:, 0], </w:t>
      </w:r>
      <w:proofErr w:type="spellStart"/>
      <w:r w:rsidR="00B67828" w:rsidRPr="00E803A8">
        <w:rPr>
          <w:rStyle w:val="s"/>
          <w:rFonts w:ascii="Courier New" w:eastAsia="Times New Roman" w:hAnsi="Courier New" w:cs="Courier New"/>
          <w:color w:val="0550AE"/>
          <w:sz w:val="18"/>
          <w:szCs w:val="18"/>
        </w:rPr>
        <w:t>iris.data</w:t>
      </w:r>
      <w:proofErr w:type="spellEnd"/>
      <w:r w:rsidR="00B67828" w:rsidRPr="00E803A8">
        <w:rPr>
          <w:rStyle w:val="s"/>
          <w:rFonts w:ascii="Courier New" w:eastAsia="Times New Roman" w:hAnsi="Courier New" w:cs="Courier New"/>
          <w:color w:val="0550AE"/>
          <w:sz w:val="18"/>
          <w:szCs w:val="18"/>
        </w:rPr>
        <w:t>[:, 1], c=</w:t>
      </w:r>
      <w:proofErr w:type="spellStart"/>
      <w:r w:rsidR="00B67828" w:rsidRPr="00E803A8">
        <w:rPr>
          <w:rStyle w:val="s"/>
          <w:rFonts w:ascii="Courier New" w:eastAsia="Times New Roman" w:hAnsi="Courier New" w:cs="Courier New"/>
          <w:color w:val="0550AE"/>
          <w:sz w:val="18"/>
          <w:szCs w:val="18"/>
        </w:rPr>
        <w:t>iris.target</w:t>
      </w:r>
      <w:proofErr w:type="spellEnd"/>
      <w:r w:rsidR="00B67828" w:rsidRPr="00E803A8">
        <w:rPr>
          <w:rStyle w:val="s"/>
          <w:rFonts w:ascii="Courier New" w:eastAsia="Times New Roman" w:hAnsi="Courier New" w:cs="Courier New"/>
          <w:color w:val="0550AE"/>
          <w:sz w:val="18"/>
          <w:szCs w:val="18"/>
        </w:rPr>
        <w:t>)</w:t>
      </w:r>
      <w:r w:rsidR="00B67828" w:rsidRPr="00E803A8">
        <w:rPr>
          <w:rStyle w:val="s"/>
          <w:rFonts w:ascii="Courier New" w:eastAsia="Times New Roman" w:hAnsi="Courier New" w:cs="Courier New"/>
          <w:color w:val="0550AE"/>
          <w:sz w:val="18"/>
          <w:szCs w:val="18"/>
        </w:rPr>
        <w:br/>
      </w:r>
      <w:proofErr w:type="spellStart"/>
      <w:r w:rsidR="00B67828" w:rsidRPr="00E803A8">
        <w:rPr>
          <w:rStyle w:val="s"/>
          <w:rFonts w:ascii="Courier New" w:eastAsia="Times New Roman" w:hAnsi="Courier New" w:cs="Courier New"/>
          <w:color w:val="0550AE"/>
          <w:sz w:val="18"/>
          <w:szCs w:val="18"/>
        </w:rPr>
        <w:t>ax.set</w:t>
      </w:r>
      <w:proofErr w:type="spellEnd"/>
      <w:r w:rsidR="00B67828" w:rsidRPr="00E803A8">
        <w:rPr>
          <w:rStyle w:val="s"/>
          <w:rFonts w:ascii="Courier New" w:eastAsia="Times New Roman" w:hAnsi="Courier New" w:cs="Courier New"/>
          <w:color w:val="0550AE"/>
          <w:sz w:val="18"/>
          <w:szCs w:val="18"/>
        </w:rPr>
        <w:t>(</w:t>
      </w:r>
      <w:proofErr w:type="spellStart"/>
      <w:r w:rsidR="00B67828" w:rsidRPr="00E803A8">
        <w:rPr>
          <w:rStyle w:val="s"/>
          <w:rFonts w:ascii="Courier New" w:eastAsia="Times New Roman" w:hAnsi="Courier New" w:cs="Courier New"/>
          <w:color w:val="0550AE"/>
          <w:sz w:val="18"/>
          <w:szCs w:val="18"/>
        </w:rPr>
        <w:t>xlabel</w:t>
      </w:r>
      <w:proofErr w:type="spellEnd"/>
      <w:r w:rsidR="00B67828" w:rsidRPr="00E803A8">
        <w:rPr>
          <w:rStyle w:val="s"/>
          <w:rFonts w:ascii="Courier New" w:eastAsia="Times New Roman" w:hAnsi="Courier New" w:cs="Courier New"/>
          <w:color w:val="0550AE"/>
          <w:sz w:val="18"/>
          <w:szCs w:val="18"/>
        </w:rPr>
        <w:t>=</w:t>
      </w:r>
      <w:proofErr w:type="spellStart"/>
      <w:r w:rsidR="00B67828" w:rsidRPr="00E803A8">
        <w:rPr>
          <w:rStyle w:val="s"/>
          <w:rFonts w:ascii="Courier New" w:eastAsia="Times New Roman" w:hAnsi="Courier New" w:cs="Courier New"/>
          <w:color w:val="0550AE"/>
          <w:sz w:val="18"/>
          <w:szCs w:val="18"/>
        </w:rPr>
        <w:t>iris.feature_names</w:t>
      </w:r>
      <w:proofErr w:type="spellEnd"/>
      <w:r w:rsidR="00B67828" w:rsidRPr="00E803A8">
        <w:rPr>
          <w:rStyle w:val="s"/>
          <w:rFonts w:ascii="Courier New" w:eastAsia="Times New Roman" w:hAnsi="Courier New" w:cs="Courier New"/>
          <w:color w:val="0550AE"/>
          <w:sz w:val="18"/>
          <w:szCs w:val="18"/>
        </w:rPr>
        <w:t xml:space="preserve">[0], </w:t>
      </w:r>
      <w:proofErr w:type="spellStart"/>
      <w:r w:rsidR="00B67828" w:rsidRPr="00E803A8">
        <w:rPr>
          <w:rStyle w:val="s"/>
          <w:rFonts w:ascii="Courier New" w:eastAsia="Times New Roman" w:hAnsi="Courier New" w:cs="Courier New"/>
          <w:color w:val="0550AE"/>
          <w:sz w:val="18"/>
          <w:szCs w:val="18"/>
        </w:rPr>
        <w:t>ylabel</w:t>
      </w:r>
      <w:proofErr w:type="spellEnd"/>
      <w:r w:rsidR="00B67828" w:rsidRPr="00E803A8">
        <w:rPr>
          <w:rStyle w:val="s"/>
          <w:rFonts w:ascii="Courier New" w:eastAsia="Times New Roman" w:hAnsi="Courier New" w:cs="Courier New"/>
          <w:color w:val="0550AE"/>
          <w:sz w:val="18"/>
          <w:szCs w:val="18"/>
        </w:rPr>
        <w:t>=</w:t>
      </w:r>
      <w:proofErr w:type="spellStart"/>
      <w:r w:rsidR="00B67828" w:rsidRPr="00E803A8">
        <w:rPr>
          <w:rStyle w:val="s"/>
          <w:rFonts w:ascii="Courier New" w:eastAsia="Times New Roman" w:hAnsi="Courier New" w:cs="Courier New"/>
          <w:color w:val="0550AE"/>
          <w:sz w:val="18"/>
          <w:szCs w:val="18"/>
        </w:rPr>
        <w:t>iris.feature_names</w:t>
      </w:r>
      <w:proofErr w:type="spellEnd"/>
      <w:r w:rsidR="00B67828" w:rsidRPr="00E803A8">
        <w:rPr>
          <w:rStyle w:val="s"/>
          <w:rFonts w:ascii="Courier New" w:eastAsia="Times New Roman" w:hAnsi="Courier New" w:cs="Courier New"/>
          <w:color w:val="0550AE"/>
          <w:sz w:val="18"/>
          <w:szCs w:val="18"/>
        </w:rPr>
        <w:t>[1])</w:t>
      </w:r>
      <w:r w:rsidR="00B67828" w:rsidRPr="00E803A8">
        <w:rPr>
          <w:rStyle w:val="s"/>
          <w:rFonts w:ascii="Courier New" w:eastAsia="Times New Roman" w:hAnsi="Courier New" w:cs="Courier New"/>
          <w:color w:val="0550AE"/>
          <w:sz w:val="18"/>
          <w:szCs w:val="18"/>
        </w:rPr>
        <w:br/>
        <w:t xml:space="preserve">_ = </w:t>
      </w:r>
      <w:proofErr w:type="spellStart"/>
      <w:r w:rsidR="00B67828" w:rsidRPr="00E803A8">
        <w:rPr>
          <w:rStyle w:val="s"/>
          <w:rFonts w:ascii="Courier New" w:eastAsia="Times New Roman" w:hAnsi="Courier New" w:cs="Courier New"/>
          <w:color w:val="0550AE"/>
          <w:sz w:val="18"/>
          <w:szCs w:val="18"/>
        </w:rPr>
        <w:t>ax.legend</w:t>
      </w:r>
      <w:proofErr w:type="spellEnd"/>
      <w:r w:rsidR="00B67828" w:rsidRPr="00E803A8">
        <w:rPr>
          <w:rStyle w:val="s"/>
          <w:rFonts w:ascii="Courier New" w:eastAsia="Times New Roman" w:hAnsi="Courier New" w:cs="Courier New"/>
          <w:color w:val="0550AE"/>
          <w:sz w:val="18"/>
          <w:szCs w:val="18"/>
        </w:rPr>
        <w:t>(</w:t>
      </w:r>
      <w:r w:rsidR="00B67828" w:rsidRPr="00E803A8">
        <w:rPr>
          <w:rStyle w:val="s"/>
          <w:rFonts w:ascii="Courier New" w:eastAsia="Times New Roman" w:hAnsi="Courier New" w:cs="Courier New"/>
          <w:color w:val="0550AE"/>
          <w:sz w:val="18"/>
          <w:szCs w:val="18"/>
        </w:rPr>
        <w:br/>
        <w:t xml:space="preserve">    </w:t>
      </w:r>
      <w:proofErr w:type="spellStart"/>
      <w:r w:rsidR="00B67828" w:rsidRPr="00E803A8">
        <w:rPr>
          <w:rStyle w:val="s"/>
          <w:rFonts w:ascii="Courier New" w:eastAsia="Times New Roman" w:hAnsi="Courier New" w:cs="Courier New"/>
          <w:color w:val="0550AE"/>
          <w:sz w:val="18"/>
          <w:szCs w:val="18"/>
        </w:rPr>
        <w:t>scatter.legend_elements</w:t>
      </w:r>
      <w:proofErr w:type="spellEnd"/>
      <w:r w:rsidR="00B67828" w:rsidRPr="00E803A8">
        <w:rPr>
          <w:rStyle w:val="s"/>
          <w:rFonts w:ascii="Courier New" w:eastAsia="Times New Roman" w:hAnsi="Courier New" w:cs="Courier New"/>
          <w:color w:val="0550AE"/>
          <w:sz w:val="18"/>
          <w:szCs w:val="18"/>
        </w:rPr>
        <w:t xml:space="preserve">()[0], </w:t>
      </w:r>
      <w:proofErr w:type="spellStart"/>
      <w:r w:rsidR="00B67828" w:rsidRPr="00E803A8">
        <w:rPr>
          <w:rStyle w:val="s"/>
          <w:rFonts w:ascii="Courier New" w:eastAsia="Times New Roman" w:hAnsi="Courier New" w:cs="Courier New"/>
          <w:color w:val="0550AE"/>
          <w:sz w:val="18"/>
          <w:szCs w:val="18"/>
        </w:rPr>
        <w:t>iris.target_names</w:t>
      </w:r>
      <w:proofErr w:type="spellEnd"/>
      <w:r w:rsidR="00B67828" w:rsidRPr="00E803A8">
        <w:rPr>
          <w:rStyle w:val="s"/>
          <w:rFonts w:ascii="Courier New" w:eastAsia="Times New Roman" w:hAnsi="Courier New" w:cs="Courier New"/>
          <w:color w:val="0550AE"/>
          <w:sz w:val="18"/>
          <w:szCs w:val="18"/>
        </w:rPr>
        <w:t>, loc="lower right", title="Classes"</w:t>
      </w:r>
      <w:r w:rsidR="00B67828" w:rsidRPr="00E803A8">
        <w:rPr>
          <w:rStyle w:val="s"/>
          <w:rFonts w:ascii="Courier New" w:eastAsia="Times New Roman" w:hAnsi="Courier New" w:cs="Courier New"/>
          <w:color w:val="0550AE"/>
          <w:sz w:val="18"/>
          <w:szCs w:val="18"/>
        </w:rPr>
        <w:br/>
        <w:t>)</w:t>
      </w:r>
      <w:r w:rsidR="00946C66" w:rsidRPr="00E803A8">
        <w:rPr>
          <w:rStyle w:val="s"/>
          <w:rFonts w:ascii="Courier New" w:eastAsia="Times New Roman" w:hAnsi="Courier New" w:cs="Courier New"/>
          <w:color w:val="0550AE"/>
          <w:sz w:val="18"/>
          <w:szCs w:val="18"/>
        </w:rPr>
        <w:t xml:space="preserve"> </w:t>
      </w:r>
      <w:r w:rsidR="001B3C93" w:rsidRPr="00E803A8">
        <w:rPr>
          <w:rStyle w:val="s"/>
          <w:rFonts w:ascii="Courier New" w:eastAsia="Times New Roman" w:hAnsi="Courier New" w:cs="Courier New"/>
          <w:color w:val="0550AE"/>
          <w:sz w:val="18"/>
          <w:szCs w:val="18"/>
        </w:rPr>
        <w:br/>
      </w:r>
      <w:r>
        <w:rPr>
          <w:rStyle w:val="s"/>
          <w:rFonts w:ascii="Courier New" w:eastAsia="Times New Roman" w:hAnsi="Courier New" w:cs="Courier New"/>
          <w:color w:val="0550AE"/>
          <w:sz w:val="18"/>
          <w:szCs w:val="18"/>
        </w:rPr>
        <w:t>:::</w:t>
      </w:r>
    </w:p>
    <w:p w14:paraId="799BE26A" w14:textId="147AEC3A" w:rsidR="00C278FA" w:rsidRDefault="00C278FA" w:rsidP="00594D58">
      <w:pPr>
        <w:pStyle w:val="BodyText"/>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C278FA" w:rsidRPr="00744324" w14:paraId="639FED56" w14:textId="77777777" w:rsidTr="00482C2C">
        <w:trPr>
          <w:trHeight w:val="300"/>
        </w:trPr>
        <w:tc>
          <w:tcPr>
            <w:tcW w:w="1890" w:type="dxa"/>
            <w:shd w:val="clear" w:color="auto" w:fill="auto"/>
            <w:vAlign w:val="center"/>
            <w:hideMark/>
          </w:tcPr>
          <w:p w14:paraId="75264403" w14:textId="06AA0683" w:rsidR="00C278FA" w:rsidRPr="00744324" w:rsidRDefault="00C278FA"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D54A0">
              <w:rPr>
                <w:rFonts w:ascii="Calibri" w:eastAsia="Times New Roman" w:hAnsi="Calibri" w:cs="Calibri"/>
                <w:sz w:val="18"/>
                <w:szCs w:val="18"/>
              </w:rPr>
              <w:t>input</w:t>
            </w:r>
          </w:p>
        </w:tc>
        <w:tc>
          <w:tcPr>
            <w:tcW w:w="7455" w:type="dxa"/>
            <w:shd w:val="clear" w:color="auto" w:fill="auto"/>
            <w:vAlign w:val="center"/>
            <w:hideMark/>
          </w:tcPr>
          <w:p w14:paraId="580C1C20" w14:textId="095E8953" w:rsidR="00C278FA" w:rsidRPr="00C278FA" w:rsidRDefault="00C278FA" w:rsidP="00C278FA">
            <w:pPr>
              <w:spacing w:after="0"/>
              <w:textAlignment w:val="baseline"/>
              <w:rPr>
                <w:rFonts w:ascii="Courier New" w:eastAsia="Times New Roman" w:hAnsi="Courier New" w:cs="Courier New"/>
                <w:sz w:val="21"/>
                <w:szCs w:val="21"/>
              </w:rPr>
            </w:pPr>
            <w:r w:rsidRPr="00C278FA">
              <w:rPr>
                <w:rStyle w:val="Hyperlink"/>
                <w:rFonts w:ascii="Calibri" w:eastAsia="Times New Roman" w:hAnsi="Calibri" w:cs="Calibri"/>
                <w:sz w:val="18"/>
                <w:szCs w:val="18"/>
              </w:rPr>
              <w:t>https://jupyterlite.github.io/demo/repl/index.html</w:t>
            </w:r>
            <w:r w:rsidR="006116C9" w:rsidRPr="006116C9">
              <w:rPr>
                <w:rStyle w:val="Hyperlink"/>
                <w:rFonts w:ascii="Calibri" w:eastAsia="Times New Roman" w:hAnsi="Calibri" w:cs="Calibri"/>
                <w:sz w:val="18"/>
                <w:szCs w:val="18"/>
              </w:rPr>
              <w:t>?kernel=python</w:t>
            </w:r>
          </w:p>
        </w:tc>
      </w:tr>
      <w:tr w:rsidR="00506A2F" w:rsidRPr="00744324" w14:paraId="4D28F653" w14:textId="77777777" w:rsidTr="00482C2C">
        <w:trPr>
          <w:trHeight w:val="300"/>
        </w:trPr>
        <w:tc>
          <w:tcPr>
            <w:tcW w:w="1890" w:type="dxa"/>
            <w:shd w:val="clear" w:color="auto" w:fill="auto"/>
            <w:vAlign w:val="center"/>
          </w:tcPr>
          <w:p w14:paraId="1C49B924" w14:textId="680CDDB9" w:rsidR="00506A2F" w:rsidRPr="00744324" w:rsidRDefault="00506A2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53505DBD" w14:textId="68B9865F" w:rsidR="00506A2F" w:rsidRPr="00C278FA" w:rsidRDefault="00000000" w:rsidP="00C278FA">
            <w:pPr>
              <w:spacing w:after="0"/>
              <w:textAlignment w:val="baseline"/>
              <w:rPr>
                <w:rStyle w:val="Hyperlink"/>
                <w:rFonts w:ascii="Calibri" w:eastAsia="Times New Roman" w:hAnsi="Calibri" w:cs="Calibri"/>
                <w:sz w:val="18"/>
                <w:szCs w:val="18"/>
              </w:rPr>
            </w:pPr>
            <w:hyperlink r:id="rId58" w:history="1">
              <w:r w:rsidR="004C5D8C" w:rsidRPr="00C00F43">
                <w:rPr>
                  <w:rStyle w:val="Hyperlink"/>
                  <w:rFonts w:ascii="Calibri" w:eastAsia="Times New Roman" w:hAnsi="Calibri" w:cs="Calibri"/>
                  <w:sz w:val="18"/>
                  <w:szCs w:val="18"/>
                </w:rPr>
                <w:t>https://jupyterlite.github.io/demo/repl/index.html?kernel=python</w:t>
              </w:r>
            </w:hyperlink>
            <w:r w:rsidR="004C5D8C">
              <w:rPr>
                <w:rStyle w:val="Hyperlink"/>
                <w:rFonts w:ascii="Calibri" w:eastAsia="Times New Roman" w:hAnsi="Calibri" w:cs="Calibri"/>
                <w:sz w:val="18"/>
                <w:szCs w:val="18"/>
              </w:rPr>
              <w:br/>
            </w:r>
            <w:hyperlink r:id="rId59" w:history="1">
              <w:r w:rsidR="004C5D8C" w:rsidRPr="00C00F43">
                <w:rPr>
                  <w:rStyle w:val="Hyperlink"/>
                  <w:rFonts w:ascii="Calibri" w:eastAsia="Times New Roman" w:hAnsi="Calibri" w:cs="Calibri"/>
                  <w:sz w:val="18"/>
                  <w:szCs w:val="18"/>
                </w:rPr>
                <w:t>https://github.com/jupyterlite/demo</w:t>
              </w:r>
            </w:hyperlink>
          </w:p>
        </w:tc>
      </w:tr>
      <w:tr w:rsidR="00506A2F" w:rsidRPr="00744324" w14:paraId="0117C6B6" w14:textId="77777777" w:rsidTr="00482C2C">
        <w:trPr>
          <w:trHeight w:val="300"/>
        </w:trPr>
        <w:tc>
          <w:tcPr>
            <w:tcW w:w="1890" w:type="dxa"/>
            <w:shd w:val="clear" w:color="auto" w:fill="auto"/>
            <w:vAlign w:val="center"/>
          </w:tcPr>
          <w:p w14:paraId="64471E44" w14:textId="3D651866" w:rsidR="00506A2F" w:rsidRDefault="00506A2F"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17610C0B" w14:textId="2DDF62A8" w:rsidR="00506A2F" w:rsidRPr="00F87F50" w:rsidRDefault="000225EC" w:rsidP="00C278FA">
            <w:pPr>
              <w:spacing w:after="0"/>
              <w:textAlignment w:val="baseline"/>
              <w:rPr>
                <w:rStyle w:val="Hyperlink"/>
                <w:rFonts w:asciiTheme="majorHAnsi" w:eastAsia="Times New Roman" w:hAnsiTheme="majorHAnsi" w:cstheme="majorHAnsi"/>
                <w:sz w:val="18"/>
                <w:szCs w:val="18"/>
              </w:rPr>
            </w:pPr>
            <w:proofErr w:type="spellStart"/>
            <w:r w:rsidRPr="00F87F50">
              <w:rPr>
                <w:rFonts w:asciiTheme="majorHAnsi" w:eastAsia="Times New Roman" w:hAnsiTheme="majorHAnsi" w:cstheme="majorHAnsi"/>
                <w:sz w:val="18"/>
                <w:szCs w:val="18"/>
              </w:rPr>
              <w:t>Jupyterlite</w:t>
            </w:r>
            <w:proofErr w:type="spellEnd"/>
            <w:r w:rsidRPr="00F87F50">
              <w:rPr>
                <w:rFonts w:asciiTheme="majorHAnsi" w:eastAsia="Times New Roman" w:hAnsiTheme="majorHAnsi" w:cstheme="majorHAnsi"/>
                <w:sz w:val="18"/>
                <w:szCs w:val="18"/>
              </w:rPr>
              <w:t xml:space="preserve"> and </w:t>
            </w:r>
            <w:proofErr w:type="spellStart"/>
            <w:r w:rsidRPr="00F87F50">
              <w:rPr>
                <w:rFonts w:asciiTheme="majorHAnsi" w:eastAsia="Times New Roman" w:hAnsiTheme="majorHAnsi" w:cstheme="majorHAnsi"/>
                <w:sz w:val="18"/>
                <w:szCs w:val="18"/>
              </w:rPr>
              <w:t>Repl</w:t>
            </w:r>
            <w:proofErr w:type="spellEnd"/>
            <w:r w:rsidRPr="00F87F50">
              <w:rPr>
                <w:rFonts w:asciiTheme="majorHAnsi" w:eastAsia="Times New Roman" w:hAnsiTheme="majorHAnsi" w:cstheme="majorHAnsi"/>
                <w:sz w:val="18"/>
                <w:szCs w:val="18"/>
              </w:rPr>
              <w:t xml:space="preserve"> was </w:t>
            </w:r>
            <w:r w:rsidR="002A3C87" w:rsidRPr="00F87F50">
              <w:rPr>
                <w:rFonts w:asciiTheme="majorHAnsi" w:eastAsia="Times New Roman" w:hAnsiTheme="majorHAnsi" w:cstheme="majorHAnsi"/>
                <w:sz w:val="18"/>
                <w:szCs w:val="18"/>
              </w:rPr>
              <w:t xml:space="preserve">made by </w:t>
            </w:r>
            <w:r w:rsidR="003A7144" w:rsidRPr="00F87F50">
              <w:rPr>
                <w:rFonts w:asciiTheme="majorHAnsi" w:hAnsiTheme="majorHAnsi" w:cstheme="majorHAnsi"/>
              </w:rPr>
              <w:t xml:space="preserve">Jeremy </w:t>
            </w:r>
            <w:proofErr w:type="spellStart"/>
            <w:r w:rsidR="003A7144" w:rsidRPr="00F87F50">
              <w:rPr>
                <w:rFonts w:asciiTheme="majorHAnsi" w:hAnsiTheme="majorHAnsi" w:cstheme="majorHAnsi"/>
              </w:rPr>
              <w:t>Tuloup</w:t>
            </w:r>
            <w:proofErr w:type="spellEnd"/>
            <w:r w:rsidR="002A3C87" w:rsidRPr="00F87F50">
              <w:rPr>
                <w:rFonts w:asciiTheme="majorHAnsi" w:eastAsia="Times New Roman" w:hAnsiTheme="majorHAnsi" w:cstheme="majorHAnsi"/>
                <w:sz w:val="18"/>
                <w:szCs w:val="18"/>
              </w:rPr>
              <w:t xml:space="preserve"> and other contributors (</w:t>
            </w:r>
            <w:hyperlink r:id="rId60" w:history="1">
              <w:r w:rsidR="00740C50" w:rsidRPr="00F87F50">
                <w:rPr>
                  <w:rStyle w:val="Hyperlink"/>
                  <w:rFonts w:asciiTheme="majorHAnsi" w:eastAsia="Times New Roman" w:hAnsiTheme="majorHAnsi" w:cstheme="majorHAnsi"/>
                  <w:sz w:val="18"/>
                  <w:szCs w:val="18"/>
                </w:rPr>
                <w:t>https://github.com/jupyterlite/demo/graphs/contributors</w:t>
              </w:r>
            </w:hyperlink>
            <w:r w:rsidR="002A3C87" w:rsidRPr="00F87F50">
              <w:rPr>
                <w:rStyle w:val="Hyperlink"/>
                <w:rFonts w:asciiTheme="majorHAnsi" w:eastAsia="Times New Roman" w:hAnsiTheme="majorHAnsi" w:cstheme="majorHAnsi"/>
                <w:sz w:val="18"/>
                <w:szCs w:val="18"/>
              </w:rPr>
              <w:t>,</w:t>
            </w:r>
            <w:r w:rsidR="001C562F" w:rsidRPr="00F87F50">
              <w:rPr>
                <w:rStyle w:val="Hyperlink"/>
                <w:rFonts w:asciiTheme="majorHAnsi" w:eastAsia="Times New Roman" w:hAnsiTheme="majorHAnsi" w:cstheme="majorHAnsi"/>
                <w:sz w:val="18"/>
                <w:szCs w:val="18"/>
              </w:rPr>
              <w:t xml:space="preserve"> </w:t>
            </w:r>
            <w:r w:rsidR="00740C50" w:rsidRPr="00F87F50">
              <w:rPr>
                <w:rStyle w:val="Hyperlink"/>
                <w:rFonts w:asciiTheme="majorHAnsi" w:eastAsia="Times New Roman" w:hAnsiTheme="majorHAnsi" w:cstheme="majorHAnsi"/>
                <w:sz w:val="18"/>
                <w:szCs w:val="18"/>
              </w:rPr>
              <w:t>https://github.com/jupyterlite/jupyterlite/graphs/contributors</w:t>
            </w:r>
            <w:r w:rsidR="001C562F" w:rsidRPr="00F87F50">
              <w:rPr>
                <w:rFonts w:asciiTheme="majorHAnsi" w:hAnsiTheme="majorHAnsi" w:cstheme="majorHAnsi"/>
              </w:rPr>
              <w:t>)</w:t>
            </w:r>
          </w:p>
        </w:tc>
      </w:tr>
      <w:tr w:rsidR="00F84653" w:rsidRPr="00744324" w14:paraId="113A2F39" w14:textId="77777777" w:rsidTr="00482C2C">
        <w:trPr>
          <w:trHeight w:val="300"/>
        </w:trPr>
        <w:tc>
          <w:tcPr>
            <w:tcW w:w="1890" w:type="dxa"/>
            <w:shd w:val="clear" w:color="auto" w:fill="auto"/>
            <w:vAlign w:val="center"/>
          </w:tcPr>
          <w:p w14:paraId="67063FFE" w14:textId="5A96D786" w:rsidR="00F84653" w:rsidRPr="00744324" w:rsidRDefault="00F84653" w:rsidP="00F84653">
            <w:pPr>
              <w:spacing w:after="0"/>
              <w:textAlignment w:val="baseline"/>
              <w:rPr>
                <w:rFonts w:ascii="Calibri" w:eastAsia="Times New Roman" w:hAnsi="Calibri" w:cs="Calibri"/>
                <w:sz w:val="18"/>
                <w:szCs w:val="18"/>
              </w:rPr>
            </w:pPr>
            <w:r>
              <w:rPr>
                <w:rFonts w:ascii="Calibri" w:eastAsia="Times New Roman" w:hAnsi="Calibri" w:cs="Calibri"/>
                <w:sz w:val="18"/>
                <w:szCs w:val="18"/>
              </w:rPr>
              <w:lastRenderedPageBreak/>
              <w:t>## Height</w:t>
            </w:r>
          </w:p>
        </w:tc>
        <w:tc>
          <w:tcPr>
            <w:tcW w:w="7455" w:type="dxa"/>
            <w:shd w:val="clear" w:color="auto" w:fill="auto"/>
            <w:vAlign w:val="center"/>
          </w:tcPr>
          <w:p w14:paraId="75D1EB3B" w14:textId="5A8EF837" w:rsidR="00F84653" w:rsidRPr="00F84653" w:rsidRDefault="00F84653" w:rsidP="00F84653">
            <w:pPr>
              <w:spacing w:after="0"/>
              <w:textAlignment w:val="baseline"/>
            </w:pPr>
            <w:r w:rsidRPr="00F84653">
              <w:rPr>
                <w:rFonts w:ascii="Calibri" w:eastAsia="Times New Roman" w:hAnsi="Calibri" w:cs="Calibri"/>
                <w:sz w:val="18"/>
                <w:szCs w:val="18"/>
              </w:rPr>
              <w:t>500</w:t>
            </w:r>
          </w:p>
        </w:tc>
      </w:tr>
    </w:tbl>
    <w:p w14:paraId="57C87B32" w14:textId="77777777" w:rsidR="003E5D99" w:rsidRDefault="003E5D99" w:rsidP="00594D58">
      <w:pPr>
        <w:pStyle w:val="BodyText"/>
      </w:pPr>
    </w:p>
    <w:p w14:paraId="655AE003" w14:textId="6D83F60E" w:rsidR="00C55B55" w:rsidRDefault="00C55B55" w:rsidP="00594D58">
      <w:pPr>
        <w:pStyle w:val="BodyText"/>
        <w:rPr>
          <w:b/>
          <w:bCs/>
        </w:rPr>
      </w:pPr>
      <w:r w:rsidRPr="00C55B55">
        <w:rPr>
          <w:b/>
          <w:bCs/>
        </w:rPr>
        <w:t>JavaScript example</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6116C9" w:rsidRPr="00C278FA" w14:paraId="0113ABD7" w14:textId="77777777" w:rsidTr="00482C2C">
        <w:trPr>
          <w:trHeight w:val="300"/>
        </w:trPr>
        <w:tc>
          <w:tcPr>
            <w:tcW w:w="1890" w:type="dxa"/>
            <w:shd w:val="clear" w:color="auto" w:fill="auto"/>
            <w:vAlign w:val="center"/>
            <w:hideMark/>
          </w:tcPr>
          <w:p w14:paraId="7C2553E7" w14:textId="43C89234" w:rsidR="006116C9" w:rsidRPr="00744324" w:rsidRDefault="006116C9" w:rsidP="00482C2C">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sidR="00BD54A0">
              <w:rPr>
                <w:rFonts w:ascii="Calibri" w:eastAsia="Times New Roman" w:hAnsi="Calibri" w:cs="Calibri"/>
                <w:sz w:val="18"/>
                <w:szCs w:val="18"/>
              </w:rPr>
              <w:t>input</w:t>
            </w:r>
            <w:r w:rsidRPr="00744324">
              <w:rPr>
                <w:rFonts w:ascii="Calibri" w:eastAsia="Times New Roman" w:hAnsi="Calibri" w:cs="Calibri"/>
                <w:b/>
                <w:bCs/>
                <w:sz w:val="18"/>
                <w:szCs w:val="18"/>
              </w:rPr>
              <w:t> </w:t>
            </w:r>
          </w:p>
        </w:tc>
        <w:tc>
          <w:tcPr>
            <w:tcW w:w="7455" w:type="dxa"/>
            <w:shd w:val="clear" w:color="auto" w:fill="auto"/>
            <w:vAlign w:val="center"/>
            <w:hideMark/>
          </w:tcPr>
          <w:p w14:paraId="3F10C2F3" w14:textId="438D5592" w:rsidR="006116C9" w:rsidRPr="00C278FA" w:rsidRDefault="006116C9" w:rsidP="00482C2C">
            <w:pPr>
              <w:spacing w:after="0"/>
              <w:textAlignment w:val="baseline"/>
              <w:rPr>
                <w:rFonts w:ascii="Courier New" w:eastAsia="Times New Roman" w:hAnsi="Courier New" w:cs="Courier New"/>
                <w:sz w:val="21"/>
                <w:szCs w:val="21"/>
              </w:rPr>
            </w:pPr>
            <w:r w:rsidRPr="00C278FA">
              <w:rPr>
                <w:rStyle w:val="Hyperlink"/>
                <w:rFonts w:ascii="Calibri" w:eastAsia="Times New Roman" w:hAnsi="Calibri" w:cs="Calibri"/>
                <w:sz w:val="18"/>
                <w:szCs w:val="18"/>
              </w:rPr>
              <w:t>https://jupyterlite.github.io/demo/repl/index.html</w:t>
            </w:r>
            <w:r w:rsidRPr="006116C9">
              <w:rPr>
                <w:rStyle w:val="Hyperlink"/>
                <w:rFonts w:ascii="Calibri" w:eastAsia="Times New Roman" w:hAnsi="Calibri" w:cs="Calibri"/>
                <w:sz w:val="18"/>
                <w:szCs w:val="18"/>
              </w:rPr>
              <w:t>?kernel=</w:t>
            </w:r>
            <w:r>
              <w:rPr>
                <w:rStyle w:val="Hyperlink"/>
                <w:rFonts w:ascii="Calibri" w:eastAsia="Times New Roman" w:hAnsi="Calibri" w:cs="Calibri"/>
                <w:sz w:val="18"/>
                <w:szCs w:val="18"/>
              </w:rPr>
              <w:t>javascript</w:t>
            </w:r>
          </w:p>
        </w:tc>
      </w:tr>
      <w:tr w:rsidR="009F7440" w:rsidRPr="00C278FA" w14:paraId="2E7EB77A" w14:textId="77777777" w:rsidTr="00482C2C">
        <w:trPr>
          <w:trHeight w:val="300"/>
        </w:trPr>
        <w:tc>
          <w:tcPr>
            <w:tcW w:w="1890" w:type="dxa"/>
            <w:shd w:val="clear" w:color="auto" w:fill="auto"/>
            <w:vAlign w:val="center"/>
          </w:tcPr>
          <w:p w14:paraId="49F50881" w14:textId="5C51797A" w:rsidR="009F7440" w:rsidRPr="00744324" w:rsidRDefault="009F7440" w:rsidP="009F7440">
            <w:pPr>
              <w:spacing w:after="0"/>
              <w:textAlignment w:val="baseline"/>
              <w:rPr>
                <w:rFonts w:ascii="Calibri" w:eastAsia="Times New Roman" w:hAnsi="Calibri" w:cs="Calibri"/>
                <w:sz w:val="18"/>
                <w:szCs w:val="18"/>
              </w:rPr>
            </w:pPr>
            <w:r>
              <w:rPr>
                <w:rFonts w:ascii="Calibri" w:eastAsia="Times New Roman" w:hAnsi="Calibri" w:cs="Calibri"/>
                <w:sz w:val="18"/>
                <w:szCs w:val="18"/>
              </w:rPr>
              <w:t>## Source</w:t>
            </w:r>
          </w:p>
        </w:tc>
        <w:tc>
          <w:tcPr>
            <w:tcW w:w="7455" w:type="dxa"/>
            <w:shd w:val="clear" w:color="auto" w:fill="auto"/>
            <w:vAlign w:val="center"/>
          </w:tcPr>
          <w:p w14:paraId="585420E4" w14:textId="3CAE34E8" w:rsidR="009F7440" w:rsidRPr="00C278FA" w:rsidRDefault="00000000" w:rsidP="009F7440">
            <w:pPr>
              <w:spacing w:after="0"/>
              <w:textAlignment w:val="baseline"/>
              <w:rPr>
                <w:rStyle w:val="Hyperlink"/>
                <w:rFonts w:ascii="Calibri" w:eastAsia="Times New Roman" w:hAnsi="Calibri" w:cs="Calibri"/>
                <w:sz w:val="18"/>
                <w:szCs w:val="18"/>
              </w:rPr>
            </w:pPr>
            <w:hyperlink r:id="rId61" w:history="1">
              <w:r w:rsidR="009F7440" w:rsidRPr="00C00F43">
                <w:rPr>
                  <w:rStyle w:val="Hyperlink"/>
                  <w:rFonts w:ascii="Calibri" w:eastAsia="Times New Roman" w:hAnsi="Calibri" w:cs="Calibri"/>
                  <w:sz w:val="18"/>
                  <w:szCs w:val="18"/>
                </w:rPr>
                <w:t>https://jupyterlite.github.io/demo/repl/index.html?kernel=python</w:t>
              </w:r>
            </w:hyperlink>
            <w:r w:rsidR="009F7440">
              <w:rPr>
                <w:rStyle w:val="Hyperlink"/>
                <w:rFonts w:ascii="Calibri" w:eastAsia="Times New Roman" w:hAnsi="Calibri" w:cs="Calibri"/>
                <w:sz w:val="18"/>
                <w:szCs w:val="18"/>
              </w:rPr>
              <w:br/>
            </w:r>
            <w:hyperlink r:id="rId62" w:history="1">
              <w:r w:rsidR="009F7440" w:rsidRPr="00C00F43">
                <w:rPr>
                  <w:rStyle w:val="Hyperlink"/>
                  <w:rFonts w:ascii="Calibri" w:eastAsia="Times New Roman" w:hAnsi="Calibri" w:cs="Calibri"/>
                  <w:sz w:val="18"/>
                  <w:szCs w:val="18"/>
                </w:rPr>
                <w:t>https://github.com/jupyterlite/demo</w:t>
              </w:r>
            </w:hyperlink>
          </w:p>
        </w:tc>
      </w:tr>
      <w:tr w:rsidR="009F7440" w:rsidRPr="00C278FA" w14:paraId="42D6AA6F" w14:textId="77777777" w:rsidTr="00482C2C">
        <w:trPr>
          <w:trHeight w:val="300"/>
        </w:trPr>
        <w:tc>
          <w:tcPr>
            <w:tcW w:w="1890" w:type="dxa"/>
            <w:shd w:val="clear" w:color="auto" w:fill="auto"/>
            <w:vAlign w:val="center"/>
          </w:tcPr>
          <w:p w14:paraId="44367753" w14:textId="02307E3A" w:rsidR="009F7440" w:rsidRPr="00744324" w:rsidRDefault="009F7440" w:rsidP="009F7440">
            <w:pPr>
              <w:spacing w:after="0"/>
              <w:textAlignment w:val="baseline"/>
              <w:rPr>
                <w:rFonts w:ascii="Calibri" w:eastAsia="Times New Roman" w:hAnsi="Calibri" w:cs="Calibri"/>
                <w:sz w:val="18"/>
                <w:szCs w:val="18"/>
              </w:rPr>
            </w:pPr>
            <w:r>
              <w:rPr>
                <w:rFonts w:ascii="Calibri" w:eastAsia="Times New Roman" w:hAnsi="Calibri" w:cs="Calibri"/>
                <w:sz w:val="18"/>
                <w:szCs w:val="18"/>
              </w:rPr>
              <w:t>## Author</w:t>
            </w:r>
          </w:p>
        </w:tc>
        <w:tc>
          <w:tcPr>
            <w:tcW w:w="7455" w:type="dxa"/>
            <w:shd w:val="clear" w:color="auto" w:fill="auto"/>
            <w:vAlign w:val="center"/>
          </w:tcPr>
          <w:p w14:paraId="788C8BA8" w14:textId="196737A9" w:rsidR="009F7440" w:rsidRPr="00C278FA" w:rsidRDefault="009F7440" w:rsidP="009F7440">
            <w:pPr>
              <w:spacing w:after="0"/>
              <w:textAlignment w:val="baseline"/>
              <w:rPr>
                <w:rStyle w:val="Hyperlink"/>
                <w:rFonts w:ascii="Calibri" w:eastAsia="Times New Roman" w:hAnsi="Calibri" w:cs="Calibri"/>
                <w:sz w:val="18"/>
                <w:szCs w:val="18"/>
              </w:rPr>
            </w:pPr>
            <w:proofErr w:type="spellStart"/>
            <w:r w:rsidRPr="005C2835">
              <w:rPr>
                <w:rFonts w:asciiTheme="majorHAnsi" w:eastAsia="Times New Roman" w:hAnsiTheme="majorHAnsi" w:cstheme="majorHAnsi"/>
                <w:sz w:val="18"/>
                <w:szCs w:val="18"/>
              </w:rPr>
              <w:t>Jupyterlite</w:t>
            </w:r>
            <w:proofErr w:type="spellEnd"/>
            <w:r w:rsidRPr="005C2835">
              <w:rPr>
                <w:rFonts w:asciiTheme="majorHAnsi" w:eastAsia="Times New Roman" w:hAnsiTheme="majorHAnsi" w:cstheme="majorHAnsi"/>
                <w:sz w:val="18"/>
                <w:szCs w:val="18"/>
              </w:rPr>
              <w:t xml:space="preserve"> and </w:t>
            </w:r>
            <w:proofErr w:type="spellStart"/>
            <w:r w:rsidRPr="005C2835">
              <w:rPr>
                <w:rFonts w:asciiTheme="majorHAnsi" w:eastAsia="Times New Roman" w:hAnsiTheme="majorHAnsi" w:cstheme="majorHAnsi"/>
                <w:sz w:val="18"/>
                <w:szCs w:val="18"/>
              </w:rPr>
              <w:t>Repl</w:t>
            </w:r>
            <w:proofErr w:type="spellEnd"/>
            <w:r w:rsidRPr="005C2835">
              <w:rPr>
                <w:rFonts w:asciiTheme="majorHAnsi" w:eastAsia="Times New Roman" w:hAnsiTheme="majorHAnsi" w:cstheme="majorHAnsi"/>
                <w:sz w:val="18"/>
                <w:szCs w:val="18"/>
              </w:rPr>
              <w:t xml:space="preserve"> was made by Jeremy </w:t>
            </w:r>
            <w:proofErr w:type="spellStart"/>
            <w:r w:rsidRPr="005C2835">
              <w:rPr>
                <w:rFonts w:asciiTheme="majorHAnsi" w:eastAsia="Times New Roman" w:hAnsiTheme="majorHAnsi" w:cstheme="majorHAnsi"/>
                <w:sz w:val="18"/>
                <w:szCs w:val="18"/>
              </w:rPr>
              <w:t>Tuloup</w:t>
            </w:r>
            <w:proofErr w:type="spellEnd"/>
            <w:r w:rsidRPr="005C2835">
              <w:rPr>
                <w:rFonts w:asciiTheme="majorHAnsi" w:eastAsia="Times New Roman" w:hAnsiTheme="majorHAnsi" w:cstheme="majorHAnsi"/>
                <w:sz w:val="18"/>
                <w:szCs w:val="18"/>
              </w:rPr>
              <w:t xml:space="preserve"> and other contributors (</w:t>
            </w:r>
            <w:hyperlink r:id="rId63" w:history="1">
              <w:r w:rsidRPr="005C2835">
                <w:rPr>
                  <w:rStyle w:val="Hyperlink"/>
                  <w:rFonts w:asciiTheme="majorHAnsi" w:eastAsia="Times New Roman" w:hAnsiTheme="majorHAnsi" w:cstheme="majorHAnsi"/>
                  <w:sz w:val="18"/>
                  <w:szCs w:val="18"/>
                </w:rPr>
                <w:t>https://github.com/jupyterlite/demo/graphs/contributors</w:t>
              </w:r>
            </w:hyperlink>
            <w:r w:rsidRPr="005C2835">
              <w:rPr>
                <w:rStyle w:val="Hyperlink"/>
                <w:rFonts w:asciiTheme="majorHAnsi" w:eastAsia="Times New Roman" w:hAnsiTheme="majorHAnsi" w:cstheme="majorHAnsi"/>
                <w:sz w:val="18"/>
                <w:szCs w:val="18"/>
              </w:rPr>
              <w:t>, https://github.com/jupyterlite/jupyterlite/graphs/contributors</w:t>
            </w:r>
            <w:r w:rsidRPr="005C2835">
              <w:rPr>
                <w:rFonts w:asciiTheme="majorHAnsi" w:hAnsiTheme="majorHAnsi" w:cstheme="majorHAnsi"/>
                <w:sz w:val="18"/>
                <w:szCs w:val="18"/>
              </w:rPr>
              <w:t>)</w:t>
            </w:r>
          </w:p>
        </w:tc>
      </w:tr>
      <w:tr w:rsidR="006116C9" w:rsidRPr="00F84653" w14:paraId="3E14FC2D" w14:textId="77777777" w:rsidTr="00482C2C">
        <w:trPr>
          <w:trHeight w:val="300"/>
        </w:trPr>
        <w:tc>
          <w:tcPr>
            <w:tcW w:w="1890" w:type="dxa"/>
            <w:shd w:val="clear" w:color="auto" w:fill="auto"/>
            <w:vAlign w:val="center"/>
          </w:tcPr>
          <w:p w14:paraId="6AB3F620" w14:textId="77777777" w:rsidR="006116C9" w:rsidRPr="00744324" w:rsidRDefault="006116C9" w:rsidP="00482C2C">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14F60B1C" w14:textId="77777777" w:rsidR="006116C9" w:rsidRPr="00F84653" w:rsidRDefault="006116C9" w:rsidP="00482C2C">
            <w:pPr>
              <w:spacing w:after="0"/>
              <w:textAlignment w:val="baseline"/>
            </w:pPr>
            <w:r w:rsidRPr="00F84653">
              <w:rPr>
                <w:rFonts w:ascii="Calibri" w:eastAsia="Times New Roman" w:hAnsi="Calibri" w:cs="Calibri"/>
                <w:sz w:val="18"/>
                <w:szCs w:val="18"/>
              </w:rPr>
              <w:t>500</w:t>
            </w:r>
          </w:p>
        </w:tc>
      </w:tr>
    </w:tbl>
    <w:p w14:paraId="3FF152BB" w14:textId="77777777" w:rsidR="003C4F9C" w:rsidRDefault="003C4F9C" w:rsidP="00594D58">
      <w:pPr>
        <w:pStyle w:val="BodyText"/>
      </w:pPr>
    </w:p>
    <w:p w14:paraId="1C96E9A7" w14:textId="77777777" w:rsidR="00EB23E2" w:rsidRDefault="00EB23E2" w:rsidP="00594D58">
      <w:pPr>
        <w:pStyle w:val="BodyText"/>
      </w:pPr>
    </w:p>
    <w:sectPr w:rsidR="00EB23E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utsch, Verena" w:date="2024-04-16T16:53:00Z" w:initials="DV">
    <w:p w14:paraId="23E44B44" w14:textId="77777777" w:rsidR="00DF5790" w:rsidRDefault="003061F8" w:rsidP="00482C2C">
      <w:pPr>
        <w:pStyle w:val="CommentText"/>
      </w:pPr>
      <w:r>
        <w:rPr>
          <w:rStyle w:val="CommentReference"/>
        </w:rPr>
        <w:annotationRef/>
      </w:r>
      <w:r w:rsidR="00DF5790">
        <w:t>Do we add a general note that interactive elements will be excluded from the print/PDF version? Do we want authors to have the option to include a link instead? How do we set this up? Metadata table?</w:t>
      </w:r>
    </w:p>
  </w:comment>
  <w:comment w:id="1" w:author="Borlinghaus, Anton" w:date="2024-04-25T11:52:00Z" w:initials="BA">
    <w:p w14:paraId="37B97DBE" w14:textId="65B42A9E" w:rsidR="407DFEE3" w:rsidRDefault="407DFEE3">
      <w:r>
        <w:t xml:space="preserve">I guess the best options would be: showing only a picture (png) as "paper source" or ignoring the figure for print if there is no paper source.? I'm not sure if links would be really helpful when we talk about a print product. </w:t>
      </w:r>
      <w:r>
        <w:annotationRef/>
      </w:r>
    </w:p>
  </w:comment>
  <w:comment w:id="2" w:author="Pawel KAMINSKI" w:date="2024-06-05T14:18:00Z" w:initials="PK">
    <w:p w14:paraId="0679815F" w14:textId="77777777" w:rsidR="00A22474" w:rsidRDefault="00A22474">
      <w:pPr>
        <w:pStyle w:val="CommentText"/>
      </w:pPr>
      <w:r>
        <w:rPr>
          <w:rStyle w:val="CommentReference"/>
        </w:rPr>
        <w:annotationRef/>
      </w:r>
      <w:r>
        <w:t>That is a good question how to handle those cases. I think in a Metadata Table author should be able to point to an object to be displayed in a paper version.</w:t>
      </w:r>
    </w:p>
    <w:p w14:paraId="7E64C604" w14:textId="77777777" w:rsidR="00A22474" w:rsidRDefault="00A22474">
      <w:pPr>
        <w:pStyle w:val="CommentText"/>
      </w:pPr>
    </w:p>
    <w:p w14:paraId="7B0D839B" w14:textId="77777777" w:rsidR="00A22474" w:rsidRDefault="00A22474">
      <w:pPr>
        <w:pStyle w:val="CommentText"/>
      </w:pPr>
      <w:r>
        <w:t>As to the links, we want to add something like QR code in a paper version, so that a user can scan it with their phone and interact.</w:t>
      </w:r>
    </w:p>
    <w:p w14:paraId="507ED0C3" w14:textId="77777777" w:rsidR="00A22474" w:rsidRDefault="00A22474">
      <w:pPr>
        <w:pStyle w:val="CommentText"/>
      </w:pPr>
    </w:p>
    <w:p w14:paraId="2C1BA1A2" w14:textId="77777777" w:rsidR="00A22474" w:rsidRDefault="00A22474">
      <w:pPr>
        <w:pStyle w:val="CommentText"/>
      </w:pPr>
      <w:r>
        <w:t>I can write a verification rule to check if all videos and html have a "##Paper-source" field to add some replacement.</w:t>
      </w:r>
    </w:p>
    <w:p w14:paraId="3B1480B2" w14:textId="77777777" w:rsidR="00A22474" w:rsidRDefault="00A22474">
      <w:pPr>
        <w:pStyle w:val="CommentText"/>
      </w:pPr>
    </w:p>
    <w:p w14:paraId="659251A9" w14:textId="77777777" w:rsidR="00A22474" w:rsidRDefault="00A22474" w:rsidP="00482C2C">
      <w:pPr>
        <w:pStyle w:val="CommentText"/>
      </w:pPr>
      <w:r>
        <w:t>One question to Verena and Anton: how do you manage html for the paper version? Is there a way to include it in a other way than as an image? For example, how to handle interactive notebooks with code snippets and charts/visualizations? This seems an important part of the digital monographies that C2DH wants to publish. I can export them to html, but will you be able to handle .html for paper version?</w:t>
      </w:r>
    </w:p>
  </w:comment>
  <w:comment w:id="3" w:author="Deutsch, Verena" w:date="2024-04-16T16:49:00Z" w:initials="DV">
    <w:p w14:paraId="141AD059" w14:textId="590CF629" w:rsidR="003061F8" w:rsidRDefault="003061F8" w:rsidP="00482C2C">
      <w:pPr>
        <w:pStyle w:val="CommentText"/>
      </w:pPr>
      <w:r>
        <w:rPr>
          <w:rStyle w:val="CommentReference"/>
        </w:rPr>
        <w:annotationRef/>
      </w:r>
      <w:r>
        <w:t>For the paper source, screenshot needs to have high quality.</w:t>
      </w:r>
    </w:p>
  </w:comment>
  <w:comment w:id="4" w:author="Pawel KAMINSKI" w:date="2024-06-05T16:11:00Z" w:initials="PK">
    <w:p w14:paraId="1D48E115" w14:textId="77777777" w:rsidR="00054B0D" w:rsidRDefault="00054B0D" w:rsidP="00482C2C">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E44B44" w15:done="0"/>
  <w15:commentEx w15:paraId="37B97DBE" w15:paraIdParent="23E44B44" w15:done="0"/>
  <w15:commentEx w15:paraId="659251A9" w15:paraIdParent="23E44B44" w15:done="0"/>
  <w15:commentEx w15:paraId="141AD059" w15:done="0"/>
  <w15:commentEx w15:paraId="1D48E115" w15:paraIdParent="141AD0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92B6E" w16cex:dateUtc="2024-04-16T14:53:00Z"/>
  <w16cex:commentExtensible w16cex:durableId="1D488D58" w16cex:dateUtc="2024-04-25T09:52:00Z"/>
  <w16cex:commentExtensible w16cex:durableId="2A0AF247" w16cex:dateUtc="2024-06-05T12:18:00Z"/>
  <w16cex:commentExtensible w16cex:durableId="29C92AA4" w16cex:dateUtc="2024-04-16T14:49:00Z"/>
  <w16cex:commentExtensible w16cex:durableId="2A0B0CA6" w16cex:dateUtc="2024-06-05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44B44" w16cid:durableId="29C92B6E"/>
  <w16cid:commentId w16cid:paraId="37B97DBE" w16cid:durableId="1D488D58"/>
  <w16cid:commentId w16cid:paraId="659251A9" w16cid:durableId="2A0AF247"/>
  <w16cid:commentId w16cid:paraId="141AD059" w16cid:durableId="29C92AA4"/>
  <w16cid:commentId w16cid:paraId="1D48E115" w16cid:durableId="2A0B0C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5F8BF" w14:textId="77777777" w:rsidR="00A2519F" w:rsidRDefault="00A2519F">
      <w:pPr>
        <w:spacing w:after="0"/>
      </w:pPr>
      <w:r>
        <w:separator/>
      </w:r>
    </w:p>
  </w:endnote>
  <w:endnote w:type="continuationSeparator" w:id="0">
    <w:p w14:paraId="53AC8D4A" w14:textId="77777777" w:rsidR="00A2519F" w:rsidRDefault="00A2519F">
      <w:pPr>
        <w:spacing w:after="0"/>
      </w:pPr>
      <w:r>
        <w:continuationSeparator/>
      </w:r>
    </w:p>
  </w:endnote>
  <w:endnote w:type="continuationNotice" w:id="1">
    <w:p w14:paraId="4A398DF0" w14:textId="77777777" w:rsidR="00A2519F" w:rsidRDefault="00A251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C98EC" w14:textId="77777777" w:rsidR="00A2519F" w:rsidRDefault="00A2519F">
      <w:r>
        <w:separator/>
      </w:r>
    </w:p>
  </w:footnote>
  <w:footnote w:type="continuationSeparator" w:id="0">
    <w:p w14:paraId="3955E14D" w14:textId="77777777" w:rsidR="00A2519F" w:rsidRDefault="00A2519F">
      <w:r>
        <w:continuationSeparator/>
      </w:r>
    </w:p>
  </w:footnote>
  <w:footnote w:type="continuationNotice" w:id="1">
    <w:p w14:paraId="5AFFCBD9" w14:textId="77777777" w:rsidR="00A2519F" w:rsidRDefault="00A2519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4602BD"/>
    <w:multiLevelType w:val="hybridMultilevel"/>
    <w:tmpl w:val="D0DC32BC"/>
    <w:lvl w:ilvl="0" w:tplc="ED5EEA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CC52E1"/>
    <w:multiLevelType w:val="hybridMultilevel"/>
    <w:tmpl w:val="8B12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023E6"/>
    <w:multiLevelType w:val="hybridMultilevel"/>
    <w:tmpl w:val="DD08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0075D6F"/>
    <w:multiLevelType w:val="hybridMultilevel"/>
    <w:tmpl w:val="8518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E722C"/>
    <w:multiLevelType w:val="hybridMultilevel"/>
    <w:tmpl w:val="6CA45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F210A"/>
    <w:multiLevelType w:val="hybridMultilevel"/>
    <w:tmpl w:val="846C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C6D9D"/>
    <w:multiLevelType w:val="hybridMultilevel"/>
    <w:tmpl w:val="F7122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2062D"/>
    <w:multiLevelType w:val="hybridMultilevel"/>
    <w:tmpl w:val="5DA8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6"/>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0"/>
  </w:num>
  <w:num w:numId="24" w16cid:durableId="135612909">
    <w:abstractNumId w:val="19"/>
  </w:num>
  <w:num w:numId="25" w16cid:durableId="1802571389">
    <w:abstractNumId w:val="28"/>
  </w:num>
  <w:num w:numId="26" w16cid:durableId="1831215977">
    <w:abstractNumId w:val="17"/>
  </w:num>
  <w:num w:numId="27" w16cid:durableId="1569221027">
    <w:abstractNumId w:val="25"/>
  </w:num>
  <w:num w:numId="28" w16cid:durableId="1929918828">
    <w:abstractNumId w:val="14"/>
  </w:num>
  <w:num w:numId="29" w16cid:durableId="1694188962">
    <w:abstractNumId w:val="13"/>
  </w:num>
  <w:num w:numId="30" w16cid:durableId="1780830196">
    <w:abstractNumId w:val="12"/>
  </w:num>
  <w:num w:numId="31" w16cid:durableId="1011302362">
    <w:abstractNumId w:val="24"/>
  </w:num>
  <w:num w:numId="32" w16cid:durableId="618492491">
    <w:abstractNumId w:val="29"/>
  </w:num>
  <w:num w:numId="33" w16cid:durableId="2018534185">
    <w:abstractNumId w:val="22"/>
  </w:num>
  <w:num w:numId="34" w16cid:durableId="1129012035">
    <w:abstractNumId w:val="23"/>
  </w:num>
  <w:num w:numId="35" w16cid:durableId="445462800">
    <w:abstractNumId w:val="21"/>
  </w:num>
  <w:num w:numId="36" w16cid:durableId="659430093">
    <w:abstractNumId w:val="26"/>
  </w:num>
  <w:num w:numId="37" w16cid:durableId="469515221">
    <w:abstractNumId w:val="15"/>
  </w:num>
  <w:num w:numId="38" w16cid:durableId="1885946313">
    <w:abstractNumId w:val="11"/>
  </w:num>
  <w:num w:numId="39" w16cid:durableId="20028050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Borlinghaus, Anton">
    <w15:presenceInfo w15:providerId="AD" w15:userId="S::anton.borlinghaus@degruyter.com::e17d6592-52f8-4029-bbba-7e2c04fe017d"/>
  </w15:person>
  <w15:person w15:author="Pawel KAMINSKI">
    <w15:presenceInfo w15:providerId="AD" w15:userId="S::pawel.kaminski@uni.lu::d0336c22-f4bd-4524-ae20-e461efb9be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F7"/>
    <w:rsid w:val="0000330B"/>
    <w:rsid w:val="00003553"/>
    <w:rsid w:val="00005B3B"/>
    <w:rsid w:val="00005BC6"/>
    <w:rsid w:val="0000610B"/>
    <w:rsid w:val="00006298"/>
    <w:rsid w:val="0000637A"/>
    <w:rsid w:val="00010B60"/>
    <w:rsid w:val="00011103"/>
    <w:rsid w:val="00011C8B"/>
    <w:rsid w:val="00012341"/>
    <w:rsid w:val="00013CB1"/>
    <w:rsid w:val="00014B0A"/>
    <w:rsid w:val="0001522F"/>
    <w:rsid w:val="0002064A"/>
    <w:rsid w:val="000225EC"/>
    <w:rsid w:val="000234F8"/>
    <w:rsid w:val="000255DB"/>
    <w:rsid w:val="000256E8"/>
    <w:rsid w:val="00031115"/>
    <w:rsid w:val="000311EA"/>
    <w:rsid w:val="00032FA6"/>
    <w:rsid w:val="0003303C"/>
    <w:rsid w:val="00033C94"/>
    <w:rsid w:val="000376E6"/>
    <w:rsid w:val="00037AF9"/>
    <w:rsid w:val="00037CD1"/>
    <w:rsid w:val="0004330C"/>
    <w:rsid w:val="00046288"/>
    <w:rsid w:val="0004788D"/>
    <w:rsid w:val="00051D01"/>
    <w:rsid w:val="00054B0D"/>
    <w:rsid w:val="00054EE3"/>
    <w:rsid w:val="0006101C"/>
    <w:rsid w:val="00061A4F"/>
    <w:rsid w:val="00061B05"/>
    <w:rsid w:val="000625BB"/>
    <w:rsid w:val="00062ADD"/>
    <w:rsid w:val="00063926"/>
    <w:rsid w:val="000676D1"/>
    <w:rsid w:val="00067DFF"/>
    <w:rsid w:val="00070737"/>
    <w:rsid w:val="000726B0"/>
    <w:rsid w:val="00073B0D"/>
    <w:rsid w:val="000740D5"/>
    <w:rsid w:val="00076DFB"/>
    <w:rsid w:val="00077905"/>
    <w:rsid w:val="00077D1E"/>
    <w:rsid w:val="000802D0"/>
    <w:rsid w:val="00081EBE"/>
    <w:rsid w:val="000836E5"/>
    <w:rsid w:val="000878CA"/>
    <w:rsid w:val="00090255"/>
    <w:rsid w:val="00091450"/>
    <w:rsid w:val="00094E64"/>
    <w:rsid w:val="000A018F"/>
    <w:rsid w:val="000A08C1"/>
    <w:rsid w:val="000A4CBB"/>
    <w:rsid w:val="000A68F6"/>
    <w:rsid w:val="000A6FAA"/>
    <w:rsid w:val="000B0F43"/>
    <w:rsid w:val="000B0F50"/>
    <w:rsid w:val="000B1928"/>
    <w:rsid w:val="000B1C5B"/>
    <w:rsid w:val="000B390F"/>
    <w:rsid w:val="000B42C7"/>
    <w:rsid w:val="000B62ED"/>
    <w:rsid w:val="000C1D27"/>
    <w:rsid w:val="000C4E61"/>
    <w:rsid w:val="000C4EC0"/>
    <w:rsid w:val="000C65B3"/>
    <w:rsid w:val="000C6EB6"/>
    <w:rsid w:val="000D0251"/>
    <w:rsid w:val="000D027D"/>
    <w:rsid w:val="000D0DA8"/>
    <w:rsid w:val="000D194E"/>
    <w:rsid w:val="000D22AD"/>
    <w:rsid w:val="000D6F89"/>
    <w:rsid w:val="000D741A"/>
    <w:rsid w:val="000D7730"/>
    <w:rsid w:val="000E3032"/>
    <w:rsid w:val="000E65D8"/>
    <w:rsid w:val="000F50BA"/>
    <w:rsid w:val="000F5233"/>
    <w:rsid w:val="000F615A"/>
    <w:rsid w:val="000F66F7"/>
    <w:rsid w:val="000F6E81"/>
    <w:rsid w:val="001007A2"/>
    <w:rsid w:val="00100E92"/>
    <w:rsid w:val="00104D94"/>
    <w:rsid w:val="001057BE"/>
    <w:rsid w:val="00106BCE"/>
    <w:rsid w:val="00110C3B"/>
    <w:rsid w:val="00112386"/>
    <w:rsid w:val="00112717"/>
    <w:rsid w:val="00113169"/>
    <w:rsid w:val="00113FFA"/>
    <w:rsid w:val="001200CB"/>
    <w:rsid w:val="0012048F"/>
    <w:rsid w:val="00121410"/>
    <w:rsid w:val="0012241B"/>
    <w:rsid w:val="00124B68"/>
    <w:rsid w:val="00125538"/>
    <w:rsid w:val="001304ED"/>
    <w:rsid w:val="00130C5F"/>
    <w:rsid w:val="00130F1F"/>
    <w:rsid w:val="00133AD2"/>
    <w:rsid w:val="0013500A"/>
    <w:rsid w:val="001351AC"/>
    <w:rsid w:val="00136C66"/>
    <w:rsid w:val="00136FFB"/>
    <w:rsid w:val="00137336"/>
    <w:rsid w:val="00140730"/>
    <w:rsid w:val="00143017"/>
    <w:rsid w:val="001453EC"/>
    <w:rsid w:val="00150DFC"/>
    <w:rsid w:val="00151747"/>
    <w:rsid w:val="00152DB5"/>
    <w:rsid w:val="0015539A"/>
    <w:rsid w:val="00157470"/>
    <w:rsid w:val="001575A6"/>
    <w:rsid w:val="00160414"/>
    <w:rsid w:val="00160AC7"/>
    <w:rsid w:val="00160E53"/>
    <w:rsid w:val="00161894"/>
    <w:rsid w:val="00161AEE"/>
    <w:rsid w:val="0016659C"/>
    <w:rsid w:val="00167F12"/>
    <w:rsid w:val="001701E9"/>
    <w:rsid w:val="00175517"/>
    <w:rsid w:val="001767CA"/>
    <w:rsid w:val="00176F58"/>
    <w:rsid w:val="00180E46"/>
    <w:rsid w:val="00181073"/>
    <w:rsid w:val="001824E5"/>
    <w:rsid w:val="0018377F"/>
    <w:rsid w:val="00185EAA"/>
    <w:rsid w:val="0019211D"/>
    <w:rsid w:val="00193B38"/>
    <w:rsid w:val="00194A70"/>
    <w:rsid w:val="00194D31"/>
    <w:rsid w:val="001953AB"/>
    <w:rsid w:val="00195619"/>
    <w:rsid w:val="001969C9"/>
    <w:rsid w:val="0019730C"/>
    <w:rsid w:val="00197CC5"/>
    <w:rsid w:val="00197ECE"/>
    <w:rsid w:val="001A0316"/>
    <w:rsid w:val="001A0DAF"/>
    <w:rsid w:val="001A1303"/>
    <w:rsid w:val="001A1A1F"/>
    <w:rsid w:val="001A3AA4"/>
    <w:rsid w:val="001A430D"/>
    <w:rsid w:val="001A4452"/>
    <w:rsid w:val="001A4C84"/>
    <w:rsid w:val="001A6CDE"/>
    <w:rsid w:val="001B27C4"/>
    <w:rsid w:val="001B285E"/>
    <w:rsid w:val="001B3C93"/>
    <w:rsid w:val="001B7183"/>
    <w:rsid w:val="001B7CF8"/>
    <w:rsid w:val="001C0073"/>
    <w:rsid w:val="001C0F73"/>
    <w:rsid w:val="001C1387"/>
    <w:rsid w:val="001C3DA7"/>
    <w:rsid w:val="001C3F02"/>
    <w:rsid w:val="001C4282"/>
    <w:rsid w:val="001C562F"/>
    <w:rsid w:val="001C58DE"/>
    <w:rsid w:val="001C6088"/>
    <w:rsid w:val="001C6DC9"/>
    <w:rsid w:val="001C75A1"/>
    <w:rsid w:val="001C7708"/>
    <w:rsid w:val="001D256D"/>
    <w:rsid w:val="001D2FFC"/>
    <w:rsid w:val="001D3C3A"/>
    <w:rsid w:val="001D5153"/>
    <w:rsid w:val="001D5396"/>
    <w:rsid w:val="001D6611"/>
    <w:rsid w:val="001D77FC"/>
    <w:rsid w:val="001D7B25"/>
    <w:rsid w:val="001E41ED"/>
    <w:rsid w:val="001E48D7"/>
    <w:rsid w:val="001F1E1A"/>
    <w:rsid w:val="0020179E"/>
    <w:rsid w:val="00201AAC"/>
    <w:rsid w:val="00202F10"/>
    <w:rsid w:val="00205C6A"/>
    <w:rsid w:val="002076BB"/>
    <w:rsid w:val="0021074E"/>
    <w:rsid w:val="002108AE"/>
    <w:rsid w:val="00210DCB"/>
    <w:rsid w:val="00212D1A"/>
    <w:rsid w:val="0021578D"/>
    <w:rsid w:val="002158AA"/>
    <w:rsid w:val="00221600"/>
    <w:rsid w:val="0022525C"/>
    <w:rsid w:val="00225994"/>
    <w:rsid w:val="002316F2"/>
    <w:rsid w:val="0023212C"/>
    <w:rsid w:val="002324A9"/>
    <w:rsid w:val="0023426E"/>
    <w:rsid w:val="00234D8B"/>
    <w:rsid w:val="00235A9B"/>
    <w:rsid w:val="00236931"/>
    <w:rsid w:val="00240B29"/>
    <w:rsid w:val="002423C5"/>
    <w:rsid w:val="00242C03"/>
    <w:rsid w:val="00243715"/>
    <w:rsid w:val="00243D25"/>
    <w:rsid w:val="002448A6"/>
    <w:rsid w:val="00245173"/>
    <w:rsid w:val="00245477"/>
    <w:rsid w:val="00245E67"/>
    <w:rsid w:val="002505CC"/>
    <w:rsid w:val="00250BA1"/>
    <w:rsid w:val="0025419E"/>
    <w:rsid w:val="002545EE"/>
    <w:rsid w:val="00255A46"/>
    <w:rsid w:val="00256607"/>
    <w:rsid w:val="00260782"/>
    <w:rsid w:val="002608B5"/>
    <w:rsid w:val="00261675"/>
    <w:rsid w:val="00262B29"/>
    <w:rsid w:val="0026457E"/>
    <w:rsid w:val="0026548D"/>
    <w:rsid w:val="00265898"/>
    <w:rsid w:val="00270285"/>
    <w:rsid w:val="00273BBB"/>
    <w:rsid w:val="002743A8"/>
    <w:rsid w:val="0027599A"/>
    <w:rsid w:val="00276DDF"/>
    <w:rsid w:val="002770A5"/>
    <w:rsid w:val="0028182F"/>
    <w:rsid w:val="00282423"/>
    <w:rsid w:val="00282D3D"/>
    <w:rsid w:val="002831D4"/>
    <w:rsid w:val="00284AA9"/>
    <w:rsid w:val="00284CDF"/>
    <w:rsid w:val="00287ACD"/>
    <w:rsid w:val="00290CBB"/>
    <w:rsid w:val="002927A3"/>
    <w:rsid w:val="002932DE"/>
    <w:rsid w:val="002937D5"/>
    <w:rsid w:val="00294404"/>
    <w:rsid w:val="00294D53"/>
    <w:rsid w:val="00295193"/>
    <w:rsid w:val="00295B63"/>
    <w:rsid w:val="00295FC4"/>
    <w:rsid w:val="002A0F2C"/>
    <w:rsid w:val="002A3C87"/>
    <w:rsid w:val="002A3E8D"/>
    <w:rsid w:val="002A4602"/>
    <w:rsid w:val="002A475C"/>
    <w:rsid w:val="002A79B8"/>
    <w:rsid w:val="002B1088"/>
    <w:rsid w:val="002B164B"/>
    <w:rsid w:val="002B2471"/>
    <w:rsid w:val="002B2715"/>
    <w:rsid w:val="002B2E79"/>
    <w:rsid w:val="002B2F95"/>
    <w:rsid w:val="002B325E"/>
    <w:rsid w:val="002B41F1"/>
    <w:rsid w:val="002B5264"/>
    <w:rsid w:val="002B56D4"/>
    <w:rsid w:val="002B7BAA"/>
    <w:rsid w:val="002C2286"/>
    <w:rsid w:val="002C30AB"/>
    <w:rsid w:val="002C397A"/>
    <w:rsid w:val="002C3D04"/>
    <w:rsid w:val="002C4A6C"/>
    <w:rsid w:val="002C5579"/>
    <w:rsid w:val="002C57FD"/>
    <w:rsid w:val="002C581A"/>
    <w:rsid w:val="002C5A2A"/>
    <w:rsid w:val="002C693C"/>
    <w:rsid w:val="002C6AEE"/>
    <w:rsid w:val="002C715B"/>
    <w:rsid w:val="002C71E6"/>
    <w:rsid w:val="002D1454"/>
    <w:rsid w:val="002D14B4"/>
    <w:rsid w:val="002D259C"/>
    <w:rsid w:val="002D2AE1"/>
    <w:rsid w:val="002D3060"/>
    <w:rsid w:val="002D3C8F"/>
    <w:rsid w:val="002D774B"/>
    <w:rsid w:val="002E22F7"/>
    <w:rsid w:val="002E2596"/>
    <w:rsid w:val="002E4F2D"/>
    <w:rsid w:val="002E5C59"/>
    <w:rsid w:val="002E6F3B"/>
    <w:rsid w:val="002F0FE7"/>
    <w:rsid w:val="002F2D10"/>
    <w:rsid w:val="002F36A1"/>
    <w:rsid w:val="002F4335"/>
    <w:rsid w:val="002F46DE"/>
    <w:rsid w:val="002F4BE6"/>
    <w:rsid w:val="002F6B6F"/>
    <w:rsid w:val="003001DF"/>
    <w:rsid w:val="00303DA0"/>
    <w:rsid w:val="003061F8"/>
    <w:rsid w:val="00310468"/>
    <w:rsid w:val="00315F15"/>
    <w:rsid w:val="00320C3E"/>
    <w:rsid w:val="00320D6E"/>
    <w:rsid w:val="00321B33"/>
    <w:rsid w:val="003232DE"/>
    <w:rsid w:val="00323F78"/>
    <w:rsid w:val="0032451B"/>
    <w:rsid w:val="00327E1C"/>
    <w:rsid w:val="00330D9F"/>
    <w:rsid w:val="00331A3B"/>
    <w:rsid w:val="00332000"/>
    <w:rsid w:val="00332041"/>
    <w:rsid w:val="003322EB"/>
    <w:rsid w:val="0033360C"/>
    <w:rsid w:val="00333826"/>
    <w:rsid w:val="00333CC9"/>
    <w:rsid w:val="00334DDF"/>
    <w:rsid w:val="00335198"/>
    <w:rsid w:val="00337E9D"/>
    <w:rsid w:val="00340CE3"/>
    <w:rsid w:val="003427AE"/>
    <w:rsid w:val="003433CF"/>
    <w:rsid w:val="00345E6F"/>
    <w:rsid w:val="00347550"/>
    <w:rsid w:val="003523F9"/>
    <w:rsid w:val="00352ABF"/>
    <w:rsid w:val="00353925"/>
    <w:rsid w:val="00353C90"/>
    <w:rsid w:val="003570C8"/>
    <w:rsid w:val="00360341"/>
    <w:rsid w:val="0036132B"/>
    <w:rsid w:val="003627E2"/>
    <w:rsid w:val="00363268"/>
    <w:rsid w:val="003635DD"/>
    <w:rsid w:val="00363A63"/>
    <w:rsid w:val="003644F9"/>
    <w:rsid w:val="0036672F"/>
    <w:rsid w:val="00366DC7"/>
    <w:rsid w:val="00370911"/>
    <w:rsid w:val="00370CC2"/>
    <w:rsid w:val="00372507"/>
    <w:rsid w:val="003750EE"/>
    <w:rsid w:val="00376C90"/>
    <w:rsid w:val="0037710E"/>
    <w:rsid w:val="003805F7"/>
    <w:rsid w:val="00382136"/>
    <w:rsid w:val="00383412"/>
    <w:rsid w:val="00384739"/>
    <w:rsid w:val="00384C0B"/>
    <w:rsid w:val="00385BCB"/>
    <w:rsid w:val="00385F3D"/>
    <w:rsid w:val="00390188"/>
    <w:rsid w:val="00391E46"/>
    <w:rsid w:val="00392733"/>
    <w:rsid w:val="00392C7F"/>
    <w:rsid w:val="00393F53"/>
    <w:rsid w:val="00394EC9"/>
    <w:rsid w:val="0039513E"/>
    <w:rsid w:val="003953C4"/>
    <w:rsid w:val="003962C1"/>
    <w:rsid w:val="003A0BF0"/>
    <w:rsid w:val="003A232C"/>
    <w:rsid w:val="003A30E2"/>
    <w:rsid w:val="003A3167"/>
    <w:rsid w:val="003A352E"/>
    <w:rsid w:val="003A4BF5"/>
    <w:rsid w:val="003A5F0D"/>
    <w:rsid w:val="003A6A52"/>
    <w:rsid w:val="003A7144"/>
    <w:rsid w:val="003B1CF2"/>
    <w:rsid w:val="003B4E10"/>
    <w:rsid w:val="003B5643"/>
    <w:rsid w:val="003B5F28"/>
    <w:rsid w:val="003B63A8"/>
    <w:rsid w:val="003C0102"/>
    <w:rsid w:val="003C238D"/>
    <w:rsid w:val="003C2BF9"/>
    <w:rsid w:val="003C301C"/>
    <w:rsid w:val="003C31B8"/>
    <w:rsid w:val="003C323B"/>
    <w:rsid w:val="003C4F9C"/>
    <w:rsid w:val="003D30A7"/>
    <w:rsid w:val="003D34A7"/>
    <w:rsid w:val="003D553F"/>
    <w:rsid w:val="003D6D4A"/>
    <w:rsid w:val="003D708F"/>
    <w:rsid w:val="003E112E"/>
    <w:rsid w:val="003E1628"/>
    <w:rsid w:val="003E370B"/>
    <w:rsid w:val="003E544F"/>
    <w:rsid w:val="003E5D99"/>
    <w:rsid w:val="003E6CAC"/>
    <w:rsid w:val="003E7329"/>
    <w:rsid w:val="003F0A70"/>
    <w:rsid w:val="003F100F"/>
    <w:rsid w:val="003F4BFB"/>
    <w:rsid w:val="003F5654"/>
    <w:rsid w:val="00401DEC"/>
    <w:rsid w:val="004049F1"/>
    <w:rsid w:val="00412730"/>
    <w:rsid w:val="00414B88"/>
    <w:rsid w:val="00415CB0"/>
    <w:rsid w:val="00416224"/>
    <w:rsid w:val="004175D2"/>
    <w:rsid w:val="00421B9A"/>
    <w:rsid w:val="00422981"/>
    <w:rsid w:val="00422DC9"/>
    <w:rsid w:val="00424856"/>
    <w:rsid w:val="00430CBB"/>
    <w:rsid w:val="0043325B"/>
    <w:rsid w:val="00433514"/>
    <w:rsid w:val="00433728"/>
    <w:rsid w:val="0043423A"/>
    <w:rsid w:val="0043468D"/>
    <w:rsid w:val="00434F1A"/>
    <w:rsid w:val="00437D8E"/>
    <w:rsid w:val="00441703"/>
    <w:rsid w:val="00441BC0"/>
    <w:rsid w:val="00444782"/>
    <w:rsid w:val="00450ECA"/>
    <w:rsid w:val="00451177"/>
    <w:rsid w:val="004520E8"/>
    <w:rsid w:val="004549BE"/>
    <w:rsid w:val="00456336"/>
    <w:rsid w:val="004652E6"/>
    <w:rsid w:val="0046673B"/>
    <w:rsid w:val="00472990"/>
    <w:rsid w:val="00472D23"/>
    <w:rsid w:val="004737B7"/>
    <w:rsid w:val="004739BB"/>
    <w:rsid w:val="004746C5"/>
    <w:rsid w:val="00480904"/>
    <w:rsid w:val="00480F2A"/>
    <w:rsid w:val="00481684"/>
    <w:rsid w:val="00482C2C"/>
    <w:rsid w:val="00484C9B"/>
    <w:rsid w:val="00486324"/>
    <w:rsid w:val="00490004"/>
    <w:rsid w:val="00492259"/>
    <w:rsid w:val="00494DAF"/>
    <w:rsid w:val="0049630F"/>
    <w:rsid w:val="00496389"/>
    <w:rsid w:val="0049675F"/>
    <w:rsid w:val="004A2695"/>
    <w:rsid w:val="004A3092"/>
    <w:rsid w:val="004A6058"/>
    <w:rsid w:val="004A6A2E"/>
    <w:rsid w:val="004A75D2"/>
    <w:rsid w:val="004A7D5C"/>
    <w:rsid w:val="004B0BD9"/>
    <w:rsid w:val="004B38E4"/>
    <w:rsid w:val="004B43CF"/>
    <w:rsid w:val="004B445A"/>
    <w:rsid w:val="004B5DED"/>
    <w:rsid w:val="004B6C9E"/>
    <w:rsid w:val="004C19E2"/>
    <w:rsid w:val="004C23A4"/>
    <w:rsid w:val="004C4107"/>
    <w:rsid w:val="004C53A5"/>
    <w:rsid w:val="004C5D8C"/>
    <w:rsid w:val="004C6295"/>
    <w:rsid w:val="004C6863"/>
    <w:rsid w:val="004C71E7"/>
    <w:rsid w:val="004C7AFB"/>
    <w:rsid w:val="004D0046"/>
    <w:rsid w:val="004D06DA"/>
    <w:rsid w:val="004D15DE"/>
    <w:rsid w:val="004D245F"/>
    <w:rsid w:val="004D2846"/>
    <w:rsid w:val="004D68D7"/>
    <w:rsid w:val="004D6B6B"/>
    <w:rsid w:val="004D765D"/>
    <w:rsid w:val="004E1309"/>
    <w:rsid w:val="004E2552"/>
    <w:rsid w:val="004E29B3"/>
    <w:rsid w:val="004E2AD0"/>
    <w:rsid w:val="004E305E"/>
    <w:rsid w:val="004E414D"/>
    <w:rsid w:val="004E5E72"/>
    <w:rsid w:val="004E63A5"/>
    <w:rsid w:val="004E6EA3"/>
    <w:rsid w:val="004E7D5D"/>
    <w:rsid w:val="004F1453"/>
    <w:rsid w:val="004F44A4"/>
    <w:rsid w:val="004F531D"/>
    <w:rsid w:val="004F572D"/>
    <w:rsid w:val="004F66D8"/>
    <w:rsid w:val="004F66FA"/>
    <w:rsid w:val="004F7245"/>
    <w:rsid w:val="0050048D"/>
    <w:rsid w:val="00501EBC"/>
    <w:rsid w:val="00502276"/>
    <w:rsid w:val="00503222"/>
    <w:rsid w:val="00505A41"/>
    <w:rsid w:val="00506547"/>
    <w:rsid w:val="005069A8"/>
    <w:rsid w:val="00506A2F"/>
    <w:rsid w:val="00507AD8"/>
    <w:rsid w:val="00511917"/>
    <w:rsid w:val="005131EF"/>
    <w:rsid w:val="00517BDB"/>
    <w:rsid w:val="00533949"/>
    <w:rsid w:val="00534B30"/>
    <w:rsid w:val="00534C5A"/>
    <w:rsid w:val="00535595"/>
    <w:rsid w:val="00535C5A"/>
    <w:rsid w:val="0054153E"/>
    <w:rsid w:val="00541C81"/>
    <w:rsid w:val="00542834"/>
    <w:rsid w:val="00542DD4"/>
    <w:rsid w:val="00544749"/>
    <w:rsid w:val="0054762C"/>
    <w:rsid w:val="00547CEC"/>
    <w:rsid w:val="0055156E"/>
    <w:rsid w:val="0055193E"/>
    <w:rsid w:val="0055307E"/>
    <w:rsid w:val="00553357"/>
    <w:rsid w:val="0055343A"/>
    <w:rsid w:val="00561C95"/>
    <w:rsid w:val="005620F5"/>
    <w:rsid w:val="005634B9"/>
    <w:rsid w:val="0056444A"/>
    <w:rsid w:val="00565BB6"/>
    <w:rsid w:val="00566B3E"/>
    <w:rsid w:val="0057097D"/>
    <w:rsid w:val="00572017"/>
    <w:rsid w:val="0057301C"/>
    <w:rsid w:val="00573A87"/>
    <w:rsid w:val="00573BA3"/>
    <w:rsid w:val="00575D6D"/>
    <w:rsid w:val="00577131"/>
    <w:rsid w:val="00580E6D"/>
    <w:rsid w:val="00583F83"/>
    <w:rsid w:val="00590D07"/>
    <w:rsid w:val="005928FE"/>
    <w:rsid w:val="005946F8"/>
    <w:rsid w:val="005946FE"/>
    <w:rsid w:val="00594D58"/>
    <w:rsid w:val="00594DB8"/>
    <w:rsid w:val="00594DFF"/>
    <w:rsid w:val="005957FC"/>
    <w:rsid w:val="00595B54"/>
    <w:rsid w:val="0059608C"/>
    <w:rsid w:val="0059751F"/>
    <w:rsid w:val="00597EB0"/>
    <w:rsid w:val="005A14DC"/>
    <w:rsid w:val="005A184B"/>
    <w:rsid w:val="005A28B9"/>
    <w:rsid w:val="005A6D58"/>
    <w:rsid w:val="005B016A"/>
    <w:rsid w:val="005B135E"/>
    <w:rsid w:val="005B7B04"/>
    <w:rsid w:val="005C212B"/>
    <w:rsid w:val="005C4A8E"/>
    <w:rsid w:val="005C5004"/>
    <w:rsid w:val="005D02F3"/>
    <w:rsid w:val="005D07AB"/>
    <w:rsid w:val="005D1141"/>
    <w:rsid w:val="005D2E82"/>
    <w:rsid w:val="005D70A5"/>
    <w:rsid w:val="005E1117"/>
    <w:rsid w:val="005E146E"/>
    <w:rsid w:val="005E1E3E"/>
    <w:rsid w:val="005E4780"/>
    <w:rsid w:val="005E6BDA"/>
    <w:rsid w:val="005F2919"/>
    <w:rsid w:val="00602D54"/>
    <w:rsid w:val="00604A67"/>
    <w:rsid w:val="00604A89"/>
    <w:rsid w:val="00605602"/>
    <w:rsid w:val="0060749F"/>
    <w:rsid w:val="0061053D"/>
    <w:rsid w:val="00611050"/>
    <w:rsid w:val="006116C9"/>
    <w:rsid w:val="0061227B"/>
    <w:rsid w:val="006136F0"/>
    <w:rsid w:val="00615E8B"/>
    <w:rsid w:val="006204F7"/>
    <w:rsid w:val="00621C27"/>
    <w:rsid w:val="00622579"/>
    <w:rsid w:val="006239F4"/>
    <w:rsid w:val="00626BC7"/>
    <w:rsid w:val="00632A1C"/>
    <w:rsid w:val="00636246"/>
    <w:rsid w:val="00636425"/>
    <w:rsid w:val="00640B34"/>
    <w:rsid w:val="006475F1"/>
    <w:rsid w:val="00652997"/>
    <w:rsid w:val="00652B90"/>
    <w:rsid w:val="006543E3"/>
    <w:rsid w:val="00656A07"/>
    <w:rsid w:val="00657B67"/>
    <w:rsid w:val="00660CC8"/>
    <w:rsid w:val="00663ED2"/>
    <w:rsid w:val="006648D4"/>
    <w:rsid w:val="00665203"/>
    <w:rsid w:val="006652ED"/>
    <w:rsid w:val="00666F8A"/>
    <w:rsid w:val="006720E3"/>
    <w:rsid w:val="00673A69"/>
    <w:rsid w:val="00681D1E"/>
    <w:rsid w:val="00682BDD"/>
    <w:rsid w:val="006838F7"/>
    <w:rsid w:val="006839B5"/>
    <w:rsid w:val="0069085E"/>
    <w:rsid w:val="006915E5"/>
    <w:rsid w:val="0069177F"/>
    <w:rsid w:val="00691954"/>
    <w:rsid w:val="00692EA0"/>
    <w:rsid w:val="00693201"/>
    <w:rsid w:val="00693C6C"/>
    <w:rsid w:val="00695671"/>
    <w:rsid w:val="00695E95"/>
    <w:rsid w:val="00697F4B"/>
    <w:rsid w:val="006A0308"/>
    <w:rsid w:val="006A0639"/>
    <w:rsid w:val="006A17AE"/>
    <w:rsid w:val="006A18B2"/>
    <w:rsid w:val="006A4091"/>
    <w:rsid w:val="006A48E6"/>
    <w:rsid w:val="006A4EDF"/>
    <w:rsid w:val="006A5472"/>
    <w:rsid w:val="006B03DF"/>
    <w:rsid w:val="006B55DD"/>
    <w:rsid w:val="006B6EF3"/>
    <w:rsid w:val="006B741A"/>
    <w:rsid w:val="006B7ADD"/>
    <w:rsid w:val="006B7EE5"/>
    <w:rsid w:val="006C06DA"/>
    <w:rsid w:val="006C08BF"/>
    <w:rsid w:val="006C12CC"/>
    <w:rsid w:val="006C5251"/>
    <w:rsid w:val="006D04CD"/>
    <w:rsid w:val="006D16B3"/>
    <w:rsid w:val="006D2650"/>
    <w:rsid w:val="006D312E"/>
    <w:rsid w:val="006D502D"/>
    <w:rsid w:val="006D782C"/>
    <w:rsid w:val="006E0261"/>
    <w:rsid w:val="006E0727"/>
    <w:rsid w:val="006E2890"/>
    <w:rsid w:val="006E2BD4"/>
    <w:rsid w:val="006E4307"/>
    <w:rsid w:val="006E4754"/>
    <w:rsid w:val="006E5AE4"/>
    <w:rsid w:val="006E7710"/>
    <w:rsid w:val="006F0444"/>
    <w:rsid w:val="006F5C53"/>
    <w:rsid w:val="00702B3C"/>
    <w:rsid w:val="00703F3D"/>
    <w:rsid w:val="00706967"/>
    <w:rsid w:val="00706A08"/>
    <w:rsid w:val="0070767F"/>
    <w:rsid w:val="0071014D"/>
    <w:rsid w:val="0071079D"/>
    <w:rsid w:val="00710CA6"/>
    <w:rsid w:val="0071186F"/>
    <w:rsid w:val="00714EDC"/>
    <w:rsid w:val="007157C8"/>
    <w:rsid w:val="00716CA3"/>
    <w:rsid w:val="00721206"/>
    <w:rsid w:val="00721809"/>
    <w:rsid w:val="007230E0"/>
    <w:rsid w:val="00723780"/>
    <w:rsid w:val="007246B2"/>
    <w:rsid w:val="00725B8E"/>
    <w:rsid w:val="00727020"/>
    <w:rsid w:val="007275B5"/>
    <w:rsid w:val="00731347"/>
    <w:rsid w:val="00735C4F"/>
    <w:rsid w:val="00735F9C"/>
    <w:rsid w:val="00737454"/>
    <w:rsid w:val="0073782C"/>
    <w:rsid w:val="00740B69"/>
    <w:rsid w:val="00740C50"/>
    <w:rsid w:val="00741D23"/>
    <w:rsid w:val="0074306A"/>
    <w:rsid w:val="00744324"/>
    <w:rsid w:val="0074517E"/>
    <w:rsid w:val="0074518C"/>
    <w:rsid w:val="007458EC"/>
    <w:rsid w:val="00751119"/>
    <w:rsid w:val="00751139"/>
    <w:rsid w:val="007512C4"/>
    <w:rsid w:val="00752632"/>
    <w:rsid w:val="0075340E"/>
    <w:rsid w:val="007539CE"/>
    <w:rsid w:val="007549ED"/>
    <w:rsid w:val="00754EF7"/>
    <w:rsid w:val="00756C40"/>
    <w:rsid w:val="00762B4D"/>
    <w:rsid w:val="0076349D"/>
    <w:rsid w:val="007642BD"/>
    <w:rsid w:val="00767D4C"/>
    <w:rsid w:val="00770673"/>
    <w:rsid w:val="0077223A"/>
    <w:rsid w:val="0077230E"/>
    <w:rsid w:val="00772643"/>
    <w:rsid w:val="00772B05"/>
    <w:rsid w:val="00772C3B"/>
    <w:rsid w:val="0077729F"/>
    <w:rsid w:val="00780F1F"/>
    <w:rsid w:val="0078248A"/>
    <w:rsid w:val="00783F10"/>
    <w:rsid w:val="0078458E"/>
    <w:rsid w:val="00784D58"/>
    <w:rsid w:val="00786C3E"/>
    <w:rsid w:val="007879E5"/>
    <w:rsid w:val="00787AC7"/>
    <w:rsid w:val="00790F1A"/>
    <w:rsid w:val="00792CC6"/>
    <w:rsid w:val="007948C5"/>
    <w:rsid w:val="00794D75"/>
    <w:rsid w:val="00795672"/>
    <w:rsid w:val="00795BFF"/>
    <w:rsid w:val="0079776A"/>
    <w:rsid w:val="00797939"/>
    <w:rsid w:val="007A0400"/>
    <w:rsid w:val="007A2C09"/>
    <w:rsid w:val="007A7681"/>
    <w:rsid w:val="007B1CEC"/>
    <w:rsid w:val="007B5E8A"/>
    <w:rsid w:val="007C0735"/>
    <w:rsid w:val="007C1A30"/>
    <w:rsid w:val="007C48EA"/>
    <w:rsid w:val="007C633C"/>
    <w:rsid w:val="007D02D8"/>
    <w:rsid w:val="007D21C4"/>
    <w:rsid w:val="007D2EAC"/>
    <w:rsid w:val="007D3C5B"/>
    <w:rsid w:val="007D771B"/>
    <w:rsid w:val="007E232E"/>
    <w:rsid w:val="007E2CBD"/>
    <w:rsid w:val="007E2CFD"/>
    <w:rsid w:val="007E2ECF"/>
    <w:rsid w:val="007E5BAC"/>
    <w:rsid w:val="007E69A1"/>
    <w:rsid w:val="007E7A70"/>
    <w:rsid w:val="007F1CA8"/>
    <w:rsid w:val="007F40ED"/>
    <w:rsid w:val="007F4F6A"/>
    <w:rsid w:val="007F5849"/>
    <w:rsid w:val="007F73D2"/>
    <w:rsid w:val="007F77F1"/>
    <w:rsid w:val="00802710"/>
    <w:rsid w:val="0080487D"/>
    <w:rsid w:val="00806600"/>
    <w:rsid w:val="00810429"/>
    <w:rsid w:val="0081065F"/>
    <w:rsid w:val="00810A28"/>
    <w:rsid w:val="00811958"/>
    <w:rsid w:val="00812F30"/>
    <w:rsid w:val="0081338D"/>
    <w:rsid w:val="00814F65"/>
    <w:rsid w:val="00815B5D"/>
    <w:rsid w:val="008214B7"/>
    <w:rsid w:val="008219CE"/>
    <w:rsid w:val="00821A52"/>
    <w:rsid w:val="00823B0F"/>
    <w:rsid w:val="00825199"/>
    <w:rsid w:val="00825902"/>
    <w:rsid w:val="00826B4E"/>
    <w:rsid w:val="00826E1B"/>
    <w:rsid w:val="008274DC"/>
    <w:rsid w:val="00827EDD"/>
    <w:rsid w:val="00830269"/>
    <w:rsid w:val="00830F21"/>
    <w:rsid w:val="00831E9C"/>
    <w:rsid w:val="00832B33"/>
    <w:rsid w:val="00835970"/>
    <w:rsid w:val="00835EB9"/>
    <w:rsid w:val="008360ED"/>
    <w:rsid w:val="00836C0A"/>
    <w:rsid w:val="00841976"/>
    <w:rsid w:val="008438BC"/>
    <w:rsid w:val="00843B5E"/>
    <w:rsid w:val="008441F7"/>
    <w:rsid w:val="00844859"/>
    <w:rsid w:val="008474CB"/>
    <w:rsid w:val="00851E83"/>
    <w:rsid w:val="00853703"/>
    <w:rsid w:val="00855D24"/>
    <w:rsid w:val="00857DF4"/>
    <w:rsid w:val="00865ED6"/>
    <w:rsid w:val="00871156"/>
    <w:rsid w:val="00871C9F"/>
    <w:rsid w:val="008765EA"/>
    <w:rsid w:val="00876B98"/>
    <w:rsid w:val="00880AC1"/>
    <w:rsid w:val="0088309D"/>
    <w:rsid w:val="00883187"/>
    <w:rsid w:val="008874A4"/>
    <w:rsid w:val="008903EF"/>
    <w:rsid w:val="00890EB9"/>
    <w:rsid w:val="008916C5"/>
    <w:rsid w:val="00891E90"/>
    <w:rsid w:val="00895196"/>
    <w:rsid w:val="008960A2"/>
    <w:rsid w:val="00897694"/>
    <w:rsid w:val="008A04A4"/>
    <w:rsid w:val="008A1969"/>
    <w:rsid w:val="008A1F10"/>
    <w:rsid w:val="008A28C7"/>
    <w:rsid w:val="008A33E5"/>
    <w:rsid w:val="008A37F7"/>
    <w:rsid w:val="008A509C"/>
    <w:rsid w:val="008A54B9"/>
    <w:rsid w:val="008A5DFE"/>
    <w:rsid w:val="008A601A"/>
    <w:rsid w:val="008A733C"/>
    <w:rsid w:val="008B245B"/>
    <w:rsid w:val="008B673F"/>
    <w:rsid w:val="008B67F3"/>
    <w:rsid w:val="008B7998"/>
    <w:rsid w:val="008C3410"/>
    <w:rsid w:val="008C48A5"/>
    <w:rsid w:val="008C5CA5"/>
    <w:rsid w:val="008C6A35"/>
    <w:rsid w:val="008C7056"/>
    <w:rsid w:val="008C7082"/>
    <w:rsid w:val="008C75FF"/>
    <w:rsid w:val="008D064E"/>
    <w:rsid w:val="008D21C9"/>
    <w:rsid w:val="008D3616"/>
    <w:rsid w:val="008D6863"/>
    <w:rsid w:val="008D7CC5"/>
    <w:rsid w:val="008E040B"/>
    <w:rsid w:val="008E2B94"/>
    <w:rsid w:val="008E3D9C"/>
    <w:rsid w:val="008E742A"/>
    <w:rsid w:val="008F07A6"/>
    <w:rsid w:val="008F0F0D"/>
    <w:rsid w:val="008F3C86"/>
    <w:rsid w:val="008F4CB2"/>
    <w:rsid w:val="008F639B"/>
    <w:rsid w:val="008F70AB"/>
    <w:rsid w:val="008F7938"/>
    <w:rsid w:val="008F79F2"/>
    <w:rsid w:val="00900BCA"/>
    <w:rsid w:val="00901F4F"/>
    <w:rsid w:val="00907C29"/>
    <w:rsid w:val="0091480E"/>
    <w:rsid w:val="00915177"/>
    <w:rsid w:val="009154BE"/>
    <w:rsid w:val="00915D9D"/>
    <w:rsid w:val="00917E72"/>
    <w:rsid w:val="00921DE9"/>
    <w:rsid w:val="00923A94"/>
    <w:rsid w:val="009251C8"/>
    <w:rsid w:val="00926D4C"/>
    <w:rsid w:val="0092729B"/>
    <w:rsid w:val="00927540"/>
    <w:rsid w:val="00934853"/>
    <w:rsid w:val="009371C1"/>
    <w:rsid w:val="00937FF4"/>
    <w:rsid w:val="0094055B"/>
    <w:rsid w:val="00940638"/>
    <w:rsid w:val="00940ED5"/>
    <w:rsid w:val="009451C5"/>
    <w:rsid w:val="00946C66"/>
    <w:rsid w:val="00946F81"/>
    <w:rsid w:val="00947853"/>
    <w:rsid w:val="00952422"/>
    <w:rsid w:val="00954562"/>
    <w:rsid w:val="009549D1"/>
    <w:rsid w:val="00954E63"/>
    <w:rsid w:val="00955D5A"/>
    <w:rsid w:val="0095646A"/>
    <w:rsid w:val="00956854"/>
    <w:rsid w:val="00957449"/>
    <w:rsid w:val="009574ED"/>
    <w:rsid w:val="00957592"/>
    <w:rsid w:val="00961E2B"/>
    <w:rsid w:val="00963AA0"/>
    <w:rsid w:val="00964355"/>
    <w:rsid w:val="009645C3"/>
    <w:rsid w:val="00964D00"/>
    <w:rsid w:val="009663B1"/>
    <w:rsid w:val="00967385"/>
    <w:rsid w:val="00967B7D"/>
    <w:rsid w:val="00971E23"/>
    <w:rsid w:val="0097231D"/>
    <w:rsid w:val="00972B6E"/>
    <w:rsid w:val="00972EA8"/>
    <w:rsid w:val="009738AA"/>
    <w:rsid w:val="00974C19"/>
    <w:rsid w:val="00975309"/>
    <w:rsid w:val="0097562E"/>
    <w:rsid w:val="00975F01"/>
    <w:rsid w:val="00982448"/>
    <w:rsid w:val="009834A0"/>
    <w:rsid w:val="00986CCC"/>
    <w:rsid w:val="009877A1"/>
    <w:rsid w:val="00991504"/>
    <w:rsid w:val="00995012"/>
    <w:rsid w:val="0099751B"/>
    <w:rsid w:val="009A0F7F"/>
    <w:rsid w:val="009A22C9"/>
    <w:rsid w:val="009A4B04"/>
    <w:rsid w:val="009A589C"/>
    <w:rsid w:val="009A6C4D"/>
    <w:rsid w:val="009B065C"/>
    <w:rsid w:val="009B1C99"/>
    <w:rsid w:val="009B2846"/>
    <w:rsid w:val="009B320A"/>
    <w:rsid w:val="009B3A78"/>
    <w:rsid w:val="009C24FD"/>
    <w:rsid w:val="009C55E8"/>
    <w:rsid w:val="009C5AB0"/>
    <w:rsid w:val="009C5B40"/>
    <w:rsid w:val="009C679C"/>
    <w:rsid w:val="009C708D"/>
    <w:rsid w:val="009D0A96"/>
    <w:rsid w:val="009D0DA9"/>
    <w:rsid w:val="009D1018"/>
    <w:rsid w:val="009D1505"/>
    <w:rsid w:val="009D1B46"/>
    <w:rsid w:val="009D35DB"/>
    <w:rsid w:val="009D4FD4"/>
    <w:rsid w:val="009D76AB"/>
    <w:rsid w:val="009E00F7"/>
    <w:rsid w:val="009E0630"/>
    <w:rsid w:val="009E0FB5"/>
    <w:rsid w:val="009E20F6"/>
    <w:rsid w:val="009E4E83"/>
    <w:rsid w:val="009E58B2"/>
    <w:rsid w:val="009E6485"/>
    <w:rsid w:val="009E65F4"/>
    <w:rsid w:val="009E7C12"/>
    <w:rsid w:val="009F1AF3"/>
    <w:rsid w:val="009F2F73"/>
    <w:rsid w:val="009F39AE"/>
    <w:rsid w:val="009F5B25"/>
    <w:rsid w:val="009F7040"/>
    <w:rsid w:val="009F7440"/>
    <w:rsid w:val="009F76C1"/>
    <w:rsid w:val="009F7AD4"/>
    <w:rsid w:val="00A013C2"/>
    <w:rsid w:val="00A030B0"/>
    <w:rsid w:val="00A04704"/>
    <w:rsid w:val="00A05006"/>
    <w:rsid w:val="00A05A3B"/>
    <w:rsid w:val="00A0743C"/>
    <w:rsid w:val="00A1000E"/>
    <w:rsid w:val="00A111D3"/>
    <w:rsid w:val="00A112D1"/>
    <w:rsid w:val="00A12BC9"/>
    <w:rsid w:val="00A13E99"/>
    <w:rsid w:val="00A14593"/>
    <w:rsid w:val="00A146D4"/>
    <w:rsid w:val="00A1547D"/>
    <w:rsid w:val="00A17794"/>
    <w:rsid w:val="00A206F5"/>
    <w:rsid w:val="00A210F3"/>
    <w:rsid w:val="00A22474"/>
    <w:rsid w:val="00A22A14"/>
    <w:rsid w:val="00A22F6D"/>
    <w:rsid w:val="00A23BC5"/>
    <w:rsid w:val="00A2519F"/>
    <w:rsid w:val="00A260A4"/>
    <w:rsid w:val="00A310B2"/>
    <w:rsid w:val="00A32268"/>
    <w:rsid w:val="00A33224"/>
    <w:rsid w:val="00A341F6"/>
    <w:rsid w:val="00A34580"/>
    <w:rsid w:val="00A34D82"/>
    <w:rsid w:val="00A3641E"/>
    <w:rsid w:val="00A367B0"/>
    <w:rsid w:val="00A37032"/>
    <w:rsid w:val="00A4124A"/>
    <w:rsid w:val="00A41359"/>
    <w:rsid w:val="00A4391C"/>
    <w:rsid w:val="00A44C57"/>
    <w:rsid w:val="00A45550"/>
    <w:rsid w:val="00A4632F"/>
    <w:rsid w:val="00A50265"/>
    <w:rsid w:val="00A509D8"/>
    <w:rsid w:val="00A51BBC"/>
    <w:rsid w:val="00A53421"/>
    <w:rsid w:val="00A550CF"/>
    <w:rsid w:val="00A562AD"/>
    <w:rsid w:val="00A62DB6"/>
    <w:rsid w:val="00A62E38"/>
    <w:rsid w:val="00A634FE"/>
    <w:rsid w:val="00A656EF"/>
    <w:rsid w:val="00A669C9"/>
    <w:rsid w:val="00A7217A"/>
    <w:rsid w:val="00A75BC9"/>
    <w:rsid w:val="00A75D7C"/>
    <w:rsid w:val="00A762F3"/>
    <w:rsid w:val="00A81A0B"/>
    <w:rsid w:val="00A81E99"/>
    <w:rsid w:val="00A830BF"/>
    <w:rsid w:val="00A83932"/>
    <w:rsid w:val="00A865FB"/>
    <w:rsid w:val="00A87CB7"/>
    <w:rsid w:val="00A87FCD"/>
    <w:rsid w:val="00A938E9"/>
    <w:rsid w:val="00A93B06"/>
    <w:rsid w:val="00AA0DA6"/>
    <w:rsid w:val="00AA23FC"/>
    <w:rsid w:val="00AA2668"/>
    <w:rsid w:val="00AA2AC0"/>
    <w:rsid w:val="00AA31A5"/>
    <w:rsid w:val="00AA3E52"/>
    <w:rsid w:val="00AA3F36"/>
    <w:rsid w:val="00AA5F78"/>
    <w:rsid w:val="00AB10D5"/>
    <w:rsid w:val="00AB1920"/>
    <w:rsid w:val="00AB7E6C"/>
    <w:rsid w:val="00AC1093"/>
    <w:rsid w:val="00AC1776"/>
    <w:rsid w:val="00AC1C54"/>
    <w:rsid w:val="00AC4E02"/>
    <w:rsid w:val="00AC50C3"/>
    <w:rsid w:val="00AD1D67"/>
    <w:rsid w:val="00AD25B1"/>
    <w:rsid w:val="00AD2A3B"/>
    <w:rsid w:val="00AD4024"/>
    <w:rsid w:val="00AD4432"/>
    <w:rsid w:val="00AD53BC"/>
    <w:rsid w:val="00AD563C"/>
    <w:rsid w:val="00AD67EA"/>
    <w:rsid w:val="00AD6CD3"/>
    <w:rsid w:val="00AE1619"/>
    <w:rsid w:val="00AE193F"/>
    <w:rsid w:val="00AE1D0A"/>
    <w:rsid w:val="00AE54A2"/>
    <w:rsid w:val="00AF246B"/>
    <w:rsid w:val="00AF45AA"/>
    <w:rsid w:val="00AF6BE6"/>
    <w:rsid w:val="00AF6BEC"/>
    <w:rsid w:val="00AF7209"/>
    <w:rsid w:val="00B020C6"/>
    <w:rsid w:val="00B05310"/>
    <w:rsid w:val="00B05F55"/>
    <w:rsid w:val="00B106C4"/>
    <w:rsid w:val="00B108FF"/>
    <w:rsid w:val="00B10B05"/>
    <w:rsid w:val="00B1231A"/>
    <w:rsid w:val="00B15E74"/>
    <w:rsid w:val="00B17A0E"/>
    <w:rsid w:val="00B204FD"/>
    <w:rsid w:val="00B21246"/>
    <w:rsid w:val="00B2173E"/>
    <w:rsid w:val="00B23998"/>
    <w:rsid w:val="00B24DCB"/>
    <w:rsid w:val="00B27BC8"/>
    <w:rsid w:val="00B30167"/>
    <w:rsid w:val="00B32055"/>
    <w:rsid w:val="00B32CBB"/>
    <w:rsid w:val="00B34AB3"/>
    <w:rsid w:val="00B36520"/>
    <w:rsid w:val="00B37013"/>
    <w:rsid w:val="00B40DEE"/>
    <w:rsid w:val="00B417D5"/>
    <w:rsid w:val="00B41FEF"/>
    <w:rsid w:val="00B42B5E"/>
    <w:rsid w:val="00B43F30"/>
    <w:rsid w:val="00B45D17"/>
    <w:rsid w:val="00B4617A"/>
    <w:rsid w:val="00B4693B"/>
    <w:rsid w:val="00B51827"/>
    <w:rsid w:val="00B518E9"/>
    <w:rsid w:val="00B54354"/>
    <w:rsid w:val="00B546B1"/>
    <w:rsid w:val="00B55384"/>
    <w:rsid w:val="00B555EF"/>
    <w:rsid w:val="00B56DF0"/>
    <w:rsid w:val="00B604F8"/>
    <w:rsid w:val="00B61355"/>
    <w:rsid w:val="00B6396E"/>
    <w:rsid w:val="00B64162"/>
    <w:rsid w:val="00B66874"/>
    <w:rsid w:val="00B67828"/>
    <w:rsid w:val="00B71624"/>
    <w:rsid w:val="00B722E8"/>
    <w:rsid w:val="00B73708"/>
    <w:rsid w:val="00B74F3C"/>
    <w:rsid w:val="00B754B7"/>
    <w:rsid w:val="00B754E3"/>
    <w:rsid w:val="00B76847"/>
    <w:rsid w:val="00B8186E"/>
    <w:rsid w:val="00B828F1"/>
    <w:rsid w:val="00B84738"/>
    <w:rsid w:val="00B85505"/>
    <w:rsid w:val="00B86193"/>
    <w:rsid w:val="00B86B75"/>
    <w:rsid w:val="00B919EF"/>
    <w:rsid w:val="00B93B90"/>
    <w:rsid w:val="00B94245"/>
    <w:rsid w:val="00BA05D5"/>
    <w:rsid w:val="00BA13A5"/>
    <w:rsid w:val="00BA58B5"/>
    <w:rsid w:val="00BA7401"/>
    <w:rsid w:val="00BA7FFA"/>
    <w:rsid w:val="00BB0D19"/>
    <w:rsid w:val="00BB2758"/>
    <w:rsid w:val="00BB463F"/>
    <w:rsid w:val="00BB4E93"/>
    <w:rsid w:val="00BB6445"/>
    <w:rsid w:val="00BB64FD"/>
    <w:rsid w:val="00BC1DDE"/>
    <w:rsid w:val="00BC3D16"/>
    <w:rsid w:val="00BC3E4B"/>
    <w:rsid w:val="00BC4215"/>
    <w:rsid w:val="00BC48D5"/>
    <w:rsid w:val="00BD0AE1"/>
    <w:rsid w:val="00BD1D3D"/>
    <w:rsid w:val="00BD54A0"/>
    <w:rsid w:val="00BD668E"/>
    <w:rsid w:val="00BD6ACC"/>
    <w:rsid w:val="00BE0C1F"/>
    <w:rsid w:val="00BE2843"/>
    <w:rsid w:val="00BE4BDB"/>
    <w:rsid w:val="00BF2ED9"/>
    <w:rsid w:val="00BF666E"/>
    <w:rsid w:val="00C00DBA"/>
    <w:rsid w:val="00C04588"/>
    <w:rsid w:val="00C04DB2"/>
    <w:rsid w:val="00C04DC8"/>
    <w:rsid w:val="00C05E4F"/>
    <w:rsid w:val="00C07172"/>
    <w:rsid w:val="00C0781E"/>
    <w:rsid w:val="00C07C26"/>
    <w:rsid w:val="00C10FA0"/>
    <w:rsid w:val="00C12ADB"/>
    <w:rsid w:val="00C13056"/>
    <w:rsid w:val="00C137FB"/>
    <w:rsid w:val="00C172BD"/>
    <w:rsid w:val="00C178DF"/>
    <w:rsid w:val="00C21F5A"/>
    <w:rsid w:val="00C24B55"/>
    <w:rsid w:val="00C262D4"/>
    <w:rsid w:val="00C273DB"/>
    <w:rsid w:val="00C278FA"/>
    <w:rsid w:val="00C320E5"/>
    <w:rsid w:val="00C32835"/>
    <w:rsid w:val="00C34042"/>
    <w:rsid w:val="00C36279"/>
    <w:rsid w:val="00C4091C"/>
    <w:rsid w:val="00C40EED"/>
    <w:rsid w:val="00C4177E"/>
    <w:rsid w:val="00C44047"/>
    <w:rsid w:val="00C4422F"/>
    <w:rsid w:val="00C50D5A"/>
    <w:rsid w:val="00C517D6"/>
    <w:rsid w:val="00C51B77"/>
    <w:rsid w:val="00C55678"/>
    <w:rsid w:val="00C55B55"/>
    <w:rsid w:val="00C56642"/>
    <w:rsid w:val="00C57334"/>
    <w:rsid w:val="00C57F4B"/>
    <w:rsid w:val="00C615DB"/>
    <w:rsid w:val="00C62BF3"/>
    <w:rsid w:val="00C62DDF"/>
    <w:rsid w:val="00C62DF3"/>
    <w:rsid w:val="00C64A38"/>
    <w:rsid w:val="00C65061"/>
    <w:rsid w:val="00C66148"/>
    <w:rsid w:val="00C7156E"/>
    <w:rsid w:val="00C71A3F"/>
    <w:rsid w:val="00C722CD"/>
    <w:rsid w:val="00C73438"/>
    <w:rsid w:val="00C737FA"/>
    <w:rsid w:val="00C82058"/>
    <w:rsid w:val="00C83FA7"/>
    <w:rsid w:val="00C85A01"/>
    <w:rsid w:val="00C861A8"/>
    <w:rsid w:val="00C863C9"/>
    <w:rsid w:val="00C873C8"/>
    <w:rsid w:val="00C8798E"/>
    <w:rsid w:val="00C879E1"/>
    <w:rsid w:val="00C87B44"/>
    <w:rsid w:val="00C87D91"/>
    <w:rsid w:val="00C931C3"/>
    <w:rsid w:val="00C933DD"/>
    <w:rsid w:val="00C95388"/>
    <w:rsid w:val="00CA1529"/>
    <w:rsid w:val="00CA155C"/>
    <w:rsid w:val="00CA203A"/>
    <w:rsid w:val="00CA2E2B"/>
    <w:rsid w:val="00CA4C4A"/>
    <w:rsid w:val="00CA5C9F"/>
    <w:rsid w:val="00CA72BF"/>
    <w:rsid w:val="00CB32E6"/>
    <w:rsid w:val="00CB5178"/>
    <w:rsid w:val="00CB5248"/>
    <w:rsid w:val="00CB6E8B"/>
    <w:rsid w:val="00CC23C8"/>
    <w:rsid w:val="00CD0A06"/>
    <w:rsid w:val="00CD23ED"/>
    <w:rsid w:val="00CD3834"/>
    <w:rsid w:val="00CD3F1A"/>
    <w:rsid w:val="00CD44F0"/>
    <w:rsid w:val="00CD565D"/>
    <w:rsid w:val="00CD5DAD"/>
    <w:rsid w:val="00CD7E37"/>
    <w:rsid w:val="00CE171A"/>
    <w:rsid w:val="00CE1D14"/>
    <w:rsid w:val="00CE223E"/>
    <w:rsid w:val="00CE29BB"/>
    <w:rsid w:val="00CE2D63"/>
    <w:rsid w:val="00CE7B35"/>
    <w:rsid w:val="00CF028F"/>
    <w:rsid w:val="00CF0334"/>
    <w:rsid w:val="00CF055D"/>
    <w:rsid w:val="00CF3D99"/>
    <w:rsid w:val="00CF43C1"/>
    <w:rsid w:val="00CF61A6"/>
    <w:rsid w:val="00CF6297"/>
    <w:rsid w:val="00D00DF9"/>
    <w:rsid w:val="00D025C8"/>
    <w:rsid w:val="00D04258"/>
    <w:rsid w:val="00D05F31"/>
    <w:rsid w:val="00D0608C"/>
    <w:rsid w:val="00D0721E"/>
    <w:rsid w:val="00D07DA0"/>
    <w:rsid w:val="00D1159A"/>
    <w:rsid w:val="00D1368D"/>
    <w:rsid w:val="00D138D0"/>
    <w:rsid w:val="00D153BC"/>
    <w:rsid w:val="00D158AC"/>
    <w:rsid w:val="00D20DDB"/>
    <w:rsid w:val="00D25314"/>
    <w:rsid w:val="00D35B55"/>
    <w:rsid w:val="00D40540"/>
    <w:rsid w:val="00D427B7"/>
    <w:rsid w:val="00D4588D"/>
    <w:rsid w:val="00D50411"/>
    <w:rsid w:val="00D52F88"/>
    <w:rsid w:val="00D546E3"/>
    <w:rsid w:val="00D562CB"/>
    <w:rsid w:val="00D622BD"/>
    <w:rsid w:val="00D629A3"/>
    <w:rsid w:val="00D6532A"/>
    <w:rsid w:val="00D65F96"/>
    <w:rsid w:val="00D675E7"/>
    <w:rsid w:val="00D711CF"/>
    <w:rsid w:val="00D71241"/>
    <w:rsid w:val="00D729C7"/>
    <w:rsid w:val="00D73F2B"/>
    <w:rsid w:val="00D7424B"/>
    <w:rsid w:val="00D74AFF"/>
    <w:rsid w:val="00D75D69"/>
    <w:rsid w:val="00D76E06"/>
    <w:rsid w:val="00D775D9"/>
    <w:rsid w:val="00D8044B"/>
    <w:rsid w:val="00D8080F"/>
    <w:rsid w:val="00D81DDB"/>
    <w:rsid w:val="00D858B4"/>
    <w:rsid w:val="00D85D57"/>
    <w:rsid w:val="00D87343"/>
    <w:rsid w:val="00D87704"/>
    <w:rsid w:val="00D92E0B"/>
    <w:rsid w:val="00D94987"/>
    <w:rsid w:val="00D94B66"/>
    <w:rsid w:val="00D96E44"/>
    <w:rsid w:val="00DA2305"/>
    <w:rsid w:val="00DA29F4"/>
    <w:rsid w:val="00DA2CB7"/>
    <w:rsid w:val="00DA2D94"/>
    <w:rsid w:val="00DA31AE"/>
    <w:rsid w:val="00DA42EA"/>
    <w:rsid w:val="00DA42F5"/>
    <w:rsid w:val="00DA547C"/>
    <w:rsid w:val="00DA5A11"/>
    <w:rsid w:val="00DA6A0F"/>
    <w:rsid w:val="00DA6B53"/>
    <w:rsid w:val="00DB0AD3"/>
    <w:rsid w:val="00DB3CFC"/>
    <w:rsid w:val="00DB413F"/>
    <w:rsid w:val="00DC149F"/>
    <w:rsid w:val="00DC1997"/>
    <w:rsid w:val="00DC2B05"/>
    <w:rsid w:val="00DC2D43"/>
    <w:rsid w:val="00DC31C1"/>
    <w:rsid w:val="00DC3F34"/>
    <w:rsid w:val="00DC490B"/>
    <w:rsid w:val="00DC7DB3"/>
    <w:rsid w:val="00DD03FC"/>
    <w:rsid w:val="00DD04E2"/>
    <w:rsid w:val="00DD0697"/>
    <w:rsid w:val="00DD4036"/>
    <w:rsid w:val="00DD5430"/>
    <w:rsid w:val="00DD79F8"/>
    <w:rsid w:val="00DE240C"/>
    <w:rsid w:val="00DE3342"/>
    <w:rsid w:val="00DE4A0E"/>
    <w:rsid w:val="00DE5A6F"/>
    <w:rsid w:val="00DF004E"/>
    <w:rsid w:val="00DF3072"/>
    <w:rsid w:val="00DF522F"/>
    <w:rsid w:val="00DF5790"/>
    <w:rsid w:val="00DF5CAD"/>
    <w:rsid w:val="00DF5FE7"/>
    <w:rsid w:val="00DF6815"/>
    <w:rsid w:val="00E00265"/>
    <w:rsid w:val="00E00CAE"/>
    <w:rsid w:val="00E012AB"/>
    <w:rsid w:val="00E01A9A"/>
    <w:rsid w:val="00E01FC8"/>
    <w:rsid w:val="00E04413"/>
    <w:rsid w:val="00E04D60"/>
    <w:rsid w:val="00E06F9E"/>
    <w:rsid w:val="00E1111F"/>
    <w:rsid w:val="00E139EE"/>
    <w:rsid w:val="00E14DDF"/>
    <w:rsid w:val="00E15B1F"/>
    <w:rsid w:val="00E1605F"/>
    <w:rsid w:val="00E16ABF"/>
    <w:rsid w:val="00E16C74"/>
    <w:rsid w:val="00E22B08"/>
    <w:rsid w:val="00E23B6B"/>
    <w:rsid w:val="00E23DF0"/>
    <w:rsid w:val="00E24AA1"/>
    <w:rsid w:val="00E24F4C"/>
    <w:rsid w:val="00E255AE"/>
    <w:rsid w:val="00E2723D"/>
    <w:rsid w:val="00E27BA7"/>
    <w:rsid w:val="00E314E2"/>
    <w:rsid w:val="00E315A3"/>
    <w:rsid w:val="00E3506A"/>
    <w:rsid w:val="00E4111F"/>
    <w:rsid w:val="00E41822"/>
    <w:rsid w:val="00E449A3"/>
    <w:rsid w:val="00E44FF1"/>
    <w:rsid w:val="00E45961"/>
    <w:rsid w:val="00E46C37"/>
    <w:rsid w:val="00E50464"/>
    <w:rsid w:val="00E5183A"/>
    <w:rsid w:val="00E52B74"/>
    <w:rsid w:val="00E550F6"/>
    <w:rsid w:val="00E60B94"/>
    <w:rsid w:val="00E61849"/>
    <w:rsid w:val="00E6302C"/>
    <w:rsid w:val="00E63911"/>
    <w:rsid w:val="00E642F0"/>
    <w:rsid w:val="00E70B58"/>
    <w:rsid w:val="00E72078"/>
    <w:rsid w:val="00E72258"/>
    <w:rsid w:val="00E74374"/>
    <w:rsid w:val="00E74FEB"/>
    <w:rsid w:val="00E7736E"/>
    <w:rsid w:val="00E80137"/>
    <w:rsid w:val="00E803A8"/>
    <w:rsid w:val="00E82F38"/>
    <w:rsid w:val="00E849A9"/>
    <w:rsid w:val="00E85776"/>
    <w:rsid w:val="00E85D91"/>
    <w:rsid w:val="00E86651"/>
    <w:rsid w:val="00E86B61"/>
    <w:rsid w:val="00E908B5"/>
    <w:rsid w:val="00E915DF"/>
    <w:rsid w:val="00E92DBF"/>
    <w:rsid w:val="00E938C6"/>
    <w:rsid w:val="00E94D1F"/>
    <w:rsid w:val="00EA1092"/>
    <w:rsid w:val="00EA16E2"/>
    <w:rsid w:val="00EA44C9"/>
    <w:rsid w:val="00EA5A67"/>
    <w:rsid w:val="00EA7C08"/>
    <w:rsid w:val="00EB23E2"/>
    <w:rsid w:val="00EB6459"/>
    <w:rsid w:val="00EB6782"/>
    <w:rsid w:val="00EC185D"/>
    <w:rsid w:val="00EC1AAD"/>
    <w:rsid w:val="00EC1E4A"/>
    <w:rsid w:val="00EC316D"/>
    <w:rsid w:val="00EC4281"/>
    <w:rsid w:val="00EC4752"/>
    <w:rsid w:val="00ED1BB0"/>
    <w:rsid w:val="00ED3449"/>
    <w:rsid w:val="00ED3950"/>
    <w:rsid w:val="00ED3E06"/>
    <w:rsid w:val="00ED5985"/>
    <w:rsid w:val="00ED6C34"/>
    <w:rsid w:val="00ED73F1"/>
    <w:rsid w:val="00EE0012"/>
    <w:rsid w:val="00EE13D0"/>
    <w:rsid w:val="00EE180C"/>
    <w:rsid w:val="00EE1DD5"/>
    <w:rsid w:val="00EE346C"/>
    <w:rsid w:val="00EE4149"/>
    <w:rsid w:val="00EE613D"/>
    <w:rsid w:val="00F015FE"/>
    <w:rsid w:val="00F01B62"/>
    <w:rsid w:val="00F03365"/>
    <w:rsid w:val="00F07657"/>
    <w:rsid w:val="00F1042D"/>
    <w:rsid w:val="00F10690"/>
    <w:rsid w:val="00F112FE"/>
    <w:rsid w:val="00F13F03"/>
    <w:rsid w:val="00F2044A"/>
    <w:rsid w:val="00F211C4"/>
    <w:rsid w:val="00F2202A"/>
    <w:rsid w:val="00F22D0A"/>
    <w:rsid w:val="00F2526B"/>
    <w:rsid w:val="00F255B2"/>
    <w:rsid w:val="00F25F31"/>
    <w:rsid w:val="00F26535"/>
    <w:rsid w:val="00F27526"/>
    <w:rsid w:val="00F309B0"/>
    <w:rsid w:val="00F31C16"/>
    <w:rsid w:val="00F32EB6"/>
    <w:rsid w:val="00F338EE"/>
    <w:rsid w:val="00F35AD2"/>
    <w:rsid w:val="00F362CB"/>
    <w:rsid w:val="00F37180"/>
    <w:rsid w:val="00F376EA"/>
    <w:rsid w:val="00F37A3E"/>
    <w:rsid w:val="00F37E3F"/>
    <w:rsid w:val="00F40C15"/>
    <w:rsid w:val="00F421F1"/>
    <w:rsid w:val="00F45016"/>
    <w:rsid w:val="00F4503A"/>
    <w:rsid w:val="00F45AEB"/>
    <w:rsid w:val="00F46790"/>
    <w:rsid w:val="00F503C3"/>
    <w:rsid w:val="00F51255"/>
    <w:rsid w:val="00F512C3"/>
    <w:rsid w:val="00F51A01"/>
    <w:rsid w:val="00F52DD5"/>
    <w:rsid w:val="00F53C75"/>
    <w:rsid w:val="00F54EB8"/>
    <w:rsid w:val="00F55F0B"/>
    <w:rsid w:val="00F5614E"/>
    <w:rsid w:val="00F611A0"/>
    <w:rsid w:val="00F62D53"/>
    <w:rsid w:val="00F648DB"/>
    <w:rsid w:val="00F665C6"/>
    <w:rsid w:val="00F66D2C"/>
    <w:rsid w:val="00F677DA"/>
    <w:rsid w:val="00F67B57"/>
    <w:rsid w:val="00F70EA8"/>
    <w:rsid w:val="00F73DDA"/>
    <w:rsid w:val="00F74124"/>
    <w:rsid w:val="00F83C91"/>
    <w:rsid w:val="00F83F06"/>
    <w:rsid w:val="00F84401"/>
    <w:rsid w:val="00F8462A"/>
    <w:rsid w:val="00F84653"/>
    <w:rsid w:val="00F85B31"/>
    <w:rsid w:val="00F860AA"/>
    <w:rsid w:val="00F87F50"/>
    <w:rsid w:val="00F90110"/>
    <w:rsid w:val="00F91C3D"/>
    <w:rsid w:val="00F944FB"/>
    <w:rsid w:val="00F94EAB"/>
    <w:rsid w:val="00F959F7"/>
    <w:rsid w:val="00F9649A"/>
    <w:rsid w:val="00F96C96"/>
    <w:rsid w:val="00FA017F"/>
    <w:rsid w:val="00FA0EBB"/>
    <w:rsid w:val="00FA49CC"/>
    <w:rsid w:val="00FA74E1"/>
    <w:rsid w:val="00FA7C1A"/>
    <w:rsid w:val="00FB35F6"/>
    <w:rsid w:val="00FB3B7C"/>
    <w:rsid w:val="00FB7931"/>
    <w:rsid w:val="00FC030B"/>
    <w:rsid w:val="00FC2276"/>
    <w:rsid w:val="00FC22CC"/>
    <w:rsid w:val="00FC29F4"/>
    <w:rsid w:val="00FC2D07"/>
    <w:rsid w:val="00FC5B28"/>
    <w:rsid w:val="00FC63C2"/>
    <w:rsid w:val="00FC6DCA"/>
    <w:rsid w:val="00FC6E1F"/>
    <w:rsid w:val="00FD16FE"/>
    <w:rsid w:val="00FD2E2F"/>
    <w:rsid w:val="00FD3A71"/>
    <w:rsid w:val="00FD3AE5"/>
    <w:rsid w:val="00FD405E"/>
    <w:rsid w:val="00FD5540"/>
    <w:rsid w:val="00FD62A9"/>
    <w:rsid w:val="00FD75B9"/>
    <w:rsid w:val="00FE0D75"/>
    <w:rsid w:val="00FE4385"/>
    <w:rsid w:val="00FE48A5"/>
    <w:rsid w:val="00FF2632"/>
    <w:rsid w:val="00FF7E1F"/>
    <w:rsid w:val="01E256C9"/>
    <w:rsid w:val="042D183B"/>
    <w:rsid w:val="0454B579"/>
    <w:rsid w:val="07E82653"/>
    <w:rsid w:val="0D913FF5"/>
    <w:rsid w:val="0E2D2DEF"/>
    <w:rsid w:val="307CB9BF"/>
    <w:rsid w:val="32658AB8"/>
    <w:rsid w:val="32678B8A"/>
    <w:rsid w:val="34016934"/>
    <w:rsid w:val="3F4F74AB"/>
    <w:rsid w:val="407DFEE3"/>
    <w:rsid w:val="441F4D12"/>
    <w:rsid w:val="450FD462"/>
    <w:rsid w:val="477D3F0D"/>
    <w:rsid w:val="529B7288"/>
    <w:rsid w:val="53AA6E9D"/>
    <w:rsid w:val="57D4E34C"/>
    <w:rsid w:val="62220447"/>
    <w:rsid w:val="6223E2AC"/>
    <w:rsid w:val="67F3B3DD"/>
    <w:rsid w:val="6D3D910D"/>
    <w:rsid w:val="7565FA7E"/>
    <w:rsid w:val="7C89E6AD"/>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0EDDE23F-3878-4B29-A520-954D9F4DF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749"/>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879E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879E1"/>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customStyle="1" w:styleId="paragraph">
    <w:name w:val="paragraph"/>
    <w:basedOn w:val="Normal"/>
    <w:rsid w:val="0074432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744324"/>
  </w:style>
  <w:style w:type="character" w:customStyle="1" w:styleId="eop">
    <w:name w:val="eop"/>
    <w:basedOn w:val="DefaultParagraphFont"/>
    <w:rsid w:val="00744324"/>
  </w:style>
  <w:style w:type="paragraph" w:styleId="NormalWeb">
    <w:name w:val="Normal (Web)"/>
    <w:basedOn w:val="Normal"/>
    <w:uiPriority w:val="99"/>
    <w:semiHidden/>
    <w:unhideWhenUsed/>
    <w:rsid w:val="00723780"/>
    <w:pPr>
      <w:spacing w:before="100" w:beforeAutospacing="1" w:after="100" w:afterAutospacing="1"/>
    </w:pPr>
    <w:rPr>
      <w:rFonts w:ascii="Times New Roman" w:eastAsia="Times New Roman" w:hAnsi="Times New Roman" w:cs="Times New Roman"/>
    </w:rPr>
  </w:style>
  <w:style w:type="character" w:customStyle="1" w:styleId="s">
    <w:name w:val="s"/>
    <w:basedOn w:val="DefaultParagraphFont"/>
    <w:rsid w:val="00C278FA"/>
  </w:style>
  <w:style w:type="paragraph" w:styleId="Revision">
    <w:name w:val="Revision"/>
    <w:hidden/>
    <w:semiHidden/>
    <w:rsid w:val="004E6EA3"/>
    <w:pPr>
      <w:spacing w:after="0"/>
    </w:pPr>
  </w:style>
  <w:style w:type="paragraph" w:styleId="Header">
    <w:name w:val="header"/>
    <w:basedOn w:val="Normal"/>
    <w:link w:val="HeaderChar"/>
    <w:semiHidden/>
    <w:unhideWhenUsed/>
    <w:rsid w:val="00334DDF"/>
    <w:pPr>
      <w:tabs>
        <w:tab w:val="center" w:pos="4680"/>
        <w:tab w:val="right" w:pos="9360"/>
      </w:tabs>
      <w:spacing w:after="0"/>
    </w:pPr>
  </w:style>
  <w:style w:type="character" w:customStyle="1" w:styleId="HeaderChar">
    <w:name w:val="Header Char"/>
    <w:basedOn w:val="DefaultParagraphFont"/>
    <w:link w:val="Header"/>
    <w:semiHidden/>
    <w:rsid w:val="00334DDF"/>
  </w:style>
  <w:style w:type="paragraph" w:styleId="Footer">
    <w:name w:val="footer"/>
    <w:basedOn w:val="Normal"/>
    <w:link w:val="FooterChar"/>
    <w:semiHidden/>
    <w:unhideWhenUsed/>
    <w:rsid w:val="00334DDF"/>
    <w:pPr>
      <w:tabs>
        <w:tab w:val="center" w:pos="4680"/>
        <w:tab w:val="right" w:pos="9360"/>
      </w:tabs>
      <w:spacing w:after="0"/>
    </w:pPr>
  </w:style>
  <w:style w:type="character" w:customStyle="1" w:styleId="FooterChar">
    <w:name w:val="Footer Char"/>
    <w:basedOn w:val="DefaultParagraphFont"/>
    <w:link w:val="Footer"/>
    <w:semiHidden/>
    <w:rsid w:val="00334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58552188">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456919132">
      <w:bodyDiv w:val="1"/>
      <w:marLeft w:val="0"/>
      <w:marRight w:val="0"/>
      <w:marTop w:val="0"/>
      <w:marBottom w:val="0"/>
      <w:divBdr>
        <w:top w:val="none" w:sz="0" w:space="0" w:color="auto"/>
        <w:left w:val="none" w:sz="0" w:space="0" w:color="auto"/>
        <w:bottom w:val="none" w:sz="0" w:space="0" w:color="auto"/>
        <w:right w:val="none" w:sz="0" w:space="0" w:color="auto"/>
      </w:divBdr>
    </w:div>
    <w:div w:id="478233680">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830098781">
      <w:bodyDiv w:val="1"/>
      <w:marLeft w:val="0"/>
      <w:marRight w:val="0"/>
      <w:marTop w:val="0"/>
      <w:marBottom w:val="0"/>
      <w:divBdr>
        <w:top w:val="none" w:sz="0" w:space="0" w:color="auto"/>
        <w:left w:val="none" w:sz="0" w:space="0" w:color="auto"/>
        <w:bottom w:val="none" w:sz="0" w:space="0" w:color="auto"/>
        <w:right w:val="none" w:sz="0" w:space="0" w:color="auto"/>
      </w:divBdr>
    </w:div>
    <w:div w:id="89817218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21470736">
      <w:bodyDiv w:val="1"/>
      <w:marLeft w:val="0"/>
      <w:marRight w:val="0"/>
      <w:marTop w:val="0"/>
      <w:marBottom w:val="0"/>
      <w:divBdr>
        <w:top w:val="none" w:sz="0" w:space="0" w:color="auto"/>
        <w:left w:val="none" w:sz="0" w:space="0" w:color="auto"/>
        <w:bottom w:val="none" w:sz="0" w:space="0" w:color="auto"/>
        <w:right w:val="none" w:sz="0" w:space="0" w:color="auto"/>
      </w:divBdr>
      <w:divsChild>
        <w:div w:id="59406175">
          <w:marLeft w:val="0"/>
          <w:marRight w:val="0"/>
          <w:marTop w:val="0"/>
          <w:marBottom w:val="0"/>
          <w:divBdr>
            <w:top w:val="none" w:sz="0" w:space="0" w:color="auto"/>
            <w:left w:val="none" w:sz="0" w:space="0" w:color="auto"/>
            <w:bottom w:val="none" w:sz="0" w:space="0" w:color="auto"/>
            <w:right w:val="none" w:sz="0" w:space="0" w:color="auto"/>
          </w:divBdr>
          <w:divsChild>
            <w:div w:id="1593313681">
              <w:marLeft w:val="0"/>
              <w:marRight w:val="0"/>
              <w:marTop w:val="30"/>
              <w:marBottom w:val="30"/>
              <w:divBdr>
                <w:top w:val="none" w:sz="0" w:space="0" w:color="auto"/>
                <w:left w:val="none" w:sz="0" w:space="0" w:color="auto"/>
                <w:bottom w:val="none" w:sz="0" w:space="0" w:color="auto"/>
                <w:right w:val="none" w:sz="0" w:space="0" w:color="auto"/>
              </w:divBdr>
              <w:divsChild>
                <w:div w:id="9067423">
                  <w:marLeft w:val="0"/>
                  <w:marRight w:val="0"/>
                  <w:marTop w:val="0"/>
                  <w:marBottom w:val="0"/>
                  <w:divBdr>
                    <w:top w:val="none" w:sz="0" w:space="0" w:color="auto"/>
                    <w:left w:val="none" w:sz="0" w:space="0" w:color="auto"/>
                    <w:bottom w:val="none" w:sz="0" w:space="0" w:color="auto"/>
                    <w:right w:val="none" w:sz="0" w:space="0" w:color="auto"/>
                  </w:divBdr>
                  <w:divsChild>
                    <w:div w:id="376124760">
                      <w:marLeft w:val="0"/>
                      <w:marRight w:val="0"/>
                      <w:marTop w:val="0"/>
                      <w:marBottom w:val="0"/>
                      <w:divBdr>
                        <w:top w:val="none" w:sz="0" w:space="0" w:color="auto"/>
                        <w:left w:val="none" w:sz="0" w:space="0" w:color="auto"/>
                        <w:bottom w:val="none" w:sz="0" w:space="0" w:color="auto"/>
                        <w:right w:val="none" w:sz="0" w:space="0" w:color="auto"/>
                      </w:divBdr>
                    </w:div>
                  </w:divsChild>
                </w:div>
                <w:div w:id="1530995554">
                  <w:marLeft w:val="0"/>
                  <w:marRight w:val="0"/>
                  <w:marTop w:val="0"/>
                  <w:marBottom w:val="0"/>
                  <w:divBdr>
                    <w:top w:val="none" w:sz="0" w:space="0" w:color="auto"/>
                    <w:left w:val="none" w:sz="0" w:space="0" w:color="auto"/>
                    <w:bottom w:val="none" w:sz="0" w:space="0" w:color="auto"/>
                    <w:right w:val="none" w:sz="0" w:space="0" w:color="auto"/>
                  </w:divBdr>
                  <w:divsChild>
                    <w:div w:id="3316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22492">
          <w:marLeft w:val="0"/>
          <w:marRight w:val="0"/>
          <w:marTop w:val="0"/>
          <w:marBottom w:val="0"/>
          <w:divBdr>
            <w:top w:val="none" w:sz="0" w:space="0" w:color="auto"/>
            <w:left w:val="none" w:sz="0" w:space="0" w:color="auto"/>
            <w:bottom w:val="none" w:sz="0" w:space="0" w:color="auto"/>
            <w:right w:val="none" w:sz="0" w:space="0" w:color="auto"/>
          </w:divBdr>
        </w:div>
      </w:divsChild>
    </w:div>
    <w:div w:id="1324317174">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95517749">
      <w:bodyDiv w:val="1"/>
      <w:marLeft w:val="0"/>
      <w:marRight w:val="0"/>
      <w:marTop w:val="0"/>
      <w:marBottom w:val="0"/>
      <w:divBdr>
        <w:top w:val="none" w:sz="0" w:space="0" w:color="auto"/>
        <w:left w:val="none" w:sz="0" w:space="0" w:color="auto"/>
        <w:bottom w:val="none" w:sz="0" w:space="0" w:color="auto"/>
        <w:right w:val="none" w:sz="0" w:space="0" w:color="auto"/>
      </w:divBdr>
      <w:divsChild>
        <w:div w:id="1793356774">
          <w:marLeft w:val="0"/>
          <w:marRight w:val="0"/>
          <w:marTop w:val="0"/>
          <w:marBottom w:val="0"/>
          <w:divBdr>
            <w:top w:val="none" w:sz="0" w:space="0" w:color="auto"/>
            <w:left w:val="none" w:sz="0" w:space="0" w:color="auto"/>
            <w:bottom w:val="none" w:sz="0" w:space="0" w:color="auto"/>
            <w:right w:val="none" w:sz="0" w:space="0" w:color="auto"/>
          </w:divBdr>
          <w:divsChild>
            <w:div w:id="88550955">
              <w:marLeft w:val="0"/>
              <w:marRight w:val="0"/>
              <w:marTop w:val="0"/>
              <w:marBottom w:val="0"/>
              <w:divBdr>
                <w:top w:val="none" w:sz="0" w:space="0" w:color="auto"/>
                <w:left w:val="none" w:sz="0" w:space="0" w:color="auto"/>
                <w:bottom w:val="none" w:sz="0" w:space="0" w:color="auto"/>
                <w:right w:val="none" w:sz="0" w:space="0" w:color="auto"/>
              </w:divBdr>
            </w:div>
            <w:div w:id="271790649">
              <w:marLeft w:val="0"/>
              <w:marRight w:val="0"/>
              <w:marTop w:val="0"/>
              <w:marBottom w:val="0"/>
              <w:divBdr>
                <w:top w:val="none" w:sz="0" w:space="0" w:color="auto"/>
                <w:left w:val="none" w:sz="0" w:space="0" w:color="auto"/>
                <w:bottom w:val="none" w:sz="0" w:space="0" w:color="auto"/>
                <w:right w:val="none" w:sz="0" w:space="0" w:color="auto"/>
              </w:divBdr>
            </w:div>
            <w:div w:id="511922103">
              <w:marLeft w:val="0"/>
              <w:marRight w:val="0"/>
              <w:marTop w:val="0"/>
              <w:marBottom w:val="0"/>
              <w:divBdr>
                <w:top w:val="none" w:sz="0" w:space="0" w:color="auto"/>
                <w:left w:val="none" w:sz="0" w:space="0" w:color="auto"/>
                <w:bottom w:val="none" w:sz="0" w:space="0" w:color="auto"/>
                <w:right w:val="none" w:sz="0" w:space="0" w:color="auto"/>
              </w:divBdr>
            </w:div>
            <w:div w:id="598679721">
              <w:marLeft w:val="0"/>
              <w:marRight w:val="0"/>
              <w:marTop w:val="0"/>
              <w:marBottom w:val="0"/>
              <w:divBdr>
                <w:top w:val="none" w:sz="0" w:space="0" w:color="auto"/>
                <w:left w:val="none" w:sz="0" w:space="0" w:color="auto"/>
                <w:bottom w:val="none" w:sz="0" w:space="0" w:color="auto"/>
                <w:right w:val="none" w:sz="0" w:space="0" w:color="auto"/>
              </w:divBdr>
            </w:div>
            <w:div w:id="641429967">
              <w:marLeft w:val="0"/>
              <w:marRight w:val="0"/>
              <w:marTop w:val="0"/>
              <w:marBottom w:val="0"/>
              <w:divBdr>
                <w:top w:val="none" w:sz="0" w:space="0" w:color="auto"/>
                <w:left w:val="none" w:sz="0" w:space="0" w:color="auto"/>
                <w:bottom w:val="none" w:sz="0" w:space="0" w:color="auto"/>
                <w:right w:val="none" w:sz="0" w:space="0" w:color="auto"/>
              </w:divBdr>
            </w:div>
            <w:div w:id="729964138">
              <w:marLeft w:val="0"/>
              <w:marRight w:val="0"/>
              <w:marTop w:val="0"/>
              <w:marBottom w:val="0"/>
              <w:divBdr>
                <w:top w:val="none" w:sz="0" w:space="0" w:color="auto"/>
                <w:left w:val="none" w:sz="0" w:space="0" w:color="auto"/>
                <w:bottom w:val="none" w:sz="0" w:space="0" w:color="auto"/>
                <w:right w:val="none" w:sz="0" w:space="0" w:color="auto"/>
              </w:divBdr>
            </w:div>
            <w:div w:id="793596291">
              <w:marLeft w:val="0"/>
              <w:marRight w:val="0"/>
              <w:marTop w:val="0"/>
              <w:marBottom w:val="0"/>
              <w:divBdr>
                <w:top w:val="none" w:sz="0" w:space="0" w:color="auto"/>
                <w:left w:val="none" w:sz="0" w:space="0" w:color="auto"/>
                <w:bottom w:val="none" w:sz="0" w:space="0" w:color="auto"/>
                <w:right w:val="none" w:sz="0" w:space="0" w:color="auto"/>
              </w:divBdr>
            </w:div>
            <w:div w:id="848834238">
              <w:marLeft w:val="0"/>
              <w:marRight w:val="0"/>
              <w:marTop w:val="0"/>
              <w:marBottom w:val="0"/>
              <w:divBdr>
                <w:top w:val="none" w:sz="0" w:space="0" w:color="auto"/>
                <w:left w:val="none" w:sz="0" w:space="0" w:color="auto"/>
                <w:bottom w:val="none" w:sz="0" w:space="0" w:color="auto"/>
                <w:right w:val="none" w:sz="0" w:space="0" w:color="auto"/>
              </w:divBdr>
            </w:div>
            <w:div w:id="854878753">
              <w:marLeft w:val="0"/>
              <w:marRight w:val="0"/>
              <w:marTop w:val="0"/>
              <w:marBottom w:val="0"/>
              <w:divBdr>
                <w:top w:val="none" w:sz="0" w:space="0" w:color="auto"/>
                <w:left w:val="none" w:sz="0" w:space="0" w:color="auto"/>
                <w:bottom w:val="none" w:sz="0" w:space="0" w:color="auto"/>
                <w:right w:val="none" w:sz="0" w:space="0" w:color="auto"/>
              </w:divBdr>
            </w:div>
            <w:div w:id="878587232">
              <w:marLeft w:val="0"/>
              <w:marRight w:val="0"/>
              <w:marTop w:val="0"/>
              <w:marBottom w:val="0"/>
              <w:divBdr>
                <w:top w:val="none" w:sz="0" w:space="0" w:color="auto"/>
                <w:left w:val="none" w:sz="0" w:space="0" w:color="auto"/>
                <w:bottom w:val="none" w:sz="0" w:space="0" w:color="auto"/>
                <w:right w:val="none" w:sz="0" w:space="0" w:color="auto"/>
              </w:divBdr>
            </w:div>
            <w:div w:id="967515225">
              <w:marLeft w:val="0"/>
              <w:marRight w:val="0"/>
              <w:marTop w:val="0"/>
              <w:marBottom w:val="0"/>
              <w:divBdr>
                <w:top w:val="none" w:sz="0" w:space="0" w:color="auto"/>
                <w:left w:val="none" w:sz="0" w:space="0" w:color="auto"/>
                <w:bottom w:val="none" w:sz="0" w:space="0" w:color="auto"/>
                <w:right w:val="none" w:sz="0" w:space="0" w:color="auto"/>
              </w:divBdr>
            </w:div>
            <w:div w:id="990061066">
              <w:marLeft w:val="0"/>
              <w:marRight w:val="0"/>
              <w:marTop w:val="0"/>
              <w:marBottom w:val="0"/>
              <w:divBdr>
                <w:top w:val="none" w:sz="0" w:space="0" w:color="auto"/>
                <w:left w:val="none" w:sz="0" w:space="0" w:color="auto"/>
                <w:bottom w:val="none" w:sz="0" w:space="0" w:color="auto"/>
                <w:right w:val="none" w:sz="0" w:space="0" w:color="auto"/>
              </w:divBdr>
            </w:div>
            <w:div w:id="1096172353">
              <w:marLeft w:val="0"/>
              <w:marRight w:val="0"/>
              <w:marTop w:val="0"/>
              <w:marBottom w:val="0"/>
              <w:divBdr>
                <w:top w:val="none" w:sz="0" w:space="0" w:color="auto"/>
                <w:left w:val="none" w:sz="0" w:space="0" w:color="auto"/>
                <w:bottom w:val="none" w:sz="0" w:space="0" w:color="auto"/>
                <w:right w:val="none" w:sz="0" w:space="0" w:color="auto"/>
              </w:divBdr>
            </w:div>
            <w:div w:id="1127776160">
              <w:marLeft w:val="0"/>
              <w:marRight w:val="0"/>
              <w:marTop w:val="0"/>
              <w:marBottom w:val="0"/>
              <w:divBdr>
                <w:top w:val="none" w:sz="0" w:space="0" w:color="auto"/>
                <w:left w:val="none" w:sz="0" w:space="0" w:color="auto"/>
                <w:bottom w:val="none" w:sz="0" w:space="0" w:color="auto"/>
                <w:right w:val="none" w:sz="0" w:space="0" w:color="auto"/>
              </w:divBdr>
            </w:div>
            <w:div w:id="1140801967">
              <w:marLeft w:val="0"/>
              <w:marRight w:val="0"/>
              <w:marTop w:val="0"/>
              <w:marBottom w:val="0"/>
              <w:divBdr>
                <w:top w:val="none" w:sz="0" w:space="0" w:color="auto"/>
                <w:left w:val="none" w:sz="0" w:space="0" w:color="auto"/>
                <w:bottom w:val="none" w:sz="0" w:space="0" w:color="auto"/>
                <w:right w:val="none" w:sz="0" w:space="0" w:color="auto"/>
              </w:divBdr>
            </w:div>
            <w:div w:id="1201823261">
              <w:marLeft w:val="0"/>
              <w:marRight w:val="0"/>
              <w:marTop w:val="0"/>
              <w:marBottom w:val="0"/>
              <w:divBdr>
                <w:top w:val="none" w:sz="0" w:space="0" w:color="auto"/>
                <w:left w:val="none" w:sz="0" w:space="0" w:color="auto"/>
                <w:bottom w:val="none" w:sz="0" w:space="0" w:color="auto"/>
                <w:right w:val="none" w:sz="0" w:space="0" w:color="auto"/>
              </w:divBdr>
            </w:div>
            <w:div w:id="1204828114">
              <w:marLeft w:val="0"/>
              <w:marRight w:val="0"/>
              <w:marTop w:val="0"/>
              <w:marBottom w:val="0"/>
              <w:divBdr>
                <w:top w:val="none" w:sz="0" w:space="0" w:color="auto"/>
                <w:left w:val="none" w:sz="0" w:space="0" w:color="auto"/>
                <w:bottom w:val="none" w:sz="0" w:space="0" w:color="auto"/>
                <w:right w:val="none" w:sz="0" w:space="0" w:color="auto"/>
              </w:divBdr>
            </w:div>
            <w:div w:id="1214921785">
              <w:marLeft w:val="0"/>
              <w:marRight w:val="0"/>
              <w:marTop w:val="0"/>
              <w:marBottom w:val="0"/>
              <w:divBdr>
                <w:top w:val="none" w:sz="0" w:space="0" w:color="auto"/>
                <w:left w:val="none" w:sz="0" w:space="0" w:color="auto"/>
                <w:bottom w:val="none" w:sz="0" w:space="0" w:color="auto"/>
                <w:right w:val="none" w:sz="0" w:space="0" w:color="auto"/>
              </w:divBdr>
            </w:div>
            <w:div w:id="1260681187">
              <w:marLeft w:val="0"/>
              <w:marRight w:val="0"/>
              <w:marTop w:val="0"/>
              <w:marBottom w:val="0"/>
              <w:divBdr>
                <w:top w:val="none" w:sz="0" w:space="0" w:color="auto"/>
                <w:left w:val="none" w:sz="0" w:space="0" w:color="auto"/>
                <w:bottom w:val="none" w:sz="0" w:space="0" w:color="auto"/>
                <w:right w:val="none" w:sz="0" w:space="0" w:color="auto"/>
              </w:divBdr>
            </w:div>
            <w:div w:id="1310793574">
              <w:marLeft w:val="0"/>
              <w:marRight w:val="0"/>
              <w:marTop w:val="0"/>
              <w:marBottom w:val="0"/>
              <w:divBdr>
                <w:top w:val="none" w:sz="0" w:space="0" w:color="auto"/>
                <w:left w:val="none" w:sz="0" w:space="0" w:color="auto"/>
                <w:bottom w:val="none" w:sz="0" w:space="0" w:color="auto"/>
                <w:right w:val="none" w:sz="0" w:space="0" w:color="auto"/>
              </w:divBdr>
            </w:div>
            <w:div w:id="1433162556">
              <w:marLeft w:val="0"/>
              <w:marRight w:val="0"/>
              <w:marTop w:val="0"/>
              <w:marBottom w:val="0"/>
              <w:divBdr>
                <w:top w:val="none" w:sz="0" w:space="0" w:color="auto"/>
                <w:left w:val="none" w:sz="0" w:space="0" w:color="auto"/>
                <w:bottom w:val="none" w:sz="0" w:space="0" w:color="auto"/>
                <w:right w:val="none" w:sz="0" w:space="0" w:color="auto"/>
              </w:divBdr>
            </w:div>
            <w:div w:id="1477530122">
              <w:marLeft w:val="0"/>
              <w:marRight w:val="0"/>
              <w:marTop w:val="0"/>
              <w:marBottom w:val="0"/>
              <w:divBdr>
                <w:top w:val="none" w:sz="0" w:space="0" w:color="auto"/>
                <w:left w:val="none" w:sz="0" w:space="0" w:color="auto"/>
                <w:bottom w:val="none" w:sz="0" w:space="0" w:color="auto"/>
                <w:right w:val="none" w:sz="0" w:space="0" w:color="auto"/>
              </w:divBdr>
            </w:div>
            <w:div w:id="1487435276">
              <w:marLeft w:val="0"/>
              <w:marRight w:val="0"/>
              <w:marTop w:val="0"/>
              <w:marBottom w:val="0"/>
              <w:divBdr>
                <w:top w:val="none" w:sz="0" w:space="0" w:color="auto"/>
                <w:left w:val="none" w:sz="0" w:space="0" w:color="auto"/>
                <w:bottom w:val="none" w:sz="0" w:space="0" w:color="auto"/>
                <w:right w:val="none" w:sz="0" w:space="0" w:color="auto"/>
              </w:divBdr>
            </w:div>
            <w:div w:id="1524244352">
              <w:marLeft w:val="0"/>
              <w:marRight w:val="0"/>
              <w:marTop w:val="0"/>
              <w:marBottom w:val="0"/>
              <w:divBdr>
                <w:top w:val="none" w:sz="0" w:space="0" w:color="auto"/>
                <w:left w:val="none" w:sz="0" w:space="0" w:color="auto"/>
                <w:bottom w:val="none" w:sz="0" w:space="0" w:color="auto"/>
                <w:right w:val="none" w:sz="0" w:space="0" w:color="auto"/>
              </w:divBdr>
            </w:div>
            <w:div w:id="1556239875">
              <w:marLeft w:val="0"/>
              <w:marRight w:val="0"/>
              <w:marTop w:val="0"/>
              <w:marBottom w:val="0"/>
              <w:divBdr>
                <w:top w:val="none" w:sz="0" w:space="0" w:color="auto"/>
                <w:left w:val="none" w:sz="0" w:space="0" w:color="auto"/>
                <w:bottom w:val="none" w:sz="0" w:space="0" w:color="auto"/>
                <w:right w:val="none" w:sz="0" w:space="0" w:color="auto"/>
              </w:divBdr>
            </w:div>
            <w:div w:id="1644236563">
              <w:marLeft w:val="0"/>
              <w:marRight w:val="0"/>
              <w:marTop w:val="0"/>
              <w:marBottom w:val="0"/>
              <w:divBdr>
                <w:top w:val="none" w:sz="0" w:space="0" w:color="auto"/>
                <w:left w:val="none" w:sz="0" w:space="0" w:color="auto"/>
                <w:bottom w:val="none" w:sz="0" w:space="0" w:color="auto"/>
                <w:right w:val="none" w:sz="0" w:space="0" w:color="auto"/>
              </w:divBdr>
            </w:div>
            <w:div w:id="1775401477">
              <w:marLeft w:val="0"/>
              <w:marRight w:val="0"/>
              <w:marTop w:val="0"/>
              <w:marBottom w:val="0"/>
              <w:divBdr>
                <w:top w:val="none" w:sz="0" w:space="0" w:color="auto"/>
                <w:left w:val="none" w:sz="0" w:space="0" w:color="auto"/>
                <w:bottom w:val="none" w:sz="0" w:space="0" w:color="auto"/>
                <w:right w:val="none" w:sz="0" w:space="0" w:color="auto"/>
              </w:divBdr>
            </w:div>
            <w:div w:id="1906798746">
              <w:marLeft w:val="0"/>
              <w:marRight w:val="0"/>
              <w:marTop w:val="0"/>
              <w:marBottom w:val="0"/>
              <w:divBdr>
                <w:top w:val="none" w:sz="0" w:space="0" w:color="auto"/>
                <w:left w:val="none" w:sz="0" w:space="0" w:color="auto"/>
                <w:bottom w:val="none" w:sz="0" w:space="0" w:color="auto"/>
                <w:right w:val="none" w:sz="0" w:space="0" w:color="auto"/>
              </w:divBdr>
            </w:div>
            <w:div w:id="20225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bservablehq.com/" TargetMode="External"/><Relationship Id="rId21" Type="http://schemas.openxmlformats.org/officeDocument/2006/relationships/hyperlink" Target="https://github.com/amitamola/minard_chart" TargetMode="External"/><Relationship Id="rId34" Type="http://schemas.openxmlformats.org/officeDocument/2006/relationships/image" Target="media/image10.png"/><Relationship Id="rId42" Type="http://schemas.openxmlformats.org/officeDocument/2006/relationships/image" Target="media/image12.gif"/><Relationship Id="rId47" Type="http://schemas.openxmlformats.org/officeDocument/2006/relationships/image" Target="media/image13.png"/><Relationship Id="rId50" Type="http://schemas.openxmlformats.org/officeDocument/2006/relationships/hyperlink" Target="https://github.com/martinRenou" TargetMode="External"/><Relationship Id="rId55" Type="http://schemas.openxmlformats.org/officeDocument/2006/relationships/hyperlink" Target="https://seaborn.pydata.org/examples/timeseries_facets.html" TargetMode="External"/><Relationship Id="rId63" Type="http://schemas.openxmlformats.org/officeDocument/2006/relationships/hyperlink" Target="https://github.com/jupyterlite/demo/graphs/contributors"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8.png"/><Relationship Id="rId11" Type="http://schemas.microsoft.com/office/2016/09/relationships/commentsIds" Target="commentsIds.xml"/><Relationship Id="rId24" Type="http://schemas.openxmlformats.org/officeDocument/2006/relationships/hyperlink" Target="https://sketchfab.com/" TargetMode="External"/><Relationship Id="rId32" Type="http://schemas.openxmlformats.org/officeDocument/2006/relationships/hyperlink" Target="https://observablehq.com/embed/@mbostock/the-wealth-health-of-nations?cells=viewof+date%2Clegend%2Cchart" TargetMode="External"/><Relationship Id="rId37" Type="http://schemas.openxmlformats.org/officeDocument/2006/relationships/hyperlink" Target="https://web.archive.org/web/20240123181231/https:/en.wikipedia.org/wiki/GeoJSON" TargetMode="External"/><Relationship Id="rId40" Type="http://schemas.openxmlformats.org/officeDocument/2006/relationships/hyperlink" Target="https://web.archive.org/web/20221204213018/https:/datawanderings.com/2019/07/08/merging-historical-maps/" TargetMode="External"/><Relationship Id="rId45" Type="http://schemas.openxmlformats.org/officeDocument/2006/relationships/hyperlink" Target="https://carto.com/" TargetMode="External"/><Relationship Id="rId53" Type="http://schemas.openxmlformats.org/officeDocument/2006/relationships/image" Target="media/image15.png"/><Relationship Id="rId58" Type="http://schemas.openxmlformats.org/officeDocument/2006/relationships/hyperlink" Target="https://jupyterlite.github.io/demo/repl/index.html?kernel=python"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jupyterlite.github.io/demo/repl/index.html?kernel=python" TargetMode="External"/><Relationship Id="rId19" Type="http://schemas.openxmlformats.org/officeDocument/2006/relationships/hyperlink" Target="https://github.com/amitamola/minard_chart" TargetMode="External"/><Relationship Id="rId14" Type="http://schemas.openxmlformats.org/officeDocument/2006/relationships/hyperlink" Target="https://web.archive.org/" TargetMode="External"/><Relationship Id="rId22" Type="http://schemas.openxmlformats.org/officeDocument/2006/relationships/image" Target="media/image4.png"/><Relationship Id="rId27" Type="http://schemas.openxmlformats.org/officeDocument/2006/relationships/hyperlink" Target="https://observablehq.com/@mbostock/the-wealth-health-of-nations" TargetMode="External"/><Relationship Id="rId30" Type="http://schemas.openxmlformats.org/officeDocument/2006/relationships/hyperlink" Target="https://observablehq.com/@mbostock/the-wealth-health-of-nations" TargetMode="External"/><Relationship Id="rId35" Type="http://schemas.openxmlformats.org/officeDocument/2006/relationships/hyperlink" Target="https://github.com/Leaflet/Leaflet/graphs/contributors" TargetMode="External"/><Relationship Id="rId43" Type="http://schemas.openxmlformats.org/officeDocument/2006/relationships/hyperlink" Target="https://github.com/jupyter-widgets/ipyleaflet/blob/master/examples/SplitMap.ipynb" TargetMode="External"/><Relationship Id="rId48" Type="http://schemas.openxmlformats.org/officeDocument/2006/relationships/image" Target="media/image14.jpeg"/><Relationship Id="rId56" Type="http://schemas.openxmlformats.org/officeDocument/2006/relationships/hyperlink" Target="https://plotly.com/python/line-and-scatter/"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carto.com/" TargetMode="Externa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github.com/amitamola/minard_chart" TargetMode="External"/><Relationship Id="rId25" Type="http://schemas.openxmlformats.org/officeDocument/2006/relationships/image" Target="media/image6.jpeg"/><Relationship Id="rId33" Type="http://schemas.openxmlformats.org/officeDocument/2006/relationships/hyperlink" Target="https://observablehq.com/explore" TargetMode="External"/><Relationship Id="rId38" Type="http://schemas.openxmlformats.org/officeDocument/2006/relationships/hyperlink" Target="https://web.archive.org/web/20221204213018/https:/datawanderings.com/2019/07/08/merging-historical-maps/" TargetMode="External"/><Relationship Id="rId46" Type="http://schemas.openxmlformats.org/officeDocument/2006/relationships/hyperlink" Target="https://github.com/Leaflet/Leaflet/graphs/contributors" TargetMode="External"/><Relationship Id="rId59" Type="http://schemas.openxmlformats.org/officeDocument/2006/relationships/hyperlink" Target="https://github.com/jupyterlite/demo" TargetMode="External"/><Relationship Id="rId20" Type="http://schemas.openxmlformats.org/officeDocument/2006/relationships/image" Target="media/image3.gif"/><Relationship Id="rId41" Type="http://schemas.openxmlformats.org/officeDocument/2006/relationships/hyperlink" Target="https://github.com/jupyter-widgets/ipywidgets" TargetMode="External"/><Relationship Id="rId54" Type="http://schemas.openxmlformats.org/officeDocument/2006/relationships/image" Target="media/image16.png"/><Relationship Id="rId62" Type="http://schemas.openxmlformats.org/officeDocument/2006/relationships/hyperlink" Target="https://github.com/jupyterlite/demo"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amitamola/minard_chart"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hyperlink" Target="https://github.com/Leaflet/Leaflet/graphs/contributors" TargetMode="External"/><Relationship Id="rId49" Type="http://schemas.openxmlformats.org/officeDocument/2006/relationships/hyperlink" Target="https://github.com/jupyter-widgets/ipyleaflet/blob/master/examples/SplitMap.ipynb" TargetMode="External"/><Relationship Id="rId57" Type="http://schemas.openxmlformats.org/officeDocument/2006/relationships/hyperlink" Target="https://github.com/plotly/plotly.py/blob/doc-prod/doc/python/line-and-scatter.md" TargetMode="External"/><Relationship Id="rId10" Type="http://schemas.microsoft.com/office/2011/relationships/commentsExtended" Target="commentsExtended.xml"/><Relationship Id="rId31" Type="http://schemas.openxmlformats.org/officeDocument/2006/relationships/image" Target="media/image9.png"/><Relationship Id="rId44" Type="http://schemas.openxmlformats.org/officeDocument/2006/relationships/hyperlink" Target="https://github.com/martinRenou" TargetMode="External"/><Relationship Id="rId52" Type="http://schemas.openxmlformats.org/officeDocument/2006/relationships/hyperlink" Target="https://github.com/Leaflet/Leaflet/graphs/contributors" TargetMode="External"/><Relationship Id="rId60" Type="http://schemas.openxmlformats.org/officeDocument/2006/relationships/hyperlink" Target="https://github.com/jupyterlite/demo/graphs/contributors" TargetMode="External"/><Relationship Id="rId65"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hyperlink" Target="https://en.wikipedia.org/wiki/Static_web_page" TargetMode="External"/><Relationship Id="rId18" Type="http://schemas.openxmlformats.org/officeDocument/2006/relationships/image" Target="media/image2.png"/><Relationship Id="rId3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403</Words>
  <Characters>19399</Characters>
  <Application>Microsoft Office Word</Application>
  <DocSecurity>0</DocSecurity>
  <Lines>161</Lines>
  <Paragraphs>45</Paragraphs>
  <ScaleCrop>false</ScaleCrop>
  <Company/>
  <LinksUpToDate>false</LinksUpToDate>
  <CharactersWithSpaces>2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413</cp:revision>
  <dcterms:created xsi:type="dcterms:W3CDTF">2024-04-16T14:53:00Z</dcterms:created>
  <dcterms:modified xsi:type="dcterms:W3CDTF">2025-01-0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